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CB9CDA" w14:textId="77777777" w:rsidR="00A43B06" w:rsidRDefault="00A43B06" w:rsidP="00A43B06">
      <w:pPr>
        <w:ind w:left="3860"/>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anchor distT="0" distB="0" distL="0" distR="0" simplePos="0" relativeHeight="251659264" behindDoc="0" locked="0" layoutInCell="1" hidden="0" allowOverlap="1" wp14:anchorId="57BD662C" wp14:editId="18059BD9">
            <wp:simplePos x="0" y="0"/>
            <wp:positionH relativeFrom="page">
              <wp:posOffset>589280</wp:posOffset>
            </wp:positionH>
            <wp:positionV relativeFrom="page">
              <wp:posOffset>922655</wp:posOffset>
            </wp:positionV>
            <wp:extent cx="2651760" cy="533400"/>
            <wp:effectExtent l="0" t="0" r="0" b="0"/>
            <wp:wrapSquare wrapText="bothSides" distT="0" distB="0" distL="0" distR="0"/>
            <wp:docPr id="37"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5"/>
                    <a:srcRect/>
                    <a:stretch>
                      <a:fillRect/>
                    </a:stretch>
                  </pic:blipFill>
                  <pic:spPr>
                    <a:xfrm>
                      <a:off x="0" y="0"/>
                      <a:ext cx="2651760" cy="533400"/>
                    </a:xfrm>
                    <a:prstGeom prst="rect">
                      <a:avLst/>
                    </a:prstGeom>
                    <a:ln/>
                  </pic:spPr>
                </pic:pic>
              </a:graphicData>
            </a:graphic>
          </wp:anchor>
        </w:drawing>
      </w:r>
      <w:r>
        <w:rPr>
          <w:rFonts w:ascii="Times New Roman" w:eastAsia="Times New Roman" w:hAnsi="Times New Roman" w:cs="Times New Roman"/>
          <w:b/>
          <w:sz w:val="24"/>
          <w:szCs w:val="24"/>
        </w:rPr>
        <w:t>MINISTRY OF EDUCATION AND TRAINING</w:t>
      </w:r>
    </w:p>
    <w:p w14:paraId="4E4D56A6" w14:textId="77777777" w:rsidR="00A43B06" w:rsidRDefault="00A43B06" w:rsidP="00A43B06">
      <w:pPr>
        <w:ind w:left="1500"/>
        <w:rPr>
          <w:rFonts w:ascii="Times New Roman" w:eastAsia="Times New Roman" w:hAnsi="Times New Roman" w:cs="Times New Roman"/>
          <w:b/>
          <w:sz w:val="72"/>
          <w:szCs w:val="72"/>
        </w:rPr>
      </w:pPr>
    </w:p>
    <w:p w14:paraId="0801F719" w14:textId="77777777" w:rsidR="00A43B06" w:rsidRDefault="00A43B06" w:rsidP="00A43B06">
      <w:pPr>
        <w:ind w:left="1500"/>
        <w:rPr>
          <w:rFonts w:ascii="Times New Roman" w:eastAsia="Times New Roman" w:hAnsi="Times New Roman" w:cs="Times New Roman"/>
          <w:b/>
          <w:sz w:val="72"/>
          <w:szCs w:val="72"/>
        </w:rPr>
      </w:pPr>
    </w:p>
    <w:p w14:paraId="4E7136EC" w14:textId="77777777" w:rsidR="00A43B06" w:rsidRDefault="00A43B06" w:rsidP="00A43B06">
      <w:pPr>
        <w:jc w:val="center"/>
        <w:rPr>
          <w:rFonts w:ascii="Times New Roman" w:eastAsia="Times New Roman" w:hAnsi="Times New Roman" w:cs="Times New Roman"/>
          <w:b/>
          <w:sz w:val="72"/>
          <w:szCs w:val="72"/>
        </w:rPr>
      </w:pPr>
      <w:r>
        <w:rPr>
          <w:rFonts w:ascii="Times New Roman" w:eastAsia="Times New Roman" w:hAnsi="Times New Roman" w:cs="Times New Roman"/>
          <w:b/>
          <w:sz w:val="72"/>
          <w:szCs w:val="72"/>
        </w:rPr>
        <w:t>FPT UNIVERSITY</w:t>
      </w:r>
    </w:p>
    <w:p w14:paraId="6854E874" w14:textId="77777777" w:rsidR="00A43B06" w:rsidRDefault="00A43B06" w:rsidP="00A43B06">
      <w:pPr>
        <w:spacing w:line="299" w:lineRule="auto"/>
        <w:jc w:val="center"/>
        <w:rPr>
          <w:rFonts w:ascii="Times New Roman" w:eastAsia="Times New Roman" w:hAnsi="Times New Roman" w:cs="Times New Roman"/>
          <w:sz w:val="24"/>
          <w:szCs w:val="24"/>
        </w:rPr>
      </w:pPr>
    </w:p>
    <w:p w14:paraId="1C66997D" w14:textId="77777777" w:rsidR="00A43B06" w:rsidRDefault="00A43B06" w:rsidP="00A43B06">
      <w:pPr>
        <w:jc w:val="center"/>
        <w:rPr>
          <w:rFonts w:ascii="Times New Roman" w:eastAsia="Times New Roman" w:hAnsi="Times New Roman" w:cs="Times New Roman"/>
          <w:b/>
          <w:color w:val="000000"/>
          <w:sz w:val="36"/>
          <w:szCs w:val="36"/>
        </w:rPr>
      </w:pPr>
      <w:r>
        <w:rPr>
          <w:rFonts w:ascii="Times New Roman" w:eastAsia="Times New Roman" w:hAnsi="Times New Roman" w:cs="Times New Roman"/>
          <w:b/>
          <w:smallCaps/>
          <w:color w:val="000000"/>
          <w:sz w:val="36"/>
          <w:szCs w:val="36"/>
        </w:rPr>
        <w:t>CAPSTONE PROJECT DOCUMENT</w:t>
      </w:r>
    </w:p>
    <w:p w14:paraId="271B00BE" w14:textId="77777777" w:rsidR="00A43B06" w:rsidRDefault="00A43B06" w:rsidP="00A43B06">
      <w:pPr>
        <w:spacing w:line="20" w:lineRule="auto"/>
        <w:rPr>
          <w:rFonts w:ascii="Times New Roman" w:eastAsia="Times New Roman" w:hAnsi="Times New Roman" w:cs="Times New Roman"/>
          <w:sz w:val="24"/>
          <w:szCs w:val="24"/>
        </w:rPr>
      </w:pPr>
      <w:r>
        <w:rPr>
          <w:noProof/>
        </w:rPr>
        <mc:AlternateContent>
          <mc:Choice Requires="wps">
            <w:drawing>
              <wp:anchor distT="0" distB="0" distL="0" distR="0" simplePos="0" relativeHeight="251660288" behindDoc="0" locked="0" layoutInCell="1" hidden="0" allowOverlap="1" wp14:anchorId="2A38A2F5" wp14:editId="59D063A6">
                <wp:simplePos x="0" y="0"/>
                <wp:positionH relativeFrom="column">
                  <wp:posOffset>0</wp:posOffset>
                </wp:positionH>
                <wp:positionV relativeFrom="paragraph">
                  <wp:posOffset>254000</wp:posOffset>
                </wp:positionV>
                <wp:extent cx="5748020" cy="12700"/>
                <wp:effectExtent l="0" t="0" r="0" b="0"/>
                <wp:wrapSquare wrapText="bothSides" distT="0" distB="0" distL="0" distR="0"/>
                <wp:docPr id="35" name="Straight Arrow Connector 35"/>
                <wp:cNvGraphicFramePr/>
                <a:graphic xmlns:a="http://schemas.openxmlformats.org/drawingml/2006/main">
                  <a:graphicData uri="http://schemas.microsoft.com/office/word/2010/wordprocessingShape">
                    <wps:wsp>
                      <wps:cNvCnPr/>
                      <wps:spPr>
                        <a:xfrm>
                          <a:off x="2471990" y="3780000"/>
                          <a:ext cx="5748020" cy="0"/>
                        </a:xfrm>
                        <a:prstGeom prst="straightConnector1">
                          <a:avLst/>
                        </a:prstGeom>
                        <a:noFill/>
                        <a:ln w="9525" cap="flat" cmpd="sng">
                          <a:solidFill>
                            <a:srgbClr val="4F81BD"/>
                          </a:solidFill>
                          <a:prstDash val="solid"/>
                          <a:round/>
                          <a:headEnd type="none" w="med" len="med"/>
                          <a:tailEnd type="none" w="med" len="med"/>
                        </a:ln>
                      </wps:spPr>
                      <wps:bodyPr/>
                    </wps:wsp>
                  </a:graphicData>
                </a:graphic>
              </wp:anchor>
            </w:drawing>
          </mc:Choice>
          <mc:Fallback xmlns:w16="http://schemas.microsoft.com/office/word/2018/wordml" xmlns:w16cex="http://schemas.microsoft.com/office/word/2018/wordml/cex">
            <w:pict>
              <v:shapetype w14:anchorId="64A1C3F5" id="_x0000_t32" coordsize="21600,21600" o:spt="32" o:oned="t" path="m,l21600,21600e" filled="f">
                <v:path arrowok="t" fillok="f" o:connecttype="none"/>
                <o:lock v:ext="edit" shapetype="t"/>
              </v:shapetype>
              <v:shape id="Straight Arrow Connector 35" o:spid="_x0000_s1026" type="#_x0000_t32" style="position:absolute;margin-left:0;margin-top:20pt;width:452.6pt;height:1pt;z-index:251660288;visibility:visible;mso-wrap-style:square;mso-wrap-distance-left:0;mso-wrap-distance-top:0;mso-wrap-distance-right:0;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" strokecolor="#4f81bd">
                <w10:wrap type="square"/>
              </v:shape>
            </w:pict>
          </mc:Fallback>
        </mc:AlternateContent>
      </w:r>
    </w:p>
    <w:p w14:paraId="51F83291" w14:textId="77777777" w:rsidR="00A43B06" w:rsidRDefault="00A43B06" w:rsidP="00A43B06">
      <w:pPr>
        <w:spacing w:line="297" w:lineRule="auto"/>
        <w:rPr>
          <w:rFonts w:ascii="Times New Roman" w:eastAsia="Times New Roman" w:hAnsi="Times New Roman" w:cs="Times New Roman"/>
          <w:sz w:val="24"/>
          <w:szCs w:val="24"/>
        </w:rPr>
      </w:pPr>
    </w:p>
    <w:p w14:paraId="39B8D1B2" w14:textId="77777777" w:rsidR="00A43B06" w:rsidRDefault="00A43B06" w:rsidP="00A43B06">
      <w:pPr>
        <w:jc w:val="center"/>
        <w:rPr>
          <w:rFonts w:ascii="Times New Roman" w:eastAsia="Times New Roman" w:hAnsi="Times New Roman" w:cs="Times New Roman"/>
          <w:sz w:val="44"/>
          <w:szCs w:val="44"/>
        </w:rPr>
      </w:pPr>
      <w:r>
        <w:rPr>
          <w:rFonts w:ascii="Times New Roman" w:eastAsia="Times New Roman" w:hAnsi="Times New Roman" w:cs="Times New Roman"/>
          <w:sz w:val="44"/>
          <w:szCs w:val="44"/>
        </w:rPr>
        <w:t>LIVE CODING MENTORSHIP</w:t>
      </w:r>
    </w:p>
    <w:p w14:paraId="02517E86" w14:textId="77777777" w:rsidR="00A43B06" w:rsidRDefault="00A43B06" w:rsidP="00A43B06">
      <w:pPr>
        <w:ind w:left="700"/>
        <w:rPr>
          <w:rFonts w:ascii="Times New Roman" w:eastAsia="Times New Roman" w:hAnsi="Times New Roman" w:cs="Times New Roman"/>
          <w:sz w:val="44"/>
          <w:szCs w:val="44"/>
        </w:rPr>
      </w:pPr>
    </w:p>
    <w:tbl>
      <w:tblPr>
        <w:tblW w:w="8196" w:type="dxa"/>
        <w:tblInd w:w="503"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4098"/>
        <w:gridCol w:w="4098"/>
      </w:tblGrid>
      <w:tr w:rsidR="00A43B06" w14:paraId="64BA498A" w14:textId="77777777" w:rsidTr="00D76696">
        <w:trPr>
          <w:trHeight w:val="798"/>
        </w:trPr>
        <w:tc>
          <w:tcPr>
            <w:tcW w:w="8196" w:type="dxa"/>
            <w:gridSpan w:val="2"/>
          </w:tcPr>
          <w:p w14:paraId="0B6F7A87" w14:textId="77777777" w:rsidR="00A43B06" w:rsidRDefault="00A43B06" w:rsidP="00D76696">
            <w:pPr>
              <w:jc w:val="center"/>
              <w:rPr>
                <w:rFonts w:ascii="Times New Roman" w:eastAsia="Times New Roman" w:hAnsi="Times New Roman" w:cs="Times New Roman"/>
                <w:b/>
                <w:sz w:val="28"/>
                <w:szCs w:val="28"/>
              </w:rPr>
            </w:pPr>
          </w:p>
          <w:p w14:paraId="4EBC4817" w14:textId="77777777" w:rsidR="00A43B06" w:rsidRDefault="00A43B06" w:rsidP="00D76696">
            <w:pPr>
              <w:jc w:val="center"/>
              <w:rPr>
                <w:rFonts w:ascii="Times New Roman" w:eastAsia="Times New Roman" w:hAnsi="Times New Roman" w:cs="Times New Roman"/>
                <w:b/>
                <w:sz w:val="36"/>
                <w:szCs w:val="36"/>
              </w:rPr>
            </w:pPr>
            <w:bookmarkStart w:id="0" w:name="_heading=h.gjdgxs" w:colFirst="0" w:colLast="0"/>
            <w:bookmarkEnd w:id="0"/>
            <w:r>
              <w:rPr>
                <w:rFonts w:ascii="Times New Roman" w:eastAsia="Times New Roman" w:hAnsi="Times New Roman" w:cs="Times New Roman"/>
                <w:b/>
                <w:sz w:val="36"/>
                <w:szCs w:val="36"/>
              </w:rPr>
              <w:t>LIVE CODING MENTORSHIP</w:t>
            </w:r>
          </w:p>
          <w:p w14:paraId="282669EC" w14:textId="77777777" w:rsidR="00A43B06" w:rsidRDefault="00A43B06" w:rsidP="00D76696">
            <w:pPr>
              <w:jc w:val="center"/>
              <w:rPr>
                <w:rFonts w:ascii="Times New Roman" w:eastAsia="Times New Roman" w:hAnsi="Times New Roman" w:cs="Times New Roman"/>
                <w:b/>
                <w:sz w:val="28"/>
                <w:szCs w:val="28"/>
              </w:rPr>
            </w:pPr>
          </w:p>
        </w:tc>
      </w:tr>
      <w:tr w:rsidR="00A43B06" w14:paraId="1390EFC7" w14:textId="77777777" w:rsidTr="00D76696">
        <w:trPr>
          <w:trHeight w:val="1899"/>
        </w:trPr>
        <w:tc>
          <w:tcPr>
            <w:tcW w:w="4098" w:type="dxa"/>
          </w:tcPr>
          <w:p w14:paraId="59A425EC" w14:textId="77777777" w:rsidR="00A43B06" w:rsidRDefault="00A43B06" w:rsidP="00D76696">
            <w:pPr>
              <w:jc w:val="right"/>
              <w:rPr>
                <w:rFonts w:ascii="Times New Roman" w:eastAsia="Times New Roman" w:hAnsi="Times New Roman" w:cs="Times New Roman"/>
                <w:b/>
                <w:sz w:val="24"/>
                <w:szCs w:val="24"/>
              </w:rPr>
            </w:pPr>
          </w:p>
          <w:p w14:paraId="094FB311" w14:textId="77777777" w:rsidR="00A43B06" w:rsidRDefault="00A43B06" w:rsidP="00D76696">
            <w:pPr>
              <w:spacing w:line="360" w:lineRule="auto"/>
              <w:rPr>
                <w:rFonts w:ascii="Times New Roman" w:eastAsia="Times New Roman" w:hAnsi="Times New Roman" w:cs="Times New Roman"/>
                <w:b/>
                <w:sz w:val="24"/>
                <w:szCs w:val="24"/>
              </w:rPr>
            </w:pPr>
          </w:p>
          <w:p w14:paraId="51954EF8" w14:textId="77777777" w:rsidR="00A43B06" w:rsidRDefault="00A43B06" w:rsidP="00D76696">
            <w:pPr>
              <w:spacing w:line="360" w:lineRule="auto"/>
              <w:jc w:val="right"/>
              <w:rPr>
                <w:rFonts w:ascii="Times New Roman" w:eastAsia="Times New Roman" w:hAnsi="Times New Roman" w:cs="Times New Roman"/>
                <w:b/>
                <w:sz w:val="28"/>
                <w:szCs w:val="28"/>
              </w:rPr>
            </w:pPr>
            <w:r>
              <w:rPr>
                <w:rFonts w:ascii="Times New Roman" w:eastAsia="Times New Roman" w:hAnsi="Times New Roman" w:cs="Times New Roman"/>
                <w:b/>
                <w:sz w:val="28"/>
                <w:szCs w:val="28"/>
              </w:rPr>
              <w:t>Group Member</w:t>
            </w:r>
          </w:p>
        </w:tc>
        <w:tc>
          <w:tcPr>
            <w:tcW w:w="4098" w:type="dxa"/>
          </w:tcPr>
          <w:p w14:paraId="680357FC" w14:textId="77777777" w:rsidR="00A43B06" w:rsidRDefault="00A43B06" w:rsidP="00D76696">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ui Cong Anh – SE05256</w:t>
            </w:r>
          </w:p>
          <w:p w14:paraId="63533ADB" w14:textId="77777777" w:rsidR="00A43B06" w:rsidRDefault="00A43B06" w:rsidP="00D76696">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ran Nguyen Anh </w:t>
            </w:r>
            <w:proofErr w:type="gramStart"/>
            <w:r>
              <w:rPr>
                <w:rFonts w:ascii="Times New Roman" w:eastAsia="Times New Roman" w:hAnsi="Times New Roman" w:cs="Times New Roman"/>
                <w:color w:val="000000"/>
                <w:sz w:val="24"/>
                <w:szCs w:val="24"/>
              </w:rPr>
              <w:t>–  HE</w:t>
            </w:r>
            <w:proofErr w:type="gramEnd"/>
            <w:r>
              <w:rPr>
                <w:rFonts w:ascii="Times New Roman" w:eastAsia="Times New Roman" w:hAnsi="Times New Roman" w:cs="Times New Roman"/>
                <w:color w:val="000000"/>
                <w:sz w:val="24"/>
                <w:szCs w:val="24"/>
              </w:rPr>
              <w:t>130019</w:t>
            </w:r>
          </w:p>
          <w:p w14:paraId="0B05DB5F" w14:textId="77777777" w:rsidR="00A43B06" w:rsidRDefault="00A43B06" w:rsidP="00D76696">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oang Cong Nghia – HE130499</w:t>
            </w:r>
          </w:p>
          <w:p w14:paraId="7ABD8FFE" w14:textId="77777777" w:rsidR="00A43B06" w:rsidRDefault="00A43B06" w:rsidP="00D76696">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e Thanh Dat – HE130450</w:t>
            </w:r>
          </w:p>
          <w:p w14:paraId="554A0439" w14:textId="77777777" w:rsidR="00A43B06" w:rsidRDefault="00A43B06" w:rsidP="00D76696">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guyen Quang Dung – HE151250</w:t>
            </w:r>
          </w:p>
        </w:tc>
      </w:tr>
      <w:tr w:rsidR="00A43B06" w14:paraId="6AFBF531" w14:textId="77777777" w:rsidTr="00D76696">
        <w:trPr>
          <w:trHeight w:val="389"/>
        </w:trPr>
        <w:tc>
          <w:tcPr>
            <w:tcW w:w="4098" w:type="dxa"/>
          </w:tcPr>
          <w:p w14:paraId="3A4B5C71" w14:textId="77777777" w:rsidR="00A43B06" w:rsidRDefault="00A43B06" w:rsidP="00D76696">
            <w:pPr>
              <w:jc w:val="right"/>
              <w:rPr>
                <w:rFonts w:ascii="Times New Roman" w:eastAsia="Times New Roman" w:hAnsi="Times New Roman" w:cs="Times New Roman"/>
                <w:b/>
                <w:sz w:val="28"/>
                <w:szCs w:val="28"/>
              </w:rPr>
            </w:pPr>
            <w:r>
              <w:rPr>
                <w:rFonts w:ascii="Times New Roman" w:eastAsia="Times New Roman" w:hAnsi="Times New Roman" w:cs="Times New Roman"/>
                <w:b/>
                <w:sz w:val="28"/>
                <w:szCs w:val="28"/>
              </w:rPr>
              <w:t>Supervisor</w:t>
            </w:r>
          </w:p>
        </w:tc>
        <w:tc>
          <w:tcPr>
            <w:tcW w:w="4098" w:type="dxa"/>
          </w:tcPr>
          <w:p w14:paraId="782628E6" w14:textId="77777777" w:rsidR="00A43B06" w:rsidRDefault="00A43B06" w:rsidP="00D76696">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Pham Ngoc Ha</w:t>
            </w:r>
          </w:p>
        </w:tc>
      </w:tr>
      <w:tr w:rsidR="00A43B06" w14:paraId="3D565174" w14:textId="77777777" w:rsidTr="00D76696">
        <w:trPr>
          <w:trHeight w:val="345"/>
        </w:trPr>
        <w:tc>
          <w:tcPr>
            <w:tcW w:w="4098" w:type="dxa"/>
          </w:tcPr>
          <w:p w14:paraId="5EFA3988" w14:textId="77777777" w:rsidR="00A43B06" w:rsidRDefault="00A43B06" w:rsidP="00D76696">
            <w:pPr>
              <w:jc w:val="right"/>
              <w:rPr>
                <w:rFonts w:ascii="Times New Roman" w:eastAsia="Times New Roman" w:hAnsi="Times New Roman" w:cs="Times New Roman"/>
                <w:b/>
                <w:sz w:val="28"/>
                <w:szCs w:val="28"/>
              </w:rPr>
            </w:pPr>
            <w:r>
              <w:rPr>
                <w:rFonts w:ascii="Times New Roman" w:eastAsia="Times New Roman" w:hAnsi="Times New Roman" w:cs="Times New Roman"/>
                <w:b/>
                <w:sz w:val="28"/>
                <w:szCs w:val="28"/>
              </w:rPr>
              <w:t>Capstone Project code</w:t>
            </w:r>
          </w:p>
        </w:tc>
        <w:tc>
          <w:tcPr>
            <w:tcW w:w="4098" w:type="dxa"/>
          </w:tcPr>
          <w:p w14:paraId="407E036D" w14:textId="77777777" w:rsidR="00A43B06" w:rsidRDefault="00A43B06" w:rsidP="00D76696">
            <w:pPr>
              <w:rPr>
                <w:rFonts w:ascii="Times New Roman" w:eastAsia="Times New Roman" w:hAnsi="Times New Roman" w:cs="Times New Roman"/>
                <w:sz w:val="24"/>
                <w:szCs w:val="24"/>
              </w:rPr>
            </w:pPr>
            <w:r>
              <w:rPr>
                <w:rFonts w:ascii="Times New Roman" w:eastAsia="Times New Roman" w:hAnsi="Times New Roman" w:cs="Times New Roman"/>
                <w:sz w:val="24"/>
                <w:szCs w:val="24"/>
              </w:rPr>
              <w:t>LCM</w:t>
            </w:r>
          </w:p>
        </w:tc>
      </w:tr>
    </w:tbl>
    <w:p w14:paraId="337F9559" w14:textId="77777777" w:rsidR="00A43B06" w:rsidRDefault="00A43B06" w:rsidP="00A43B06">
      <w:pPr>
        <w:rPr>
          <w:rFonts w:ascii="Times New Roman" w:eastAsia="Times New Roman" w:hAnsi="Times New Roman" w:cs="Times New Roman"/>
        </w:rPr>
      </w:pPr>
    </w:p>
    <w:p w14:paraId="409158BD" w14:textId="77777777" w:rsidR="00A43B06" w:rsidRDefault="00A43B06" w:rsidP="00A43B06">
      <w:pPr>
        <w:rPr>
          <w:rFonts w:ascii="Times New Roman" w:eastAsia="Times New Roman" w:hAnsi="Times New Roman" w:cs="Times New Roman"/>
        </w:rPr>
      </w:pPr>
    </w:p>
    <w:p w14:paraId="23062999" w14:textId="77777777" w:rsidR="00A43B06" w:rsidRDefault="00A43B06" w:rsidP="00A43B06">
      <w:pPr>
        <w:rPr>
          <w:rFonts w:ascii="Times New Roman" w:eastAsia="Times New Roman" w:hAnsi="Times New Roman" w:cs="Times New Roman"/>
        </w:rPr>
      </w:pPr>
    </w:p>
    <w:p w14:paraId="3E768B61" w14:textId="77777777" w:rsidR="00A43B06" w:rsidRDefault="00A43B06" w:rsidP="00A43B06">
      <w:pPr>
        <w:rPr>
          <w:rFonts w:ascii="Times New Roman" w:eastAsia="Times New Roman" w:hAnsi="Times New Roman" w:cs="Times New Roman"/>
        </w:rPr>
      </w:pPr>
    </w:p>
    <w:p w14:paraId="64CDD5F0" w14:textId="77777777" w:rsidR="00A43B06" w:rsidRDefault="00A43B06" w:rsidP="00A43B06">
      <w:pPr>
        <w:rPr>
          <w:rFonts w:ascii="Times New Roman" w:eastAsia="Times New Roman" w:hAnsi="Times New Roman" w:cs="Times New Roman"/>
        </w:rPr>
      </w:pPr>
    </w:p>
    <w:p w14:paraId="47953FE3" w14:textId="77777777" w:rsidR="00A43B06" w:rsidRDefault="00A43B06" w:rsidP="00A43B06">
      <w:pPr>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Hanoi, January 13, 2020 –</w:t>
      </w:r>
    </w:p>
    <w:p w14:paraId="43C0D04A" w14:textId="77777777" w:rsidR="00A43B06" w:rsidRDefault="00A43B06" w:rsidP="00A43B06">
      <w:pPr>
        <w:keepNext/>
        <w:keepLines/>
        <w:pBdr>
          <w:top w:val="nil"/>
          <w:left w:val="nil"/>
          <w:bottom w:val="nil"/>
          <w:right w:val="nil"/>
          <w:between w:val="nil"/>
        </w:pBdr>
        <w:spacing w:before="320" w:after="80" w:line="240" w:lineRule="auto"/>
        <w:rPr>
          <w:rFonts w:ascii="Times New Roman" w:eastAsia="Times New Roman" w:hAnsi="Times New Roman" w:cs="Times New Roman"/>
          <w:b/>
          <w:color w:val="000000"/>
          <w:sz w:val="40"/>
          <w:szCs w:val="40"/>
        </w:rPr>
      </w:pPr>
      <w:r>
        <w:rPr>
          <w:rFonts w:ascii="Times New Roman" w:eastAsia="Times New Roman" w:hAnsi="Times New Roman" w:cs="Times New Roman"/>
          <w:b/>
          <w:color w:val="000000"/>
          <w:sz w:val="40"/>
          <w:szCs w:val="40"/>
        </w:rPr>
        <w:t>Table of Contents</w:t>
      </w:r>
    </w:p>
    <w:sdt>
      <w:sdtPr>
        <w:id w:val="1621184415"/>
        <w:docPartObj>
          <w:docPartGallery w:val="Table of Contents"/>
          <w:docPartUnique/>
        </w:docPartObj>
      </w:sdtPr>
      <w:sdtEndPr/>
      <w:sdtContent>
        <w:p w14:paraId="57038524" w14:textId="77777777" w:rsidR="00A43B06" w:rsidRDefault="00A43B06" w:rsidP="00A43B06">
          <w:pPr>
            <w:pBdr>
              <w:top w:val="nil"/>
              <w:left w:val="nil"/>
              <w:bottom w:val="nil"/>
              <w:right w:val="nil"/>
              <w:between w:val="nil"/>
            </w:pBdr>
            <w:tabs>
              <w:tab w:val="right" w:pos="9350"/>
            </w:tabs>
            <w:spacing w:after="100"/>
            <w:rPr>
              <w:color w:val="000000"/>
            </w:rPr>
          </w:pPr>
          <w:r>
            <w:fldChar w:fldCharType="begin"/>
          </w:r>
          <w:r>
            <w:instrText xml:space="preserve"> TOC \h \u \z </w:instrText>
          </w:r>
          <w:r>
            <w:fldChar w:fldCharType="separate"/>
          </w:r>
          <w:hyperlink w:anchor="_heading=h.gjdgxs">
            <w:r>
              <w:rPr>
                <w:rFonts w:ascii="Times New Roman" w:eastAsia="Times New Roman" w:hAnsi="Times New Roman" w:cs="Times New Roman"/>
                <w:b/>
                <w:color w:val="000000"/>
              </w:rPr>
              <w:t>LIVE CODING MENTORSHIP</w:t>
            </w:r>
            <w:r>
              <w:rPr>
                <w:rFonts w:ascii="Times New Roman" w:eastAsia="Times New Roman" w:hAnsi="Times New Roman" w:cs="Times New Roman"/>
                <w:b/>
                <w:color w:val="000000"/>
              </w:rPr>
              <w:tab/>
              <w:t>1</w:t>
            </w:r>
          </w:hyperlink>
        </w:p>
        <w:p w14:paraId="3D17A340" w14:textId="77777777" w:rsidR="00A43B06" w:rsidRDefault="00887103" w:rsidP="00A43B06">
          <w:pPr>
            <w:pBdr>
              <w:top w:val="nil"/>
              <w:left w:val="nil"/>
              <w:bottom w:val="nil"/>
              <w:right w:val="nil"/>
              <w:between w:val="nil"/>
            </w:pBdr>
            <w:tabs>
              <w:tab w:val="right" w:pos="9350"/>
            </w:tabs>
            <w:spacing w:after="100"/>
            <w:rPr>
              <w:color w:val="000000"/>
            </w:rPr>
          </w:pPr>
          <w:hyperlink w:anchor="_heading=h.30j0zll">
            <w:r w:rsidR="00A43B06">
              <w:rPr>
                <w:rFonts w:ascii="Times New Roman" w:eastAsia="Times New Roman" w:hAnsi="Times New Roman" w:cs="Times New Roman"/>
                <w:b/>
                <w:color w:val="000000"/>
              </w:rPr>
              <w:t>I. Project Introduction</w:t>
            </w:r>
            <w:r w:rsidR="00A43B06">
              <w:rPr>
                <w:rFonts w:ascii="Times New Roman" w:eastAsia="Times New Roman" w:hAnsi="Times New Roman" w:cs="Times New Roman"/>
                <w:b/>
                <w:color w:val="000000"/>
              </w:rPr>
              <w:tab/>
              <w:t>6</w:t>
            </w:r>
          </w:hyperlink>
        </w:p>
        <w:p w14:paraId="4EDE9AAD" w14:textId="77777777" w:rsidR="00A43B06" w:rsidRDefault="00887103" w:rsidP="00A43B06">
          <w:pPr>
            <w:pBdr>
              <w:top w:val="nil"/>
              <w:left w:val="nil"/>
              <w:bottom w:val="nil"/>
              <w:right w:val="nil"/>
              <w:between w:val="nil"/>
            </w:pBdr>
            <w:tabs>
              <w:tab w:val="right" w:pos="9350"/>
            </w:tabs>
            <w:spacing w:after="100"/>
            <w:ind w:left="220"/>
            <w:rPr>
              <w:color w:val="000000"/>
            </w:rPr>
          </w:pPr>
          <w:hyperlink w:anchor="_heading=h.1fob9te">
            <w:r w:rsidR="00A43B06">
              <w:rPr>
                <w:color w:val="000000"/>
              </w:rPr>
              <w:t>1. Overview</w:t>
            </w:r>
            <w:r w:rsidR="00A43B06">
              <w:rPr>
                <w:color w:val="000000"/>
              </w:rPr>
              <w:tab/>
              <w:t>6</w:t>
            </w:r>
          </w:hyperlink>
        </w:p>
        <w:p w14:paraId="4CE0C32D" w14:textId="77777777" w:rsidR="00A43B06" w:rsidRDefault="00887103" w:rsidP="00A43B06">
          <w:pPr>
            <w:pBdr>
              <w:top w:val="nil"/>
              <w:left w:val="nil"/>
              <w:bottom w:val="nil"/>
              <w:right w:val="nil"/>
              <w:between w:val="nil"/>
            </w:pBdr>
            <w:tabs>
              <w:tab w:val="right" w:pos="9350"/>
            </w:tabs>
            <w:spacing w:after="100"/>
            <w:ind w:left="440"/>
            <w:rPr>
              <w:color w:val="000000"/>
            </w:rPr>
          </w:pPr>
          <w:hyperlink w:anchor="_heading=h.3znysh7">
            <w:r w:rsidR="00A43B06">
              <w:rPr>
                <w:color w:val="000000"/>
              </w:rPr>
              <w:t>1.1 Project Information</w:t>
            </w:r>
            <w:r w:rsidR="00A43B06">
              <w:rPr>
                <w:color w:val="000000"/>
              </w:rPr>
              <w:tab/>
              <w:t>6</w:t>
            </w:r>
          </w:hyperlink>
        </w:p>
        <w:p w14:paraId="65AC7780" w14:textId="77777777" w:rsidR="00A43B06" w:rsidRDefault="00887103" w:rsidP="00A43B06">
          <w:pPr>
            <w:pBdr>
              <w:top w:val="nil"/>
              <w:left w:val="nil"/>
              <w:bottom w:val="nil"/>
              <w:right w:val="nil"/>
              <w:between w:val="nil"/>
            </w:pBdr>
            <w:tabs>
              <w:tab w:val="right" w:pos="9350"/>
            </w:tabs>
            <w:spacing w:after="100"/>
            <w:ind w:left="440"/>
            <w:rPr>
              <w:color w:val="000000"/>
            </w:rPr>
          </w:pPr>
          <w:hyperlink w:anchor="_heading=h.2et92p0">
            <w:r w:rsidR="00A43B06">
              <w:rPr>
                <w:color w:val="000000"/>
              </w:rPr>
              <w:t>1.2 Project Team</w:t>
            </w:r>
            <w:r w:rsidR="00A43B06">
              <w:rPr>
                <w:color w:val="000000"/>
              </w:rPr>
              <w:tab/>
              <w:t>6</w:t>
            </w:r>
          </w:hyperlink>
        </w:p>
        <w:p w14:paraId="247167C2" w14:textId="77777777" w:rsidR="00A43B06" w:rsidRDefault="00887103" w:rsidP="00A43B06">
          <w:pPr>
            <w:pBdr>
              <w:top w:val="nil"/>
              <w:left w:val="nil"/>
              <w:bottom w:val="nil"/>
              <w:right w:val="nil"/>
              <w:between w:val="nil"/>
            </w:pBdr>
            <w:tabs>
              <w:tab w:val="right" w:pos="9350"/>
            </w:tabs>
            <w:spacing w:after="100"/>
            <w:ind w:left="220"/>
            <w:rPr>
              <w:color w:val="000000"/>
            </w:rPr>
          </w:pPr>
          <w:hyperlink w:anchor="_heading=h.tyjcwt">
            <w:r w:rsidR="00A43B06">
              <w:rPr>
                <w:color w:val="000000"/>
              </w:rPr>
              <w:t>2. Product Background</w:t>
            </w:r>
            <w:r w:rsidR="00A43B06">
              <w:rPr>
                <w:color w:val="000000"/>
              </w:rPr>
              <w:tab/>
              <w:t>6</w:t>
            </w:r>
          </w:hyperlink>
        </w:p>
        <w:p w14:paraId="2DA6336D" w14:textId="77777777" w:rsidR="00A43B06" w:rsidRDefault="00887103" w:rsidP="00A43B06">
          <w:pPr>
            <w:pBdr>
              <w:top w:val="nil"/>
              <w:left w:val="nil"/>
              <w:bottom w:val="nil"/>
              <w:right w:val="nil"/>
              <w:between w:val="nil"/>
            </w:pBdr>
            <w:tabs>
              <w:tab w:val="right" w:pos="9350"/>
            </w:tabs>
            <w:spacing w:after="100"/>
            <w:ind w:left="220"/>
            <w:rPr>
              <w:color w:val="000000"/>
            </w:rPr>
          </w:pPr>
          <w:hyperlink w:anchor="_heading=h.3dy6vkm">
            <w:r w:rsidR="00A43B06">
              <w:rPr>
                <w:color w:val="000000"/>
              </w:rPr>
              <w:t>3. Existing Systems</w:t>
            </w:r>
            <w:r w:rsidR="00A43B06">
              <w:rPr>
                <w:color w:val="000000"/>
              </w:rPr>
              <w:tab/>
              <w:t>9</w:t>
            </w:r>
          </w:hyperlink>
        </w:p>
        <w:p w14:paraId="5C0FAE0B" w14:textId="77777777" w:rsidR="00A43B06" w:rsidRDefault="00887103" w:rsidP="00A43B06">
          <w:pPr>
            <w:pBdr>
              <w:top w:val="nil"/>
              <w:left w:val="nil"/>
              <w:bottom w:val="nil"/>
              <w:right w:val="nil"/>
              <w:between w:val="nil"/>
            </w:pBdr>
            <w:tabs>
              <w:tab w:val="right" w:pos="9350"/>
            </w:tabs>
            <w:spacing w:after="100"/>
            <w:ind w:left="440"/>
            <w:rPr>
              <w:color w:val="000000"/>
            </w:rPr>
          </w:pPr>
          <w:hyperlink w:anchor="_heading=h.1t3h5sf">
            <w:r w:rsidR="00A43B06">
              <w:rPr>
                <w:color w:val="000000"/>
              </w:rPr>
              <w:t>3.1. FUNiX</w:t>
            </w:r>
            <w:r w:rsidR="00A43B06">
              <w:rPr>
                <w:color w:val="000000"/>
              </w:rPr>
              <w:tab/>
              <w:t>9</w:t>
            </w:r>
          </w:hyperlink>
        </w:p>
        <w:p w14:paraId="6094C6D8" w14:textId="77777777" w:rsidR="00A43B06" w:rsidRDefault="00887103" w:rsidP="00A43B06">
          <w:pPr>
            <w:pBdr>
              <w:top w:val="nil"/>
              <w:left w:val="nil"/>
              <w:bottom w:val="nil"/>
              <w:right w:val="nil"/>
              <w:between w:val="nil"/>
            </w:pBdr>
            <w:tabs>
              <w:tab w:val="right" w:pos="9350"/>
            </w:tabs>
            <w:spacing w:after="100"/>
            <w:ind w:left="440"/>
            <w:rPr>
              <w:color w:val="000000"/>
            </w:rPr>
          </w:pPr>
          <w:hyperlink w:anchor="_heading=h.4d34og8">
            <w:r w:rsidR="00A43B06">
              <w:rPr>
                <w:color w:val="000000"/>
              </w:rPr>
              <w:t>3.2. Codementor</w:t>
            </w:r>
            <w:r w:rsidR="00A43B06">
              <w:rPr>
                <w:color w:val="000000"/>
              </w:rPr>
              <w:tab/>
              <w:t>10</w:t>
            </w:r>
          </w:hyperlink>
        </w:p>
        <w:p w14:paraId="469D270F" w14:textId="77777777" w:rsidR="00A43B06" w:rsidRDefault="00887103" w:rsidP="00A43B06">
          <w:pPr>
            <w:pBdr>
              <w:top w:val="nil"/>
              <w:left w:val="nil"/>
              <w:bottom w:val="nil"/>
              <w:right w:val="nil"/>
              <w:between w:val="nil"/>
            </w:pBdr>
            <w:tabs>
              <w:tab w:val="right" w:pos="9350"/>
            </w:tabs>
            <w:spacing w:after="100"/>
            <w:ind w:left="220"/>
            <w:rPr>
              <w:color w:val="000000"/>
            </w:rPr>
          </w:pPr>
          <w:hyperlink w:anchor="_heading=h.2s8eyo1">
            <w:r w:rsidR="00A43B06">
              <w:rPr>
                <w:color w:val="000000"/>
              </w:rPr>
              <w:t>4. Business Opportunity</w:t>
            </w:r>
            <w:r w:rsidR="00A43B06">
              <w:rPr>
                <w:color w:val="000000"/>
              </w:rPr>
              <w:tab/>
              <w:t>11</w:t>
            </w:r>
          </w:hyperlink>
        </w:p>
        <w:p w14:paraId="15F03515" w14:textId="77777777" w:rsidR="00A43B06" w:rsidRDefault="00887103" w:rsidP="00A43B06">
          <w:pPr>
            <w:pBdr>
              <w:top w:val="nil"/>
              <w:left w:val="nil"/>
              <w:bottom w:val="nil"/>
              <w:right w:val="nil"/>
              <w:between w:val="nil"/>
            </w:pBdr>
            <w:tabs>
              <w:tab w:val="right" w:pos="9350"/>
            </w:tabs>
            <w:spacing w:after="100"/>
            <w:ind w:left="220"/>
            <w:rPr>
              <w:color w:val="000000"/>
            </w:rPr>
          </w:pPr>
          <w:hyperlink w:anchor="_heading=h.17dp8vu">
            <w:r w:rsidR="00A43B06">
              <w:rPr>
                <w:color w:val="000000"/>
              </w:rPr>
              <w:t>5. Software Product Vision</w:t>
            </w:r>
            <w:r w:rsidR="00A43B06">
              <w:rPr>
                <w:color w:val="000000"/>
              </w:rPr>
              <w:tab/>
              <w:t>11</w:t>
            </w:r>
          </w:hyperlink>
        </w:p>
        <w:p w14:paraId="3B3116CF" w14:textId="77777777" w:rsidR="00A43B06" w:rsidRDefault="00887103" w:rsidP="00A43B06">
          <w:pPr>
            <w:pBdr>
              <w:top w:val="nil"/>
              <w:left w:val="nil"/>
              <w:bottom w:val="nil"/>
              <w:right w:val="nil"/>
              <w:between w:val="nil"/>
            </w:pBdr>
            <w:tabs>
              <w:tab w:val="right" w:pos="9350"/>
            </w:tabs>
            <w:spacing w:after="100"/>
            <w:ind w:left="220"/>
            <w:rPr>
              <w:color w:val="000000"/>
            </w:rPr>
          </w:pPr>
          <w:hyperlink w:anchor="_heading=h.3rdcrjn">
            <w:r w:rsidR="00A43B06">
              <w:rPr>
                <w:color w:val="000000"/>
              </w:rPr>
              <w:t>6. Project Scope &amp; Limitations</w:t>
            </w:r>
            <w:r w:rsidR="00A43B06">
              <w:rPr>
                <w:color w:val="000000"/>
              </w:rPr>
              <w:tab/>
              <w:t>11</w:t>
            </w:r>
          </w:hyperlink>
        </w:p>
        <w:p w14:paraId="6544D52B" w14:textId="77777777" w:rsidR="00A43B06" w:rsidRDefault="00887103" w:rsidP="00A43B06">
          <w:pPr>
            <w:pBdr>
              <w:top w:val="nil"/>
              <w:left w:val="nil"/>
              <w:bottom w:val="nil"/>
              <w:right w:val="nil"/>
              <w:between w:val="nil"/>
            </w:pBdr>
            <w:tabs>
              <w:tab w:val="right" w:pos="9350"/>
            </w:tabs>
            <w:spacing w:after="100"/>
            <w:ind w:left="440"/>
            <w:rPr>
              <w:color w:val="000000"/>
            </w:rPr>
          </w:pPr>
          <w:hyperlink w:anchor="_heading=h.26in1rg">
            <w:r w:rsidR="00A43B06">
              <w:rPr>
                <w:color w:val="000000"/>
              </w:rPr>
              <w:t>6.1. Major Features</w:t>
            </w:r>
            <w:r w:rsidR="00A43B06">
              <w:rPr>
                <w:color w:val="000000"/>
              </w:rPr>
              <w:tab/>
              <w:t>11</w:t>
            </w:r>
          </w:hyperlink>
        </w:p>
        <w:p w14:paraId="1CB2C7E3" w14:textId="77777777" w:rsidR="00A43B06" w:rsidRDefault="00887103" w:rsidP="00A43B06">
          <w:pPr>
            <w:pBdr>
              <w:top w:val="nil"/>
              <w:left w:val="nil"/>
              <w:bottom w:val="nil"/>
              <w:right w:val="nil"/>
              <w:between w:val="nil"/>
            </w:pBdr>
            <w:tabs>
              <w:tab w:val="right" w:pos="9350"/>
            </w:tabs>
            <w:spacing w:after="100"/>
            <w:ind w:left="440"/>
            <w:rPr>
              <w:color w:val="000000"/>
            </w:rPr>
          </w:pPr>
          <w:hyperlink w:anchor="_heading=h.35nkun2">
            <w:r w:rsidR="00A43B06">
              <w:rPr>
                <w:color w:val="000000"/>
              </w:rPr>
              <w:t>6.2. Limitations</w:t>
            </w:r>
            <w:r w:rsidR="00A43B06">
              <w:rPr>
                <w:color w:val="000000"/>
              </w:rPr>
              <w:tab/>
              <w:t>12</w:t>
            </w:r>
          </w:hyperlink>
        </w:p>
        <w:p w14:paraId="11AB0D35" w14:textId="77777777" w:rsidR="00A43B06" w:rsidRDefault="00887103" w:rsidP="00A43B06">
          <w:pPr>
            <w:pBdr>
              <w:top w:val="nil"/>
              <w:left w:val="nil"/>
              <w:bottom w:val="nil"/>
              <w:right w:val="nil"/>
              <w:between w:val="nil"/>
            </w:pBdr>
            <w:tabs>
              <w:tab w:val="right" w:pos="9350"/>
            </w:tabs>
            <w:spacing w:after="100"/>
            <w:rPr>
              <w:color w:val="000000"/>
            </w:rPr>
          </w:pPr>
          <w:hyperlink w:anchor="_heading=h.44sinio">
            <w:r w:rsidR="00A43B06">
              <w:rPr>
                <w:rFonts w:ascii="Times New Roman" w:eastAsia="Times New Roman" w:hAnsi="Times New Roman" w:cs="Times New Roman"/>
                <w:b/>
                <w:color w:val="000000"/>
              </w:rPr>
              <w:t>II. Project Management Plan</w:t>
            </w:r>
            <w:r w:rsidR="00A43B06">
              <w:rPr>
                <w:rFonts w:ascii="Times New Roman" w:eastAsia="Times New Roman" w:hAnsi="Times New Roman" w:cs="Times New Roman"/>
                <w:b/>
                <w:color w:val="000000"/>
              </w:rPr>
              <w:tab/>
              <w:t>12</w:t>
            </w:r>
          </w:hyperlink>
        </w:p>
        <w:p w14:paraId="6A267781" w14:textId="77777777" w:rsidR="00A43B06" w:rsidRDefault="00887103" w:rsidP="00A43B06">
          <w:pPr>
            <w:pBdr>
              <w:top w:val="nil"/>
              <w:left w:val="nil"/>
              <w:bottom w:val="nil"/>
              <w:right w:val="nil"/>
              <w:between w:val="nil"/>
            </w:pBdr>
            <w:tabs>
              <w:tab w:val="right" w:pos="9350"/>
            </w:tabs>
            <w:spacing w:after="100"/>
            <w:ind w:left="220"/>
            <w:rPr>
              <w:color w:val="000000"/>
            </w:rPr>
          </w:pPr>
          <w:hyperlink w:anchor="_heading=h.2jxsxqh">
            <w:r w:rsidR="00A43B06">
              <w:rPr>
                <w:color w:val="000000"/>
              </w:rPr>
              <w:t>1. Overview</w:t>
            </w:r>
            <w:r w:rsidR="00A43B06">
              <w:rPr>
                <w:color w:val="000000"/>
              </w:rPr>
              <w:tab/>
              <w:t>12</w:t>
            </w:r>
          </w:hyperlink>
        </w:p>
        <w:p w14:paraId="60C3741E" w14:textId="77777777" w:rsidR="00A43B06" w:rsidRDefault="00887103" w:rsidP="00A43B06">
          <w:pPr>
            <w:pBdr>
              <w:top w:val="nil"/>
              <w:left w:val="nil"/>
              <w:bottom w:val="nil"/>
              <w:right w:val="nil"/>
              <w:between w:val="nil"/>
            </w:pBdr>
            <w:tabs>
              <w:tab w:val="right" w:pos="9350"/>
            </w:tabs>
            <w:spacing w:after="100"/>
            <w:ind w:left="440"/>
            <w:rPr>
              <w:color w:val="000000"/>
            </w:rPr>
          </w:pPr>
          <w:hyperlink w:anchor="_heading=h.z337ya">
            <w:r w:rsidR="00A43B06">
              <w:rPr>
                <w:color w:val="000000"/>
              </w:rPr>
              <w:t>1.1 WBS &amp; Estimation</w:t>
            </w:r>
            <w:r w:rsidR="00A43B06">
              <w:rPr>
                <w:color w:val="000000"/>
              </w:rPr>
              <w:tab/>
              <w:t>12</w:t>
            </w:r>
          </w:hyperlink>
        </w:p>
        <w:p w14:paraId="454A7E16" w14:textId="77777777" w:rsidR="00A43B06" w:rsidRDefault="00887103" w:rsidP="00A43B06">
          <w:pPr>
            <w:pBdr>
              <w:top w:val="nil"/>
              <w:left w:val="nil"/>
              <w:bottom w:val="nil"/>
              <w:right w:val="nil"/>
              <w:between w:val="nil"/>
            </w:pBdr>
            <w:tabs>
              <w:tab w:val="right" w:pos="9350"/>
            </w:tabs>
            <w:spacing w:after="100"/>
            <w:ind w:left="440"/>
            <w:rPr>
              <w:color w:val="000000"/>
            </w:rPr>
          </w:pPr>
          <w:hyperlink w:anchor="_heading=h.1y810tw">
            <w:r w:rsidR="00A43B06">
              <w:rPr>
                <w:color w:val="000000"/>
              </w:rPr>
              <w:t>1.2 Project Objectives</w:t>
            </w:r>
            <w:r w:rsidR="00A43B06">
              <w:rPr>
                <w:color w:val="000000"/>
              </w:rPr>
              <w:tab/>
              <w:t>14</w:t>
            </w:r>
          </w:hyperlink>
        </w:p>
        <w:p w14:paraId="55D3EE01" w14:textId="77777777" w:rsidR="00A43B06" w:rsidRDefault="00887103" w:rsidP="00A43B06">
          <w:pPr>
            <w:pBdr>
              <w:top w:val="nil"/>
              <w:left w:val="nil"/>
              <w:bottom w:val="nil"/>
              <w:right w:val="nil"/>
              <w:between w:val="nil"/>
            </w:pBdr>
            <w:tabs>
              <w:tab w:val="right" w:pos="9350"/>
            </w:tabs>
            <w:spacing w:after="100"/>
            <w:ind w:left="440"/>
            <w:rPr>
              <w:color w:val="000000"/>
            </w:rPr>
          </w:pPr>
          <w:hyperlink w:anchor="_heading=h.1ci93xb">
            <w:r w:rsidR="00A43B06">
              <w:rPr>
                <w:color w:val="000000"/>
              </w:rPr>
              <w:t>1.3 Project Risks</w:t>
            </w:r>
            <w:r w:rsidR="00A43B06">
              <w:rPr>
                <w:color w:val="000000"/>
              </w:rPr>
              <w:tab/>
              <w:t>14</w:t>
            </w:r>
          </w:hyperlink>
        </w:p>
        <w:p w14:paraId="3E5E784D" w14:textId="77777777" w:rsidR="00A43B06" w:rsidRDefault="00887103" w:rsidP="00A43B06">
          <w:pPr>
            <w:pBdr>
              <w:top w:val="nil"/>
              <w:left w:val="nil"/>
              <w:bottom w:val="nil"/>
              <w:right w:val="nil"/>
              <w:between w:val="nil"/>
            </w:pBdr>
            <w:tabs>
              <w:tab w:val="right" w:pos="9350"/>
            </w:tabs>
            <w:spacing w:after="100"/>
            <w:ind w:left="220"/>
            <w:rPr>
              <w:color w:val="000000"/>
            </w:rPr>
          </w:pPr>
          <w:hyperlink w:anchor="_heading=h.2bn6wsx">
            <w:r w:rsidR="00A43B06">
              <w:rPr>
                <w:color w:val="000000"/>
              </w:rPr>
              <w:t>2. Management Approach</w:t>
            </w:r>
            <w:r w:rsidR="00A43B06">
              <w:rPr>
                <w:color w:val="000000"/>
              </w:rPr>
              <w:tab/>
              <w:t>16</w:t>
            </w:r>
          </w:hyperlink>
        </w:p>
        <w:p w14:paraId="4939F6F1" w14:textId="77777777" w:rsidR="00A43B06" w:rsidRDefault="00887103" w:rsidP="00A43B06">
          <w:pPr>
            <w:pBdr>
              <w:top w:val="nil"/>
              <w:left w:val="nil"/>
              <w:bottom w:val="nil"/>
              <w:right w:val="nil"/>
              <w:between w:val="nil"/>
            </w:pBdr>
            <w:tabs>
              <w:tab w:val="right" w:pos="9350"/>
            </w:tabs>
            <w:spacing w:after="100"/>
            <w:ind w:left="440"/>
            <w:rPr>
              <w:color w:val="000000"/>
            </w:rPr>
          </w:pPr>
          <w:hyperlink w:anchor="_heading=h.qsh70q">
            <w:r w:rsidR="00A43B06">
              <w:rPr>
                <w:color w:val="000000"/>
              </w:rPr>
              <w:t>2.1 Project Process</w:t>
            </w:r>
            <w:r w:rsidR="00A43B06">
              <w:rPr>
                <w:color w:val="000000"/>
              </w:rPr>
              <w:tab/>
              <w:t>16</w:t>
            </w:r>
          </w:hyperlink>
        </w:p>
        <w:p w14:paraId="4FC354A4" w14:textId="77777777" w:rsidR="00A43B06" w:rsidRDefault="00887103" w:rsidP="00A43B06">
          <w:pPr>
            <w:pBdr>
              <w:top w:val="nil"/>
              <w:left w:val="nil"/>
              <w:bottom w:val="nil"/>
              <w:right w:val="nil"/>
              <w:between w:val="nil"/>
            </w:pBdr>
            <w:tabs>
              <w:tab w:val="right" w:pos="9350"/>
            </w:tabs>
            <w:spacing w:after="100"/>
            <w:ind w:left="440"/>
            <w:rPr>
              <w:color w:val="000000"/>
            </w:rPr>
          </w:pPr>
          <w:hyperlink w:anchor="_heading=h.1pxezwc">
            <w:r w:rsidR="00A43B06">
              <w:rPr>
                <w:color w:val="000000"/>
              </w:rPr>
              <w:t>2.2 Quality Management</w:t>
            </w:r>
            <w:r w:rsidR="00A43B06">
              <w:rPr>
                <w:color w:val="000000"/>
              </w:rPr>
              <w:tab/>
              <w:t>17</w:t>
            </w:r>
          </w:hyperlink>
        </w:p>
        <w:p w14:paraId="1392F04C" w14:textId="77777777" w:rsidR="00A43B06" w:rsidRDefault="00887103" w:rsidP="00A43B06">
          <w:pPr>
            <w:pBdr>
              <w:top w:val="nil"/>
              <w:left w:val="nil"/>
              <w:bottom w:val="nil"/>
              <w:right w:val="nil"/>
              <w:between w:val="nil"/>
            </w:pBdr>
            <w:tabs>
              <w:tab w:val="right" w:pos="9350"/>
            </w:tabs>
            <w:spacing w:after="100"/>
            <w:ind w:left="440"/>
            <w:rPr>
              <w:color w:val="000000"/>
            </w:rPr>
          </w:pPr>
          <w:hyperlink w:anchor="_heading=h.2p2csry">
            <w:r w:rsidR="00A43B06">
              <w:rPr>
                <w:color w:val="000000"/>
              </w:rPr>
              <w:t>2.3 Training Plan</w:t>
            </w:r>
            <w:r w:rsidR="00A43B06">
              <w:rPr>
                <w:color w:val="000000"/>
              </w:rPr>
              <w:tab/>
              <w:t>18</w:t>
            </w:r>
          </w:hyperlink>
        </w:p>
        <w:p w14:paraId="0719497D" w14:textId="77777777" w:rsidR="00A43B06" w:rsidRDefault="00887103" w:rsidP="00A43B06">
          <w:pPr>
            <w:pBdr>
              <w:top w:val="nil"/>
              <w:left w:val="nil"/>
              <w:bottom w:val="nil"/>
              <w:right w:val="nil"/>
              <w:between w:val="nil"/>
            </w:pBdr>
            <w:tabs>
              <w:tab w:val="right" w:pos="9350"/>
            </w:tabs>
            <w:spacing w:after="100"/>
            <w:ind w:left="220"/>
            <w:rPr>
              <w:color w:val="000000"/>
            </w:rPr>
          </w:pPr>
          <w:hyperlink w:anchor="_heading=h.3o7alnk">
            <w:r w:rsidR="00A43B06">
              <w:rPr>
                <w:color w:val="000000"/>
              </w:rPr>
              <w:t>3. Master Schedule</w:t>
            </w:r>
            <w:r w:rsidR="00A43B06">
              <w:rPr>
                <w:color w:val="000000"/>
              </w:rPr>
              <w:tab/>
              <w:t>18</w:t>
            </w:r>
          </w:hyperlink>
        </w:p>
        <w:p w14:paraId="7024E486" w14:textId="77777777" w:rsidR="00A43B06" w:rsidRDefault="00887103" w:rsidP="00A43B06">
          <w:pPr>
            <w:pBdr>
              <w:top w:val="nil"/>
              <w:left w:val="nil"/>
              <w:bottom w:val="nil"/>
              <w:right w:val="nil"/>
              <w:between w:val="nil"/>
            </w:pBdr>
            <w:tabs>
              <w:tab w:val="right" w:pos="9350"/>
            </w:tabs>
            <w:spacing w:after="100"/>
            <w:ind w:left="220"/>
            <w:rPr>
              <w:color w:val="000000"/>
            </w:rPr>
          </w:pPr>
          <w:hyperlink w:anchor="_heading=h.23ckvvd">
            <w:r w:rsidR="00A43B06">
              <w:rPr>
                <w:color w:val="000000"/>
              </w:rPr>
              <w:t>4. Project Organization</w:t>
            </w:r>
            <w:r w:rsidR="00A43B06">
              <w:rPr>
                <w:color w:val="000000"/>
              </w:rPr>
              <w:tab/>
              <w:t>19</w:t>
            </w:r>
          </w:hyperlink>
        </w:p>
        <w:p w14:paraId="525FD7A6" w14:textId="77777777" w:rsidR="00A43B06" w:rsidRDefault="00887103" w:rsidP="00A43B06">
          <w:pPr>
            <w:pBdr>
              <w:top w:val="nil"/>
              <w:left w:val="nil"/>
              <w:bottom w:val="nil"/>
              <w:right w:val="nil"/>
              <w:between w:val="nil"/>
            </w:pBdr>
            <w:tabs>
              <w:tab w:val="right" w:pos="9350"/>
            </w:tabs>
            <w:spacing w:after="100"/>
            <w:ind w:left="440"/>
            <w:rPr>
              <w:color w:val="000000"/>
            </w:rPr>
          </w:pPr>
          <w:hyperlink w:anchor="_heading=h.ihv636">
            <w:r w:rsidR="00A43B06">
              <w:rPr>
                <w:color w:val="000000"/>
              </w:rPr>
              <w:t>4.1 Team Structure</w:t>
            </w:r>
            <w:r w:rsidR="00A43B06">
              <w:rPr>
                <w:color w:val="000000"/>
              </w:rPr>
              <w:tab/>
              <w:t>19</w:t>
            </w:r>
          </w:hyperlink>
        </w:p>
        <w:p w14:paraId="41E0D598" w14:textId="77777777" w:rsidR="00A43B06" w:rsidRDefault="00887103" w:rsidP="00A43B06">
          <w:pPr>
            <w:pBdr>
              <w:top w:val="nil"/>
              <w:left w:val="nil"/>
              <w:bottom w:val="nil"/>
              <w:right w:val="nil"/>
              <w:between w:val="nil"/>
            </w:pBdr>
            <w:tabs>
              <w:tab w:val="right" w:pos="9350"/>
            </w:tabs>
            <w:spacing w:after="100"/>
            <w:ind w:left="440"/>
            <w:rPr>
              <w:color w:val="000000"/>
            </w:rPr>
          </w:pPr>
          <w:hyperlink w:anchor="_heading=h.32hioqz">
            <w:r w:rsidR="00A43B06">
              <w:rPr>
                <w:color w:val="000000"/>
              </w:rPr>
              <w:t>4.2 Roles &amp; Responsibilities</w:t>
            </w:r>
            <w:r w:rsidR="00A43B06">
              <w:rPr>
                <w:color w:val="000000"/>
              </w:rPr>
              <w:tab/>
              <w:t>19</w:t>
            </w:r>
          </w:hyperlink>
        </w:p>
        <w:p w14:paraId="696EFD56" w14:textId="77777777" w:rsidR="00A43B06" w:rsidRDefault="00887103" w:rsidP="00A43B06">
          <w:pPr>
            <w:pBdr>
              <w:top w:val="nil"/>
              <w:left w:val="nil"/>
              <w:bottom w:val="nil"/>
              <w:right w:val="nil"/>
              <w:between w:val="nil"/>
            </w:pBdr>
            <w:tabs>
              <w:tab w:val="right" w:pos="9350"/>
            </w:tabs>
            <w:spacing w:after="100"/>
            <w:ind w:left="220"/>
            <w:rPr>
              <w:color w:val="000000"/>
            </w:rPr>
          </w:pPr>
          <w:hyperlink w:anchor="_heading=h.41mghml">
            <w:r w:rsidR="00A43B06">
              <w:rPr>
                <w:color w:val="000000"/>
              </w:rPr>
              <w:t>5. Project Communication</w:t>
            </w:r>
            <w:r w:rsidR="00A43B06">
              <w:rPr>
                <w:color w:val="000000"/>
              </w:rPr>
              <w:tab/>
              <w:t>20</w:t>
            </w:r>
          </w:hyperlink>
        </w:p>
        <w:p w14:paraId="61F9B344" w14:textId="77777777" w:rsidR="00A43B06" w:rsidRDefault="00887103" w:rsidP="00A43B06">
          <w:pPr>
            <w:pBdr>
              <w:top w:val="nil"/>
              <w:left w:val="nil"/>
              <w:bottom w:val="nil"/>
              <w:right w:val="nil"/>
              <w:between w:val="nil"/>
            </w:pBdr>
            <w:tabs>
              <w:tab w:val="right" w:pos="9350"/>
            </w:tabs>
            <w:spacing w:after="100"/>
            <w:ind w:left="440"/>
            <w:rPr>
              <w:color w:val="000000"/>
            </w:rPr>
          </w:pPr>
          <w:hyperlink w:anchor="_heading=h.2grqrue">
            <w:r w:rsidR="00A43B06">
              <w:rPr>
                <w:color w:val="000000"/>
              </w:rPr>
              <w:t>5.1 Communication Plan</w:t>
            </w:r>
            <w:r w:rsidR="00A43B06">
              <w:rPr>
                <w:color w:val="000000"/>
              </w:rPr>
              <w:tab/>
              <w:t>20</w:t>
            </w:r>
          </w:hyperlink>
        </w:p>
        <w:p w14:paraId="435F2E8A" w14:textId="77777777" w:rsidR="00A43B06" w:rsidRDefault="00887103" w:rsidP="00A43B06">
          <w:pPr>
            <w:pBdr>
              <w:top w:val="nil"/>
              <w:left w:val="nil"/>
              <w:bottom w:val="nil"/>
              <w:right w:val="nil"/>
              <w:between w:val="nil"/>
            </w:pBdr>
            <w:tabs>
              <w:tab w:val="right" w:pos="9350"/>
            </w:tabs>
            <w:spacing w:after="100"/>
            <w:ind w:left="440"/>
            <w:rPr>
              <w:color w:val="000000"/>
            </w:rPr>
          </w:pPr>
          <w:hyperlink w:anchor="_heading=h.3fwokq0">
            <w:r w:rsidR="00A43B06">
              <w:rPr>
                <w:color w:val="000000"/>
              </w:rPr>
              <w:t>5.2 External Interface</w:t>
            </w:r>
            <w:r w:rsidR="00A43B06">
              <w:rPr>
                <w:color w:val="000000"/>
              </w:rPr>
              <w:tab/>
              <w:t>20</w:t>
            </w:r>
          </w:hyperlink>
        </w:p>
        <w:p w14:paraId="3589411F" w14:textId="77777777" w:rsidR="00A43B06" w:rsidRDefault="00887103" w:rsidP="00A43B06">
          <w:pPr>
            <w:pBdr>
              <w:top w:val="nil"/>
              <w:left w:val="nil"/>
              <w:bottom w:val="nil"/>
              <w:right w:val="nil"/>
              <w:between w:val="nil"/>
            </w:pBdr>
            <w:tabs>
              <w:tab w:val="right" w:pos="9350"/>
            </w:tabs>
            <w:spacing w:after="100"/>
            <w:ind w:left="220"/>
            <w:rPr>
              <w:color w:val="000000"/>
            </w:rPr>
          </w:pPr>
          <w:hyperlink w:anchor="_heading=h.4f1mdlm">
            <w:r w:rsidR="00A43B06">
              <w:rPr>
                <w:color w:val="000000"/>
              </w:rPr>
              <w:t>6. Configuration Management</w:t>
            </w:r>
            <w:r w:rsidR="00A43B06">
              <w:rPr>
                <w:color w:val="000000"/>
              </w:rPr>
              <w:tab/>
              <w:t>21</w:t>
            </w:r>
          </w:hyperlink>
        </w:p>
        <w:p w14:paraId="6D9405B2" w14:textId="77777777" w:rsidR="00A43B06" w:rsidRDefault="00887103" w:rsidP="00A43B06">
          <w:pPr>
            <w:pBdr>
              <w:top w:val="nil"/>
              <w:left w:val="nil"/>
              <w:bottom w:val="nil"/>
              <w:right w:val="nil"/>
              <w:between w:val="nil"/>
            </w:pBdr>
            <w:tabs>
              <w:tab w:val="right" w:pos="9350"/>
            </w:tabs>
            <w:spacing w:after="100"/>
            <w:ind w:left="440"/>
            <w:rPr>
              <w:color w:val="000000"/>
            </w:rPr>
          </w:pPr>
          <w:hyperlink w:anchor="_heading=h.2u6wntf">
            <w:r w:rsidR="00A43B06">
              <w:rPr>
                <w:color w:val="000000"/>
              </w:rPr>
              <w:t>6.1. Tools &amp; Techniques</w:t>
            </w:r>
            <w:r w:rsidR="00A43B06">
              <w:rPr>
                <w:color w:val="000000"/>
              </w:rPr>
              <w:tab/>
              <w:t>21</w:t>
            </w:r>
          </w:hyperlink>
        </w:p>
        <w:p w14:paraId="62AB69C9" w14:textId="77777777" w:rsidR="00A43B06" w:rsidRDefault="00887103" w:rsidP="00A43B06">
          <w:pPr>
            <w:pBdr>
              <w:top w:val="nil"/>
              <w:left w:val="nil"/>
              <w:bottom w:val="nil"/>
              <w:right w:val="nil"/>
              <w:between w:val="nil"/>
            </w:pBdr>
            <w:tabs>
              <w:tab w:val="right" w:pos="9350"/>
            </w:tabs>
            <w:spacing w:after="100"/>
            <w:ind w:left="440"/>
            <w:rPr>
              <w:color w:val="000000"/>
            </w:rPr>
          </w:pPr>
          <w:hyperlink w:anchor="_heading=h.3tbugp1">
            <w:r w:rsidR="00A43B06">
              <w:rPr>
                <w:color w:val="000000"/>
              </w:rPr>
              <w:t>6.2 Document Management</w:t>
            </w:r>
            <w:r w:rsidR="00A43B06">
              <w:rPr>
                <w:color w:val="000000"/>
              </w:rPr>
              <w:tab/>
              <w:t>22</w:t>
            </w:r>
          </w:hyperlink>
        </w:p>
        <w:p w14:paraId="6506220D" w14:textId="77777777" w:rsidR="00A43B06" w:rsidRDefault="00887103" w:rsidP="00A43B06">
          <w:pPr>
            <w:pBdr>
              <w:top w:val="nil"/>
              <w:left w:val="nil"/>
              <w:bottom w:val="nil"/>
              <w:right w:val="nil"/>
              <w:between w:val="nil"/>
            </w:pBdr>
            <w:tabs>
              <w:tab w:val="right" w:pos="9350"/>
            </w:tabs>
            <w:spacing w:after="100"/>
            <w:ind w:left="440"/>
            <w:rPr>
              <w:color w:val="000000"/>
            </w:rPr>
          </w:pPr>
          <w:hyperlink w:anchor="_heading=h.nmf14n">
            <w:r w:rsidR="00A43B06">
              <w:rPr>
                <w:color w:val="000000"/>
              </w:rPr>
              <w:t>6.3 Source Code Management</w:t>
            </w:r>
            <w:r w:rsidR="00A43B06">
              <w:rPr>
                <w:color w:val="000000"/>
              </w:rPr>
              <w:tab/>
              <w:t>22</w:t>
            </w:r>
          </w:hyperlink>
        </w:p>
        <w:p w14:paraId="37554B5A" w14:textId="77777777" w:rsidR="00A43B06" w:rsidRDefault="00887103" w:rsidP="00A43B06">
          <w:pPr>
            <w:pBdr>
              <w:top w:val="nil"/>
              <w:left w:val="nil"/>
              <w:bottom w:val="nil"/>
              <w:right w:val="nil"/>
              <w:between w:val="nil"/>
            </w:pBdr>
            <w:tabs>
              <w:tab w:val="right" w:pos="9350"/>
            </w:tabs>
            <w:spacing w:after="100"/>
            <w:rPr>
              <w:color w:val="000000"/>
            </w:rPr>
          </w:pPr>
          <w:hyperlink w:anchor="_heading=h.1mrcu09">
            <w:r w:rsidR="00A43B06">
              <w:rPr>
                <w:rFonts w:ascii="Times New Roman" w:eastAsia="Times New Roman" w:hAnsi="Times New Roman" w:cs="Times New Roman"/>
                <w:b/>
                <w:color w:val="000000"/>
              </w:rPr>
              <w:t>III. Software Requirement Specification</w:t>
            </w:r>
            <w:r w:rsidR="00A43B06">
              <w:rPr>
                <w:rFonts w:ascii="Times New Roman" w:eastAsia="Times New Roman" w:hAnsi="Times New Roman" w:cs="Times New Roman"/>
                <w:b/>
                <w:color w:val="000000"/>
              </w:rPr>
              <w:tab/>
              <w:t>22</w:t>
            </w:r>
          </w:hyperlink>
        </w:p>
        <w:p w14:paraId="5E38947C" w14:textId="77777777" w:rsidR="00A43B06" w:rsidRDefault="00887103" w:rsidP="00A43B06">
          <w:pPr>
            <w:pBdr>
              <w:top w:val="nil"/>
              <w:left w:val="nil"/>
              <w:bottom w:val="nil"/>
              <w:right w:val="nil"/>
              <w:between w:val="nil"/>
            </w:pBdr>
            <w:tabs>
              <w:tab w:val="right" w:pos="9350"/>
            </w:tabs>
            <w:spacing w:after="100"/>
            <w:ind w:left="220"/>
            <w:rPr>
              <w:color w:val="000000"/>
            </w:rPr>
          </w:pPr>
          <w:hyperlink w:anchor="_heading=h.46r0co2">
            <w:r w:rsidR="00A43B06">
              <w:rPr>
                <w:color w:val="000000"/>
              </w:rPr>
              <w:t>1. Overall Description</w:t>
            </w:r>
            <w:r w:rsidR="00A43B06">
              <w:rPr>
                <w:color w:val="000000"/>
              </w:rPr>
              <w:tab/>
              <w:t>22</w:t>
            </w:r>
          </w:hyperlink>
        </w:p>
        <w:p w14:paraId="3BA53C41" w14:textId="77777777" w:rsidR="00A43B06" w:rsidRDefault="00887103" w:rsidP="00A43B06">
          <w:pPr>
            <w:pBdr>
              <w:top w:val="nil"/>
              <w:left w:val="nil"/>
              <w:bottom w:val="nil"/>
              <w:right w:val="nil"/>
              <w:between w:val="nil"/>
            </w:pBdr>
            <w:tabs>
              <w:tab w:val="right" w:pos="9350"/>
            </w:tabs>
            <w:spacing w:after="100"/>
            <w:ind w:left="440"/>
            <w:rPr>
              <w:color w:val="000000"/>
            </w:rPr>
          </w:pPr>
          <w:hyperlink w:anchor="_heading=h.2lwamvv">
            <w:r w:rsidR="00A43B06">
              <w:rPr>
                <w:color w:val="000000"/>
              </w:rPr>
              <w:t>1.1. Product Overview</w:t>
            </w:r>
            <w:r w:rsidR="00A43B06">
              <w:rPr>
                <w:color w:val="000000"/>
              </w:rPr>
              <w:tab/>
              <w:t>22</w:t>
            </w:r>
          </w:hyperlink>
        </w:p>
        <w:p w14:paraId="4D054FF8" w14:textId="77777777" w:rsidR="00A43B06" w:rsidRDefault="00887103" w:rsidP="00A43B06">
          <w:pPr>
            <w:pBdr>
              <w:top w:val="nil"/>
              <w:left w:val="nil"/>
              <w:bottom w:val="nil"/>
              <w:right w:val="nil"/>
              <w:between w:val="nil"/>
            </w:pBdr>
            <w:tabs>
              <w:tab w:val="right" w:pos="9350"/>
            </w:tabs>
            <w:spacing w:after="100"/>
            <w:ind w:left="440"/>
            <w:rPr>
              <w:color w:val="000000"/>
            </w:rPr>
          </w:pPr>
          <w:hyperlink w:anchor="_heading=h.111kx3o">
            <w:r w:rsidR="00A43B06">
              <w:rPr>
                <w:color w:val="000000"/>
              </w:rPr>
              <w:t>1.2 Business Rules</w:t>
            </w:r>
            <w:r w:rsidR="00A43B06">
              <w:rPr>
                <w:color w:val="000000"/>
              </w:rPr>
              <w:tab/>
              <w:t>23</w:t>
            </w:r>
          </w:hyperlink>
        </w:p>
        <w:p w14:paraId="5FD9CC70" w14:textId="77777777" w:rsidR="00A43B06" w:rsidRDefault="00887103" w:rsidP="00A43B06">
          <w:pPr>
            <w:pBdr>
              <w:top w:val="nil"/>
              <w:left w:val="nil"/>
              <w:bottom w:val="nil"/>
              <w:right w:val="nil"/>
              <w:between w:val="nil"/>
            </w:pBdr>
            <w:tabs>
              <w:tab w:val="right" w:pos="9350"/>
            </w:tabs>
            <w:spacing w:after="100"/>
            <w:ind w:left="220"/>
            <w:rPr>
              <w:color w:val="000000"/>
            </w:rPr>
          </w:pPr>
          <w:hyperlink w:anchor="_heading=h.3l18frh">
            <w:r w:rsidR="00A43B06">
              <w:rPr>
                <w:color w:val="000000"/>
              </w:rPr>
              <w:t>2. Functional Requirements</w:t>
            </w:r>
            <w:r w:rsidR="00A43B06">
              <w:rPr>
                <w:color w:val="000000"/>
              </w:rPr>
              <w:tab/>
              <w:t>25</w:t>
            </w:r>
          </w:hyperlink>
        </w:p>
        <w:p w14:paraId="4184BB61" w14:textId="77777777" w:rsidR="00A43B06" w:rsidRDefault="00887103" w:rsidP="00A43B06">
          <w:pPr>
            <w:pBdr>
              <w:top w:val="nil"/>
              <w:left w:val="nil"/>
              <w:bottom w:val="nil"/>
              <w:right w:val="nil"/>
              <w:between w:val="nil"/>
            </w:pBdr>
            <w:tabs>
              <w:tab w:val="right" w:pos="9350"/>
            </w:tabs>
            <w:spacing w:after="100"/>
            <w:ind w:left="440"/>
            <w:rPr>
              <w:color w:val="000000"/>
            </w:rPr>
          </w:pPr>
          <w:hyperlink w:anchor="_heading=h.206ipza">
            <w:r w:rsidR="00A43B06">
              <w:rPr>
                <w:color w:val="000000"/>
              </w:rPr>
              <w:t>2.1. Use Case Diagram</w:t>
            </w:r>
            <w:r w:rsidR="00A43B06">
              <w:rPr>
                <w:color w:val="000000"/>
              </w:rPr>
              <w:tab/>
              <w:t>25</w:t>
            </w:r>
          </w:hyperlink>
        </w:p>
        <w:p w14:paraId="1C155826" w14:textId="77777777" w:rsidR="00A43B06" w:rsidRDefault="00887103" w:rsidP="00A43B06">
          <w:pPr>
            <w:pBdr>
              <w:top w:val="nil"/>
              <w:left w:val="nil"/>
              <w:bottom w:val="nil"/>
              <w:right w:val="nil"/>
              <w:between w:val="nil"/>
            </w:pBdr>
            <w:tabs>
              <w:tab w:val="right" w:pos="9350"/>
            </w:tabs>
            <w:spacing w:after="100"/>
            <w:ind w:left="440"/>
            <w:rPr>
              <w:color w:val="000000"/>
            </w:rPr>
          </w:pPr>
          <w:hyperlink w:anchor="_heading=h.1egqt2p">
            <w:r w:rsidR="00A43B06">
              <w:rPr>
                <w:color w:val="000000"/>
              </w:rPr>
              <w:t>2.3. Use Case Specification</w:t>
            </w:r>
            <w:r w:rsidR="00A43B06">
              <w:rPr>
                <w:color w:val="000000"/>
              </w:rPr>
              <w:tab/>
              <w:t>34</w:t>
            </w:r>
          </w:hyperlink>
        </w:p>
        <w:p w14:paraId="79E37075" w14:textId="77777777" w:rsidR="00A43B06" w:rsidRDefault="00887103" w:rsidP="00A43B06">
          <w:pPr>
            <w:pBdr>
              <w:top w:val="nil"/>
              <w:left w:val="nil"/>
              <w:bottom w:val="nil"/>
              <w:right w:val="nil"/>
              <w:between w:val="nil"/>
            </w:pBdr>
            <w:tabs>
              <w:tab w:val="right" w:pos="9350"/>
            </w:tabs>
            <w:spacing w:after="100"/>
            <w:ind w:left="440"/>
            <w:rPr>
              <w:color w:val="000000"/>
            </w:rPr>
          </w:pPr>
          <w:hyperlink w:anchor="_heading=h.sqyw64">
            <w:r w:rsidR="00A43B06">
              <w:rPr>
                <w:color w:val="000000"/>
              </w:rPr>
              <w:t>2.4. Entity Relationship Diagram</w:t>
            </w:r>
            <w:r w:rsidR="00A43B06">
              <w:rPr>
                <w:color w:val="000000"/>
              </w:rPr>
              <w:tab/>
              <w:t>82</w:t>
            </w:r>
          </w:hyperlink>
        </w:p>
        <w:p w14:paraId="255E43B9" w14:textId="77777777" w:rsidR="00A43B06" w:rsidRDefault="00887103" w:rsidP="00A43B06">
          <w:pPr>
            <w:pBdr>
              <w:top w:val="nil"/>
              <w:left w:val="nil"/>
              <w:bottom w:val="nil"/>
              <w:right w:val="nil"/>
              <w:between w:val="nil"/>
            </w:pBdr>
            <w:tabs>
              <w:tab w:val="right" w:pos="9350"/>
            </w:tabs>
            <w:spacing w:after="100"/>
            <w:ind w:left="220"/>
            <w:rPr>
              <w:color w:val="000000"/>
            </w:rPr>
          </w:pPr>
          <w:hyperlink w:anchor="_heading=h.3cqmetx">
            <w:r w:rsidR="00A43B06">
              <w:rPr>
                <w:color w:val="000000"/>
              </w:rPr>
              <w:t>3. Non-Functional Requirements</w:t>
            </w:r>
            <w:r w:rsidR="00A43B06">
              <w:rPr>
                <w:color w:val="000000"/>
              </w:rPr>
              <w:tab/>
              <w:t>83</w:t>
            </w:r>
          </w:hyperlink>
        </w:p>
        <w:p w14:paraId="2C58D691" w14:textId="77777777" w:rsidR="00A43B06" w:rsidRDefault="00887103" w:rsidP="00A43B06">
          <w:pPr>
            <w:pBdr>
              <w:top w:val="nil"/>
              <w:left w:val="nil"/>
              <w:bottom w:val="nil"/>
              <w:right w:val="nil"/>
              <w:between w:val="nil"/>
            </w:pBdr>
            <w:tabs>
              <w:tab w:val="right" w:pos="9350"/>
            </w:tabs>
            <w:spacing w:after="100"/>
            <w:ind w:left="440"/>
            <w:rPr>
              <w:color w:val="000000"/>
            </w:rPr>
          </w:pPr>
          <w:hyperlink w:anchor="_heading=h.1rvwp1q">
            <w:r w:rsidR="00A43B06">
              <w:rPr>
                <w:color w:val="000000"/>
              </w:rPr>
              <w:t>3.1. Reliability</w:t>
            </w:r>
            <w:r w:rsidR="00A43B06">
              <w:rPr>
                <w:color w:val="000000"/>
              </w:rPr>
              <w:tab/>
              <w:t>83</w:t>
            </w:r>
          </w:hyperlink>
        </w:p>
        <w:p w14:paraId="672C41A7" w14:textId="77777777" w:rsidR="00A43B06" w:rsidRDefault="00887103" w:rsidP="00A43B06">
          <w:pPr>
            <w:pBdr>
              <w:top w:val="nil"/>
              <w:left w:val="nil"/>
              <w:bottom w:val="nil"/>
              <w:right w:val="nil"/>
              <w:between w:val="nil"/>
            </w:pBdr>
            <w:tabs>
              <w:tab w:val="right" w:pos="9350"/>
            </w:tabs>
            <w:spacing w:after="100"/>
            <w:ind w:left="440"/>
            <w:rPr>
              <w:color w:val="000000"/>
            </w:rPr>
          </w:pPr>
          <w:hyperlink w:anchor="_heading=h.2r0uhxc">
            <w:r w:rsidR="00A43B06">
              <w:rPr>
                <w:color w:val="000000"/>
              </w:rPr>
              <w:t>3.2. Security</w:t>
            </w:r>
            <w:r w:rsidR="00A43B06">
              <w:rPr>
                <w:color w:val="000000"/>
              </w:rPr>
              <w:tab/>
              <w:t>83</w:t>
            </w:r>
          </w:hyperlink>
        </w:p>
        <w:p w14:paraId="27DFA0BA" w14:textId="77777777" w:rsidR="00A43B06" w:rsidRDefault="00887103" w:rsidP="00A43B06">
          <w:pPr>
            <w:pBdr>
              <w:top w:val="nil"/>
              <w:left w:val="nil"/>
              <w:bottom w:val="nil"/>
              <w:right w:val="nil"/>
              <w:between w:val="nil"/>
            </w:pBdr>
            <w:tabs>
              <w:tab w:val="right" w:pos="9350"/>
            </w:tabs>
            <w:spacing w:after="100"/>
            <w:ind w:left="440"/>
            <w:rPr>
              <w:color w:val="000000"/>
            </w:rPr>
          </w:pPr>
          <w:hyperlink w:anchor="_heading=h.3q5sasy">
            <w:r w:rsidR="00A43B06">
              <w:rPr>
                <w:color w:val="000000"/>
              </w:rPr>
              <w:t>3.3. Maintainability and Extensibility</w:t>
            </w:r>
            <w:r w:rsidR="00A43B06">
              <w:rPr>
                <w:color w:val="000000"/>
              </w:rPr>
              <w:tab/>
              <w:t>84</w:t>
            </w:r>
          </w:hyperlink>
        </w:p>
        <w:p w14:paraId="4925B91D" w14:textId="77777777" w:rsidR="00A43B06" w:rsidRDefault="00887103" w:rsidP="00A43B06">
          <w:pPr>
            <w:pBdr>
              <w:top w:val="nil"/>
              <w:left w:val="nil"/>
              <w:bottom w:val="nil"/>
              <w:right w:val="nil"/>
              <w:between w:val="nil"/>
            </w:pBdr>
            <w:tabs>
              <w:tab w:val="right" w:pos="9350"/>
            </w:tabs>
            <w:spacing w:after="100"/>
            <w:ind w:left="440"/>
            <w:rPr>
              <w:color w:val="000000"/>
            </w:rPr>
          </w:pPr>
          <w:hyperlink w:anchor="_heading=h.25b2l0r">
            <w:r w:rsidR="00A43B06">
              <w:rPr>
                <w:color w:val="000000"/>
              </w:rPr>
              <w:t>3.4. Availability and Scalability</w:t>
            </w:r>
            <w:r w:rsidR="00A43B06">
              <w:rPr>
                <w:color w:val="000000"/>
              </w:rPr>
              <w:tab/>
              <w:t>84</w:t>
            </w:r>
          </w:hyperlink>
        </w:p>
        <w:p w14:paraId="473B7A8E" w14:textId="77777777" w:rsidR="00A43B06" w:rsidRDefault="00887103" w:rsidP="00A43B06">
          <w:pPr>
            <w:pBdr>
              <w:top w:val="nil"/>
              <w:left w:val="nil"/>
              <w:bottom w:val="nil"/>
              <w:right w:val="nil"/>
              <w:between w:val="nil"/>
            </w:pBdr>
            <w:tabs>
              <w:tab w:val="right" w:pos="9350"/>
            </w:tabs>
            <w:spacing w:after="100"/>
            <w:ind w:left="440"/>
            <w:rPr>
              <w:color w:val="000000"/>
            </w:rPr>
          </w:pPr>
          <w:hyperlink w:anchor="_heading=h.kgcv8k">
            <w:r w:rsidR="00A43B06">
              <w:rPr>
                <w:color w:val="000000"/>
              </w:rPr>
              <w:t>3.5. Performance</w:t>
            </w:r>
            <w:r w:rsidR="00A43B06">
              <w:rPr>
                <w:color w:val="000000"/>
              </w:rPr>
              <w:tab/>
              <w:t>84</w:t>
            </w:r>
          </w:hyperlink>
        </w:p>
        <w:p w14:paraId="4FD97E70" w14:textId="77777777" w:rsidR="00A43B06" w:rsidRDefault="00887103" w:rsidP="00A43B06">
          <w:pPr>
            <w:pBdr>
              <w:top w:val="nil"/>
              <w:left w:val="nil"/>
              <w:bottom w:val="nil"/>
              <w:right w:val="nil"/>
              <w:between w:val="nil"/>
            </w:pBdr>
            <w:tabs>
              <w:tab w:val="right" w:pos="9350"/>
            </w:tabs>
            <w:spacing w:after="100"/>
            <w:ind w:left="440"/>
            <w:rPr>
              <w:color w:val="000000"/>
            </w:rPr>
          </w:pPr>
          <w:hyperlink w:anchor="_heading=h.1jlao46">
            <w:r w:rsidR="00A43B06">
              <w:rPr>
                <w:color w:val="000000"/>
              </w:rPr>
              <w:t>3.6 Usability</w:t>
            </w:r>
            <w:r w:rsidR="00A43B06">
              <w:rPr>
                <w:color w:val="000000"/>
              </w:rPr>
              <w:tab/>
              <w:t>84</w:t>
            </w:r>
          </w:hyperlink>
        </w:p>
        <w:p w14:paraId="65D47B42" w14:textId="77777777" w:rsidR="00A43B06" w:rsidRDefault="00887103" w:rsidP="00A43B06">
          <w:pPr>
            <w:pBdr>
              <w:top w:val="nil"/>
              <w:left w:val="nil"/>
              <w:bottom w:val="nil"/>
              <w:right w:val="nil"/>
              <w:between w:val="nil"/>
            </w:pBdr>
            <w:tabs>
              <w:tab w:val="right" w:pos="9350"/>
            </w:tabs>
            <w:spacing w:after="100"/>
            <w:ind w:left="220"/>
            <w:rPr>
              <w:color w:val="000000"/>
            </w:rPr>
          </w:pPr>
          <w:hyperlink w:anchor="_heading=h.2iq8gzs">
            <w:r w:rsidR="00A43B06">
              <w:rPr>
                <w:color w:val="000000"/>
              </w:rPr>
              <w:t>4. Other Requirements</w:t>
            </w:r>
            <w:r w:rsidR="00A43B06">
              <w:rPr>
                <w:color w:val="000000"/>
              </w:rPr>
              <w:tab/>
              <w:t>84</w:t>
            </w:r>
          </w:hyperlink>
        </w:p>
        <w:p w14:paraId="23897463" w14:textId="77777777" w:rsidR="00A43B06" w:rsidRDefault="00887103" w:rsidP="00A43B06">
          <w:pPr>
            <w:pBdr>
              <w:top w:val="nil"/>
              <w:left w:val="nil"/>
              <w:bottom w:val="nil"/>
              <w:right w:val="nil"/>
              <w:between w:val="nil"/>
            </w:pBdr>
            <w:tabs>
              <w:tab w:val="right" w:pos="9350"/>
            </w:tabs>
            <w:spacing w:after="100"/>
            <w:rPr>
              <w:color w:val="000000"/>
            </w:rPr>
          </w:pPr>
          <w:hyperlink w:anchor="_heading=h.xvir7l">
            <w:r w:rsidR="00A43B06">
              <w:rPr>
                <w:rFonts w:ascii="Times New Roman" w:eastAsia="Times New Roman" w:hAnsi="Times New Roman" w:cs="Times New Roman"/>
                <w:b/>
                <w:color w:val="000000"/>
              </w:rPr>
              <w:t>IV. Software Design Description</w:t>
            </w:r>
            <w:r w:rsidR="00A43B06">
              <w:rPr>
                <w:rFonts w:ascii="Times New Roman" w:eastAsia="Times New Roman" w:hAnsi="Times New Roman" w:cs="Times New Roman"/>
                <w:b/>
                <w:color w:val="000000"/>
              </w:rPr>
              <w:tab/>
              <w:t>84</w:t>
            </w:r>
          </w:hyperlink>
        </w:p>
        <w:p w14:paraId="6B42B289" w14:textId="77777777" w:rsidR="00A43B06" w:rsidRDefault="00887103" w:rsidP="00A43B06">
          <w:pPr>
            <w:pBdr>
              <w:top w:val="nil"/>
              <w:left w:val="nil"/>
              <w:bottom w:val="nil"/>
              <w:right w:val="nil"/>
              <w:between w:val="nil"/>
            </w:pBdr>
            <w:tabs>
              <w:tab w:val="right" w:pos="9350"/>
            </w:tabs>
            <w:spacing w:after="100"/>
            <w:ind w:left="220"/>
            <w:rPr>
              <w:color w:val="000000"/>
            </w:rPr>
          </w:pPr>
          <w:hyperlink w:anchor="_heading=h.3hv69ve">
            <w:r w:rsidR="00A43B06">
              <w:rPr>
                <w:color w:val="000000"/>
              </w:rPr>
              <w:t>1. Overall Description</w:t>
            </w:r>
            <w:r w:rsidR="00A43B06">
              <w:rPr>
                <w:color w:val="000000"/>
              </w:rPr>
              <w:tab/>
              <w:t>84</w:t>
            </w:r>
          </w:hyperlink>
        </w:p>
        <w:p w14:paraId="78C810ED" w14:textId="77777777" w:rsidR="00A43B06" w:rsidRDefault="00887103" w:rsidP="00A43B06">
          <w:pPr>
            <w:pBdr>
              <w:top w:val="nil"/>
              <w:left w:val="nil"/>
              <w:bottom w:val="nil"/>
              <w:right w:val="nil"/>
              <w:between w:val="nil"/>
            </w:pBdr>
            <w:tabs>
              <w:tab w:val="right" w:pos="9350"/>
            </w:tabs>
            <w:spacing w:after="100"/>
            <w:ind w:left="440"/>
            <w:rPr>
              <w:color w:val="000000"/>
            </w:rPr>
          </w:pPr>
          <w:hyperlink w:anchor="_heading=h.1x0gk37">
            <w:r w:rsidR="00A43B06">
              <w:rPr>
                <w:color w:val="000000"/>
              </w:rPr>
              <w:t>1.1. Assumptions</w:t>
            </w:r>
            <w:r w:rsidR="00A43B06">
              <w:rPr>
                <w:color w:val="000000"/>
              </w:rPr>
              <w:tab/>
              <w:t>84</w:t>
            </w:r>
          </w:hyperlink>
        </w:p>
        <w:p w14:paraId="2E3E4850" w14:textId="77777777" w:rsidR="00A43B06" w:rsidRDefault="00887103" w:rsidP="00A43B06">
          <w:pPr>
            <w:pBdr>
              <w:top w:val="nil"/>
              <w:left w:val="nil"/>
              <w:bottom w:val="nil"/>
              <w:right w:val="nil"/>
              <w:between w:val="nil"/>
            </w:pBdr>
            <w:tabs>
              <w:tab w:val="right" w:pos="9350"/>
            </w:tabs>
            <w:spacing w:after="100"/>
            <w:ind w:left="440"/>
            <w:rPr>
              <w:color w:val="000000"/>
            </w:rPr>
          </w:pPr>
          <w:hyperlink w:anchor="_heading=h.2w5ecyt">
            <w:r w:rsidR="00A43B06">
              <w:rPr>
                <w:color w:val="000000"/>
              </w:rPr>
              <w:t>1.2. Design Constraints</w:t>
            </w:r>
            <w:r w:rsidR="00A43B06">
              <w:rPr>
                <w:color w:val="000000"/>
              </w:rPr>
              <w:tab/>
              <w:t>85</w:t>
            </w:r>
          </w:hyperlink>
        </w:p>
        <w:p w14:paraId="2668F46A" w14:textId="77777777" w:rsidR="00A43B06" w:rsidRDefault="00887103" w:rsidP="00A43B06">
          <w:pPr>
            <w:pBdr>
              <w:top w:val="nil"/>
              <w:left w:val="nil"/>
              <w:bottom w:val="nil"/>
              <w:right w:val="nil"/>
              <w:between w:val="nil"/>
            </w:pBdr>
            <w:tabs>
              <w:tab w:val="right" w:pos="9350"/>
            </w:tabs>
            <w:spacing w:after="100"/>
            <w:ind w:left="220"/>
            <w:rPr>
              <w:color w:val="000000"/>
            </w:rPr>
          </w:pPr>
          <w:hyperlink w:anchor="_heading=h.3vac5uf">
            <w:r w:rsidR="00A43B06">
              <w:rPr>
                <w:color w:val="000000"/>
              </w:rPr>
              <w:t>2. System Architecture Design</w:t>
            </w:r>
            <w:r w:rsidR="00A43B06">
              <w:rPr>
                <w:color w:val="000000"/>
              </w:rPr>
              <w:tab/>
              <w:t>85</w:t>
            </w:r>
          </w:hyperlink>
        </w:p>
        <w:p w14:paraId="237547B3" w14:textId="77777777" w:rsidR="00A43B06" w:rsidRDefault="00887103" w:rsidP="00A43B06">
          <w:pPr>
            <w:pBdr>
              <w:top w:val="nil"/>
              <w:left w:val="nil"/>
              <w:bottom w:val="nil"/>
              <w:right w:val="nil"/>
              <w:between w:val="nil"/>
            </w:pBdr>
            <w:tabs>
              <w:tab w:val="right" w:pos="9350"/>
            </w:tabs>
            <w:spacing w:after="100"/>
            <w:ind w:left="440"/>
            <w:rPr>
              <w:color w:val="000000"/>
            </w:rPr>
          </w:pPr>
          <w:hyperlink w:anchor="_heading=h.2afmg28">
            <w:r w:rsidR="00A43B06">
              <w:rPr>
                <w:color w:val="000000"/>
              </w:rPr>
              <w:t>2.1. Overall Architecture</w:t>
            </w:r>
            <w:r w:rsidR="00A43B06">
              <w:rPr>
                <w:color w:val="000000"/>
              </w:rPr>
              <w:tab/>
              <w:t>85</w:t>
            </w:r>
          </w:hyperlink>
        </w:p>
        <w:p w14:paraId="654C528D" w14:textId="77777777" w:rsidR="00A43B06" w:rsidRDefault="00887103" w:rsidP="00A43B06">
          <w:pPr>
            <w:pBdr>
              <w:top w:val="nil"/>
              <w:left w:val="nil"/>
              <w:bottom w:val="nil"/>
              <w:right w:val="nil"/>
              <w:between w:val="nil"/>
            </w:pBdr>
            <w:tabs>
              <w:tab w:val="right" w:pos="9350"/>
            </w:tabs>
            <w:spacing w:after="100"/>
            <w:ind w:left="440"/>
            <w:rPr>
              <w:color w:val="000000"/>
            </w:rPr>
          </w:pPr>
          <w:hyperlink w:anchor="_heading=h.2250f4o">
            <w:r w:rsidR="00A43B06">
              <w:rPr>
                <w:color w:val="000000"/>
              </w:rPr>
              <w:t>2.2. System Architecture</w:t>
            </w:r>
            <w:r w:rsidR="00A43B06">
              <w:rPr>
                <w:color w:val="000000"/>
              </w:rPr>
              <w:tab/>
              <w:t>87</w:t>
            </w:r>
          </w:hyperlink>
        </w:p>
        <w:p w14:paraId="3C07D1BA" w14:textId="77777777" w:rsidR="00A43B06" w:rsidRDefault="00887103" w:rsidP="00A43B06">
          <w:pPr>
            <w:pBdr>
              <w:top w:val="nil"/>
              <w:left w:val="nil"/>
              <w:bottom w:val="nil"/>
              <w:right w:val="nil"/>
              <w:between w:val="nil"/>
            </w:pBdr>
            <w:tabs>
              <w:tab w:val="right" w:pos="9350"/>
            </w:tabs>
            <w:spacing w:after="100"/>
            <w:ind w:left="440"/>
            <w:rPr>
              <w:color w:val="000000"/>
            </w:rPr>
          </w:pPr>
          <w:hyperlink w:anchor="_heading=h.haapch">
            <w:r w:rsidR="00A43B06">
              <w:rPr>
                <w:color w:val="000000"/>
              </w:rPr>
              <w:t>2.3. Package Diagram</w:t>
            </w:r>
            <w:r w:rsidR="00A43B06">
              <w:rPr>
                <w:color w:val="000000"/>
              </w:rPr>
              <w:tab/>
              <w:t>90</w:t>
            </w:r>
          </w:hyperlink>
        </w:p>
        <w:p w14:paraId="130592A2" w14:textId="77777777" w:rsidR="00A43B06" w:rsidRDefault="00887103" w:rsidP="00A43B06">
          <w:pPr>
            <w:pBdr>
              <w:top w:val="nil"/>
              <w:left w:val="nil"/>
              <w:bottom w:val="nil"/>
              <w:right w:val="nil"/>
              <w:between w:val="nil"/>
            </w:pBdr>
            <w:tabs>
              <w:tab w:val="right" w:pos="9350"/>
            </w:tabs>
            <w:spacing w:after="100"/>
            <w:ind w:left="220"/>
            <w:rPr>
              <w:color w:val="000000"/>
            </w:rPr>
          </w:pPr>
          <w:hyperlink w:anchor="_heading=h.319y80a">
            <w:r w:rsidR="00A43B06">
              <w:rPr>
                <w:color w:val="000000"/>
              </w:rPr>
              <w:t>3. System Detailed Design</w:t>
            </w:r>
            <w:r w:rsidR="00A43B06">
              <w:rPr>
                <w:color w:val="000000"/>
              </w:rPr>
              <w:tab/>
              <w:t>90</w:t>
            </w:r>
          </w:hyperlink>
        </w:p>
        <w:p w14:paraId="57D6FDF5" w14:textId="77777777" w:rsidR="00A43B06" w:rsidRDefault="00887103" w:rsidP="00A43B06">
          <w:pPr>
            <w:pBdr>
              <w:top w:val="nil"/>
              <w:left w:val="nil"/>
              <w:bottom w:val="nil"/>
              <w:right w:val="nil"/>
              <w:between w:val="nil"/>
            </w:pBdr>
            <w:tabs>
              <w:tab w:val="right" w:pos="9350"/>
            </w:tabs>
            <w:spacing w:after="100"/>
            <w:ind w:left="440"/>
            <w:rPr>
              <w:color w:val="000000"/>
            </w:rPr>
          </w:pPr>
          <w:hyperlink w:anchor="_heading=h.1gf8i83">
            <w:r w:rsidR="00A43B06">
              <w:rPr>
                <w:color w:val="000000"/>
              </w:rPr>
              <w:t>3.1. Guest</w:t>
            </w:r>
            <w:r w:rsidR="00A43B06">
              <w:rPr>
                <w:color w:val="000000"/>
              </w:rPr>
              <w:tab/>
              <w:t>90</w:t>
            </w:r>
          </w:hyperlink>
        </w:p>
        <w:p w14:paraId="6DD9872D" w14:textId="77777777" w:rsidR="00A43B06" w:rsidRDefault="00887103" w:rsidP="00A43B06">
          <w:pPr>
            <w:pBdr>
              <w:top w:val="nil"/>
              <w:left w:val="nil"/>
              <w:bottom w:val="nil"/>
              <w:right w:val="nil"/>
              <w:between w:val="nil"/>
            </w:pBdr>
            <w:tabs>
              <w:tab w:val="right" w:pos="9350"/>
            </w:tabs>
            <w:spacing w:after="100"/>
            <w:ind w:left="440"/>
            <w:rPr>
              <w:color w:val="000000"/>
            </w:rPr>
          </w:pPr>
          <w:hyperlink w:anchor="_heading=h.40ew0vw">
            <w:r w:rsidR="00A43B06">
              <w:rPr>
                <w:color w:val="000000"/>
              </w:rPr>
              <w:t>3.2. Staff</w:t>
            </w:r>
            <w:r w:rsidR="00A43B06">
              <w:rPr>
                <w:color w:val="000000"/>
              </w:rPr>
              <w:tab/>
              <w:t>90</w:t>
            </w:r>
          </w:hyperlink>
        </w:p>
        <w:p w14:paraId="4D23CE1F" w14:textId="77777777" w:rsidR="00A43B06" w:rsidRDefault="00887103" w:rsidP="00A43B06">
          <w:pPr>
            <w:pBdr>
              <w:top w:val="nil"/>
              <w:left w:val="nil"/>
              <w:bottom w:val="nil"/>
              <w:right w:val="nil"/>
              <w:between w:val="nil"/>
            </w:pBdr>
            <w:tabs>
              <w:tab w:val="right" w:pos="9350"/>
            </w:tabs>
            <w:spacing w:after="100"/>
            <w:ind w:left="440"/>
            <w:rPr>
              <w:color w:val="000000"/>
            </w:rPr>
          </w:pPr>
          <w:hyperlink w:anchor="_heading=h.2fk6b3p">
            <w:r w:rsidR="00A43B06">
              <w:rPr>
                <w:color w:val="000000"/>
              </w:rPr>
              <w:t>3.3. Admin</w:t>
            </w:r>
            <w:r w:rsidR="00A43B06">
              <w:rPr>
                <w:color w:val="000000"/>
              </w:rPr>
              <w:tab/>
              <w:t>90</w:t>
            </w:r>
          </w:hyperlink>
        </w:p>
        <w:p w14:paraId="71A75001" w14:textId="77777777" w:rsidR="00A43B06" w:rsidRDefault="00887103" w:rsidP="00A43B06">
          <w:pPr>
            <w:pBdr>
              <w:top w:val="nil"/>
              <w:left w:val="nil"/>
              <w:bottom w:val="nil"/>
              <w:right w:val="nil"/>
              <w:between w:val="nil"/>
            </w:pBdr>
            <w:tabs>
              <w:tab w:val="right" w:pos="9350"/>
            </w:tabs>
            <w:spacing w:after="100"/>
            <w:ind w:left="440"/>
            <w:rPr>
              <w:color w:val="000000"/>
            </w:rPr>
          </w:pPr>
          <w:hyperlink w:anchor="_heading=h.upglbi">
            <w:r w:rsidR="00A43B06">
              <w:rPr>
                <w:color w:val="000000"/>
              </w:rPr>
              <w:t>3.4. Mentor</w:t>
            </w:r>
            <w:r w:rsidR="00A43B06">
              <w:rPr>
                <w:color w:val="000000"/>
              </w:rPr>
              <w:tab/>
              <w:t>90</w:t>
            </w:r>
          </w:hyperlink>
        </w:p>
        <w:p w14:paraId="3AB520E9" w14:textId="77777777" w:rsidR="00A43B06" w:rsidRDefault="00887103" w:rsidP="00A43B06">
          <w:pPr>
            <w:pBdr>
              <w:top w:val="nil"/>
              <w:left w:val="nil"/>
              <w:bottom w:val="nil"/>
              <w:right w:val="nil"/>
              <w:between w:val="nil"/>
            </w:pBdr>
            <w:tabs>
              <w:tab w:val="right" w:pos="9350"/>
            </w:tabs>
            <w:spacing w:after="100"/>
            <w:ind w:left="440"/>
            <w:rPr>
              <w:color w:val="000000"/>
            </w:rPr>
          </w:pPr>
          <w:hyperlink w:anchor="_heading=h.3ep43zb">
            <w:r w:rsidR="00A43B06">
              <w:rPr>
                <w:color w:val="000000"/>
              </w:rPr>
              <w:t>3.5. Mentee</w:t>
            </w:r>
            <w:r w:rsidR="00A43B06">
              <w:rPr>
                <w:color w:val="000000"/>
              </w:rPr>
              <w:tab/>
              <w:t>90</w:t>
            </w:r>
          </w:hyperlink>
        </w:p>
        <w:p w14:paraId="51BC6FDF" w14:textId="77777777" w:rsidR="00A43B06" w:rsidRDefault="00887103" w:rsidP="00A43B06">
          <w:pPr>
            <w:pBdr>
              <w:top w:val="nil"/>
              <w:left w:val="nil"/>
              <w:bottom w:val="nil"/>
              <w:right w:val="nil"/>
              <w:between w:val="nil"/>
            </w:pBdr>
            <w:tabs>
              <w:tab w:val="right" w:pos="9350"/>
            </w:tabs>
            <w:spacing w:after="100"/>
            <w:ind w:left="220"/>
            <w:rPr>
              <w:color w:val="000000"/>
            </w:rPr>
          </w:pPr>
          <w:hyperlink w:anchor="_heading=h.1tuee74">
            <w:r w:rsidR="00A43B06">
              <w:rPr>
                <w:color w:val="000000"/>
              </w:rPr>
              <w:t>4. Class Specification</w:t>
            </w:r>
            <w:r w:rsidR="00A43B06">
              <w:rPr>
                <w:color w:val="000000"/>
              </w:rPr>
              <w:tab/>
              <w:t>90</w:t>
            </w:r>
          </w:hyperlink>
        </w:p>
        <w:p w14:paraId="451CA710" w14:textId="77777777" w:rsidR="00A43B06" w:rsidRDefault="00887103" w:rsidP="00A43B06">
          <w:pPr>
            <w:pBdr>
              <w:top w:val="nil"/>
              <w:left w:val="nil"/>
              <w:bottom w:val="nil"/>
              <w:right w:val="nil"/>
              <w:between w:val="nil"/>
            </w:pBdr>
            <w:tabs>
              <w:tab w:val="right" w:pos="9350"/>
            </w:tabs>
            <w:spacing w:after="100"/>
            <w:ind w:left="440"/>
            <w:rPr>
              <w:color w:val="000000"/>
            </w:rPr>
          </w:pPr>
          <w:hyperlink w:anchor="_heading=h.4du1wux">
            <w:r w:rsidR="00A43B06">
              <w:rPr>
                <w:color w:val="000000"/>
              </w:rPr>
              <w:t>4.1. LCM Back-end</w:t>
            </w:r>
            <w:r w:rsidR="00A43B06">
              <w:rPr>
                <w:color w:val="000000"/>
              </w:rPr>
              <w:tab/>
              <w:t>90</w:t>
            </w:r>
          </w:hyperlink>
        </w:p>
        <w:p w14:paraId="7741DD9C" w14:textId="77777777" w:rsidR="00A43B06" w:rsidRDefault="00887103" w:rsidP="00A43B06">
          <w:pPr>
            <w:pBdr>
              <w:top w:val="nil"/>
              <w:left w:val="nil"/>
              <w:bottom w:val="nil"/>
              <w:right w:val="nil"/>
              <w:between w:val="nil"/>
            </w:pBdr>
            <w:tabs>
              <w:tab w:val="right" w:pos="9350"/>
            </w:tabs>
            <w:spacing w:after="100"/>
            <w:ind w:left="440"/>
            <w:rPr>
              <w:color w:val="000000"/>
            </w:rPr>
          </w:pPr>
          <w:hyperlink w:anchor="_heading=h.2szc72q">
            <w:r w:rsidR="00A43B06">
              <w:rPr>
                <w:color w:val="000000"/>
              </w:rPr>
              <w:t>4.2. LCM Front-end</w:t>
            </w:r>
            <w:r w:rsidR="00A43B06">
              <w:rPr>
                <w:color w:val="000000"/>
              </w:rPr>
              <w:tab/>
              <w:t>91</w:t>
            </w:r>
          </w:hyperlink>
        </w:p>
        <w:p w14:paraId="34DFB0D8" w14:textId="77777777" w:rsidR="00A43B06" w:rsidRDefault="00887103" w:rsidP="00A43B06">
          <w:pPr>
            <w:pBdr>
              <w:top w:val="nil"/>
              <w:left w:val="nil"/>
              <w:bottom w:val="nil"/>
              <w:right w:val="nil"/>
              <w:between w:val="nil"/>
            </w:pBdr>
            <w:tabs>
              <w:tab w:val="right" w:pos="9350"/>
            </w:tabs>
            <w:spacing w:after="100"/>
            <w:ind w:left="220"/>
            <w:rPr>
              <w:color w:val="000000"/>
            </w:rPr>
          </w:pPr>
          <w:hyperlink w:anchor="_heading=h.184mhaj">
            <w:r w:rsidR="00A43B06">
              <w:rPr>
                <w:color w:val="000000"/>
              </w:rPr>
              <w:t>5. Database Design</w:t>
            </w:r>
            <w:r w:rsidR="00A43B06">
              <w:rPr>
                <w:color w:val="000000"/>
              </w:rPr>
              <w:tab/>
              <w:t>91</w:t>
            </w:r>
          </w:hyperlink>
        </w:p>
        <w:p w14:paraId="04901C06" w14:textId="77777777" w:rsidR="00A43B06" w:rsidRDefault="00887103" w:rsidP="00A43B06">
          <w:pPr>
            <w:pBdr>
              <w:top w:val="nil"/>
              <w:left w:val="nil"/>
              <w:bottom w:val="nil"/>
              <w:right w:val="nil"/>
              <w:between w:val="nil"/>
            </w:pBdr>
            <w:tabs>
              <w:tab w:val="right" w:pos="9350"/>
            </w:tabs>
            <w:spacing w:after="100"/>
            <w:rPr>
              <w:color w:val="000000"/>
            </w:rPr>
          </w:pPr>
          <w:hyperlink w:anchor="_heading=h.3s49zyc">
            <w:r w:rsidR="00A43B06">
              <w:rPr>
                <w:rFonts w:ascii="Times New Roman" w:eastAsia="Times New Roman" w:hAnsi="Times New Roman" w:cs="Times New Roman"/>
                <w:b/>
                <w:color w:val="000000"/>
              </w:rPr>
              <w:t>V. Software Testing Documentation</w:t>
            </w:r>
            <w:r w:rsidR="00A43B06">
              <w:rPr>
                <w:rFonts w:ascii="Times New Roman" w:eastAsia="Times New Roman" w:hAnsi="Times New Roman" w:cs="Times New Roman"/>
                <w:b/>
                <w:color w:val="000000"/>
              </w:rPr>
              <w:tab/>
              <w:t>91</w:t>
            </w:r>
          </w:hyperlink>
        </w:p>
        <w:p w14:paraId="278FC595" w14:textId="77777777" w:rsidR="00A43B06" w:rsidRDefault="00887103" w:rsidP="00A43B06">
          <w:pPr>
            <w:pBdr>
              <w:top w:val="nil"/>
              <w:left w:val="nil"/>
              <w:bottom w:val="nil"/>
              <w:right w:val="nil"/>
              <w:between w:val="nil"/>
            </w:pBdr>
            <w:tabs>
              <w:tab w:val="right" w:pos="9350"/>
            </w:tabs>
            <w:spacing w:after="100"/>
            <w:ind w:left="220"/>
            <w:rPr>
              <w:color w:val="000000"/>
            </w:rPr>
          </w:pPr>
          <w:hyperlink w:anchor="_heading=h.279ka65">
            <w:r w:rsidR="00A43B06">
              <w:rPr>
                <w:color w:val="000000"/>
              </w:rPr>
              <w:t>1.Overall Description</w:t>
            </w:r>
            <w:r w:rsidR="00A43B06">
              <w:rPr>
                <w:color w:val="000000"/>
              </w:rPr>
              <w:tab/>
              <w:t>91</w:t>
            </w:r>
          </w:hyperlink>
        </w:p>
        <w:p w14:paraId="519BAFD5" w14:textId="77777777" w:rsidR="00A43B06" w:rsidRDefault="00887103" w:rsidP="00A43B06">
          <w:pPr>
            <w:pBdr>
              <w:top w:val="nil"/>
              <w:left w:val="nil"/>
              <w:bottom w:val="nil"/>
              <w:right w:val="nil"/>
              <w:between w:val="nil"/>
            </w:pBdr>
            <w:tabs>
              <w:tab w:val="right" w:pos="9350"/>
            </w:tabs>
            <w:spacing w:after="100"/>
            <w:ind w:left="440"/>
            <w:rPr>
              <w:color w:val="000000"/>
            </w:rPr>
          </w:pPr>
          <w:hyperlink w:anchor="_heading=h.meukdy">
            <w:r w:rsidR="00A43B06">
              <w:rPr>
                <w:color w:val="000000"/>
              </w:rPr>
              <w:t>1.1. Test Model</w:t>
            </w:r>
            <w:r w:rsidR="00A43B06">
              <w:rPr>
                <w:color w:val="000000"/>
              </w:rPr>
              <w:tab/>
              <w:t>91</w:t>
            </w:r>
          </w:hyperlink>
        </w:p>
        <w:p w14:paraId="5CB55BE3" w14:textId="77777777" w:rsidR="00A43B06" w:rsidRDefault="00887103" w:rsidP="00A43B06">
          <w:pPr>
            <w:pBdr>
              <w:top w:val="nil"/>
              <w:left w:val="nil"/>
              <w:bottom w:val="nil"/>
              <w:right w:val="nil"/>
              <w:between w:val="nil"/>
            </w:pBdr>
            <w:tabs>
              <w:tab w:val="right" w:pos="9350"/>
            </w:tabs>
            <w:spacing w:after="100"/>
            <w:ind w:left="440"/>
            <w:rPr>
              <w:color w:val="000000"/>
            </w:rPr>
          </w:pPr>
          <w:hyperlink w:anchor="_heading=h.36ei31r">
            <w:r w:rsidR="00A43B06">
              <w:rPr>
                <w:color w:val="000000"/>
              </w:rPr>
              <w:t>1.2. Testing level:</w:t>
            </w:r>
            <w:r w:rsidR="00A43B06">
              <w:rPr>
                <w:color w:val="000000"/>
              </w:rPr>
              <w:tab/>
              <w:t>93</w:t>
            </w:r>
          </w:hyperlink>
        </w:p>
        <w:p w14:paraId="349307AE" w14:textId="77777777" w:rsidR="00A43B06" w:rsidRDefault="00887103" w:rsidP="00A43B06">
          <w:pPr>
            <w:pBdr>
              <w:top w:val="nil"/>
              <w:left w:val="nil"/>
              <w:bottom w:val="nil"/>
              <w:right w:val="nil"/>
              <w:between w:val="nil"/>
            </w:pBdr>
            <w:tabs>
              <w:tab w:val="right" w:pos="9350"/>
            </w:tabs>
            <w:spacing w:after="100"/>
            <w:ind w:left="440"/>
            <w:rPr>
              <w:color w:val="000000"/>
            </w:rPr>
          </w:pPr>
          <w:hyperlink w:anchor="_heading=h.1ljsd9k">
            <w:r w:rsidR="00A43B06">
              <w:rPr>
                <w:color w:val="000000"/>
              </w:rPr>
              <w:t>1.3. Testing Types</w:t>
            </w:r>
            <w:r w:rsidR="00A43B06">
              <w:rPr>
                <w:color w:val="000000"/>
              </w:rPr>
              <w:tab/>
              <w:t>97</w:t>
            </w:r>
          </w:hyperlink>
        </w:p>
        <w:p w14:paraId="079A6D7D" w14:textId="77777777" w:rsidR="00A43B06" w:rsidRDefault="00887103" w:rsidP="00A43B06">
          <w:pPr>
            <w:pBdr>
              <w:top w:val="nil"/>
              <w:left w:val="nil"/>
              <w:bottom w:val="nil"/>
              <w:right w:val="nil"/>
              <w:between w:val="nil"/>
            </w:pBdr>
            <w:tabs>
              <w:tab w:val="right" w:pos="9350"/>
            </w:tabs>
            <w:spacing w:after="100"/>
            <w:ind w:left="220"/>
            <w:rPr>
              <w:color w:val="000000"/>
            </w:rPr>
          </w:pPr>
          <w:hyperlink w:anchor="_heading=h.2koq656">
            <w:r w:rsidR="00A43B06">
              <w:rPr>
                <w:color w:val="000000"/>
              </w:rPr>
              <w:t>2. Test Plan</w:t>
            </w:r>
            <w:r w:rsidR="00A43B06">
              <w:rPr>
                <w:color w:val="000000"/>
              </w:rPr>
              <w:tab/>
              <w:t>98</w:t>
            </w:r>
          </w:hyperlink>
        </w:p>
        <w:p w14:paraId="4A670EA1" w14:textId="77777777" w:rsidR="00A43B06" w:rsidRDefault="00887103" w:rsidP="00A43B06">
          <w:pPr>
            <w:pBdr>
              <w:top w:val="nil"/>
              <w:left w:val="nil"/>
              <w:bottom w:val="nil"/>
              <w:right w:val="nil"/>
              <w:between w:val="nil"/>
            </w:pBdr>
            <w:tabs>
              <w:tab w:val="right" w:pos="9350"/>
            </w:tabs>
            <w:spacing w:after="100"/>
            <w:ind w:left="440"/>
            <w:rPr>
              <w:color w:val="000000"/>
            </w:rPr>
          </w:pPr>
          <w:hyperlink w:anchor="_heading=h.zu0gcz">
            <w:r w:rsidR="00A43B06">
              <w:rPr>
                <w:color w:val="000000"/>
              </w:rPr>
              <w:t>2.1 Test Stages</w:t>
            </w:r>
            <w:r w:rsidR="00A43B06">
              <w:rPr>
                <w:color w:val="000000"/>
              </w:rPr>
              <w:tab/>
              <w:t>98</w:t>
            </w:r>
          </w:hyperlink>
        </w:p>
        <w:p w14:paraId="6EA9157F" w14:textId="77777777" w:rsidR="00A43B06" w:rsidRDefault="00887103" w:rsidP="00A43B06">
          <w:pPr>
            <w:pBdr>
              <w:top w:val="nil"/>
              <w:left w:val="nil"/>
              <w:bottom w:val="nil"/>
              <w:right w:val="nil"/>
              <w:between w:val="nil"/>
            </w:pBdr>
            <w:tabs>
              <w:tab w:val="right" w:pos="9350"/>
            </w:tabs>
            <w:spacing w:after="100"/>
            <w:ind w:left="440"/>
            <w:rPr>
              <w:color w:val="000000"/>
            </w:rPr>
          </w:pPr>
          <w:hyperlink w:anchor="_heading=h.3jtnz0s">
            <w:r w:rsidR="00A43B06">
              <w:rPr>
                <w:color w:val="000000"/>
              </w:rPr>
              <w:t>2.2. Resource</w:t>
            </w:r>
            <w:r w:rsidR="00A43B06">
              <w:rPr>
                <w:color w:val="000000"/>
              </w:rPr>
              <w:tab/>
              <w:t>98</w:t>
            </w:r>
          </w:hyperlink>
        </w:p>
        <w:p w14:paraId="67AA8F43" w14:textId="77777777" w:rsidR="00A43B06" w:rsidRDefault="00887103" w:rsidP="00A43B06">
          <w:pPr>
            <w:pBdr>
              <w:top w:val="nil"/>
              <w:left w:val="nil"/>
              <w:bottom w:val="nil"/>
              <w:right w:val="nil"/>
              <w:between w:val="nil"/>
            </w:pBdr>
            <w:tabs>
              <w:tab w:val="right" w:pos="9350"/>
            </w:tabs>
            <w:spacing w:after="100"/>
            <w:ind w:left="440"/>
            <w:rPr>
              <w:color w:val="000000"/>
            </w:rPr>
          </w:pPr>
          <w:hyperlink w:anchor="_heading=h.1yyy98l">
            <w:r w:rsidR="00A43B06">
              <w:rPr>
                <w:color w:val="000000"/>
              </w:rPr>
              <w:t>2.3. Test Milestones</w:t>
            </w:r>
            <w:r w:rsidR="00A43B06">
              <w:rPr>
                <w:color w:val="000000"/>
              </w:rPr>
              <w:tab/>
              <w:t>98</w:t>
            </w:r>
          </w:hyperlink>
        </w:p>
        <w:p w14:paraId="1546ED5C" w14:textId="77777777" w:rsidR="00A43B06" w:rsidRDefault="00887103" w:rsidP="00A43B06">
          <w:pPr>
            <w:pBdr>
              <w:top w:val="nil"/>
              <w:left w:val="nil"/>
              <w:bottom w:val="nil"/>
              <w:right w:val="nil"/>
              <w:between w:val="nil"/>
            </w:pBdr>
            <w:tabs>
              <w:tab w:val="right" w:pos="9350"/>
            </w:tabs>
            <w:spacing w:after="100"/>
            <w:ind w:left="440"/>
            <w:rPr>
              <w:color w:val="000000"/>
            </w:rPr>
          </w:pPr>
          <w:hyperlink w:anchor="_heading=h.4iylrwe">
            <w:r w:rsidR="00A43B06">
              <w:rPr>
                <w:color w:val="000000"/>
              </w:rPr>
              <w:t>2.4. Deliverables</w:t>
            </w:r>
            <w:r w:rsidR="00A43B06">
              <w:rPr>
                <w:color w:val="000000"/>
              </w:rPr>
              <w:tab/>
              <w:t>98</w:t>
            </w:r>
          </w:hyperlink>
        </w:p>
        <w:p w14:paraId="5D0CAB1A" w14:textId="77777777" w:rsidR="00A43B06" w:rsidRDefault="00887103" w:rsidP="00A43B06">
          <w:pPr>
            <w:pBdr>
              <w:top w:val="nil"/>
              <w:left w:val="nil"/>
              <w:bottom w:val="nil"/>
              <w:right w:val="nil"/>
              <w:between w:val="nil"/>
            </w:pBdr>
            <w:tabs>
              <w:tab w:val="right" w:pos="9350"/>
            </w:tabs>
            <w:spacing w:after="100"/>
            <w:ind w:left="220"/>
            <w:rPr>
              <w:color w:val="000000"/>
            </w:rPr>
          </w:pPr>
          <w:hyperlink w:anchor="_heading=h.2y3w247">
            <w:r w:rsidR="00A43B06">
              <w:rPr>
                <w:color w:val="000000"/>
              </w:rPr>
              <w:t>3. Test Cases</w:t>
            </w:r>
            <w:r w:rsidR="00A43B06">
              <w:rPr>
                <w:color w:val="000000"/>
              </w:rPr>
              <w:tab/>
              <w:t>99</w:t>
            </w:r>
          </w:hyperlink>
        </w:p>
        <w:p w14:paraId="4A0CE5A1" w14:textId="77777777" w:rsidR="00A43B06" w:rsidRDefault="00887103" w:rsidP="00A43B06">
          <w:pPr>
            <w:pBdr>
              <w:top w:val="nil"/>
              <w:left w:val="nil"/>
              <w:bottom w:val="nil"/>
              <w:right w:val="nil"/>
              <w:between w:val="nil"/>
            </w:pBdr>
            <w:tabs>
              <w:tab w:val="right" w:pos="9350"/>
            </w:tabs>
            <w:spacing w:after="100"/>
            <w:ind w:left="220"/>
            <w:rPr>
              <w:color w:val="000000"/>
            </w:rPr>
          </w:pPr>
          <w:hyperlink w:anchor="_heading=h.1d96cc0">
            <w:r w:rsidR="00A43B06">
              <w:rPr>
                <w:color w:val="000000"/>
              </w:rPr>
              <w:t>4. Test Reports</w:t>
            </w:r>
            <w:r w:rsidR="00A43B06">
              <w:rPr>
                <w:color w:val="000000"/>
              </w:rPr>
              <w:tab/>
              <w:t>99</w:t>
            </w:r>
          </w:hyperlink>
        </w:p>
        <w:p w14:paraId="6BD21B84" w14:textId="77777777" w:rsidR="00A43B06" w:rsidRDefault="00887103" w:rsidP="00A43B06">
          <w:pPr>
            <w:pBdr>
              <w:top w:val="nil"/>
              <w:left w:val="nil"/>
              <w:bottom w:val="nil"/>
              <w:right w:val="nil"/>
              <w:between w:val="nil"/>
            </w:pBdr>
            <w:tabs>
              <w:tab w:val="right" w:pos="9350"/>
            </w:tabs>
            <w:spacing w:after="100"/>
            <w:rPr>
              <w:color w:val="000000"/>
            </w:rPr>
          </w:pPr>
          <w:hyperlink w:anchor="_heading=h.3x8tuzt">
            <w:r w:rsidR="00A43B06">
              <w:rPr>
                <w:rFonts w:ascii="Times New Roman" w:eastAsia="Times New Roman" w:hAnsi="Times New Roman" w:cs="Times New Roman"/>
                <w:b/>
                <w:color w:val="000000"/>
              </w:rPr>
              <w:t>VI. Release Package &amp; User Guides</w:t>
            </w:r>
            <w:r w:rsidR="00A43B06">
              <w:rPr>
                <w:rFonts w:ascii="Times New Roman" w:eastAsia="Times New Roman" w:hAnsi="Times New Roman" w:cs="Times New Roman"/>
                <w:b/>
                <w:color w:val="000000"/>
              </w:rPr>
              <w:tab/>
              <w:t>99</w:t>
            </w:r>
          </w:hyperlink>
        </w:p>
        <w:p w14:paraId="76768279" w14:textId="77777777" w:rsidR="00A43B06" w:rsidRDefault="00887103" w:rsidP="00A43B06">
          <w:pPr>
            <w:pBdr>
              <w:top w:val="nil"/>
              <w:left w:val="nil"/>
              <w:bottom w:val="nil"/>
              <w:right w:val="nil"/>
              <w:between w:val="nil"/>
            </w:pBdr>
            <w:tabs>
              <w:tab w:val="right" w:pos="9350"/>
            </w:tabs>
            <w:spacing w:after="100"/>
            <w:ind w:left="220"/>
            <w:rPr>
              <w:color w:val="000000"/>
            </w:rPr>
          </w:pPr>
          <w:hyperlink w:anchor="_heading=h.2ce457m">
            <w:r w:rsidR="00A43B06">
              <w:rPr>
                <w:color w:val="000000"/>
              </w:rPr>
              <w:t>1. Deliverable Package</w:t>
            </w:r>
            <w:r w:rsidR="00A43B06">
              <w:rPr>
                <w:color w:val="000000"/>
              </w:rPr>
              <w:tab/>
              <w:t>99</w:t>
            </w:r>
          </w:hyperlink>
        </w:p>
        <w:p w14:paraId="3B784EF9" w14:textId="77777777" w:rsidR="00A43B06" w:rsidRDefault="00887103" w:rsidP="00A43B06">
          <w:pPr>
            <w:pBdr>
              <w:top w:val="nil"/>
              <w:left w:val="nil"/>
              <w:bottom w:val="nil"/>
              <w:right w:val="nil"/>
              <w:between w:val="nil"/>
            </w:pBdr>
            <w:tabs>
              <w:tab w:val="right" w:pos="9350"/>
            </w:tabs>
            <w:spacing w:after="100"/>
            <w:ind w:left="440"/>
            <w:rPr>
              <w:color w:val="000000"/>
            </w:rPr>
          </w:pPr>
          <w:hyperlink w:anchor="_heading=h.rjefff">
            <w:r w:rsidR="00A43B06">
              <w:rPr>
                <w:color w:val="000000"/>
              </w:rPr>
              <w:t>1.1 Source codes &amp; documents</w:t>
            </w:r>
            <w:r w:rsidR="00A43B06">
              <w:rPr>
                <w:color w:val="000000"/>
              </w:rPr>
              <w:tab/>
              <w:t>99</w:t>
            </w:r>
          </w:hyperlink>
        </w:p>
        <w:p w14:paraId="117A7968" w14:textId="77777777" w:rsidR="00A43B06" w:rsidRDefault="00887103" w:rsidP="00A43B06">
          <w:pPr>
            <w:pBdr>
              <w:top w:val="nil"/>
              <w:left w:val="nil"/>
              <w:bottom w:val="nil"/>
              <w:right w:val="nil"/>
              <w:between w:val="nil"/>
            </w:pBdr>
            <w:tabs>
              <w:tab w:val="right" w:pos="9350"/>
            </w:tabs>
            <w:spacing w:after="100"/>
            <w:ind w:left="440"/>
            <w:rPr>
              <w:color w:val="000000"/>
            </w:rPr>
          </w:pPr>
          <w:hyperlink w:anchor="_heading=h.3bj1y38">
            <w:r w:rsidR="00A43B06">
              <w:rPr>
                <w:color w:val="000000"/>
              </w:rPr>
              <w:t>1.2 Known Issues, Limitations &amp; Restrictions</w:t>
            </w:r>
            <w:r w:rsidR="00A43B06">
              <w:rPr>
                <w:color w:val="000000"/>
              </w:rPr>
              <w:tab/>
              <w:t>99</w:t>
            </w:r>
          </w:hyperlink>
        </w:p>
        <w:p w14:paraId="2290412E" w14:textId="77777777" w:rsidR="00A43B06" w:rsidRDefault="00887103" w:rsidP="00A43B06">
          <w:pPr>
            <w:pBdr>
              <w:top w:val="nil"/>
              <w:left w:val="nil"/>
              <w:bottom w:val="nil"/>
              <w:right w:val="nil"/>
              <w:between w:val="nil"/>
            </w:pBdr>
            <w:tabs>
              <w:tab w:val="right" w:pos="9350"/>
            </w:tabs>
            <w:spacing w:after="100"/>
            <w:ind w:left="220"/>
            <w:rPr>
              <w:color w:val="000000"/>
            </w:rPr>
          </w:pPr>
          <w:hyperlink w:anchor="_heading=h.1qoc8b1">
            <w:r w:rsidR="00A43B06">
              <w:rPr>
                <w:color w:val="000000"/>
              </w:rPr>
              <w:t>2. Installation Guides</w:t>
            </w:r>
            <w:r w:rsidR="00A43B06">
              <w:rPr>
                <w:color w:val="000000"/>
              </w:rPr>
              <w:tab/>
              <w:t>99</w:t>
            </w:r>
          </w:hyperlink>
        </w:p>
        <w:p w14:paraId="1321569C" w14:textId="77777777" w:rsidR="00A43B06" w:rsidRDefault="00887103" w:rsidP="00A43B06">
          <w:pPr>
            <w:pBdr>
              <w:top w:val="nil"/>
              <w:left w:val="nil"/>
              <w:bottom w:val="nil"/>
              <w:right w:val="nil"/>
              <w:between w:val="nil"/>
            </w:pBdr>
            <w:tabs>
              <w:tab w:val="right" w:pos="9350"/>
            </w:tabs>
            <w:spacing w:after="100"/>
            <w:ind w:left="440"/>
            <w:rPr>
              <w:color w:val="000000"/>
            </w:rPr>
          </w:pPr>
          <w:hyperlink w:anchor="_heading=h.4anzqyu">
            <w:r w:rsidR="00A43B06">
              <w:rPr>
                <w:color w:val="000000"/>
              </w:rPr>
              <w:t>2.1 System Requirements</w:t>
            </w:r>
            <w:r w:rsidR="00A43B06">
              <w:rPr>
                <w:color w:val="000000"/>
              </w:rPr>
              <w:tab/>
              <w:t>99</w:t>
            </w:r>
          </w:hyperlink>
        </w:p>
        <w:p w14:paraId="01044A6F" w14:textId="77777777" w:rsidR="00A43B06" w:rsidRDefault="00887103" w:rsidP="00A43B06">
          <w:pPr>
            <w:pBdr>
              <w:top w:val="nil"/>
              <w:left w:val="nil"/>
              <w:bottom w:val="nil"/>
              <w:right w:val="nil"/>
              <w:between w:val="nil"/>
            </w:pBdr>
            <w:tabs>
              <w:tab w:val="right" w:pos="9350"/>
            </w:tabs>
            <w:spacing w:after="100"/>
            <w:ind w:left="440"/>
            <w:rPr>
              <w:color w:val="000000"/>
            </w:rPr>
          </w:pPr>
          <w:hyperlink w:anchor="_heading=h.2pta16n">
            <w:r w:rsidR="00A43B06">
              <w:rPr>
                <w:color w:val="000000"/>
              </w:rPr>
              <w:t>2.2 Setup Files</w:t>
            </w:r>
            <w:r w:rsidR="00A43B06">
              <w:rPr>
                <w:color w:val="000000"/>
              </w:rPr>
              <w:tab/>
              <w:t>99</w:t>
            </w:r>
          </w:hyperlink>
        </w:p>
        <w:p w14:paraId="1CA83ACD" w14:textId="77777777" w:rsidR="00A43B06" w:rsidRDefault="00887103" w:rsidP="00A43B06">
          <w:pPr>
            <w:pBdr>
              <w:top w:val="nil"/>
              <w:left w:val="nil"/>
              <w:bottom w:val="nil"/>
              <w:right w:val="nil"/>
              <w:between w:val="nil"/>
            </w:pBdr>
            <w:tabs>
              <w:tab w:val="right" w:pos="9350"/>
            </w:tabs>
            <w:spacing w:after="100"/>
            <w:ind w:left="440"/>
            <w:rPr>
              <w:color w:val="000000"/>
            </w:rPr>
          </w:pPr>
          <w:hyperlink w:anchor="_heading=h.14ykbeg">
            <w:r w:rsidR="00A43B06">
              <w:rPr>
                <w:color w:val="000000"/>
              </w:rPr>
              <w:t>2.3 Installation Instruction</w:t>
            </w:r>
            <w:r w:rsidR="00A43B06">
              <w:rPr>
                <w:color w:val="000000"/>
              </w:rPr>
              <w:tab/>
              <w:t>99</w:t>
            </w:r>
          </w:hyperlink>
        </w:p>
        <w:p w14:paraId="7CE47FF8" w14:textId="77777777" w:rsidR="00A43B06" w:rsidRDefault="00887103" w:rsidP="00A43B06">
          <w:pPr>
            <w:pBdr>
              <w:top w:val="nil"/>
              <w:left w:val="nil"/>
              <w:bottom w:val="nil"/>
              <w:right w:val="nil"/>
              <w:between w:val="nil"/>
            </w:pBdr>
            <w:tabs>
              <w:tab w:val="right" w:pos="9350"/>
            </w:tabs>
            <w:spacing w:after="100"/>
            <w:ind w:left="220"/>
            <w:rPr>
              <w:color w:val="000000"/>
            </w:rPr>
          </w:pPr>
          <w:hyperlink w:anchor="_heading=h.3oy7u29">
            <w:r w:rsidR="00A43B06">
              <w:rPr>
                <w:color w:val="000000"/>
              </w:rPr>
              <w:t>3. User Manual</w:t>
            </w:r>
            <w:r w:rsidR="00A43B06">
              <w:rPr>
                <w:color w:val="000000"/>
              </w:rPr>
              <w:tab/>
              <w:t>99</w:t>
            </w:r>
          </w:hyperlink>
        </w:p>
        <w:p w14:paraId="650E4CF5" w14:textId="77777777" w:rsidR="00A43B06" w:rsidRDefault="00887103" w:rsidP="00A43B06">
          <w:pPr>
            <w:pBdr>
              <w:top w:val="nil"/>
              <w:left w:val="nil"/>
              <w:bottom w:val="nil"/>
              <w:right w:val="nil"/>
              <w:between w:val="nil"/>
            </w:pBdr>
            <w:tabs>
              <w:tab w:val="right" w:pos="9350"/>
            </w:tabs>
            <w:spacing w:after="100"/>
            <w:ind w:left="440"/>
            <w:rPr>
              <w:color w:val="000000"/>
            </w:rPr>
          </w:pPr>
          <w:hyperlink w:anchor="_heading=h.243i4a2">
            <w:r w:rsidR="00A43B06">
              <w:rPr>
                <w:color w:val="000000"/>
              </w:rPr>
              <w:t>3.1 Terms and definitions</w:t>
            </w:r>
            <w:r w:rsidR="00A43B06">
              <w:rPr>
                <w:color w:val="000000"/>
              </w:rPr>
              <w:tab/>
              <w:t>99</w:t>
            </w:r>
          </w:hyperlink>
        </w:p>
        <w:p w14:paraId="70AB3EF9" w14:textId="77777777" w:rsidR="00A43B06" w:rsidRDefault="00887103" w:rsidP="00A43B06">
          <w:pPr>
            <w:pBdr>
              <w:top w:val="nil"/>
              <w:left w:val="nil"/>
              <w:bottom w:val="nil"/>
              <w:right w:val="nil"/>
              <w:between w:val="nil"/>
            </w:pBdr>
            <w:tabs>
              <w:tab w:val="right" w:pos="9350"/>
            </w:tabs>
            <w:spacing w:after="100"/>
            <w:ind w:left="440"/>
            <w:rPr>
              <w:color w:val="000000"/>
            </w:rPr>
          </w:pPr>
          <w:hyperlink w:anchor="_heading=h.j8sehv">
            <w:r w:rsidR="00A43B06">
              <w:rPr>
                <w:color w:val="000000"/>
              </w:rPr>
              <w:t>3.2 System requirements</w:t>
            </w:r>
            <w:r w:rsidR="00A43B06">
              <w:rPr>
                <w:color w:val="000000"/>
              </w:rPr>
              <w:tab/>
              <w:t>99</w:t>
            </w:r>
          </w:hyperlink>
        </w:p>
        <w:p w14:paraId="749BCCD7" w14:textId="77777777" w:rsidR="00A43B06" w:rsidRDefault="00887103" w:rsidP="00A43B06">
          <w:pPr>
            <w:pBdr>
              <w:top w:val="nil"/>
              <w:left w:val="nil"/>
              <w:bottom w:val="nil"/>
              <w:right w:val="nil"/>
              <w:between w:val="nil"/>
            </w:pBdr>
            <w:tabs>
              <w:tab w:val="right" w:pos="9350"/>
            </w:tabs>
            <w:spacing w:after="100"/>
            <w:ind w:left="440"/>
            <w:rPr>
              <w:color w:val="000000"/>
            </w:rPr>
          </w:pPr>
          <w:hyperlink w:anchor="_heading=h.338fx5o">
            <w:r w:rsidR="00A43B06">
              <w:rPr>
                <w:color w:val="000000"/>
              </w:rPr>
              <w:t>3.3 Application Usage</w:t>
            </w:r>
            <w:r w:rsidR="00A43B06">
              <w:rPr>
                <w:color w:val="000000"/>
              </w:rPr>
              <w:tab/>
              <w:t>99</w:t>
            </w:r>
          </w:hyperlink>
        </w:p>
        <w:p w14:paraId="180E5403" w14:textId="77777777" w:rsidR="00A43B06" w:rsidRDefault="00887103" w:rsidP="00A43B06">
          <w:pPr>
            <w:pBdr>
              <w:top w:val="nil"/>
              <w:left w:val="nil"/>
              <w:bottom w:val="nil"/>
              <w:right w:val="nil"/>
              <w:between w:val="nil"/>
            </w:pBdr>
            <w:tabs>
              <w:tab w:val="right" w:pos="9350"/>
            </w:tabs>
            <w:spacing w:after="100"/>
            <w:ind w:left="440"/>
            <w:rPr>
              <w:color w:val="000000"/>
            </w:rPr>
          </w:pPr>
          <w:hyperlink w:anchor="_heading=h.1idq7dh">
            <w:r w:rsidR="00A43B06">
              <w:rPr>
                <w:color w:val="000000"/>
              </w:rPr>
              <w:t>3.4 Troubleshooting</w:t>
            </w:r>
            <w:r w:rsidR="00A43B06">
              <w:rPr>
                <w:color w:val="000000"/>
              </w:rPr>
              <w:tab/>
              <w:t>100</w:t>
            </w:r>
          </w:hyperlink>
        </w:p>
        <w:p w14:paraId="78B9ACF6" w14:textId="77777777" w:rsidR="00A43B06" w:rsidRDefault="00887103" w:rsidP="00A43B06">
          <w:pPr>
            <w:pBdr>
              <w:top w:val="nil"/>
              <w:left w:val="nil"/>
              <w:bottom w:val="nil"/>
              <w:right w:val="nil"/>
              <w:between w:val="nil"/>
            </w:pBdr>
            <w:tabs>
              <w:tab w:val="right" w:pos="9350"/>
            </w:tabs>
            <w:spacing w:after="100"/>
            <w:rPr>
              <w:color w:val="000000"/>
            </w:rPr>
          </w:pPr>
          <w:hyperlink w:anchor="_heading=h.42ddq1a">
            <w:r w:rsidR="00A43B06">
              <w:rPr>
                <w:rFonts w:ascii="Times New Roman" w:eastAsia="Times New Roman" w:hAnsi="Times New Roman" w:cs="Times New Roman"/>
                <w:b/>
                <w:color w:val="000000"/>
              </w:rPr>
              <w:t>VII. Appendix</w:t>
            </w:r>
            <w:r w:rsidR="00A43B06">
              <w:rPr>
                <w:rFonts w:ascii="Times New Roman" w:eastAsia="Times New Roman" w:hAnsi="Times New Roman" w:cs="Times New Roman"/>
                <w:b/>
                <w:color w:val="000000"/>
              </w:rPr>
              <w:tab/>
              <w:t>100</w:t>
            </w:r>
          </w:hyperlink>
        </w:p>
        <w:p w14:paraId="062D4A37" w14:textId="77777777" w:rsidR="00A43B06" w:rsidRDefault="00887103" w:rsidP="00A43B06">
          <w:pPr>
            <w:pBdr>
              <w:top w:val="nil"/>
              <w:left w:val="nil"/>
              <w:bottom w:val="nil"/>
              <w:right w:val="nil"/>
              <w:between w:val="nil"/>
            </w:pBdr>
            <w:tabs>
              <w:tab w:val="right" w:pos="9350"/>
            </w:tabs>
            <w:spacing w:after="100"/>
            <w:ind w:left="220"/>
            <w:rPr>
              <w:color w:val="000000"/>
            </w:rPr>
          </w:pPr>
          <w:hyperlink w:anchor="_heading=h.2hio093">
            <w:r w:rsidR="00A43B06">
              <w:rPr>
                <w:color w:val="000000"/>
              </w:rPr>
              <w:t>1. Glossary [Optional]</w:t>
            </w:r>
            <w:r w:rsidR="00A43B06">
              <w:rPr>
                <w:color w:val="000000"/>
              </w:rPr>
              <w:tab/>
              <w:t>100</w:t>
            </w:r>
          </w:hyperlink>
        </w:p>
        <w:p w14:paraId="1284C260" w14:textId="77777777" w:rsidR="00A43B06" w:rsidRDefault="00887103" w:rsidP="00A43B06">
          <w:pPr>
            <w:pBdr>
              <w:top w:val="nil"/>
              <w:left w:val="nil"/>
              <w:bottom w:val="nil"/>
              <w:right w:val="nil"/>
              <w:between w:val="nil"/>
            </w:pBdr>
            <w:tabs>
              <w:tab w:val="right" w:pos="9350"/>
            </w:tabs>
            <w:spacing w:after="100"/>
            <w:ind w:left="220"/>
            <w:rPr>
              <w:color w:val="000000"/>
            </w:rPr>
          </w:pPr>
          <w:hyperlink w:anchor="_heading=h.wnyagw">
            <w:r w:rsidR="00A43B06">
              <w:rPr>
                <w:color w:val="000000"/>
              </w:rPr>
              <w:t>2. References [Optional]</w:t>
            </w:r>
            <w:r w:rsidR="00A43B06">
              <w:rPr>
                <w:color w:val="000000"/>
              </w:rPr>
              <w:tab/>
              <w:t>100</w:t>
            </w:r>
          </w:hyperlink>
        </w:p>
        <w:p w14:paraId="0A219EAA" w14:textId="77777777" w:rsidR="00A43B06" w:rsidRDefault="00887103" w:rsidP="00A43B06">
          <w:pPr>
            <w:pBdr>
              <w:top w:val="nil"/>
              <w:left w:val="nil"/>
              <w:bottom w:val="nil"/>
              <w:right w:val="nil"/>
              <w:between w:val="nil"/>
            </w:pBdr>
            <w:tabs>
              <w:tab w:val="right" w:pos="9350"/>
            </w:tabs>
            <w:spacing w:after="100"/>
            <w:ind w:left="220"/>
            <w:rPr>
              <w:color w:val="000000"/>
            </w:rPr>
          </w:pPr>
          <w:hyperlink w:anchor="_heading=h.3gnlt4p">
            <w:r w:rsidR="00A43B06">
              <w:rPr>
                <w:color w:val="000000"/>
              </w:rPr>
              <w:t>3. Others [Optional]</w:t>
            </w:r>
            <w:r w:rsidR="00A43B06">
              <w:rPr>
                <w:color w:val="000000"/>
              </w:rPr>
              <w:tab/>
              <w:t>100</w:t>
            </w:r>
          </w:hyperlink>
        </w:p>
        <w:p w14:paraId="46D0A5AA" w14:textId="77777777" w:rsidR="00A43B06" w:rsidRDefault="00A43B06" w:rsidP="00A43B06">
          <w:pPr>
            <w:rPr>
              <w:rFonts w:ascii="Times New Roman" w:eastAsia="Times New Roman" w:hAnsi="Times New Roman" w:cs="Times New Roman"/>
            </w:rPr>
          </w:pPr>
          <w:r>
            <w:fldChar w:fldCharType="end"/>
          </w:r>
        </w:p>
      </w:sdtContent>
    </w:sdt>
    <w:p w14:paraId="4D7056A7" w14:textId="77777777" w:rsidR="00A43B06" w:rsidRDefault="00A43B06" w:rsidP="00A43B06">
      <w:pPr>
        <w:rPr>
          <w:rFonts w:ascii="Times New Roman" w:eastAsia="Times New Roman" w:hAnsi="Times New Roman" w:cs="Times New Roman"/>
          <w:sz w:val="28"/>
          <w:szCs w:val="28"/>
        </w:rPr>
      </w:pPr>
    </w:p>
    <w:p w14:paraId="69B93416" w14:textId="77777777" w:rsidR="00A43B06" w:rsidRDefault="00A43B06" w:rsidP="00A43B06">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finition and Acronyms</w:t>
      </w:r>
    </w:p>
    <w:tbl>
      <w:tblPr>
        <w:tblW w:w="772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923"/>
        <w:gridCol w:w="5802"/>
      </w:tblGrid>
      <w:tr w:rsidR="00A43B06" w14:paraId="79A09E89" w14:textId="77777777" w:rsidTr="00D76696">
        <w:trPr>
          <w:trHeight w:val="467"/>
        </w:trPr>
        <w:tc>
          <w:tcPr>
            <w:tcW w:w="1923" w:type="dxa"/>
            <w:tcBorders>
              <w:top w:val="single" w:sz="4" w:space="0" w:color="BFBFBF"/>
              <w:left w:val="single" w:sz="4" w:space="0" w:color="BFBFBF"/>
              <w:bottom w:val="single" w:sz="4" w:space="0" w:color="BFBFBF"/>
              <w:right w:val="single" w:sz="4" w:space="0" w:color="BFBFBF"/>
            </w:tcBorders>
            <w:shd w:val="clear" w:color="auto" w:fill="FBE5D5"/>
          </w:tcPr>
          <w:p w14:paraId="01100DA8"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cronym</w:t>
            </w:r>
          </w:p>
        </w:tc>
        <w:tc>
          <w:tcPr>
            <w:tcW w:w="5802" w:type="dxa"/>
            <w:tcBorders>
              <w:top w:val="single" w:sz="4" w:space="0" w:color="BFBFBF"/>
              <w:left w:val="single" w:sz="4" w:space="0" w:color="BFBFBF"/>
              <w:bottom w:val="single" w:sz="4" w:space="0" w:color="BFBFBF"/>
              <w:right w:val="single" w:sz="4" w:space="0" w:color="BFBFBF"/>
            </w:tcBorders>
            <w:shd w:val="clear" w:color="auto" w:fill="FBE5D5"/>
          </w:tcPr>
          <w:p w14:paraId="5FE89B74"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finition</w:t>
            </w:r>
          </w:p>
        </w:tc>
      </w:tr>
      <w:tr w:rsidR="00A43B06" w14:paraId="38A818B2"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21EEDA91"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API</w:t>
            </w:r>
          </w:p>
        </w:tc>
        <w:tc>
          <w:tcPr>
            <w:tcW w:w="5802" w:type="dxa"/>
            <w:tcBorders>
              <w:top w:val="single" w:sz="4" w:space="0" w:color="BFBFBF"/>
              <w:left w:val="single" w:sz="4" w:space="0" w:color="BFBFBF"/>
              <w:bottom w:val="single" w:sz="4" w:space="0" w:color="BFBFBF"/>
              <w:right w:val="single" w:sz="4" w:space="0" w:color="BFBFBF"/>
            </w:tcBorders>
          </w:tcPr>
          <w:p w14:paraId="6343BC9F"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Application Program Interface</w:t>
            </w:r>
          </w:p>
        </w:tc>
      </w:tr>
      <w:tr w:rsidR="00A43B06" w14:paraId="77196FC1"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23C844F3"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BA</w:t>
            </w:r>
          </w:p>
        </w:tc>
        <w:tc>
          <w:tcPr>
            <w:tcW w:w="5802" w:type="dxa"/>
            <w:tcBorders>
              <w:top w:val="single" w:sz="4" w:space="0" w:color="BFBFBF"/>
              <w:left w:val="single" w:sz="4" w:space="0" w:color="BFBFBF"/>
              <w:bottom w:val="single" w:sz="4" w:space="0" w:color="BFBFBF"/>
              <w:right w:val="single" w:sz="4" w:space="0" w:color="BFBFBF"/>
            </w:tcBorders>
          </w:tcPr>
          <w:p w14:paraId="5509E16A"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Business Analysis</w:t>
            </w:r>
          </w:p>
        </w:tc>
      </w:tr>
      <w:tr w:rsidR="00A43B06" w14:paraId="1AB2C821"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25E12D8F"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BR</w:t>
            </w:r>
          </w:p>
        </w:tc>
        <w:tc>
          <w:tcPr>
            <w:tcW w:w="5802" w:type="dxa"/>
            <w:tcBorders>
              <w:top w:val="single" w:sz="4" w:space="0" w:color="BFBFBF"/>
              <w:left w:val="single" w:sz="4" w:space="0" w:color="BFBFBF"/>
              <w:bottom w:val="single" w:sz="4" w:space="0" w:color="BFBFBF"/>
              <w:right w:val="single" w:sz="4" w:space="0" w:color="BFBFBF"/>
            </w:tcBorders>
          </w:tcPr>
          <w:p w14:paraId="4A9D96E6"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Business Rule</w:t>
            </w:r>
          </w:p>
        </w:tc>
      </w:tr>
      <w:tr w:rsidR="00A43B06" w14:paraId="7A06CCE7"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57B453E8"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CRUD</w:t>
            </w:r>
          </w:p>
        </w:tc>
        <w:tc>
          <w:tcPr>
            <w:tcW w:w="5802" w:type="dxa"/>
            <w:tcBorders>
              <w:top w:val="single" w:sz="4" w:space="0" w:color="BFBFBF"/>
              <w:left w:val="single" w:sz="4" w:space="0" w:color="BFBFBF"/>
              <w:bottom w:val="single" w:sz="4" w:space="0" w:color="BFBFBF"/>
              <w:right w:val="single" w:sz="4" w:space="0" w:color="BFBFBF"/>
            </w:tcBorders>
          </w:tcPr>
          <w:p w14:paraId="3C03D4C8"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Create, Read, Update, Delete</w:t>
            </w:r>
          </w:p>
        </w:tc>
      </w:tr>
      <w:tr w:rsidR="00A43B06" w14:paraId="286D49F2"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71EFA85C"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DB</w:t>
            </w:r>
          </w:p>
        </w:tc>
        <w:tc>
          <w:tcPr>
            <w:tcW w:w="5802" w:type="dxa"/>
            <w:tcBorders>
              <w:top w:val="single" w:sz="4" w:space="0" w:color="BFBFBF"/>
              <w:left w:val="single" w:sz="4" w:space="0" w:color="BFBFBF"/>
              <w:bottom w:val="single" w:sz="4" w:space="0" w:color="BFBFBF"/>
              <w:right w:val="single" w:sz="4" w:space="0" w:color="BFBFBF"/>
            </w:tcBorders>
          </w:tcPr>
          <w:p w14:paraId="121AC7BD"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Database</w:t>
            </w:r>
          </w:p>
        </w:tc>
      </w:tr>
      <w:tr w:rsidR="00A43B06" w14:paraId="4EEE15D1"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03BA89CE"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DBMS</w:t>
            </w:r>
          </w:p>
        </w:tc>
        <w:tc>
          <w:tcPr>
            <w:tcW w:w="5802" w:type="dxa"/>
            <w:tcBorders>
              <w:top w:val="single" w:sz="4" w:space="0" w:color="BFBFBF"/>
              <w:left w:val="single" w:sz="4" w:space="0" w:color="BFBFBF"/>
              <w:bottom w:val="single" w:sz="4" w:space="0" w:color="BFBFBF"/>
              <w:right w:val="single" w:sz="4" w:space="0" w:color="BFBFBF"/>
            </w:tcBorders>
          </w:tcPr>
          <w:p w14:paraId="264562DA"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Database Management System</w:t>
            </w:r>
          </w:p>
        </w:tc>
      </w:tr>
      <w:tr w:rsidR="00A43B06" w14:paraId="53D355D6"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1EC7DDDA"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EC2</w:t>
            </w:r>
          </w:p>
        </w:tc>
        <w:tc>
          <w:tcPr>
            <w:tcW w:w="5802" w:type="dxa"/>
            <w:tcBorders>
              <w:top w:val="single" w:sz="4" w:space="0" w:color="BFBFBF"/>
              <w:left w:val="single" w:sz="4" w:space="0" w:color="BFBFBF"/>
              <w:bottom w:val="single" w:sz="4" w:space="0" w:color="BFBFBF"/>
              <w:right w:val="single" w:sz="4" w:space="0" w:color="BFBFBF"/>
            </w:tcBorders>
          </w:tcPr>
          <w:p w14:paraId="7496AF63"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Elastic Compute Cloud</w:t>
            </w:r>
          </w:p>
        </w:tc>
      </w:tr>
      <w:tr w:rsidR="00A43B06" w14:paraId="71467704"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6D90C9BB"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ERD</w:t>
            </w:r>
          </w:p>
        </w:tc>
        <w:tc>
          <w:tcPr>
            <w:tcW w:w="5802" w:type="dxa"/>
            <w:tcBorders>
              <w:top w:val="single" w:sz="4" w:space="0" w:color="BFBFBF"/>
              <w:left w:val="single" w:sz="4" w:space="0" w:color="BFBFBF"/>
              <w:bottom w:val="single" w:sz="4" w:space="0" w:color="BFBFBF"/>
              <w:right w:val="single" w:sz="4" w:space="0" w:color="BFBFBF"/>
            </w:tcBorders>
          </w:tcPr>
          <w:p w14:paraId="669806B7"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Entity Relationship Diagram</w:t>
            </w:r>
          </w:p>
        </w:tc>
      </w:tr>
      <w:tr w:rsidR="00A43B06" w14:paraId="45C4983E"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3750BACE"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FK</w:t>
            </w:r>
          </w:p>
        </w:tc>
        <w:tc>
          <w:tcPr>
            <w:tcW w:w="5802" w:type="dxa"/>
            <w:tcBorders>
              <w:top w:val="single" w:sz="4" w:space="0" w:color="BFBFBF"/>
              <w:left w:val="single" w:sz="4" w:space="0" w:color="BFBFBF"/>
              <w:bottom w:val="single" w:sz="4" w:space="0" w:color="BFBFBF"/>
              <w:right w:val="single" w:sz="4" w:space="0" w:color="BFBFBF"/>
            </w:tcBorders>
          </w:tcPr>
          <w:p w14:paraId="2F1B4F79"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Foreign Key</w:t>
            </w:r>
          </w:p>
        </w:tc>
      </w:tr>
      <w:tr w:rsidR="00A43B06" w14:paraId="1CFDB88E"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221160B6"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IDE</w:t>
            </w:r>
          </w:p>
        </w:tc>
        <w:tc>
          <w:tcPr>
            <w:tcW w:w="5802" w:type="dxa"/>
            <w:tcBorders>
              <w:top w:val="single" w:sz="4" w:space="0" w:color="BFBFBF"/>
              <w:left w:val="single" w:sz="4" w:space="0" w:color="BFBFBF"/>
              <w:bottom w:val="single" w:sz="4" w:space="0" w:color="BFBFBF"/>
              <w:right w:val="single" w:sz="4" w:space="0" w:color="BFBFBF"/>
            </w:tcBorders>
          </w:tcPr>
          <w:p w14:paraId="0FB7E5F6"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Integrated Development Environment</w:t>
            </w:r>
          </w:p>
        </w:tc>
      </w:tr>
      <w:tr w:rsidR="00A43B06" w14:paraId="72A3EBAC"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4C9DDD2D"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IT</w:t>
            </w:r>
          </w:p>
        </w:tc>
        <w:tc>
          <w:tcPr>
            <w:tcW w:w="5802" w:type="dxa"/>
            <w:tcBorders>
              <w:top w:val="single" w:sz="4" w:space="0" w:color="BFBFBF"/>
              <w:left w:val="single" w:sz="4" w:space="0" w:color="BFBFBF"/>
              <w:bottom w:val="single" w:sz="4" w:space="0" w:color="BFBFBF"/>
              <w:right w:val="single" w:sz="4" w:space="0" w:color="BFBFBF"/>
            </w:tcBorders>
          </w:tcPr>
          <w:p w14:paraId="5F3AED06"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Information Technology</w:t>
            </w:r>
          </w:p>
        </w:tc>
      </w:tr>
      <w:tr w:rsidR="00A43B06" w14:paraId="6548430E"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1595264A"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JS</w:t>
            </w:r>
          </w:p>
        </w:tc>
        <w:tc>
          <w:tcPr>
            <w:tcW w:w="5802" w:type="dxa"/>
            <w:tcBorders>
              <w:top w:val="single" w:sz="4" w:space="0" w:color="BFBFBF"/>
              <w:left w:val="single" w:sz="4" w:space="0" w:color="BFBFBF"/>
              <w:bottom w:val="single" w:sz="4" w:space="0" w:color="BFBFBF"/>
              <w:right w:val="single" w:sz="4" w:space="0" w:color="BFBFBF"/>
            </w:tcBorders>
          </w:tcPr>
          <w:p w14:paraId="15EAA1A7"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Javascript</w:t>
            </w:r>
          </w:p>
        </w:tc>
      </w:tr>
      <w:tr w:rsidR="00A43B06" w14:paraId="7790078F"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2041638D"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PK</w:t>
            </w:r>
          </w:p>
        </w:tc>
        <w:tc>
          <w:tcPr>
            <w:tcW w:w="5802" w:type="dxa"/>
            <w:tcBorders>
              <w:top w:val="single" w:sz="4" w:space="0" w:color="BFBFBF"/>
              <w:left w:val="single" w:sz="4" w:space="0" w:color="BFBFBF"/>
              <w:bottom w:val="single" w:sz="4" w:space="0" w:color="BFBFBF"/>
              <w:right w:val="single" w:sz="4" w:space="0" w:color="BFBFBF"/>
            </w:tcBorders>
          </w:tcPr>
          <w:p w14:paraId="0794EE8B"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Primary Key</w:t>
            </w:r>
          </w:p>
        </w:tc>
      </w:tr>
      <w:tr w:rsidR="00A43B06" w14:paraId="50D0933C"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6B7EFA93"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PM</w:t>
            </w:r>
          </w:p>
        </w:tc>
        <w:tc>
          <w:tcPr>
            <w:tcW w:w="5802" w:type="dxa"/>
            <w:tcBorders>
              <w:top w:val="single" w:sz="4" w:space="0" w:color="BFBFBF"/>
              <w:left w:val="single" w:sz="4" w:space="0" w:color="BFBFBF"/>
              <w:bottom w:val="single" w:sz="4" w:space="0" w:color="BFBFBF"/>
              <w:right w:val="single" w:sz="4" w:space="0" w:color="BFBFBF"/>
            </w:tcBorders>
          </w:tcPr>
          <w:p w14:paraId="015FBC89"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Project Manager</w:t>
            </w:r>
          </w:p>
        </w:tc>
      </w:tr>
      <w:tr w:rsidR="00A43B06" w14:paraId="524004A3"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6CAD38DD"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QA</w:t>
            </w:r>
          </w:p>
        </w:tc>
        <w:tc>
          <w:tcPr>
            <w:tcW w:w="5802" w:type="dxa"/>
            <w:tcBorders>
              <w:top w:val="single" w:sz="4" w:space="0" w:color="BFBFBF"/>
              <w:left w:val="single" w:sz="4" w:space="0" w:color="BFBFBF"/>
              <w:bottom w:val="single" w:sz="4" w:space="0" w:color="BFBFBF"/>
              <w:right w:val="single" w:sz="4" w:space="0" w:color="BFBFBF"/>
            </w:tcBorders>
          </w:tcPr>
          <w:p w14:paraId="4C6B7A4F"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Quality Assurance</w:t>
            </w:r>
          </w:p>
        </w:tc>
      </w:tr>
      <w:tr w:rsidR="00A43B06" w14:paraId="5F7FDE0C"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7CFEB62E"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RDS</w:t>
            </w:r>
          </w:p>
        </w:tc>
        <w:tc>
          <w:tcPr>
            <w:tcW w:w="5802" w:type="dxa"/>
            <w:tcBorders>
              <w:top w:val="single" w:sz="4" w:space="0" w:color="BFBFBF"/>
              <w:left w:val="single" w:sz="4" w:space="0" w:color="BFBFBF"/>
              <w:bottom w:val="single" w:sz="4" w:space="0" w:color="BFBFBF"/>
              <w:right w:val="single" w:sz="4" w:space="0" w:color="BFBFBF"/>
            </w:tcBorders>
          </w:tcPr>
          <w:p w14:paraId="52A0022A"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Relational Database Service</w:t>
            </w:r>
          </w:p>
        </w:tc>
      </w:tr>
      <w:tr w:rsidR="00A43B06" w14:paraId="7966BC3F"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47765590"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S3</w:t>
            </w:r>
          </w:p>
        </w:tc>
        <w:tc>
          <w:tcPr>
            <w:tcW w:w="5802" w:type="dxa"/>
            <w:tcBorders>
              <w:top w:val="single" w:sz="4" w:space="0" w:color="BFBFBF"/>
              <w:left w:val="single" w:sz="4" w:space="0" w:color="BFBFBF"/>
              <w:bottom w:val="single" w:sz="4" w:space="0" w:color="BFBFBF"/>
              <w:right w:val="single" w:sz="4" w:space="0" w:color="BFBFBF"/>
            </w:tcBorders>
          </w:tcPr>
          <w:p w14:paraId="21BD6209"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Simple Storage Service</w:t>
            </w:r>
          </w:p>
        </w:tc>
      </w:tr>
      <w:tr w:rsidR="00A43B06" w14:paraId="7D717F77"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7550B9F0"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SRS</w:t>
            </w:r>
          </w:p>
        </w:tc>
        <w:tc>
          <w:tcPr>
            <w:tcW w:w="5802" w:type="dxa"/>
            <w:tcBorders>
              <w:top w:val="single" w:sz="4" w:space="0" w:color="BFBFBF"/>
              <w:left w:val="single" w:sz="4" w:space="0" w:color="BFBFBF"/>
              <w:bottom w:val="single" w:sz="4" w:space="0" w:color="BFBFBF"/>
              <w:right w:val="single" w:sz="4" w:space="0" w:color="BFBFBF"/>
            </w:tcBorders>
          </w:tcPr>
          <w:p w14:paraId="34FA3289"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Software Requirement Specification</w:t>
            </w:r>
          </w:p>
        </w:tc>
      </w:tr>
      <w:tr w:rsidR="00A43B06" w14:paraId="49C014CC"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0634064C"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UAT</w:t>
            </w:r>
          </w:p>
        </w:tc>
        <w:tc>
          <w:tcPr>
            <w:tcW w:w="5802" w:type="dxa"/>
            <w:tcBorders>
              <w:top w:val="single" w:sz="4" w:space="0" w:color="BFBFBF"/>
              <w:left w:val="single" w:sz="4" w:space="0" w:color="BFBFBF"/>
              <w:bottom w:val="single" w:sz="4" w:space="0" w:color="BFBFBF"/>
              <w:right w:val="single" w:sz="4" w:space="0" w:color="BFBFBF"/>
            </w:tcBorders>
          </w:tcPr>
          <w:p w14:paraId="14E25413"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User Acceptance Test</w:t>
            </w:r>
          </w:p>
        </w:tc>
      </w:tr>
      <w:tr w:rsidR="00A43B06" w14:paraId="2242D176"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68EAC347"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lastRenderedPageBreak/>
              <w:t>UC</w:t>
            </w:r>
          </w:p>
        </w:tc>
        <w:tc>
          <w:tcPr>
            <w:tcW w:w="5802" w:type="dxa"/>
            <w:tcBorders>
              <w:top w:val="single" w:sz="4" w:space="0" w:color="BFBFBF"/>
              <w:left w:val="single" w:sz="4" w:space="0" w:color="BFBFBF"/>
              <w:bottom w:val="single" w:sz="4" w:space="0" w:color="BFBFBF"/>
              <w:right w:val="single" w:sz="4" w:space="0" w:color="BFBFBF"/>
            </w:tcBorders>
          </w:tcPr>
          <w:p w14:paraId="11526D96"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Use Case</w:t>
            </w:r>
          </w:p>
        </w:tc>
      </w:tr>
      <w:tr w:rsidR="00A43B06" w14:paraId="1910BAE9"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786A57A8"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UI</w:t>
            </w:r>
          </w:p>
        </w:tc>
        <w:tc>
          <w:tcPr>
            <w:tcW w:w="5802" w:type="dxa"/>
            <w:tcBorders>
              <w:top w:val="single" w:sz="4" w:space="0" w:color="BFBFBF"/>
              <w:left w:val="single" w:sz="4" w:space="0" w:color="BFBFBF"/>
              <w:bottom w:val="single" w:sz="4" w:space="0" w:color="BFBFBF"/>
              <w:right w:val="single" w:sz="4" w:space="0" w:color="BFBFBF"/>
            </w:tcBorders>
          </w:tcPr>
          <w:p w14:paraId="22B1C64A"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User Interface</w:t>
            </w:r>
          </w:p>
        </w:tc>
      </w:tr>
      <w:tr w:rsidR="00A43B06" w14:paraId="177F5C4B"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31DF2EB3"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UML</w:t>
            </w:r>
          </w:p>
        </w:tc>
        <w:tc>
          <w:tcPr>
            <w:tcW w:w="5802" w:type="dxa"/>
            <w:tcBorders>
              <w:top w:val="single" w:sz="4" w:space="0" w:color="BFBFBF"/>
              <w:left w:val="single" w:sz="4" w:space="0" w:color="BFBFBF"/>
              <w:bottom w:val="single" w:sz="4" w:space="0" w:color="BFBFBF"/>
              <w:right w:val="single" w:sz="4" w:space="0" w:color="BFBFBF"/>
            </w:tcBorders>
          </w:tcPr>
          <w:p w14:paraId="5A0F4964"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Unified Modeling Language</w:t>
            </w:r>
          </w:p>
        </w:tc>
      </w:tr>
      <w:tr w:rsidR="00A43B06" w14:paraId="24CD4E7C"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0C04705B"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UX</w:t>
            </w:r>
          </w:p>
        </w:tc>
        <w:tc>
          <w:tcPr>
            <w:tcW w:w="5802" w:type="dxa"/>
            <w:tcBorders>
              <w:top w:val="single" w:sz="4" w:space="0" w:color="BFBFBF"/>
              <w:left w:val="single" w:sz="4" w:space="0" w:color="BFBFBF"/>
              <w:bottom w:val="single" w:sz="4" w:space="0" w:color="BFBFBF"/>
              <w:right w:val="single" w:sz="4" w:space="0" w:color="BFBFBF"/>
            </w:tcBorders>
          </w:tcPr>
          <w:p w14:paraId="215714FF"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User Experience</w:t>
            </w:r>
          </w:p>
        </w:tc>
      </w:tr>
      <w:tr w:rsidR="00A43B06" w14:paraId="48E421D6"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7348A856"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WBS</w:t>
            </w:r>
          </w:p>
        </w:tc>
        <w:tc>
          <w:tcPr>
            <w:tcW w:w="5802" w:type="dxa"/>
            <w:tcBorders>
              <w:top w:val="single" w:sz="4" w:space="0" w:color="BFBFBF"/>
              <w:left w:val="single" w:sz="4" w:space="0" w:color="BFBFBF"/>
              <w:bottom w:val="single" w:sz="4" w:space="0" w:color="BFBFBF"/>
              <w:right w:val="single" w:sz="4" w:space="0" w:color="BFBFBF"/>
            </w:tcBorders>
          </w:tcPr>
          <w:p w14:paraId="456EDB69"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Work Breakdown Structure</w:t>
            </w:r>
          </w:p>
        </w:tc>
      </w:tr>
    </w:tbl>
    <w:p w14:paraId="72F2EEA6" w14:textId="77777777" w:rsidR="00A43B06" w:rsidRDefault="00A43B06" w:rsidP="00A43B06">
      <w:pPr>
        <w:rPr>
          <w:rFonts w:ascii="Times New Roman" w:eastAsia="Times New Roman" w:hAnsi="Times New Roman" w:cs="Times New Roman"/>
          <w:sz w:val="24"/>
          <w:szCs w:val="24"/>
        </w:rPr>
      </w:pPr>
    </w:p>
    <w:p w14:paraId="6CBA4353" w14:textId="77777777" w:rsidR="00A43B06" w:rsidRDefault="00A43B06" w:rsidP="00A43B06">
      <w:pPr>
        <w:rPr>
          <w:rFonts w:ascii="Times New Roman" w:eastAsia="Times New Roman" w:hAnsi="Times New Roman" w:cs="Times New Roman"/>
          <w:sz w:val="24"/>
          <w:szCs w:val="24"/>
        </w:rPr>
      </w:pPr>
    </w:p>
    <w:p w14:paraId="40B5AC15" w14:textId="77777777" w:rsidR="00A43B06" w:rsidRDefault="00A43B06" w:rsidP="00A43B06">
      <w:pPr>
        <w:pStyle w:val="u1"/>
        <w:rPr>
          <w:b w:val="0"/>
        </w:rPr>
      </w:pPr>
      <w:bookmarkStart w:id="1" w:name="_heading=h.30j0zll" w:colFirst="0" w:colLast="0"/>
      <w:bookmarkEnd w:id="1"/>
      <w:r>
        <w:t>I. Project Introduction</w:t>
      </w:r>
    </w:p>
    <w:p w14:paraId="14976EE2" w14:textId="77777777" w:rsidR="00A43B06" w:rsidRDefault="00A43B06" w:rsidP="00A43B06">
      <w:pPr>
        <w:pStyle w:val="u2"/>
        <w:rPr>
          <w:b w:val="0"/>
        </w:rPr>
      </w:pPr>
      <w:bookmarkStart w:id="2" w:name="_heading=h.1fob9te" w:colFirst="0" w:colLast="0"/>
      <w:bookmarkEnd w:id="2"/>
      <w:r>
        <w:t>1. Overview</w:t>
      </w:r>
    </w:p>
    <w:p w14:paraId="108591FF" w14:textId="77777777" w:rsidR="00A43B06" w:rsidRDefault="00A43B06" w:rsidP="00A43B06">
      <w:pPr>
        <w:pStyle w:val="u3"/>
        <w:rPr>
          <w:b w:val="0"/>
        </w:rPr>
      </w:pPr>
      <w:bookmarkStart w:id="3" w:name="_heading=h.3znysh7" w:colFirst="0" w:colLast="0"/>
      <w:bookmarkEnd w:id="3"/>
      <w:r>
        <w:t>1.1 Project Information</w:t>
      </w:r>
    </w:p>
    <w:p w14:paraId="6F3E9875" w14:textId="77777777" w:rsidR="00A43B06" w:rsidRDefault="00A43B06" w:rsidP="00A43B06">
      <w:pPr>
        <w:numPr>
          <w:ilvl w:val="0"/>
          <w:numId w:val="15"/>
        </w:numPr>
        <w:tabs>
          <w:tab w:val="left" w:pos="70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ject name: </w:t>
      </w:r>
      <w:r>
        <w:rPr>
          <w:rFonts w:ascii="Times New Roman" w:eastAsia="Times New Roman" w:hAnsi="Times New Roman" w:cs="Times New Roman"/>
          <w:b/>
          <w:sz w:val="24"/>
          <w:szCs w:val="24"/>
        </w:rPr>
        <w:t>Live Coding Mentorship</w:t>
      </w:r>
    </w:p>
    <w:p w14:paraId="4F6BC2E1" w14:textId="77777777" w:rsidR="00A43B06" w:rsidRDefault="00A43B06" w:rsidP="00A43B06">
      <w:pPr>
        <w:numPr>
          <w:ilvl w:val="0"/>
          <w:numId w:val="15"/>
        </w:numPr>
        <w:tabs>
          <w:tab w:val="left" w:pos="70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ject code: </w:t>
      </w:r>
      <w:r>
        <w:rPr>
          <w:rFonts w:ascii="Times New Roman" w:eastAsia="Times New Roman" w:hAnsi="Times New Roman" w:cs="Times New Roman"/>
          <w:b/>
          <w:sz w:val="24"/>
          <w:szCs w:val="24"/>
        </w:rPr>
        <w:t>LCM</w:t>
      </w:r>
    </w:p>
    <w:p w14:paraId="74200DAC" w14:textId="77777777" w:rsidR="00A43B06" w:rsidRDefault="00A43B06" w:rsidP="00A43B06">
      <w:pPr>
        <w:numPr>
          <w:ilvl w:val="0"/>
          <w:numId w:val="15"/>
        </w:numPr>
        <w:tabs>
          <w:tab w:val="left" w:pos="70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roup name: </w:t>
      </w:r>
      <w:r>
        <w:rPr>
          <w:rFonts w:ascii="Times New Roman" w:eastAsia="Times New Roman" w:hAnsi="Times New Roman" w:cs="Times New Roman"/>
          <w:b/>
          <w:sz w:val="24"/>
          <w:szCs w:val="24"/>
        </w:rPr>
        <w:t>SWP490_G10</w:t>
      </w:r>
    </w:p>
    <w:p w14:paraId="0CB97AD2" w14:textId="77777777" w:rsidR="00A43B06" w:rsidRDefault="00A43B06" w:rsidP="00A43B06">
      <w:pPr>
        <w:numPr>
          <w:ilvl w:val="0"/>
          <w:numId w:val="15"/>
        </w:numPr>
        <w:tabs>
          <w:tab w:val="left" w:pos="70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oftware type: </w:t>
      </w:r>
      <w:r>
        <w:rPr>
          <w:rFonts w:ascii="Times New Roman" w:eastAsia="Times New Roman" w:hAnsi="Times New Roman" w:cs="Times New Roman"/>
          <w:b/>
          <w:sz w:val="24"/>
          <w:szCs w:val="24"/>
        </w:rPr>
        <w:t>Website</w:t>
      </w:r>
    </w:p>
    <w:p w14:paraId="42A97D2A" w14:textId="77777777" w:rsidR="00A43B06" w:rsidRDefault="00A43B06" w:rsidP="00A43B06">
      <w:pPr>
        <w:numPr>
          <w:ilvl w:val="0"/>
          <w:numId w:val="15"/>
        </w:numPr>
        <w:tabs>
          <w:tab w:val="left" w:pos="70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imeline: </w:t>
      </w:r>
    </w:p>
    <w:p w14:paraId="7B339AE8" w14:textId="77777777" w:rsidR="00A43B06" w:rsidRDefault="00A43B06" w:rsidP="00A43B06">
      <w:pPr>
        <w:spacing w:line="240" w:lineRule="auto"/>
        <w:rPr>
          <w:rFonts w:ascii="Times New Roman" w:eastAsia="Times New Roman" w:hAnsi="Times New Roman" w:cs="Times New Roman"/>
          <w:sz w:val="24"/>
          <w:szCs w:val="24"/>
        </w:rPr>
      </w:pPr>
    </w:p>
    <w:p w14:paraId="05CAB0A5" w14:textId="77777777" w:rsidR="00A43B06" w:rsidRDefault="00A43B06" w:rsidP="00A43B06">
      <w:pPr>
        <w:pStyle w:val="u3"/>
      </w:pPr>
      <w:bookmarkStart w:id="4" w:name="_heading=h.2et92p0" w:colFirst="0" w:colLast="0"/>
      <w:bookmarkEnd w:id="4"/>
      <w:r>
        <w:t>1.2 Project Team</w:t>
      </w:r>
    </w:p>
    <w:p w14:paraId="4BE74EE1" w14:textId="77777777" w:rsidR="00A43B06" w:rsidRDefault="00A43B06" w:rsidP="00A43B06">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1.2.1. Supervisor</w:t>
      </w:r>
    </w:p>
    <w:tbl>
      <w:tblPr>
        <w:tblW w:w="9028" w:type="dxa"/>
        <w:tblLayout w:type="fixed"/>
        <w:tblLook w:val="0400" w:firstRow="0" w:lastRow="0" w:firstColumn="0" w:lastColumn="0" w:noHBand="0" w:noVBand="1"/>
      </w:tblPr>
      <w:tblGrid>
        <w:gridCol w:w="2600"/>
        <w:gridCol w:w="3600"/>
        <w:gridCol w:w="1710"/>
        <w:gridCol w:w="1118"/>
      </w:tblGrid>
      <w:tr w:rsidR="00A43B06" w14:paraId="576910F4" w14:textId="77777777" w:rsidTr="00D76696">
        <w:trPr>
          <w:trHeight w:val="240"/>
        </w:trPr>
        <w:tc>
          <w:tcPr>
            <w:tcW w:w="2600"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03C9FCA3"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Full Name</w:t>
            </w:r>
          </w:p>
        </w:tc>
        <w:tc>
          <w:tcPr>
            <w:tcW w:w="3600"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76EDA618"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Email</w:t>
            </w:r>
          </w:p>
        </w:tc>
        <w:tc>
          <w:tcPr>
            <w:tcW w:w="1710"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1609DF5B"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Mobile</w:t>
            </w:r>
          </w:p>
        </w:tc>
        <w:tc>
          <w:tcPr>
            <w:tcW w:w="1118"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13CA6A9F"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Title</w:t>
            </w:r>
          </w:p>
        </w:tc>
      </w:tr>
      <w:tr w:rsidR="00A43B06" w14:paraId="520019B6" w14:textId="77777777" w:rsidTr="00D76696">
        <w:trPr>
          <w:trHeight w:val="228"/>
        </w:trPr>
        <w:tc>
          <w:tcPr>
            <w:tcW w:w="26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BC4D82"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Pham Ngoc Ha</w:t>
            </w:r>
          </w:p>
        </w:tc>
        <w:tc>
          <w:tcPr>
            <w:tcW w:w="36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F67181"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apn10@fe.edu.vn</w:t>
            </w:r>
          </w:p>
        </w:tc>
        <w:tc>
          <w:tcPr>
            <w:tcW w:w="1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6D56AD"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0988623000</w:t>
            </w:r>
          </w:p>
        </w:tc>
        <w:tc>
          <w:tcPr>
            <w:tcW w:w="11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A30B94"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ecturer</w:t>
            </w:r>
          </w:p>
        </w:tc>
      </w:tr>
    </w:tbl>
    <w:p w14:paraId="68E73900" w14:textId="77777777" w:rsidR="00A43B06" w:rsidRDefault="00A43B06" w:rsidP="00A43B06">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Table 1.1: Supervisor Information</w:t>
      </w:r>
    </w:p>
    <w:p w14:paraId="0982A5B2" w14:textId="77777777" w:rsidR="00A43B06" w:rsidRDefault="00A43B06" w:rsidP="00A43B06">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1.2.2. Team Members</w:t>
      </w:r>
    </w:p>
    <w:tbl>
      <w:tblPr>
        <w:tblW w:w="9080" w:type="dxa"/>
        <w:tblLayout w:type="fixed"/>
        <w:tblLook w:val="0400" w:firstRow="0" w:lastRow="0" w:firstColumn="0" w:lastColumn="0" w:noHBand="0" w:noVBand="1"/>
      </w:tblPr>
      <w:tblGrid>
        <w:gridCol w:w="2632"/>
        <w:gridCol w:w="3621"/>
        <w:gridCol w:w="1635"/>
        <w:gridCol w:w="1192"/>
      </w:tblGrid>
      <w:tr w:rsidR="00A43B06" w14:paraId="57A4A04B" w14:textId="77777777" w:rsidTr="00D76696">
        <w:trPr>
          <w:trHeight w:val="244"/>
        </w:trPr>
        <w:tc>
          <w:tcPr>
            <w:tcW w:w="2632"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741B5854"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Full Name</w:t>
            </w:r>
          </w:p>
        </w:tc>
        <w:tc>
          <w:tcPr>
            <w:tcW w:w="3621"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58189755"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Email</w:t>
            </w:r>
          </w:p>
        </w:tc>
        <w:tc>
          <w:tcPr>
            <w:tcW w:w="1635"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42728BCB"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Mobile</w:t>
            </w:r>
          </w:p>
        </w:tc>
        <w:tc>
          <w:tcPr>
            <w:tcW w:w="1192"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3F69C483"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Role</w:t>
            </w:r>
          </w:p>
        </w:tc>
      </w:tr>
      <w:tr w:rsidR="00A43B06" w14:paraId="7BBA5ABC" w14:textId="77777777" w:rsidTr="00D76696">
        <w:trPr>
          <w:trHeight w:val="244"/>
        </w:trPr>
        <w:tc>
          <w:tcPr>
            <w:tcW w:w="2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A63AC1"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Bui Cong Anh</w:t>
            </w:r>
          </w:p>
        </w:tc>
        <w:tc>
          <w:tcPr>
            <w:tcW w:w="36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28F254"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anhbcse05256@fpt.edu.vn</w:t>
            </w:r>
          </w:p>
        </w:tc>
        <w:tc>
          <w:tcPr>
            <w:tcW w:w="16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E54FCA"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0985532210</w:t>
            </w: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32D8F8"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eader</w:t>
            </w:r>
          </w:p>
        </w:tc>
      </w:tr>
      <w:tr w:rsidR="00A43B06" w14:paraId="01D27DA9" w14:textId="77777777" w:rsidTr="00D76696">
        <w:trPr>
          <w:trHeight w:val="232"/>
        </w:trPr>
        <w:tc>
          <w:tcPr>
            <w:tcW w:w="2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37EACA"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Tran Nguyen Anh</w:t>
            </w:r>
          </w:p>
        </w:tc>
        <w:tc>
          <w:tcPr>
            <w:tcW w:w="36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371109"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anhtnhe130019@fpt.edu.vn</w:t>
            </w:r>
          </w:p>
        </w:tc>
        <w:tc>
          <w:tcPr>
            <w:tcW w:w="16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957551"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0946382755</w:t>
            </w: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C25F64"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ember</w:t>
            </w:r>
          </w:p>
        </w:tc>
      </w:tr>
      <w:tr w:rsidR="00A43B06" w14:paraId="0C2517D5" w14:textId="77777777" w:rsidTr="00D76696">
        <w:trPr>
          <w:trHeight w:val="244"/>
        </w:trPr>
        <w:tc>
          <w:tcPr>
            <w:tcW w:w="2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2B7977"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oang Cong Nghia</w:t>
            </w:r>
          </w:p>
        </w:tc>
        <w:tc>
          <w:tcPr>
            <w:tcW w:w="36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DF7F22"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nghiahche130499@fpt.edu.vn</w:t>
            </w:r>
          </w:p>
        </w:tc>
        <w:tc>
          <w:tcPr>
            <w:tcW w:w="16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1D0EF7"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0982386548</w:t>
            </w: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D40734"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ember</w:t>
            </w:r>
          </w:p>
        </w:tc>
      </w:tr>
      <w:tr w:rsidR="00A43B06" w14:paraId="1F8319F9" w14:textId="77777777" w:rsidTr="00D76696">
        <w:trPr>
          <w:trHeight w:val="244"/>
        </w:trPr>
        <w:tc>
          <w:tcPr>
            <w:tcW w:w="2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0FF3DD"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e Thanh Dat</w:t>
            </w:r>
          </w:p>
        </w:tc>
        <w:tc>
          <w:tcPr>
            <w:tcW w:w="36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0B2294"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datlthe130450@fpt.edu.vn</w:t>
            </w:r>
          </w:p>
        </w:tc>
        <w:tc>
          <w:tcPr>
            <w:tcW w:w="16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3A5193"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0969758599</w:t>
            </w: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5824A9"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ember</w:t>
            </w:r>
          </w:p>
        </w:tc>
      </w:tr>
      <w:tr w:rsidR="00A43B06" w14:paraId="4F3E7693" w14:textId="77777777" w:rsidTr="00D76696">
        <w:trPr>
          <w:trHeight w:val="232"/>
        </w:trPr>
        <w:tc>
          <w:tcPr>
            <w:tcW w:w="2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88303D"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Nguyen Quang Dung</w:t>
            </w:r>
          </w:p>
        </w:tc>
        <w:tc>
          <w:tcPr>
            <w:tcW w:w="36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AF5247"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dungnqhe151250@fpt.edu.vn</w:t>
            </w:r>
          </w:p>
        </w:tc>
        <w:tc>
          <w:tcPr>
            <w:tcW w:w="16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F43786"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0971757404</w:t>
            </w: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02DF53"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ember</w:t>
            </w:r>
          </w:p>
        </w:tc>
      </w:tr>
    </w:tbl>
    <w:p w14:paraId="2A57D652" w14:textId="77777777" w:rsidR="00A43B06" w:rsidRDefault="00A43B06" w:rsidP="00A43B06">
      <w:pPr>
        <w:jc w:val="center"/>
        <w:rPr>
          <w:rFonts w:ascii="Times New Roman" w:eastAsia="Times New Roman" w:hAnsi="Times New Roman" w:cs="Times New Roman"/>
          <w:b/>
          <w:sz w:val="24"/>
          <w:szCs w:val="24"/>
        </w:rPr>
      </w:pPr>
      <w:r>
        <w:rPr>
          <w:rFonts w:ascii="Times New Roman" w:eastAsia="Times New Roman" w:hAnsi="Times New Roman" w:cs="Times New Roman"/>
          <w:i/>
          <w:sz w:val="24"/>
          <w:szCs w:val="24"/>
        </w:rPr>
        <w:t>Table 1.2: Team Member Information</w:t>
      </w:r>
    </w:p>
    <w:p w14:paraId="06C5D75E" w14:textId="77777777" w:rsidR="00A43B06" w:rsidRDefault="00A43B06" w:rsidP="00A43B06">
      <w:pPr>
        <w:rPr>
          <w:rFonts w:ascii="Times New Roman" w:eastAsia="Times New Roman" w:hAnsi="Times New Roman" w:cs="Times New Roman"/>
          <w:sz w:val="24"/>
          <w:szCs w:val="24"/>
        </w:rPr>
      </w:pPr>
    </w:p>
    <w:p w14:paraId="6EE3E0E0" w14:textId="77777777" w:rsidR="00A43B06" w:rsidRDefault="00A43B06" w:rsidP="00A43B06">
      <w:pPr>
        <w:pStyle w:val="u2"/>
      </w:pPr>
      <w:bookmarkStart w:id="5" w:name="_heading=h.tyjcwt" w:colFirst="0" w:colLast="0"/>
      <w:bookmarkEnd w:id="5"/>
      <w:r>
        <w:t>2. Product Background</w:t>
      </w:r>
    </w:p>
    <w:p w14:paraId="3736E644"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       Nowadays, Information Technology is a very hot major, which is the goal of many students worldwide. </w:t>
      </w:r>
    </w:p>
    <w:p w14:paraId="502C7FF7"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6360896" w14:textId="77777777" w:rsidR="00A43B06" w:rsidRDefault="00A43B06" w:rsidP="00A43B06">
      <w:pPr>
        <w:spacing w:after="0" w:line="240" w:lineRule="auto"/>
        <w:ind w:firstLine="36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The Live Coding Mentorship team realized the potential for learning development in the IT field of Viet Nam:</w:t>
      </w:r>
      <w:r>
        <w:rPr>
          <w:rFonts w:ascii="Times New Roman" w:eastAsia="Times New Roman" w:hAnsi="Times New Roman" w:cs="Times New Roman"/>
          <w:sz w:val="24"/>
          <w:szCs w:val="24"/>
        </w:rPr>
        <w:br/>
      </w:r>
    </w:p>
    <w:p w14:paraId="71F444DF" w14:textId="77777777" w:rsidR="00A43B06" w:rsidRDefault="00A43B06" w:rsidP="00A43B06">
      <w:pPr>
        <w:numPr>
          <w:ilvl w:val="0"/>
          <w:numId w:val="14"/>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ccording to current statistics, in more than 250 universities across the country, about 150 schools are training IT.</w:t>
      </w:r>
    </w:p>
    <w:p w14:paraId="43030BCF" w14:textId="77777777" w:rsidR="00A43B06" w:rsidRDefault="00A43B06" w:rsidP="00A43B06">
      <w:pPr>
        <w:numPr>
          <w:ilvl w:val="0"/>
          <w:numId w:val="14"/>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ore than 150 institutions provide training for about 50,000 employees for the industry IT each year.</w:t>
      </w:r>
    </w:p>
    <w:p w14:paraId="66E8D425" w14:textId="77777777" w:rsidR="00A43B06" w:rsidRDefault="00A43B06" w:rsidP="00A43B06">
      <w:pPr>
        <w:numPr>
          <w:ilvl w:val="0"/>
          <w:numId w:val="14"/>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FPT University, there are more than 8,000 students, of which &gt;50% study IT majors</w:t>
      </w:r>
    </w:p>
    <w:p w14:paraId="0D1F8861" w14:textId="77777777" w:rsidR="00A43B06" w:rsidRDefault="00A43B06" w:rsidP="00A43B06">
      <w:pPr>
        <w:numPr>
          <w:ilvl w:val="0"/>
          <w:numId w:val="14"/>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y 2020, there will be nearly 3,000 new students. The number of new students increases by 20-30% each year.</w:t>
      </w:r>
    </w:p>
    <w:p w14:paraId="0DBFAB29" w14:textId="77777777" w:rsidR="00A43B06" w:rsidRDefault="00A43B06" w:rsidP="00A43B06">
      <w:pPr>
        <w:spacing w:after="0" w:line="240" w:lineRule="auto"/>
        <w:rPr>
          <w:rFonts w:ascii="Times New Roman" w:eastAsia="Times New Roman" w:hAnsi="Times New Roman" w:cs="Times New Roman"/>
          <w:sz w:val="24"/>
          <w:szCs w:val="24"/>
        </w:rPr>
      </w:pPr>
    </w:p>
    <w:p w14:paraId="0D160709" w14:textId="77777777" w:rsidR="00A43B06" w:rsidRDefault="00A43B06" w:rsidP="00A43B06">
      <w:pPr>
        <w:spacing w:after="0" w:line="240" w:lineRule="auto"/>
        <w:ind w:firstLine="36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oreover, more and more Universities and High-Tech Corp (Viettel, CMC, VNU Hanoi,…) proves an explosion of demand for learning. But it’s not easy to approach. A lot of students tried hard to study but still did not get a good result. According to the Ministry of Education and Training, every year about 50,000 IT students graduate, of which only 30% can work immediately, 70% have to be trained.</w:t>
      </w:r>
    </w:p>
    <w:p w14:paraId="21188E28"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       In 2021, Team Live Coding Mentorship launched a survey on learning online and the need to hire mentors online. There were 81 participants, of which 21% are employed; 79% are students. There are 97,5% of surveyed people studying and working in the IT field.</w:t>
      </w:r>
    </w:p>
    <w:p w14:paraId="46125C9D" w14:textId="77777777" w:rsidR="00A43B06" w:rsidRDefault="00A43B06" w:rsidP="00A43B06">
      <w:pPr>
        <w:spacing w:after="0" w:line="240" w:lineRule="auto"/>
        <w:rPr>
          <w:rFonts w:ascii="Times New Roman" w:eastAsia="Times New Roman" w:hAnsi="Times New Roman" w:cs="Times New Roman"/>
          <w:sz w:val="24"/>
          <w:szCs w:val="24"/>
        </w:rPr>
      </w:pPr>
    </w:p>
    <w:p w14:paraId="4977C2D5" w14:textId="77777777" w:rsidR="00A43B06" w:rsidRDefault="00A43B06" w:rsidP="00A43B06">
      <w:pPr>
        <w:spacing w:after="0" w:line="240" w:lineRule="auto"/>
        <w:ind w:firstLine="36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After surveying, statistics show that:</w:t>
      </w:r>
    </w:p>
    <w:p w14:paraId="127A5061" w14:textId="77777777" w:rsidR="00A43B06" w:rsidRDefault="00A43B06" w:rsidP="00A43B06">
      <w:pPr>
        <w:numPr>
          <w:ilvl w:val="0"/>
          <w:numId w:val="16"/>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92,6% of respondents have difficulty in self-study because there is no one to explain it clearly. </w:t>
      </w:r>
    </w:p>
    <w:p w14:paraId="796A5B66" w14:textId="77777777" w:rsidR="00A43B06" w:rsidRDefault="00A43B06" w:rsidP="00A43B06">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2A8BBE8F" wp14:editId="4E1A32F7">
            <wp:extent cx="5731510" cy="2724785"/>
            <wp:effectExtent l="0" t="0" r="0" b="0"/>
            <wp:docPr id="49" name="image4.png" descr="C:\Users\asus\AppData\Local\Microsoft\Windows\INetCache\Content.MSO\2069D1E0.tmp"/>
            <wp:cNvGraphicFramePr/>
            <a:graphic xmlns:a="http://schemas.openxmlformats.org/drawingml/2006/main">
              <a:graphicData uri="http://schemas.openxmlformats.org/drawingml/2006/picture">
                <pic:pic xmlns:pic="http://schemas.openxmlformats.org/drawingml/2006/picture">
                  <pic:nvPicPr>
                    <pic:cNvPr id="0" name="image4.png" descr="C:\Users\asus\AppData\Local\Microsoft\Windows\INetCache\Content.MSO\2069D1E0.tmp"/>
                    <pic:cNvPicPr preferRelativeResize="0"/>
                  </pic:nvPicPr>
                  <pic:blipFill>
                    <a:blip r:embed="rId6"/>
                    <a:srcRect/>
                    <a:stretch>
                      <a:fillRect/>
                    </a:stretch>
                  </pic:blipFill>
                  <pic:spPr>
                    <a:xfrm>
                      <a:off x="0" y="0"/>
                      <a:ext cx="5731510" cy="2724785"/>
                    </a:xfrm>
                    <a:prstGeom prst="rect">
                      <a:avLst/>
                    </a:prstGeom>
                    <a:ln/>
                  </pic:spPr>
                </pic:pic>
              </a:graphicData>
            </a:graphic>
          </wp:inline>
        </w:drawing>
      </w:r>
      <w:r>
        <w:rPr>
          <w:rFonts w:ascii="Times New Roman" w:eastAsia="Times New Roman" w:hAnsi="Times New Roman" w:cs="Times New Roman"/>
          <w:i/>
          <w:sz w:val="24"/>
          <w:szCs w:val="24"/>
        </w:rPr>
        <w:t>Figure 1.1: Statistics about the difficulties in self-study and programing.</w:t>
      </w:r>
    </w:p>
    <w:p w14:paraId="004140CF" w14:textId="77777777" w:rsidR="00A43B06" w:rsidRDefault="00A43B06" w:rsidP="00A43B06">
      <w:pPr>
        <w:numPr>
          <w:ilvl w:val="0"/>
          <w:numId w:val="7"/>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93,8% of respondents want to find qualified people to support. </w:t>
      </w:r>
    </w:p>
    <w:p w14:paraId="625FF647" w14:textId="77777777" w:rsidR="00A43B06" w:rsidRDefault="00A43B06" w:rsidP="00A43B06">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5E21FE5A" wp14:editId="5927AD9E">
            <wp:extent cx="5731510" cy="2911475"/>
            <wp:effectExtent l="0" t="0" r="0" b="0"/>
            <wp:docPr id="48" name="image24.png" descr="C:\Users\asus\AppData\Local\Microsoft\Windows\INetCache\Content.MSO\766172EE.tmp"/>
            <wp:cNvGraphicFramePr/>
            <a:graphic xmlns:a="http://schemas.openxmlformats.org/drawingml/2006/main">
              <a:graphicData uri="http://schemas.openxmlformats.org/drawingml/2006/picture">
                <pic:pic xmlns:pic="http://schemas.openxmlformats.org/drawingml/2006/picture">
                  <pic:nvPicPr>
                    <pic:cNvPr id="0" name="image24.png" descr="C:\Users\asus\AppData\Local\Microsoft\Windows\INetCache\Content.MSO\766172EE.tmp"/>
                    <pic:cNvPicPr preferRelativeResize="0"/>
                  </pic:nvPicPr>
                  <pic:blipFill>
                    <a:blip r:embed="rId7"/>
                    <a:srcRect/>
                    <a:stretch>
                      <a:fillRect/>
                    </a:stretch>
                  </pic:blipFill>
                  <pic:spPr>
                    <a:xfrm>
                      <a:off x="0" y="0"/>
                      <a:ext cx="5731510" cy="2911475"/>
                    </a:xfrm>
                    <a:prstGeom prst="rect">
                      <a:avLst/>
                    </a:prstGeom>
                    <a:ln/>
                  </pic:spPr>
                </pic:pic>
              </a:graphicData>
            </a:graphic>
          </wp:inline>
        </w:drawing>
      </w:r>
    </w:p>
    <w:p w14:paraId="1677DAAA" w14:textId="77777777" w:rsidR="00A43B06" w:rsidRDefault="00A43B06" w:rsidP="00A43B06">
      <w:pPr>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Figure 1.2: Statistics about the ways to overcome difficulties</w:t>
      </w:r>
    </w:p>
    <w:p w14:paraId="0F0C5798" w14:textId="77777777" w:rsidR="00A43B06" w:rsidRDefault="00A43B06" w:rsidP="00A43B06">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7,5% of respondents want a website to connect them with the right mentor.</w:t>
      </w:r>
    </w:p>
    <w:p w14:paraId="67891FA8" w14:textId="77777777" w:rsidR="00A43B06" w:rsidRDefault="00A43B06" w:rsidP="00A43B06">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623C67F4" wp14:editId="426CE883">
            <wp:extent cx="5731510" cy="2600960"/>
            <wp:effectExtent l="0" t="0" r="0" b="0"/>
            <wp:docPr id="51" name="image9.png" descr="C:\Users\asus\AppData\Local\Microsoft\Windows\INetCache\Content.MSO\B1CBCD2C.tmp"/>
            <wp:cNvGraphicFramePr/>
            <a:graphic xmlns:a="http://schemas.openxmlformats.org/drawingml/2006/main">
              <a:graphicData uri="http://schemas.openxmlformats.org/drawingml/2006/picture">
                <pic:pic xmlns:pic="http://schemas.openxmlformats.org/drawingml/2006/picture">
                  <pic:nvPicPr>
                    <pic:cNvPr id="0" name="image9.png" descr="C:\Users\asus\AppData\Local\Microsoft\Windows\INetCache\Content.MSO\B1CBCD2C.tmp"/>
                    <pic:cNvPicPr preferRelativeResize="0"/>
                  </pic:nvPicPr>
                  <pic:blipFill>
                    <a:blip r:embed="rId8"/>
                    <a:srcRect/>
                    <a:stretch>
                      <a:fillRect/>
                    </a:stretch>
                  </pic:blipFill>
                  <pic:spPr>
                    <a:xfrm>
                      <a:off x="0" y="0"/>
                      <a:ext cx="5731510" cy="2600960"/>
                    </a:xfrm>
                    <a:prstGeom prst="rect">
                      <a:avLst/>
                    </a:prstGeom>
                    <a:ln/>
                  </pic:spPr>
                </pic:pic>
              </a:graphicData>
            </a:graphic>
          </wp:inline>
        </w:drawing>
      </w:r>
    </w:p>
    <w:p w14:paraId="12906E23" w14:textId="77777777" w:rsidR="00A43B06" w:rsidRDefault="00A43B06" w:rsidP="00A43B06">
      <w:pPr>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Figure 1.3: Statistics about the user’s needs</w:t>
      </w:r>
    </w:p>
    <w:p w14:paraId="49DE0317"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      From the above figures, the Live Coding Mentorship team decided to create a website to help connect mentors and mentees. Aim to tap into the education market based on individual needs, boost the learning process, and give mentors an additional income opportunity. This project will bring good mentors to students who need to improve their coding skills. Ask and answer in real-time. Everything you think hard will come easier when you can ask someone who already knows about it.</w:t>
      </w:r>
    </w:p>
    <w:p w14:paraId="6529630B" w14:textId="77777777" w:rsidR="00A43B06" w:rsidRDefault="00A43B06" w:rsidP="00A43B06">
      <w:pPr>
        <w:rPr>
          <w:rFonts w:ascii="Times New Roman" w:eastAsia="Times New Roman" w:hAnsi="Times New Roman" w:cs="Times New Roman"/>
          <w:sz w:val="24"/>
          <w:szCs w:val="24"/>
        </w:rPr>
      </w:pPr>
    </w:p>
    <w:p w14:paraId="7FC98717" w14:textId="77777777" w:rsidR="00A43B06" w:rsidRDefault="00A43B06" w:rsidP="00A43B06">
      <w:pPr>
        <w:pStyle w:val="u2"/>
      </w:pPr>
      <w:bookmarkStart w:id="6" w:name="_heading=h.3dy6vkm" w:colFirst="0" w:colLast="0"/>
      <w:bookmarkEnd w:id="6"/>
      <w:r>
        <w:lastRenderedPageBreak/>
        <w:t>3. Existing Systems</w:t>
      </w:r>
    </w:p>
    <w:p w14:paraId="71508559" w14:textId="77777777" w:rsidR="00A43B06" w:rsidRDefault="00A43B06" w:rsidP="00A43B06">
      <w:pPr>
        <w:pStyle w:val="u3"/>
      </w:pPr>
      <w:bookmarkStart w:id="7" w:name="_heading=h.1t3h5sf" w:colFirst="0" w:colLast="0"/>
      <w:bookmarkEnd w:id="7"/>
      <w:r>
        <w:t>3.1. FUNiX </w:t>
      </w:r>
    </w:p>
    <w:p w14:paraId="39189B3F" w14:textId="77777777" w:rsidR="00A43B06" w:rsidRDefault="00A43B06" w:rsidP="00A43B06">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6720C081" wp14:editId="6E8609AD">
            <wp:extent cx="4619625" cy="2734945"/>
            <wp:effectExtent l="0" t="0" r="0" b="0"/>
            <wp:docPr id="50"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9"/>
                    <a:srcRect/>
                    <a:stretch>
                      <a:fillRect/>
                    </a:stretch>
                  </pic:blipFill>
                  <pic:spPr>
                    <a:xfrm>
                      <a:off x="0" y="0"/>
                      <a:ext cx="4619625" cy="2734945"/>
                    </a:xfrm>
                    <a:prstGeom prst="rect">
                      <a:avLst/>
                    </a:prstGeom>
                    <a:ln/>
                  </pic:spPr>
                </pic:pic>
              </a:graphicData>
            </a:graphic>
          </wp:inline>
        </w:drawing>
      </w:r>
    </w:p>
    <w:p w14:paraId="000899BB" w14:textId="77777777" w:rsidR="00A43B06" w:rsidRDefault="00A43B06" w:rsidP="00A43B06">
      <w:pPr>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Figure: FUNiX website (Link: https://fu.funix.edu.vn)</w:t>
      </w:r>
    </w:p>
    <w:p w14:paraId="64FE463D" w14:textId="77777777" w:rsidR="00A43B06" w:rsidRDefault="00A43B06" w:rsidP="00A43B06">
      <w:pPr>
        <w:spacing w:after="0" w:line="240" w:lineRule="auto"/>
        <w:ind w:firstLine="36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FUNiX Online University is a university in the FPT Education system, providing Bachelor of Information Technology and certificates of career and soft skills. </w:t>
      </w:r>
    </w:p>
    <w:p w14:paraId="09D991EB" w14:textId="77777777" w:rsidR="00A43B06" w:rsidRDefault="00A43B06" w:rsidP="00A43B06">
      <w:pPr>
        <w:spacing w:after="0" w:line="240" w:lineRule="auto"/>
        <w:ind w:firstLine="36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FUNiX online university, which inherits the above principles, presents for the first time a new method of education, like every student, from day one:</w:t>
      </w:r>
    </w:p>
    <w:p w14:paraId="7ABF99DE"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237ECE04" w14:textId="77777777" w:rsidR="00A43B06" w:rsidRDefault="00A43B06" w:rsidP="00A43B06">
      <w:pPr>
        <w:numPr>
          <w:ilvl w:val="0"/>
          <w:numId w:val="9"/>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ill decide on their learning progress.</w:t>
      </w:r>
    </w:p>
    <w:p w14:paraId="52B22660" w14:textId="77777777" w:rsidR="00A43B06" w:rsidRDefault="00A43B06" w:rsidP="00A43B06">
      <w:pPr>
        <w:numPr>
          <w:ilvl w:val="0"/>
          <w:numId w:val="9"/>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earn from lectures from the world's best experts. </w:t>
      </w:r>
    </w:p>
    <w:p w14:paraId="17771030" w14:textId="77777777" w:rsidR="00A43B06" w:rsidRDefault="00A43B06" w:rsidP="00A43B06">
      <w:pPr>
        <w:numPr>
          <w:ilvl w:val="0"/>
          <w:numId w:val="9"/>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et in contact with leading experts working in the IT industry in Vietnam.</w:t>
      </w:r>
    </w:p>
    <w:p w14:paraId="4DB4B6B6" w14:textId="77777777" w:rsidR="00A43B06" w:rsidRDefault="00A43B06" w:rsidP="00A43B06">
      <w:pPr>
        <w:spacing w:after="0" w:line="240" w:lineRule="auto"/>
        <w:rPr>
          <w:rFonts w:ascii="Times New Roman" w:eastAsia="Times New Roman" w:hAnsi="Times New Roman" w:cs="Times New Roman"/>
          <w:sz w:val="24"/>
          <w:szCs w:val="24"/>
        </w:rPr>
      </w:pPr>
    </w:p>
    <w:p w14:paraId="28D24394" w14:textId="77777777" w:rsidR="00A43B06" w:rsidRDefault="00A43B06" w:rsidP="00A43B06">
      <w:pPr>
        <w:spacing w:after="0" w:line="240" w:lineRule="auto"/>
        <w:ind w:firstLine="36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Differences with Live Coding Mentorship: </w:t>
      </w:r>
    </w:p>
    <w:tbl>
      <w:tblPr>
        <w:tblW w:w="9026" w:type="dxa"/>
        <w:tblLayout w:type="fixed"/>
        <w:tblLook w:val="0400" w:firstRow="0" w:lastRow="0" w:firstColumn="0" w:lastColumn="0" w:noHBand="0" w:noVBand="1"/>
      </w:tblPr>
      <w:tblGrid>
        <w:gridCol w:w="4400"/>
        <w:gridCol w:w="4626"/>
      </w:tblGrid>
      <w:tr w:rsidR="00A43B06" w14:paraId="66FA5897" w14:textId="77777777" w:rsidTr="00D76696">
        <w:tc>
          <w:tcPr>
            <w:tcW w:w="4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7747FA" w14:textId="77777777" w:rsidR="00A43B06" w:rsidRDefault="00A43B06" w:rsidP="00D76696">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color w:val="000000"/>
                <w:sz w:val="24"/>
                <w:szCs w:val="24"/>
              </w:rPr>
              <w:drawing>
                <wp:inline distT="0" distB="0" distL="0" distR="0" wp14:anchorId="272E1282" wp14:editId="2D88C4FE">
                  <wp:extent cx="1250950" cy="629920"/>
                  <wp:effectExtent l="0" t="0" r="0" b="0"/>
                  <wp:docPr id="5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1250950" cy="629920"/>
                          </a:xfrm>
                          <a:prstGeom prst="rect">
                            <a:avLst/>
                          </a:prstGeom>
                          <a:ln/>
                        </pic:spPr>
                      </pic:pic>
                    </a:graphicData>
                  </a:graphic>
                </wp:inline>
              </w:drawing>
            </w:r>
          </w:p>
        </w:tc>
        <w:tc>
          <w:tcPr>
            <w:tcW w:w="46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111909" w14:textId="77777777" w:rsidR="00A43B06" w:rsidRDefault="00A43B06" w:rsidP="00D76696">
            <w:pPr>
              <w:rPr>
                <w:rFonts w:ascii="Times New Roman" w:eastAsia="Times New Roman" w:hAnsi="Times New Roman" w:cs="Times New Roman"/>
                <w:sz w:val="24"/>
                <w:szCs w:val="24"/>
              </w:rPr>
            </w:pPr>
          </w:p>
        </w:tc>
      </w:tr>
      <w:tr w:rsidR="00A43B06" w14:paraId="0F4616F1" w14:textId="77777777" w:rsidTr="00D76696">
        <w:tc>
          <w:tcPr>
            <w:tcW w:w="4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258F78" w14:textId="77777777" w:rsidR="00A43B06" w:rsidRDefault="00A43B06" w:rsidP="00D76696">
            <w:pPr>
              <w:numPr>
                <w:ilvl w:val="0"/>
                <w:numId w:val="8"/>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UNiX courses are all long-term courses.</w:t>
            </w:r>
          </w:p>
          <w:p w14:paraId="14FDB6AD"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p>
          <w:p w14:paraId="6455DAA5" w14:textId="77777777" w:rsidR="00A43B06" w:rsidRDefault="00A43B06" w:rsidP="00D76696">
            <w:pPr>
              <w:numPr>
                <w:ilvl w:val="0"/>
                <w:numId w:val="11"/>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UNiX only allows Mentee to select online Mentors. </w:t>
            </w:r>
          </w:p>
        </w:tc>
        <w:tc>
          <w:tcPr>
            <w:tcW w:w="46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B1D6F0" w14:textId="77777777" w:rsidR="00A43B06" w:rsidRDefault="00A43B06" w:rsidP="00D76696">
            <w:pPr>
              <w:numPr>
                <w:ilvl w:val="0"/>
                <w:numId w:val="10"/>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ive Coding Mentorship focuses on micro-courses, small knowledge sections, and questions of each Mentee.</w:t>
            </w:r>
          </w:p>
          <w:p w14:paraId="5D8F9DB6"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69A237DD" w14:textId="77777777" w:rsidR="00A43B06" w:rsidRDefault="00A43B06" w:rsidP="00D76696">
            <w:pPr>
              <w:numPr>
                <w:ilvl w:val="0"/>
                <w:numId w:val="13"/>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in Live Coding Mentorship can choose a Mentor through their CV, achievements, and rating. </w:t>
            </w:r>
          </w:p>
        </w:tc>
      </w:tr>
    </w:tbl>
    <w:p w14:paraId="0EEAE67B" w14:textId="77777777" w:rsidR="00A43B06" w:rsidRDefault="00A43B06" w:rsidP="00A43B06">
      <w:pPr>
        <w:rPr>
          <w:rFonts w:ascii="Times New Roman" w:eastAsia="Times New Roman" w:hAnsi="Times New Roman" w:cs="Times New Roman"/>
          <w:sz w:val="24"/>
          <w:szCs w:val="24"/>
        </w:rPr>
      </w:pPr>
    </w:p>
    <w:p w14:paraId="6498C8BC" w14:textId="77777777" w:rsidR="00A43B06" w:rsidRDefault="00A43B06" w:rsidP="00A43B06">
      <w:pPr>
        <w:pStyle w:val="u3"/>
      </w:pPr>
      <w:bookmarkStart w:id="8" w:name="_heading=h.4d34og8" w:colFirst="0" w:colLast="0"/>
      <w:bookmarkEnd w:id="8"/>
      <w:r>
        <w:t>3.2. Codementor </w:t>
      </w:r>
    </w:p>
    <w:p w14:paraId="5459BC26" w14:textId="77777777" w:rsidR="00A43B06" w:rsidRDefault="00A43B06" w:rsidP="00A43B06">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72FA0DDA" wp14:editId="7DF24C44">
            <wp:extent cx="5731510" cy="3736340"/>
            <wp:effectExtent l="0" t="0" r="0" b="0"/>
            <wp:docPr id="5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a:stretch>
                      <a:fillRect/>
                    </a:stretch>
                  </pic:blipFill>
                  <pic:spPr>
                    <a:xfrm>
                      <a:off x="0" y="0"/>
                      <a:ext cx="5731510" cy="3736340"/>
                    </a:xfrm>
                    <a:prstGeom prst="rect">
                      <a:avLst/>
                    </a:prstGeom>
                    <a:ln/>
                  </pic:spPr>
                </pic:pic>
              </a:graphicData>
            </a:graphic>
          </wp:inline>
        </w:drawing>
      </w:r>
    </w:p>
    <w:p w14:paraId="1193CE35" w14:textId="77777777" w:rsidR="00A43B06" w:rsidRDefault="00A43B06" w:rsidP="00A43B06">
      <w:pPr>
        <w:spacing w:after="0" w:line="240" w:lineRule="auto"/>
        <w:jc w:val="center"/>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 xml:space="preserve">Figure: Codementor website (Link: </w:t>
      </w:r>
      <w:hyperlink r:id="rId12">
        <w:r>
          <w:rPr>
            <w:rFonts w:ascii="Times New Roman" w:eastAsia="Times New Roman" w:hAnsi="Times New Roman" w:cs="Times New Roman"/>
            <w:i/>
            <w:color w:val="1155CC"/>
            <w:sz w:val="24"/>
            <w:szCs w:val="24"/>
            <w:u w:val="single"/>
          </w:rPr>
          <w:t>https://www.codementor.io</w:t>
        </w:r>
      </w:hyperlink>
      <w:r>
        <w:rPr>
          <w:rFonts w:ascii="Times New Roman" w:eastAsia="Times New Roman" w:hAnsi="Times New Roman" w:cs="Times New Roman"/>
          <w:i/>
          <w:color w:val="000000"/>
          <w:sz w:val="24"/>
          <w:szCs w:val="24"/>
        </w:rPr>
        <w:t>)</w:t>
      </w:r>
    </w:p>
    <w:p w14:paraId="6E5A76E8" w14:textId="77777777" w:rsidR="00A43B06" w:rsidRDefault="00A43B06" w:rsidP="00A43B06">
      <w:pPr>
        <w:spacing w:after="0" w:line="240" w:lineRule="auto"/>
        <w:ind w:firstLine="720"/>
        <w:jc w:val="center"/>
        <w:rPr>
          <w:rFonts w:ascii="Times New Roman" w:eastAsia="Times New Roman" w:hAnsi="Times New Roman" w:cs="Times New Roman"/>
          <w:i/>
          <w:sz w:val="24"/>
          <w:szCs w:val="24"/>
        </w:rPr>
      </w:pPr>
    </w:p>
    <w:p w14:paraId="1F909034"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      Codementor was founded in 2013 by serial entrepreneur Weiting Liu, a Y Combinator alumnus with his previous startup SocialPicks, which was acquired by FinancialContent in 2009.</w:t>
      </w:r>
    </w:p>
    <w:p w14:paraId="07F8E05A" w14:textId="77777777" w:rsidR="00A43B06" w:rsidRDefault="00A43B06" w:rsidP="00A43B06">
      <w:pPr>
        <w:spacing w:after="0" w:line="240" w:lineRule="auto"/>
        <w:rPr>
          <w:rFonts w:ascii="Times New Roman" w:eastAsia="Times New Roman" w:hAnsi="Times New Roman" w:cs="Times New Roman"/>
          <w:sz w:val="24"/>
          <w:szCs w:val="24"/>
        </w:rPr>
      </w:pPr>
    </w:p>
    <w:p w14:paraId="71C39EC8"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Codementor's website acts as an open marketplace platform for experienced web developers to offer live help, long-term mentorship, and team training course on the programming languages or web technology they specialize in, with rates set by the mentor themselves. Mentors include O’Reilly’s authors, active Stack Overflow experts, and developers at tech firms such as Google or Amazon.</w:t>
      </w:r>
    </w:p>
    <w:p w14:paraId="78AF406F"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Differences with Live Coding Mentorship: </w:t>
      </w:r>
    </w:p>
    <w:p w14:paraId="7647E42C" w14:textId="77777777" w:rsidR="00A43B06" w:rsidRDefault="00A43B06" w:rsidP="00A43B06">
      <w:pPr>
        <w:spacing w:after="0" w:line="240" w:lineRule="auto"/>
        <w:rPr>
          <w:rFonts w:ascii="Times New Roman" w:eastAsia="Times New Roman" w:hAnsi="Times New Roman" w:cs="Times New Roman"/>
          <w:sz w:val="24"/>
          <w:szCs w:val="24"/>
        </w:rPr>
      </w:pPr>
    </w:p>
    <w:tbl>
      <w:tblPr>
        <w:tblW w:w="9026" w:type="dxa"/>
        <w:tblLayout w:type="fixed"/>
        <w:tblLook w:val="0400" w:firstRow="0" w:lastRow="0" w:firstColumn="0" w:lastColumn="0" w:noHBand="0" w:noVBand="1"/>
      </w:tblPr>
      <w:tblGrid>
        <w:gridCol w:w="4490"/>
        <w:gridCol w:w="4536"/>
      </w:tblGrid>
      <w:tr w:rsidR="00A43B06" w14:paraId="0EAB4E76" w14:textId="77777777" w:rsidTr="00D76696">
        <w:tc>
          <w:tcPr>
            <w:tcW w:w="4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0963F2" w14:textId="77777777" w:rsidR="00A43B06" w:rsidRDefault="00A43B06" w:rsidP="00D76696">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color w:val="000000"/>
                <w:sz w:val="24"/>
                <w:szCs w:val="24"/>
              </w:rPr>
              <w:drawing>
                <wp:inline distT="0" distB="0" distL="0" distR="0" wp14:anchorId="5364D872" wp14:editId="5ED05E1C">
                  <wp:extent cx="2130425" cy="560705"/>
                  <wp:effectExtent l="0" t="0" r="0" b="0"/>
                  <wp:docPr id="55"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3"/>
                          <a:srcRect/>
                          <a:stretch>
                            <a:fillRect/>
                          </a:stretch>
                        </pic:blipFill>
                        <pic:spPr>
                          <a:xfrm>
                            <a:off x="0" y="0"/>
                            <a:ext cx="2130425" cy="560705"/>
                          </a:xfrm>
                          <a:prstGeom prst="rect">
                            <a:avLst/>
                          </a:prstGeom>
                          <a:ln/>
                        </pic:spPr>
                      </pic:pic>
                    </a:graphicData>
                  </a:graphic>
                </wp:inline>
              </w:drawing>
            </w:r>
          </w:p>
        </w:tc>
        <w:tc>
          <w:tcPr>
            <w:tcW w:w="45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4C0D68" w14:textId="77777777" w:rsidR="00A43B06" w:rsidRDefault="00A43B06" w:rsidP="00D76696">
            <w:pPr>
              <w:rPr>
                <w:rFonts w:ascii="Times New Roman" w:eastAsia="Times New Roman" w:hAnsi="Times New Roman" w:cs="Times New Roman"/>
                <w:sz w:val="24"/>
                <w:szCs w:val="24"/>
              </w:rPr>
            </w:pPr>
          </w:p>
        </w:tc>
      </w:tr>
      <w:tr w:rsidR="00A43B06" w14:paraId="4B331DE7" w14:textId="77777777" w:rsidTr="00D76696">
        <w:tc>
          <w:tcPr>
            <w:tcW w:w="4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EDCC1F" w14:textId="77777777" w:rsidR="00A43B06" w:rsidRDefault="00A43B06" w:rsidP="00D76696">
            <w:pPr>
              <w:numPr>
                <w:ilvl w:val="0"/>
                <w:numId w:val="12"/>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target market is the entire territory of the world.</w:t>
            </w:r>
          </w:p>
          <w:p w14:paraId="29BCB780"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47D8751A" w14:textId="77777777" w:rsidR="00A43B06" w:rsidRDefault="00A43B06" w:rsidP="00D76696">
            <w:pPr>
              <w:numPr>
                <w:ilvl w:val="0"/>
                <w:numId w:val="6"/>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All mentors on websites around the world.</w:t>
            </w:r>
          </w:p>
          <w:p w14:paraId="56114AD9"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70714FF4" w14:textId="77777777" w:rsidR="00A43B06" w:rsidRDefault="00A43B06" w:rsidP="00D76696">
            <w:pPr>
              <w:numPr>
                <w:ilvl w:val="0"/>
                <w:numId w:val="5"/>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ing English.</w:t>
            </w:r>
          </w:p>
        </w:tc>
        <w:tc>
          <w:tcPr>
            <w:tcW w:w="45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153DC6" w14:textId="77777777" w:rsidR="00A43B06" w:rsidRDefault="00A43B06" w:rsidP="00D76696">
            <w:pPr>
              <w:numPr>
                <w:ilvl w:val="0"/>
                <w:numId w:val="1"/>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The target market is the entire territory of Viet Nam.</w:t>
            </w:r>
          </w:p>
          <w:p w14:paraId="37EFB1C4"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01838812" w14:textId="77777777" w:rsidR="00A43B06" w:rsidRDefault="00A43B06" w:rsidP="00D76696">
            <w:pPr>
              <w:numPr>
                <w:ilvl w:val="0"/>
                <w:numId w:val="3"/>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All mentors on websites in Viet Nam.</w:t>
            </w:r>
          </w:p>
          <w:p w14:paraId="2E07C22D" w14:textId="77777777" w:rsidR="00A43B06" w:rsidRDefault="00A43B06" w:rsidP="00D76696">
            <w:pPr>
              <w:spacing w:after="0" w:line="240" w:lineRule="auto"/>
              <w:rPr>
                <w:rFonts w:ascii="Times New Roman" w:eastAsia="Times New Roman" w:hAnsi="Times New Roman" w:cs="Times New Roman"/>
                <w:sz w:val="24"/>
                <w:szCs w:val="24"/>
              </w:rPr>
            </w:pPr>
          </w:p>
          <w:p w14:paraId="7AB1158E"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7694F2CA" w14:textId="77777777" w:rsidR="00A43B06" w:rsidRDefault="00A43B06" w:rsidP="00D76696">
            <w:pPr>
              <w:numPr>
                <w:ilvl w:val="0"/>
                <w:numId w:val="2"/>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ing Vietnamese.</w:t>
            </w:r>
          </w:p>
        </w:tc>
      </w:tr>
    </w:tbl>
    <w:p w14:paraId="030EFDC4" w14:textId="77777777" w:rsidR="00A43B06" w:rsidRDefault="00A43B06" w:rsidP="00A43B06">
      <w:pPr>
        <w:rPr>
          <w:rFonts w:ascii="Times New Roman" w:eastAsia="Times New Roman" w:hAnsi="Times New Roman" w:cs="Times New Roman"/>
          <w:sz w:val="24"/>
          <w:szCs w:val="24"/>
        </w:rPr>
      </w:pPr>
    </w:p>
    <w:p w14:paraId="7129E952" w14:textId="77777777" w:rsidR="00A43B06" w:rsidRDefault="00A43B06" w:rsidP="00A43B06">
      <w:pPr>
        <w:pStyle w:val="u2"/>
      </w:pPr>
      <w:bookmarkStart w:id="9" w:name="_heading=h.2s8eyo1" w:colFirst="0" w:colLast="0"/>
      <w:bookmarkEnd w:id="9"/>
      <w:r>
        <w:t>4. Business Opportunity</w:t>
      </w:r>
    </w:p>
    <w:p w14:paraId="6FE8D391" w14:textId="77777777" w:rsidR="00A43B06" w:rsidRDefault="00A43B06" w:rsidP="00A43B06">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color w:val="000000"/>
          <w:sz w:val="24"/>
          <w:szCs w:val="24"/>
        </w:rPr>
        <w:t>Information technology is an industry with rapid growth in the number of new learners in the last 5 years. Almost all universities open additional IT faculties to attract more students to enroll. This presents a great opportunity to implement business models around this sector.</w:t>
      </w:r>
    </w:p>
    <w:p w14:paraId="52095E48" w14:textId="77777777" w:rsidR="00A43B06" w:rsidRDefault="00A43B06" w:rsidP="00A43B06">
      <w:pPr>
        <w:spacing w:after="0" w:line="240" w:lineRule="auto"/>
        <w:rPr>
          <w:rFonts w:ascii="Times New Roman" w:eastAsia="Times New Roman" w:hAnsi="Times New Roman" w:cs="Times New Roman"/>
          <w:sz w:val="24"/>
          <w:szCs w:val="24"/>
        </w:rPr>
      </w:pPr>
    </w:p>
    <w:p w14:paraId="4C72CCB1"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       However, the issues related to education are very complex and require a lot of time to improve and perfect. While the number of new learners continues to increase rapidly, answering questions as well as creating a common environment for people to help each other to gain more understanding and expand knowledge is essential.</w:t>
      </w:r>
    </w:p>
    <w:p w14:paraId="6B2388A7" w14:textId="77777777" w:rsidR="00A43B06" w:rsidRDefault="00A43B06" w:rsidP="00A43B06">
      <w:pPr>
        <w:spacing w:after="0" w:line="240" w:lineRule="auto"/>
        <w:rPr>
          <w:rFonts w:ascii="Times New Roman" w:eastAsia="Times New Roman" w:hAnsi="Times New Roman" w:cs="Times New Roman"/>
          <w:sz w:val="24"/>
          <w:szCs w:val="24"/>
        </w:rPr>
      </w:pPr>
    </w:p>
    <w:p w14:paraId="4D3E4D27"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       To solve that problem, a system or platform connecting new learners, those with questions, and those with a lot of experience need to be born.</w:t>
      </w:r>
    </w:p>
    <w:p w14:paraId="6A22ACF4" w14:textId="77777777" w:rsidR="00A43B06" w:rsidRDefault="00A43B06" w:rsidP="00A43B06">
      <w:pPr>
        <w:rPr>
          <w:rFonts w:ascii="Times New Roman" w:eastAsia="Times New Roman" w:hAnsi="Times New Roman" w:cs="Times New Roman"/>
          <w:sz w:val="24"/>
          <w:szCs w:val="24"/>
        </w:rPr>
      </w:pPr>
    </w:p>
    <w:p w14:paraId="4F51FA09" w14:textId="77777777" w:rsidR="00A43B06" w:rsidRDefault="00A43B06" w:rsidP="00A43B06">
      <w:pPr>
        <w:pStyle w:val="u2"/>
      </w:pPr>
      <w:bookmarkStart w:id="10" w:name="_heading=h.17dp8vu" w:colFirst="0" w:colLast="0"/>
      <w:bookmarkEnd w:id="10"/>
      <w:r>
        <w:t>5. Software Product Vision</w:t>
      </w:r>
    </w:p>
    <w:p w14:paraId="16F20C9B" w14:textId="77777777" w:rsidR="00A43B06" w:rsidRDefault="00A43B06" w:rsidP="00A43B06">
      <w:pPr>
        <w:tabs>
          <w:tab w:val="left" w:pos="260"/>
        </w:tabs>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color w:val="000000"/>
          <w:sz w:val="24"/>
          <w:szCs w:val="24"/>
        </w:rPr>
        <w:t>With the Applying LCM for providing live help. We aim to optimize the operational structure of managing LCM for each user, the software brings the best result and experience to both mentors and mentees. Specifically, the software assists management functions allow mentors and mentees to open a chat window with integrated video call, screen share. Mentors can periodically schedule when they have free time to teach. Mentees (members) submit questions, choose a topic (course). (text, pictures) - below the group members can chat. Mentors can get answers. Using the software will help mentees quickly improve their coding skills as well as develop the developer community and create more income for Mentors.</w:t>
      </w:r>
    </w:p>
    <w:p w14:paraId="5EDA47E9" w14:textId="77777777" w:rsidR="00A43B06" w:rsidRDefault="00A43B06" w:rsidP="00A43B06">
      <w:pPr>
        <w:rPr>
          <w:rFonts w:ascii="Times New Roman" w:eastAsia="Times New Roman" w:hAnsi="Times New Roman" w:cs="Times New Roman"/>
          <w:sz w:val="24"/>
          <w:szCs w:val="24"/>
        </w:rPr>
      </w:pPr>
    </w:p>
    <w:p w14:paraId="770598EC" w14:textId="77777777" w:rsidR="00A43B06" w:rsidRDefault="00A43B06" w:rsidP="00A43B06">
      <w:pPr>
        <w:pStyle w:val="u2"/>
      </w:pPr>
      <w:bookmarkStart w:id="11" w:name="_heading=h.3rdcrjn" w:colFirst="0" w:colLast="0"/>
      <w:bookmarkEnd w:id="11"/>
      <w:r>
        <w:t>6. Project Scope &amp; Limitations</w:t>
      </w:r>
    </w:p>
    <w:p w14:paraId="2CC8896D" w14:textId="77777777" w:rsidR="00A43B06" w:rsidRDefault="00A43B06" w:rsidP="00A43B06">
      <w:pPr>
        <w:pStyle w:val="u3"/>
      </w:pPr>
      <w:bookmarkStart w:id="12" w:name="_heading=h.26in1rg" w:colFirst="0" w:colLast="0"/>
      <w:bookmarkEnd w:id="12"/>
      <w:r>
        <w:t>6.1. Major Features</w:t>
      </w:r>
    </w:p>
    <w:p w14:paraId="244CDF75" w14:textId="77777777" w:rsidR="00A43B06" w:rsidRDefault="00A43B06" w:rsidP="00A43B0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bookmarkStart w:id="13" w:name="_heading=h.lnxbz9" w:colFirst="0" w:colLast="0"/>
      <w:bookmarkEnd w:id="13"/>
      <w:r>
        <w:rPr>
          <w:rFonts w:ascii="Times New Roman" w:eastAsia="Times New Roman" w:hAnsi="Times New Roman" w:cs="Times New Roman"/>
          <w:color w:val="000000"/>
          <w:sz w:val="24"/>
          <w:szCs w:val="24"/>
        </w:rPr>
        <w:t xml:space="preserve">      Live Coding Mentorship is an on-demand marketplace for top Scope engineers, developers, programmers, and tutors. Get your projects built by vetted Scope freelancers or learn from expert mentors with team training &amp; coaching experiences.</w:t>
      </w:r>
    </w:p>
    <w:p w14:paraId="34256292" w14:textId="77777777" w:rsidR="00A43B06" w:rsidRDefault="00A43B06" w:rsidP="00A43B0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tbl>
      <w:tblPr>
        <w:tblW w:w="93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885"/>
        <w:gridCol w:w="7465"/>
      </w:tblGrid>
      <w:tr w:rsidR="00A43B06" w14:paraId="3F955ED1" w14:textId="77777777" w:rsidTr="00D76696">
        <w:tc>
          <w:tcPr>
            <w:tcW w:w="1885" w:type="dxa"/>
            <w:shd w:val="clear" w:color="auto" w:fill="FBE5D5"/>
          </w:tcPr>
          <w:p w14:paraId="1943576E" w14:textId="77777777" w:rsidR="00A43B06" w:rsidRDefault="00A43B06" w:rsidP="00D76696">
            <w:pPr>
              <w:pBdr>
                <w:top w:val="nil"/>
                <w:left w:val="nil"/>
                <w:bottom w:val="nil"/>
                <w:right w:val="nil"/>
                <w:between w:val="nil"/>
              </w:pBd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Type of User</w:t>
            </w:r>
          </w:p>
        </w:tc>
        <w:tc>
          <w:tcPr>
            <w:tcW w:w="7465" w:type="dxa"/>
            <w:shd w:val="clear" w:color="auto" w:fill="FBE5D5"/>
          </w:tcPr>
          <w:p w14:paraId="477DC903" w14:textId="77777777" w:rsidR="00A43B06" w:rsidRDefault="00A43B06" w:rsidP="00D76696">
            <w:pPr>
              <w:pBdr>
                <w:top w:val="nil"/>
                <w:left w:val="nil"/>
                <w:bottom w:val="nil"/>
                <w:right w:val="nil"/>
                <w:between w:val="nil"/>
              </w:pBd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escription</w:t>
            </w:r>
          </w:p>
        </w:tc>
      </w:tr>
      <w:tr w:rsidR="00A43B06" w14:paraId="2289A820" w14:textId="77777777" w:rsidTr="00D76696">
        <w:tc>
          <w:tcPr>
            <w:tcW w:w="1885" w:type="dxa"/>
          </w:tcPr>
          <w:p w14:paraId="606352E3"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min</w:t>
            </w:r>
          </w:p>
        </w:tc>
        <w:tc>
          <w:tcPr>
            <w:tcW w:w="7465" w:type="dxa"/>
          </w:tcPr>
          <w:p w14:paraId="5D6FBBEF"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ople who manage the LCM System</w:t>
            </w:r>
          </w:p>
        </w:tc>
      </w:tr>
      <w:tr w:rsidR="00A43B06" w14:paraId="1E90830F" w14:textId="77777777" w:rsidTr="00D76696">
        <w:tc>
          <w:tcPr>
            <w:tcW w:w="1885" w:type="dxa"/>
          </w:tcPr>
          <w:p w14:paraId="1603A779"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uest</w:t>
            </w:r>
          </w:p>
        </w:tc>
        <w:tc>
          <w:tcPr>
            <w:tcW w:w="7465" w:type="dxa"/>
          </w:tcPr>
          <w:p w14:paraId="253C8A40"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user that has not yet registered an account</w:t>
            </w:r>
          </w:p>
        </w:tc>
      </w:tr>
      <w:tr w:rsidR="00A43B06" w14:paraId="701407A8" w14:textId="77777777" w:rsidTr="00D76696">
        <w:tc>
          <w:tcPr>
            <w:tcW w:w="1885" w:type="dxa"/>
          </w:tcPr>
          <w:p w14:paraId="290086B4"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Staff</w:t>
            </w:r>
          </w:p>
        </w:tc>
        <w:tc>
          <w:tcPr>
            <w:tcW w:w="7465" w:type="dxa"/>
          </w:tcPr>
          <w:p w14:paraId="143C8055"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ople who manage the transaction</w:t>
            </w:r>
          </w:p>
        </w:tc>
      </w:tr>
      <w:tr w:rsidR="00A43B06" w14:paraId="7B11544E" w14:textId="77777777" w:rsidTr="00D76696">
        <w:tc>
          <w:tcPr>
            <w:tcW w:w="1885" w:type="dxa"/>
          </w:tcPr>
          <w:p w14:paraId="4B769C82"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w:t>
            </w:r>
          </w:p>
        </w:tc>
        <w:tc>
          <w:tcPr>
            <w:tcW w:w="7465" w:type="dxa"/>
          </w:tcPr>
          <w:p w14:paraId="205F1765"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registered user that has registered to be a mentor</w:t>
            </w:r>
          </w:p>
        </w:tc>
      </w:tr>
      <w:tr w:rsidR="00A43B06" w14:paraId="412F9869" w14:textId="77777777" w:rsidTr="00D76696">
        <w:tc>
          <w:tcPr>
            <w:tcW w:w="1885" w:type="dxa"/>
          </w:tcPr>
          <w:p w14:paraId="62DC33A3"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w:t>
            </w:r>
          </w:p>
        </w:tc>
        <w:tc>
          <w:tcPr>
            <w:tcW w:w="7465" w:type="dxa"/>
          </w:tcPr>
          <w:p w14:paraId="34B5E56F"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registered user wishes to hire mentors</w:t>
            </w:r>
          </w:p>
        </w:tc>
      </w:tr>
    </w:tbl>
    <w:p w14:paraId="59F6B9C0" w14:textId="77777777" w:rsidR="00A43B06" w:rsidRDefault="00A43B06" w:rsidP="00A43B0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6940F122" w14:textId="77777777" w:rsidR="00A43B06" w:rsidRDefault="00A43B06" w:rsidP="00A43B0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7B6FA540" w14:textId="77777777" w:rsidR="00A43B06" w:rsidRDefault="00A43B06" w:rsidP="00A43B0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05238AC7" w14:textId="77777777" w:rsidR="00A43B06" w:rsidRDefault="00A43B06" w:rsidP="00A43B0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3F8FB7F4" w14:textId="77777777" w:rsidR="00A43B06" w:rsidRDefault="00A43B06" w:rsidP="00A43B0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0790E64F" w14:textId="77777777" w:rsidR="00A43B06" w:rsidRDefault="00A43B06" w:rsidP="00A43B06">
      <w:pPr>
        <w:pStyle w:val="u3"/>
      </w:pPr>
      <w:bookmarkStart w:id="14" w:name="_heading=h.35nkun2" w:colFirst="0" w:colLast="0"/>
      <w:bookmarkEnd w:id="14"/>
      <w:r>
        <w:t>6.2. Limitations</w:t>
      </w:r>
    </w:p>
    <w:p w14:paraId="5CE00FEE" w14:textId="77777777" w:rsidR="00A43B06" w:rsidRDefault="00A43B06" w:rsidP="00A43B06">
      <w:pPr>
        <w:numPr>
          <w:ilvl w:val="0"/>
          <w:numId w:val="4"/>
        </w:numPr>
        <w:spacing w:after="0" w:line="240" w:lineRule="auto"/>
        <w:rPr>
          <w:rFonts w:ascii="Times New Roman" w:eastAsia="Times New Roman" w:hAnsi="Times New Roman" w:cs="Times New Roman"/>
          <w:color w:val="0E101A"/>
          <w:sz w:val="24"/>
          <w:szCs w:val="24"/>
        </w:rPr>
      </w:pPr>
      <w:bookmarkStart w:id="15" w:name="_heading=h.1ksv4uv" w:colFirst="0" w:colLast="0"/>
      <w:bookmarkEnd w:id="15"/>
      <w:r>
        <w:rPr>
          <w:rFonts w:ascii="Times New Roman" w:eastAsia="Times New Roman" w:hAnsi="Times New Roman" w:cs="Times New Roman"/>
          <w:b/>
          <w:color w:val="0E101A"/>
          <w:sz w:val="24"/>
          <w:szCs w:val="24"/>
        </w:rPr>
        <w:t>Limited Internet:</w:t>
      </w:r>
      <w:r>
        <w:rPr>
          <w:rFonts w:ascii="Times New Roman" w:eastAsia="Times New Roman" w:hAnsi="Times New Roman" w:cs="Times New Roman"/>
          <w:color w:val="0E101A"/>
          <w:sz w:val="24"/>
          <w:szCs w:val="24"/>
        </w:rPr>
        <w:t xml:space="preserve"> The critical requirement of Live Coding Mentorship is the Internet. The only good internet connection can bring the user a good experience and get a better result. But this project can ensure that everyone's network connection is the same.</w:t>
      </w:r>
    </w:p>
    <w:p w14:paraId="1AD0163F" w14:textId="77777777" w:rsidR="00A43B06" w:rsidRDefault="00A43B06" w:rsidP="00A43B06">
      <w:pPr>
        <w:numPr>
          <w:ilvl w:val="0"/>
          <w:numId w:val="4"/>
        </w:numPr>
        <w:pBdr>
          <w:top w:val="nil"/>
          <w:left w:val="nil"/>
          <w:bottom w:val="nil"/>
          <w:right w:val="nil"/>
          <w:between w:val="nil"/>
        </w:pBdr>
        <w:spacing w:after="0"/>
        <w:rPr>
          <w:rFonts w:ascii="Times New Roman" w:eastAsia="Times New Roman" w:hAnsi="Times New Roman" w:cs="Times New Roman"/>
          <w:b/>
          <w:color w:val="000000"/>
          <w:sz w:val="24"/>
          <w:szCs w:val="24"/>
        </w:rPr>
      </w:pPr>
      <w:r>
        <w:rPr>
          <w:rFonts w:ascii="Times New Roman" w:eastAsia="Times New Roman" w:hAnsi="Times New Roman" w:cs="Times New Roman"/>
          <w:b/>
          <w:color w:val="0E101A"/>
          <w:sz w:val="24"/>
          <w:szCs w:val="24"/>
        </w:rPr>
        <w:t>Limited skill confirms</w:t>
      </w:r>
      <w:r>
        <w:rPr>
          <w:rFonts w:ascii="Times New Roman" w:eastAsia="Times New Roman" w:hAnsi="Times New Roman" w:cs="Times New Roman"/>
          <w:color w:val="0E101A"/>
          <w:sz w:val="24"/>
          <w:szCs w:val="24"/>
        </w:rPr>
        <w:t>: Live coding mentorship running on the commission of users. Mentor use can show their skills, ability to get more and more students. But this information can be fake.</w:t>
      </w:r>
    </w:p>
    <w:p w14:paraId="3BF2413C" w14:textId="77777777" w:rsidR="00A43B06" w:rsidRDefault="00A43B06" w:rsidP="00A43B06">
      <w:pPr>
        <w:numPr>
          <w:ilvl w:val="0"/>
          <w:numId w:val="4"/>
        </w:numPr>
        <w:pBdr>
          <w:top w:val="nil"/>
          <w:left w:val="nil"/>
          <w:bottom w:val="nil"/>
          <w:right w:val="nil"/>
          <w:between w:val="nil"/>
        </w:pBdr>
        <w:rPr>
          <w:rFonts w:ascii="Times New Roman" w:eastAsia="Times New Roman" w:hAnsi="Times New Roman" w:cs="Times New Roman"/>
          <w:b/>
          <w:color w:val="000000"/>
          <w:sz w:val="24"/>
          <w:szCs w:val="24"/>
        </w:rPr>
      </w:pPr>
      <w:r>
        <w:rPr>
          <w:rFonts w:ascii="Times New Roman" w:eastAsia="Times New Roman" w:hAnsi="Times New Roman" w:cs="Times New Roman"/>
          <w:b/>
          <w:color w:val="0E101A"/>
          <w:sz w:val="24"/>
          <w:szCs w:val="24"/>
        </w:rPr>
        <w:t>Limited security:</w:t>
      </w:r>
      <w:r>
        <w:rPr>
          <w:rFonts w:ascii="Times New Roman" w:eastAsia="Times New Roman" w:hAnsi="Times New Roman" w:cs="Times New Roman"/>
          <w:color w:val="0E101A"/>
          <w:sz w:val="24"/>
          <w:szCs w:val="24"/>
        </w:rPr>
        <w:t xml:space="preserve"> Live coding mentorship will implement the best security solutions and protect users but can't commit 100% a user is safe.</w:t>
      </w:r>
    </w:p>
    <w:p w14:paraId="50CCF855" w14:textId="77777777" w:rsidR="00F2533F" w:rsidRDefault="00F2533F" w:rsidP="00F2533F">
      <w:pPr>
        <w:pStyle w:val="u3"/>
      </w:pPr>
      <w:r>
        <w:t>6.3 Source Code Management</w:t>
      </w:r>
    </w:p>
    <w:p w14:paraId="625FAE6B" w14:textId="77777777" w:rsidR="00F2533F" w:rsidRDefault="00F2533F" w:rsidP="00F2533F">
      <w:pPr>
        <w:rPr>
          <w:rFonts w:ascii="Times New Roman" w:eastAsia="Times New Roman" w:hAnsi="Times New Roman" w:cs="Times New Roman"/>
          <w:sz w:val="24"/>
          <w:szCs w:val="24"/>
        </w:rPr>
      </w:pPr>
      <w:bookmarkStart w:id="16" w:name="_heading=h.37m2jsg" w:colFirst="0" w:colLast="0"/>
      <w:bookmarkEnd w:id="16"/>
      <w:r>
        <w:rPr>
          <w:rFonts w:ascii="Times New Roman" w:eastAsia="Times New Roman" w:hAnsi="Times New Roman" w:cs="Times New Roman"/>
          <w:sz w:val="24"/>
          <w:szCs w:val="24"/>
        </w:rPr>
        <w:t>Source code is managed by Git on github.com</w:t>
      </w:r>
    </w:p>
    <w:p w14:paraId="0BB31B09" w14:textId="77777777" w:rsidR="00F2533F" w:rsidRDefault="00F2533F" w:rsidP="00F2533F">
      <w:pPr>
        <w:rPr>
          <w:rFonts w:ascii="Times New Roman" w:eastAsia="Times New Roman" w:hAnsi="Times New Roman" w:cs="Times New Roman"/>
          <w:sz w:val="24"/>
          <w:szCs w:val="24"/>
        </w:rPr>
      </w:pPr>
      <w:r>
        <w:rPr>
          <w:rFonts w:ascii="Times New Roman" w:eastAsia="Times New Roman" w:hAnsi="Times New Roman" w:cs="Times New Roman"/>
          <w:sz w:val="24"/>
          <w:szCs w:val="24"/>
        </w:rPr>
        <w:t>For version control of our source code, we use GitKraken. It tracks the changes team members make to files, so we have a record of what has been done, and we can revert to specific versions should we ever need to.</w:t>
      </w:r>
    </w:p>
    <w:p w14:paraId="7120EBC7" w14:textId="77777777" w:rsidR="00F2533F" w:rsidRDefault="00F2533F" w:rsidP="00F2533F">
      <w:pPr>
        <w:rPr>
          <w:rFonts w:ascii="Times New Roman" w:eastAsia="Times New Roman" w:hAnsi="Times New Roman" w:cs="Times New Roman"/>
          <w:sz w:val="24"/>
          <w:szCs w:val="24"/>
        </w:rPr>
      </w:pPr>
    </w:p>
    <w:p w14:paraId="17022463" w14:textId="77777777" w:rsidR="00F2533F" w:rsidRDefault="00F2533F" w:rsidP="00F2533F">
      <w:pPr>
        <w:pStyle w:val="u1"/>
      </w:pPr>
      <w:bookmarkStart w:id="17" w:name="_heading=h.1mrcu09" w:colFirst="0" w:colLast="0"/>
      <w:bookmarkEnd w:id="17"/>
      <w:r>
        <w:t>III. Software Requirement Specification</w:t>
      </w:r>
    </w:p>
    <w:p w14:paraId="483A9D71" w14:textId="77777777" w:rsidR="00F2533F" w:rsidRDefault="00F2533F" w:rsidP="00F2533F">
      <w:pPr>
        <w:pStyle w:val="u2"/>
      </w:pPr>
      <w:bookmarkStart w:id="18" w:name="_heading=h.46r0co2" w:colFirst="0" w:colLast="0"/>
      <w:bookmarkEnd w:id="18"/>
      <w:r>
        <w:t>1. Overall Description</w:t>
      </w:r>
    </w:p>
    <w:p w14:paraId="0BB6C9BA" w14:textId="77777777" w:rsidR="00F2533F" w:rsidRDefault="00F2533F" w:rsidP="00F2533F">
      <w:pPr>
        <w:pStyle w:val="u3"/>
      </w:pPr>
      <w:bookmarkStart w:id="19" w:name="_heading=h.2lwamvv" w:colFirst="0" w:colLast="0"/>
      <w:bookmarkEnd w:id="19"/>
      <w:r>
        <w:t>1.1. Product Overview</w:t>
      </w:r>
    </w:p>
    <w:p w14:paraId="7E659798" w14:textId="77777777" w:rsidR="00F2533F" w:rsidRDefault="00F2533F" w:rsidP="00F2533F">
      <w:pPr>
        <w:rPr>
          <w:rFonts w:ascii="Times New Roman" w:eastAsia="Times New Roman" w:hAnsi="Times New Roman" w:cs="Times New Roman"/>
          <w:sz w:val="24"/>
          <w:szCs w:val="24"/>
        </w:rPr>
      </w:pPr>
      <w:r>
        <w:rPr>
          <w:rFonts w:ascii="Times New Roman" w:eastAsia="Times New Roman" w:hAnsi="Times New Roman" w:cs="Times New Roman"/>
          <w:sz w:val="24"/>
          <w:szCs w:val="24"/>
        </w:rPr>
        <w:t>Nowadays, Information Technology is a very hot major, which is the goal of many students worldwide. But it’s not easy to approach. A lot of students tried hard to study but still did not get a good result.</w:t>
      </w:r>
    </w:p>
    <w:p w14:paraId="1A7596CF" w14:textId="77777777" w:rsidR="00F2533F" w:rsidRDefault="00F2533F" w:rsidP="00F2533F">
      <w:pPr>
        <w:rPr>
          <w:rFonts w:ascii="Times New Roman" w:eastAsia="Times New Roman" w:hAnsi="Times New Roman" w:cs="Times New Roman"/>
          <w:sz w:val="24"/>
          <w:szCs w:val="24"/>
        </w:rPr>
      </w:pPr>
      <w:r>
        <w:rPr>
          <w:rFonts w:ascii="Times New Roman" w:eastAsia="Times New Roman" w:hAnsi="Times New Roman" w:cs="Times New Roman"/>
          <w:noProof/>
        </w:rPr>
        <w:lastRenderedPageBreak/>
        <w:drawing>
          <wp:inline distT="0" distB="0" distL="0" distR="0" wp14:anchorId="3B0B005D" wp14:editId="3019B6BE">
            <wp:extent cx="5943600" cy="5572760"/>
            <wp:effectExtent l="0" t="0" r="0" b="0"/>
            <wp:docPr id="56"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4"/>
                    <a:srcRect/>
                    <a:stretch>
                      <a:fillRect/>
                    </a:stretch>
                  </pic:blipFill>
                  <pic:spPr>
                    <a:xfrm>
                      <a:off x="0" y="0"/>
                      <a:ext cx="5943600" cy="5572760"/>
                    </a:xfrm>
                    <a:prstGeom prst="rect">
                      <a:avLst/>
                    </a:prstGeom>
                    <a:ln/>
                  </pic:spPr>
                </pic:pic>
              </a:graphicData>
            </a:graphic>
          </wp:inline>
        </w:drawing>
      </w:r>
    </w:p>
    <w:p w14:paraId="2C274EF4" w14:textId="77777777" w:rsidR="00F2533F" w:rsidRDefault="00F2533F" w:rsidP="00F2533F">
      <w:pPr>
        <w:rPr>
          <w:rFonts w:ascii="Times New Roman" w:eastAsia="Times New Roman" w:hAnsi="Times New Roman" w:cs="Times New Roman"/>
          <w:sz w:val="24"/>
          <w:szCs w:val="24"/>
        </w:rPr>
      </w:pPr>
    </w:p>
    <w:p w14:paraId="7B0CB29D" w14:textId="77777777" w:rsidR="00F2533F" w:rsidRDefault="00F2533F" w:rsidP="00F2533F">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igure 3.1 Context diagram</w:t>
      </w:r>
    </w:p>
    <w:p w14:paraId="312D3848" w14:textId="77777777" w:rsidR="00F2533F" w:rsidRDefault="00F2533F" w:rsidP="00F2533F">
      <w:pPr>
        <w:rPr>
          <w:rFonts w:ascii="Times New Roman" w:eastAsia="Times New Roman" w:hAnsi="Times New Roman" w:cs="Times New Roman"/>
          <w:sz w:val="24"/>
          <w:szCs w:val="24"/>
        </w:rPr>
      </w:pPr>
    </w:p>
    <w:p w14:paraId="2ED4F6C0" w14:textId="64EEB0FC" w:rsidR="00F2533F" w:rsidRDefault="00F2533F" w:rsidP="00F2533F">
      <w:pPr>
        <w:rPr>
          <w:rFonts w:ascii="Times New Roman" w:eastAsia="Times New Roman" w:hAnsi="Times New Roman" w:cs="Times New Roman"/>
          <w:sz w:val="24"/>
          <w:szCs w:val="24"/>
        </w:rPr>
      </w:pPr>
      <w:r>
        <w:rPr>
          <w:rFonts w:ascii="Times New Roman" w:eastAsia="Times New Roman" w:hAnsi="Times New Roman" w:cs="Times New Roman"/>
          <w:sz w:val="24"/>
          <w:szCs w:val="24"/>
        </w:rPr>
        <w:t>So along with the development of the internet, this project will bring good mentors to students who need to improve their coding skills. Ask and answer in real-time. Everything you think hard will come easier when you can ask someone who already knows about it.</w:t>
      </w:r>
      <w:r w:rsidR="00262889">
        <w:rPr>
          <w:rFonts w:ascii="Times New Roman" w:eastAsia="Times New Roman" w:hAnsi="Times New Roman" w:cs="Times New Roman"/>
          <w:sz w:val="24"/>
          <w:szCs w:val="24"/>
        </w:rPr>
        <w:t xml:space="preserve"> </w:t>
      </w:r>
    </w:p>
    <w:p w14:paraId="1143A440" w14:textId="77777777" w:rsidR="00934BD3" w:rsidRDefault="00934BD3" w:rsidP="00934BD3">
      <w:pPr>
        <w:rPr>
          <w:rFonts w:ascii="Times New Roman" w:eastAsia="Times New Roman" w:hAnsi="Times New Roman" w:cs="Times New Roman"/>
          <w:sz w:val="24"/>
          <w:szCs w:val="24"/>
        </w:rPr>
      </w:pPr>
    </w:p>
    <w:p w14:paraId="6B00F1D5" w14:textId="77777777" w:rsidR="00934BD3" w:rsidRDefault="00934BD3" w:rsidP="00934BD3">
      <w:pPr>
        <w:pStyle w:val="u3"/>
      </w:pPr>
      <w:bookmarkStart w:id="20" w:name="_heading=h.111kx3o" w:colFirst="0" w:colLast="0"/>
      <w:bookmarkEnd w:id="20"/>
      <w:r>
        <w:t>1.2 Business Rules</w:t>
      </w:r>
    </w:p>
    <w:p w14:paraId="1E4A5644" w14:textId="77777777" w:rsidR="00934BD3" w:rsidRDefault="00934BD3" w:rsidP="00934BD3">
      <w:pPr>
        <w:pBdr>
          <w:top w:val="nil"/>
          <w:left w:val="nil"/>
          <w:bottom w:val="nil"/>
          <w:right w:val="nil"/>
          <w:between w:val="nil"/>
        </w:pBdr>
        <w:spacing w:line="240" w:lineRule="auto"/>
        <w:ind w:left="1080"/>
        <w:rPr>
          <w:rFonts w:ascii="Times New Roman" w:eastAsia="Times New Roman" w:hAnsi="Times New Roman" w:cs="Times New Roman"/>
          <w:color w:val="000000"/>
          <w:sz w:val="24"/>
          <w:szCs w:val="24"/>
        </w:rPr>
      </w:pPr>
    </w:p>
    <w:tbl>
      <w:tblPr>
        <w:tblW w:w="8545" w:type="dxa"/>
        <w:tblInd w:w="1080" w:type="dxa"/>
        <w:tblLayout w:type="fixed"/>
        <w:tblLook w:val="0400" w:firstRow="0" w:lastRow="0" w:firstColumn="0" w:lastColumn="0" w:noHBand="0" w:noVBand="1"/>
      </w:tblPr>
      <w:tblGrid>
        <w:gridCol w:w="805"/>
        <w:gridCol w:w="7740"/>
      </w:tblGrid>
      <w:tr w:rsidR="00934BD3" w14:paraId="0263EB8A"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shd w:val="clear" w:color="auto" w:fill="FBE5D5"/>
            <w:vAlign w:val="center"/>
          </w:tcPr>
          <w:p w14:paraId="24DC391C"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ID</w:t>
            </w:r>
          </w:p>
        </w:tc>
        <w:tc>
          <w:tcPr>
            <w:tcW w:w="7740" w:type="dxa"/>
            <w:tcBorders>
              <w:top w:val="single" w:sz="4" w:space="0" w:color="000000"/>
              <w:left w:val="single" w:sz="4" w:space="0" w:color="000000"/>
              <w:bottom w:val="single" w:sz="4" w:space="0" w:color="000000"/>
              <w:right w:val="single" w:sz="4" w:space="0" w:color="000000"/>
            </w:tcBorders>
            <w:shd w:val="clear" w:color="auto" w:fill="FBE5D5"/>
            <w:vAlign w:val="center"/>
          </w:tcPr>
          <w:p w14:paraId="2F87A8CF"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escription</w:t>
            </w:r>
          </w:p>
        </w:tc>
      </w:tr>
      <w:tr w:rsidR="00934BD3" w14:paraId="19C171F8"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4E4FB48B"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1</w:t>
            </w:r>
          </w:p>
        </w:tc>
        <w:tc>
          <w:tcPr>
            <w:tcW w:w="7740" w:type="dxa"/>
            <w:tcBorders>
              <w:top w:val="single" w:sz="4" w:space="0" w:color="000000"/>
              <w:left w:val="single" w:sz="4" w:space="0" w:color="000000"/>
              <w:bottom w:val="single" w:sz="4" w:space="0" w:color="000000"/>
              <w:right w:val="single" w:sz="4" w:space="0" w:color="000000"/>
            </w:tcBorders>
            <w:vAlign w:val="center"/>
          </w:tcPr>
          <w:p w14:paraId="62CE272A"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mail address must be valid</w:t>
            </w:r>
          </w:p>
        </w:tc>
      </w:tr>
      <w:tr w:rsidR="00934BD3" w14:paraId="60DFEFBD"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2D3DE64D"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2</w:t>
            </w:r>
          </w:p>
        </w:tc>
        <w:tc>
          <w:tcPr>
            <w:tcW w:w="7740" w:type="dxa"/>
            <w:tcBorders>
              <w:top w:val="single" w:sz="4" w:space="0" w:color="000000"/>
              <w:left w:val="single" w:sz="4" w:space="0" w:color="000000"/>
              <w:bottom w:val="single" w:sz="4" w:space="0" w:color="000000"/>
              <w:right w:val="single" w:sz="4" w:space="0" w:color="000000"/>
            </w:tcBorders>
            <w:vAlign w:val="center"/>
          </w:tcPr>
          <w:p w14:paraId="3AB8DC15"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ssword must be at least 8 characters in length</w:t>
            </w:r>
          </w:p>
        </w:tc>
      </w:tr>
      <w:tr w:rsidR="00934BD3" w14:paraId="1A687081"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09FD04E6"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3</w:t>
            </w:r>
          </w:p>
        </w:tc>
        <w:tc>
          <w:tcPr>
            <w:tcW w:w="7740" w:type="dxa"/>
            <w:tcBorders>
              <w:top w:val="single" w:sz="4" w:space="0" w:color="000000"/>
              <w:left w:val="single" w:sz="4" w:space="0" w:color="000000"/>
              <w:bottom w:val="single" w:sz="4" w:space="0" w:color="000000"/>
              <w:right w:val="single" w:sz="4" w:space="0" w:color="000000"/>
            </w:tcBorders>
            <w:vAlign w:val="center"/>
          </w:tcPr>
          <w:p w14:paraId="4AB199DC"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ssword must be encrypted</w:t>
            </w:r>
          </w:p>
        </w:tc>
      </w:tr>
      <w:tr w:rsidR="00934BD3" w14:paraId="6DF94FC4"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33B0C7B3"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4</w:t>
            </w:r>
          </w:p>
        </w:tc>
        <w:tc>
          <w:tcPr>
            <w:tcW w:w="7740" w:type="dxa"/>
            <w:tcBorders>
              <w:top w:val="single" w:sz="4" w:space="0" w:color="000000"/>
              <w:left w:val="single" w:sz="4" w:space="0" w:color="000000"/>
              <w:bottom w:val="single" w:sz="4" w:space="0" w:color="000000"/>
              <w:right w:val="single" w:sz="4" w:space="0" w:color="000000"/>
            </w:tcBorders>
            <w:vAlign w:val="center"/>
          </w:tcPr>
          <w:p w14:paraId="1FE9F8C5"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registering or changing password, user must enter the new password twice</w:t>
            </w:r>
          </w:p>
        </w:tc>
      </w:tr>
      <w:tr w:rsidR="00934BD3" w14:paraId="5B5EF53D"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07606DF"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5</w:t>
            </w:r>
          </w:p>
        </w:tc>
        <w:tc>
          <w:tcPr>
            <w:tcW w:w="7740" w:type="dxa"/>
            <w:tcBorders>
              <w:top w:val="single" w:sz="4" w:space="0" w:color="000000"/>
              <w:left w:val="single" w:sz="4" w:space="0" w:color="000000"/>
              <w:bottom w:val="single" w:sz="4" w:space="0" w:color="000000"/>
              <w:right w:val="single" w:sz="4" w:space="0" w:color="000000"/>
            </w:tcBorders>
            <w:vAlign w:val="center"/>
          </w:tcPr>
          <w:p w14:paraId="1AF24572"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 guest cannot register with username and email that has already been registered</w:t>
            </w:r>
          </w:p>
        </w:tc>
      </w:tr>
      <w:tr w:rsidR="00934BD3" w14:paraId="33FBF710"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64F3024B"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6</w:t>
            </w:r>
          </w:p>
        </w:tc>
        <w:tc>
          <w:tcPr>
            <w:tcW w:w="7740" w:type="dxa"/>
            <w:tcBorders>
              <w:top w:val="single" w:sz="4" w:space="0" w:color="000000"/>
              <w:left w:val="single" w:sz="4" w:space="0" w:color="000000"/>
              <w:bottom w:val="single" w:sz="4" w:space="0" w:color="000000"/>
              <w:right w:val="single" w:sz="4" w:space="0" w:color="000000"/>
            </w:tcBorders>
            <w:vAlign w:val="center"/>
          </w:tcPr>
          <w:p w14:paraId="59ABEEFB"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 must provide their username or email and password when logging into the website</w:t>
            </w:r>
          </w:p>
        </w:tc>
      </w:tr>
      <w:tr w:rsidR="00934BD3" w14:paraId="092987E4"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6441FF85"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7</w:t>
            </w:r>
          </w:p>
        </w:tc>
        <w:tc>
          <w:tcPr>
            <w:tcW w:w="7740" w:type="dxa"/>
            <w:tcBorders>
              <w:top w:val="single" w:sz="4" w:space="0" w:color="000000"/>
              <w:left w:val="single" w:sz="4" w:space="0" w:color="000000"/>
              <w:bottom w:val="single" w:sz="4" w:space="0" w:color="000000"/>
              <w:right w:val="single" w:sz="4" w:space="0" w:color="000000"/>
            </w:tcBorders>
            <w:vAlign w:val="center"/>
          </w:tcPr>
          <w:p w14:paraId="52F481EF"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ccess token must be encrypted when saving into browser’s storage</w:t>
            </w:r>
          </w:p>
        </w:tc>
      </w:tr>
      <w:tr w:rsidR="00934BD3" w14:paraId="48FCA287"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94EF60B"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8</w:t>
            </w:r>
          </w:p>
        </w:tc>
        <w:tc>
          <w:tcPr>
            <w:tcW w:w="7740" w:type="dxa"/>
            <w:tcBorders>
              <w:top w:val="single" w:sz="4" w:space="0" w:color="000000"/>
              <w:left w:val="single" w:sz="4" w:space="0" w:color="000000"/>
              <w:bottom w:val="single" w:sz="4" w:space="0" w:color="000000"/>
              <w:right w:val="single" w:sz="4" w:space="0" w:color="000000"/>
            </w:tcBorders>
            <w:vAlign w:val="center"/>
          </w:tcPr>
          <w:p w14:paraId="0541D107"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JWT token is expired in 1 day</w:t>
            </w:r>
          </w:p>
        </w:tc>
      </w:tr>
      <w:tr w:rsidR="00934BD3" w14:paraId="33ABA850"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EF3FC99"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9</w:t>
            </w:r>
          </w:p>
        </w:tc>
        <w:tc>
          <w:tcPr>
            <w:tcW w:w="7740" w:type="dxa"/>
            <w:tcBorders>
              <w:top w:val="single" w:sz="4" w:space="0" w:color="000000"/>
              <w:left w:val="single" w:sz="4" w:space="0" w:color="000000"/>
              <w:bottom w:val="single" w:sz="4" w:space="0" w:color="000000"/>
              <w:right w:val="single" w:sz="4" w:space="0" w:color="000000"/>
            </w:tcBorders>
            <w:vAlign w:val="center"/>
          </w:tcPr>
          <w:p w14:paraId="112E2E1C"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 cannot update their username and email once it has been registered</w:t>
            </w:r>
          </w:p>
        </w:tc>
      </w:tr>
      <w:tr w:rsidR="00934BD3" w14:paraId="2953E81D"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5B64CB1E"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0</w:t>
            </w:r>
          </w:p>
        </w:tc>
        <w:tc>
          <w:tcPr>
            <w:tcW w:w="7740" w:type="dxa"/>
            <w:tcBorders>
              <w:top w:val="single" w:sz="4" w:space="0" w:color="000000"/>
              <w:left w:val="single" w:sz="4" w:space="0" w:color="000000"/>
              <w:bottom w:val="single" w:sz="4" w:space="0" w:color="000000"/>
              <w:right w:val="single" w:sz="4" w:space="0" w:color="000000"/>
            </w:tcBorders>
            <w:vAlign w:val="center"/>
          </w:tcPr>
          <w:p w14:paraId="44D137BB"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changing password, new password must not be the same as the current password</w:t>
            </w:r>
          </w:p>
        </w:tc>
      </w:tr>
      <w:tr w:rsidR="00934BD3" w14:paraId="0BFCF590"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2FC5896"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1</w:t>
            </w:r>
          </w:p>
        </w:tc>
        <w:tc>
          <w:tcPr>
            <w:tcW w:w="7740" w:type="dxa"/>
            <w:tcBorders>
              <w:top w:val="single" w:sz="4" w:space="0" w:color="000000"/>
              <w:left w:val="single" w:sz="4" w:space="0" w:color="000000"/>
              <w:bottom w:val="single" w:sz="4" w:space="0" w:color="000000"/>
              <w:right w:val="single" w:sz="4" w:space="0" w:color="000000"/>
            </w:tcBorders>
            <w:vAlign w:val="center"/>
          </w:tcPr>
          <w:p w14:paraId="75DF20DF"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 user must belong to one of the three roles: Mentee, Mentor and Admin</w:t>
            </w:r>
          </w:p>
        </w:tc>
      </w:tr>
      <w:tr w:rsidR="00934BD3" w14:paraId="389CB4DC"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0265542E"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2</w:t>
            </w:r>
          </w:p>
        </w:tc>
        <w:tc>
          <w:tcPr>
            <w:tcW w:w="7740" w:type="dxa"/>
            <w:tcBorders>
              <w:top w:val="single" w:sz="4" w:space="0" w:color="000000"/>
              <w:left w:val="single" w:sz="4" w:space="0" w:color="000000"/>
              <w:bottom w:val="single" w:sz="4" w:space="0" w:color="000000"/>
              <w:right w:val="single" w:sz="4" w:space="0" w:color="000000"/>
            </w:tcBorders>
            <w:vAlign w:val="center"/>
          </w:tcPr>
          <w:p w14:paraId="045B2B67"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an account is registered, the initial role of the account is Mentee</w:t>
            </w:r>
          </w:p>
        </w:tc>
      </w:tr>
      <w:tr w:rsidR="00934BD3" w14:paraId="673F852F"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6ED32D5B"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3</w:t>
            </w:r>
          </w:p>
        </w:tc>
        <w:tc>
          <w:tcPr>
            <w:tcW w:w="7740" w:type="dxa"/>
            <w:tcBorders>
              <w:top w:val="single" w:sz="4" w:space="0" w:color="000000"/>
              <w:left w:val="single" w:sz="4" w:space="0" w:color="000000"/>
              <w:bottom w:val="single" w:sz="4" w:space="0" w:color="000000"/>
              <w:right w:val="single" w:sz="4" w:space="0" w:color="000000"/>
            </w:tcBorders>
            <w:vAlign w:val="center"/>
          </w:tcPr>
          <w:p w14:paraId="367FFDFC"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an account is registered, the initial role of the account is Mentee</w:t>
            </w:r>
          </w:p>
        </w:tc>
      </w:tr>
      <w:tr w:rsidR="00934BD3" w14:paraId="2E3C304A"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0AE557B6"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4</w:t>
            </w:r>
          </w:p>
        </w:tc>
        <w:tc>
          <w:tcPr>
            <w:tcW w:w="7740" w:type="dxa"/>
            <w:tcBorders>
              <w:top w:val="single" w:sz="4" w:space="0" w:color="000000"/>
              <w:left w:val="single" w:sz="4" w:space="0" w:color="000000"/>
              <w:bottom w:val="single" w:sz="4" w:space="0" w:color="000000"/>
              <w:right w:val="single" w:sz="4" w:space="0" w:color="000000"/>
            </w:tcBorders>
            <w:vAlign w:val="center"/>
          </w:tcPr>
          <w:p w14:paraId="1B62895B"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mentor unregisters mentor, role of mentor becomes Mentee</w:t>
            </w:r>
          </w:p>
        </w:tc>
      </w:tr>
      <w:tr w:rsidR="00934BD3" w14:paraId="625A9571"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5615649E"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5</w:t>
            </w:r>
          </w:p>
        </w:tc>
        <w:tc>
          <w:tcPr>
            <w:tcW w:w="7740" w:type="dxa"/>
            <w:tcBorders>
              <w:top w:val="single" w:sz="4" w:space="0" w:color="000000"/>
              <w:left w:val="single" w:sz="4" w:space="0" w:color="000000"/>
              <w:bottom w:val="single" w:sz="4" w:space="0" w:color="000000"/>
              <w:right w:val="single" w:sz="4" w:space="0" w:color="000000"/>
            </w:tcBorders>
            <w:vAlign w:val="center"/>
          </w:tcPr>
          <w:p w14:paraId="0DC1E428"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adline of request when creating or updating must be in the futur</w:t>
            </w:r>
          </w:p>
        </w:tc>
      </w:tr>
      <w:tr w:rsidR="00934BD3" w14:paraId="2DB1F369"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4823F1C2"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6</w:t>
            </w:r>
          </w:p>
        </w:tc>
        <w:tc>
          <w:tcPr>
            <w:tcW w:w="7740" w:type="dxa"/>
            <w:tcBorders>
              <w:top w:val="single" w:sz="4" w:space="0" w:color="000000"/>
              <w:left w:val="single" w:sz="4" w:space="0" w:color="000000"/>
              <w:bottom w:val="single" w:sz="4" w:space="0" w:color="000000"/>
              <w:right w:val="single" w:sz="4" w:space="0" w:color="000000"/>
            </w:tcBorders>
            <w:vAlign w:val="center"/>
          </w:tcPr>
          <w:p w14:paraId="25FE73EC"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 can only choose 3 types of skill for each request</w:t>
            </w:r>
          </w:p>
        </w:tc>
      </w:tr>
      <w:tr w:rsidR="00934BD3" w14:paraId="15485E43"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ED3D259"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7</w:t>
            </w:r>
          </w:p>
        </w:tc>
        <w:tc>
          <w:tcPr>
            <w:tcW w:w="7740" w:type="dxa"/>
            <w:tcBorders>
              <w:top w:val="single" w:sz="4" w:space="0" w:color="000000"/>
              <w:left w:val="single" w:sz="4" w:space="0" w:color="000000"/>
              <w:bottom w:val="single" w:sz="4" w:space="0" w:color="000000"/>
              <w:right w:val="single" w:sz="4" w:space="0" w:color="000000"/>
            </w:tcBorders>
            <w:vAlign w:val="center"/>
          </w:tcPr>
          <w:p w14:paraId="3F395395"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price must be at least 10.000 VND</w:t>
            </w:r>
          </w:p>
        </w:tc>
      </w:tr>
      <w:tr w:rsidR="00934BD3" w14:paraId="04577D97"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454EFBB"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8</w:t>
            </w:r>
          </w:p>
        </w:tc>
        <w:tc>
          <w:tcPr>
            <w:tcW w:w="7740" w:type="dxa"/>
            <w:tcBorders>
              <w:top w:val="single" w:sz="4" w:space="0" w:color="000000"/>
              <w:left w:val="single" w:sz="4" w:space="0" w:color="000000"/>
              <w:bottom w:val="single" w:sz="4" w:space="0" w:color="000000"/>
              <w:right w:val="single" w:sz="4" w:space="0" w:color="000000"/>
            </w:tcBorders>
            <w:vAlign w:val="center"/>
          </w:tcPr>
          <w:p w14:paraId="197DA60A"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fter creating or re-opening, the status of request is OPEN</w:t>
            </w:r>
          </w:p>
        </w:tc>
      </w:tr>
      <w:tr w:rsidR="00934BD3" w14:paraId="67D1E79D"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2B79C6EC"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9</w:t>
            </w:r>
          </w:p>
        </w:tc>
        <w:tc>
          <w:tcPr>
            <w:tcW w:w="7740" w:type="dxa"/>
            <w:tcBorders>
              <w:top w:val="single" w:sz="4" w:space="0" w:color="000000"/>
              <w:left w:val="single" w:sz="4" w:space="0" w:color="000000"/>
              <w:bottom w:val="single" w:sz="4" w:space="0" w:color="000000"/>
              <w:right w:val="single" w:sz="4" w:space="0" w:color="000000"/>
            </w:tcBorders>
            <w:vAlign w:val="center"/>
          </w:tcPr>
          <w:p w14:paraId="79D126FE"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fter closing, the status of request is CLOSE</w:t>
            </w:r>
          </w:p>
        </w:tc>
      </w:tr>
      <w:tr w:rsidR="00934BD3" w14:paraId="6A48869C"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7AAF7049"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0</w:t>
            </w:r>
          </w:p>
        </w:tc>
        <w:tc>
          <w:tcPr>
            <w:tcW w:w="7740" w:type="dxa"/>
            <w:tcBorders>
              <w:top w:val="single" w:sz="4" w:space="0" w:color="000000"/>
              <w:left w:val="single" w:sz="4" w:space="0" w:color="000000"/>
              <w:bottom w:val="single" w:sz="4" w:space="0" w:color="000000"/>
              <w:right w:val="single" w:sz="4" w:space="0" w:color="000000"/>
            </w:tcBorders>
            <w:vAlign w:val="center"/>
          </w:tcPr>
          <w:p w14:paraId="3773A332"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an only update request, close request, invite mentor, accept or reject waiting mentors when request’s status is OPEN</w:t>
            </w:r>
          </w:p>
        </w:tc>
      </w:tr>
      <w:tr w:rsidR="00934BD3" w14:paraId="11C0B7FD"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7B60F984"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1</w:t>
            </w:r>
          </w:p>
        </w:tc>
        <w:tc>
          <w:tcPr>
            <w:tcW w:w="7740" w:type="dxa"/>
            <w:tcBorders>
              <w:top w:val="single" w:sz="4" w:space="0" w:color="000000"/>
              <w:left w:val="single" w:sz="4" w:space="0" w:color="000000"/>
              <w:bottom w:val="single" w:sz="4" w:space="0" w:color="000000"/>
              <w:right w:val="single" w:sz="4" w:space="0" w:color="000000"/>
            </w:tcBorders>
            <w:vAlign w:val="center"/>
          </w:tcPr>
          <w:p w14:paraId="52513DE7"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an only reopen request when request’s status is CLOSE</w:t>
            </w:r>
          </w:p>
        </w:tc>
      </w:tr>
      <w:tr w:rsidR="00934BD3" w14:paraId="42D70E3F"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295F1C0F"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2</w:t>
            </w:r>
          </w:p>
        </w:tc>
        <w:tc>
          <w:tcPr>
            <w:tcW w:w="7740" w:type="dxa"/>
            <w:tcBorders>
              <w:top w:val="single" w:sz="4" w:space="0" w:color="000000"/>
              <w:left w:val="single" w:sz="4" w:space="0" w:color="000000"/>
              <w:bottom w:val="single" w:sz="4" w:space="0" w:color="000000"/>
              <w:right w:val="single" w:sz="4" w:space="0" w:color="000000"/>
            </w:tcBorders>
            <w:vAlign w:val="center"/>
          </w:tcPr>
          <w:p w14:paraId="40C4394D"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an only accept request when request’s status is OPEN</w:t>
            </w:r>
          </w:p>
        </w:tc>
      </w:tr>
      <w:tr w:rsidR="00934BD3" w14:paraId="122B0B13"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4F4A6778"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3</w:t>
            </w:r>
          </w:p>
        </w:tc>
        <w:tc>
          <w:tcPr>
            <w:tcW w:w="7740" w:type="dxa"/>
            <w:tcBorders>
              <w:top w:val="single" w:sz="4" w:space="0" w:color="000000"/>
              <w:left w:val="single" w:sz="4" w:space="0" w:color="000000"/>
              <w:bottom w:val="single" w:sz="4" w:space="0" w:color="000000"/>
              <w:right w:val="single" w:sz="4" w:space="0" w:color="000000"/>
            </w:tcBorders>
            <w:vAlign w:val="center"/>
          </w:tcPr>
          <w:p w14:paraId="7470459A"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an only hire mentor if having enough money</w:t>
            </w:r>
          </w:p>
        </w:tc>
      </w:tr>
      <w:tr w:rsidR="00934BD3" w14:paraId="3EE608AC"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854A18F"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B24</w:t>
            </w:r>
          </w:p>
        </w:tc>
        <w:tc>
          <w:tcPr>
            <w:tcW w:w="7740" w:type="dxa"/>
            <w:tcBorders>
              <w:top w:val="single" w:sz="4" w:space="0" w:color="000000"/>
              <w:left w:val="single" w:sz="4" w:space="0" w:color="000000"/>
              <w:bottom w:val="single" w:sz="4" w:space="0" w:color="000000"/>
              <w:right w:val="single" w:sz="4" w:space="0" w:color="000000"/>
            </w:tcBorders>
            <w:vAlign w:val="center"/>
          </w:tcPr>
          <w:p w14:paraId="01C6B3A2"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mentee accepts mentor, mentee can chat with mentor, request’s status is changed to DOING, other waiting mentors will be rejected</w:t>
            </w:r>
          </w:p>
        </w:tc>
      </w:tr>
      <w:tr w:rsidR="00934BD3" w14:paraId="109A0E69"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9E77885"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5</w:t>
            </w:r>
          </w:p>
        </w:tc>
        <w:tc>
          <w:tcPr>
            <w:tcW w:w="7740" w:type="dxa"/>
            <w:tcBorders>
              <w:top w:val="single" w:sz="4" w:space="0" w:color="000000"/>
              <w:left w:val="single" w:sz="4" w:space="0" w:color="000000"/>
              <w:bottom w:val="single" w:sz="4" w:space="0" w:color="000000"/>
              <w:right w:val="single" w:sz="4" w:space="0" w:color="000000"/>
            </w:tcBorders>
            <w:vAlign w:val="center"/>
          </w:tcPr>
          <w:p w14:paraId="60073C1D"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mentee confirms request finished, mentor can take the money of request, request’s status is changed to COMPLETED</w:t>
            </w:r>
          </w:p>
        </w:tc>
      </w:tr>
      <w:tr w:rsidR="00934BD3" w14:paraId="62D53EDE"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01279EE0"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6</w:t>
            </w:r>
          </w:p>
        </w:tc>
        <w:tc>
          <w:tcPr>
            <w:tcW w:w="7740" w:type="dxa"/>
            <w:tcBorders>
              <w:top w:val="single" w:sz="4" w:space="0" w:color="000000"/>
              <w:left w:val="single" w:sz="4" w:space="0" w:color="000000"/>
              <w:bottom w:val="single" w:sz="4" w:space="0" w:color="000000"/>
              <w:right w:val="single" w:sz="4" w:space="0" w:color="000000"/>
            </w:tcBorders>
            <w:vAlign w:val="center"/>
          </w:tcPr>
          <w:p w14:paraId="6806AAD9"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mentee confirms request is not finished, mentor will have notification to confirm again. If mentor confirms not finished, back money to mentee, the status of request is changed to OPEN. Otherwise, admin will resolve the conflict.</w:t>
            </w:r>
          </w:p>
        </w:tc>
      </w:tr>
      <w:tr w:rsidR="00934BD3" w14:paraId="5CD8C9F2"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29D9AF81"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7</w:t>
            </w:r>
          </w:p>
        </w:tc>
        <w:tc>
          <w:tcPr>
            <w:tcW w:w="7740" w:type="dxa"/>
            <w:tcBorders>
              <w:top w:val="single" w:sz="4" w:space="0" w:color="000000"/>
              <w:left w:val="single" w:sz="4" w:space="0" w:color="000000"/>
              <w:bottom w:val="single" w:sz="4" w:space="0" w:color="000000"/>
              <w:right w:val="single" w:sz="4" w:space="0" w:color="000000"/>
            </w:tcBorders>
            <w:vAlign w:val="center"/>
          </w:tcPr>
          <w:p w14:paraId="1F2EAE13"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ly mentor can withdraw money</w:t>
            </w:r>
          </w:p>
        </w:tc>
      </w:tr>
      <w:tr w:rsidR="00934BD3" w14:paraId="0D5373FA"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03C827DA"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8</w:t>
            </w:r>
          </w:p>
        </w:tc>
        <w:tc>
          <w:tcPr>
            <w:tcW w:w="7740" w:type="dxa"/>
            <w:tcBorders>
              <w:top w:val="single" w:sz="4" w:space="0" w:color="000000"/>
              <w:left w:val="single" w:sz="4" w:space="0" w:color="000000"/>
              <w:bottom w:val="single" w:sz="4" w:space="0" w:color="000000"/>
              <w:right w:val="single" w:sz="4" w:space="0" w:color="000000"/>
            </w:tcBorders>
            <w:vAlign w:val="center"/>
          </w:tcPr>
          <w:p w14:paraId="30AD8EFE"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an only withdraw with the amount of money less than or equal the current income</w:t>
            </w:r>
          </w:p>
        </w:tc>
      </w:tr>
      <w:tr w:rsidR="00934BD3" w14:paraId="3281A352"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5594FF28"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9</w:t>
            </w:r>
          </w:p>
        </w:tc>
        <w:tc>
          <w:tcPr>
            <w:tcW w:w="7740" w:type="dxa"/>
            <w:tcBorders>
              <w:top w:val="single" w:sz="4" w:space="0" w:color="000000"/>
              <w:left w:val="single" w:sz="4" w:space="0" w:color="000000"/>
              <w:bottom w:val="single" w:sz="4" w:space="0" w:color="000000"/>
              <w:right w:val="single" w:sz="4" w:space="0" w:color="000000"/>
            </w:tcBorders>
            <w:vAlign w:val="center"/>
          </w:tcPr>
          <w:p w14:paraId="500D8A5B"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ly mentor can create bank card, e-wallet</w:t>
            </w:r>
          </w:p>
        </w:tc>
      </w:tr>
      <w:tr w:rsidR="00934BD3" w14:paraId="1901820F"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32634799"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30</w:t>
            </w:r>
          </w:p>
        </w:tc>
        <w:tc>
          <w:tcPr>
            <w:tcW w:w="7740" w:type="dxa"/>
            <w:tcBorders>
              <w:top w:val="single" w:sz="4" w:space="0" w:color="000000"/>
              <w:left w:val="single" w:sz="4" w:space="0" w:color="000000"/>
              <w:bottom w:val="single" w:sz="4" w:space="0" w:color="000000"/>
              <w:right w:val="single" w:sz="4" w:space="0" w:color="000000"/>
            </w:tcBorders>
            <w:vAlign w:val="center"/>
          </w:tcPr>
          <w:p w14:paraId="25BE8503"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bank card number must be unique</w:t>
            </w:r>
          </w:p>
        </w:tc>
      </w:tr>
      <w:tr w:rsidR="00934BD3" w14:paraId="1EDCB5D2"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69E7353D"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31</w:t>
            </w:r>
          </w:p>
        </w:tc>
        <w:tc>
          <w:tcPr>
            <w:tcW w:w="7740" w:type="dxa"/>
            <w:tcBorders>
              <w:top w:val="single" w:sz="4" w:space="0" w:color="000000"/>
              <w:left w:val="single" w:sz="4" w:space="0" w:color="000000"/>
              <w:bottom w:val="single" w:sz="4" w:space="0" w:color="000000"/>
              <w:right w:val="single" w:sz="4" w:space="0" w:color="000000"/>
            </w:tcBorders>
            <w:vAlign w:val="center"/>
          </w:tcPr>
          <w:p w14:paraId="65F2636A"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e-wallet number and e-wallet name must be unique</w:t>
            </w:r>
          </w:p>
        </w:tc>
      </w:tr>
      <w:tr w:rsidR="00934BD3" w14:paraId="47CB9B08"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4380ABD"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32</w:t>
            </w:r>
          </w:p>
        </w:tc>
        <w:tc>
          <w:tcPr>
            <w:tcW w:w="7740" w:type="dxa"/>
            <w:tcBorders>
              <w:top w:val="single" w:sz="4" w:space="0" w:color="000000"/>
              <w:left w:val="single" w:sz="4" w:space="0" w:color="000000"/>
              <w:bottom w:val="single" w:sz="4" w:space="0" w:color="000000"/>
              <w:right w:val="single" w:sz="4" w:space="0" w:color="000000"/>
            </w:tcBorders>
            <w:vAlign w:val="center"/>
          </w:tcPr>
          <w:p w14:paraId="4500B925"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ll lists must be displayed with the pagination</w:t>
            </w:r>
          </w:p>
        </w:tc>
      </w:tr>
      <w:tr w:rsidR="00934BD3" w14:paraId="7802A108"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69074C88"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33</w:t>
            </w:r>
          </w:p>
        </w:tc>
        <w:tc>
          <w:tcPr>
            <w:tcW w:w="7740" w:type="dxa"/>
            <w:tcBorders>
              <w:top w:val="single" w:sz="4" w:space="0" w:color="000000"/>
              <w:left w:val="single" w:sz="4" w:space="0" w:color="000000"/>
              <w:bottom w:val="single" w:sz="4" w:space="0" w:color="000000"/>
              <w:right w:val="single" w:sz="4" w:space="0" w:color="000000"/>
            </w:tcBorders>
            <w:vAlign w:val="center"/>
          </w:tcPr>
          <w:p w14:paraId="580FFA50"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ly display the information of mentors that have active status</w:t>
            </w:r>
          </w:p>
        </w:tc>
      </w:tr>
      <w:tr w:rsidR="00934BD3" w14:paraId="7249FAB0"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7E8A52C"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34</w:t>
            </w:r>
          </w:p>
        </w:tc>
        <w:tc>
          <w:tcPr>
            <w:tcW w:w="7740" w:type="dxa"/>
            <w:tcBorders>
              <w:top w:val="single" w:sz="4" w:space="0" w:color="000000"/>
              <w:left w:val="single" w:sz="4" w:space="0" w:color="000000"/>
              <w:bottom w:val="single" w:sz="4" w:space="0" w:color="000000"/>
              <w:right w:val="single" w:sz="4" w:space="0" w:color="000000"/>
            </w:tcBorders>
            <w:vAlign w:val="center"/>
          </w:tcPr>
          <w:p w14:paraId="531546CD"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ly display the information of requests that are within the deadline in list public requests</w:t>
            </w:r>
          </w:p>
        </w:tc>
      </w:tr>
      <w:tr w:rsidR="00934BD3" w14:paraId="6C751DD3"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B233870"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35</w:t>
            </w:r>
          </w:p>
        </w:tc>
        <w:tc>
          <w:tcPr>
            <w:tcW w:w="7740" w:type="dxa"/>
            <w:tcBorders>
              <w:top w:val="single" w:sz="4" w:space="0" w:color="000000"/>
              <w:left w:val="single" w:sz="4" w:space="0" w:color="000000"/>
              <w:bottom w:val="single" w:sz="4" w:space="0" w:color="000000"/>
              <w:right w:val="single" w:sz="4" w:space="0" w:color="000000"/>
            </w:tcBorders>
            <w:vAlign w:val="center"/>
          </w:tcPr>
          <w:p w14:paraId="3138D5F6"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hat with admin function only displays in home page</w:t>
            </w:r>
          </w:p>
        </w:tc>
      </w:tr>
    </w:tbl>
    <w:p w14:paraId="18F0F211" w14:textId="338D4240" w:rsidR="008063D4" w:rsidRDefault="008063D4" w:rsidP="00F2533F">
      <w:pPr>
        <w:rPr>
          <w:rFonts w:ascii="Times New Roman" w:eastAsia="Times New Roman" w:hAnsi="Times New Roman" w:cs="Times New Roman"/>
          <w:sz w:val="24"/>
          <w:szCs w:val="24"/>
        </w:rPr>
      </w:pPr>
    </w:p>
    <w:p w14:paraId="5A7D6AF7" w14:textId="77777777" w:rsidR="0046686F" w:rsidRDefault="0046686F" w:rsidP="0046686F">
      <w:pPr>
        <w:pBdr>
          <w:top w:val="nil"/>
          <w:left w:val="nil"/>
          <w:bottom w:val="nil"/>
          <w:right w:val="nil"/>
          <w:between w:val="nil"/>
        </w:pBdr>
        <w:spacing w:line="240" w:lineRule="auto"/>
        <w:ind w:left="1080"/>
        <w:rPr>
          <w:rFonts w:ascii="Times New Roman" w:eastAsia="Times New Roman" w:hAnsi="Times New Roman" w:cs="Times New Roman"/>
          <w:color w:val="000000"/>
          <w:sz w:val="24"/>
          <w:szCs w:val="24"/>
        </w:rPr>
      </w:pPr>
    </w:p>
    <w:p w14:paraId="187D68CA" w14:textId="77777777" w:rsidR="0046686F" w:rsidRDefault="0046686F" w:rsidP="0046686F">
      <w:pPr>
        <w:pStyle w:val="u2"/>
      </w:pPr>
      <w:bookmarkStart w:id="21" w:name="_heading=h.3l18frh" w:colFirst="0" w:colLast="0"/>
      <w:bookmarkEnd w:id="21"/>
      <w:r>
        <w:t>2. Functional Requirements</w:t>
      </w:r>
    </w:p>
    <w:p w14:paraId="1E29C5CE" w14:textId="77777777" w:rsidR="0046686F" w:rsidRDefault="0046686F" w:rsidP="0046686F">
      <w:pPr>
        <w:pStyle w:val="u3"/>
      </w:pPr>
      <w:bookmarkStart w:id="22" w:name="_heading=h.206ipza" w:colFirst="0" w:colLast="0"/>
      <w:bookmarkEnd w:id="22"/>
      <w:r>
        <w:t>2.1. Use Case Diagram</w:t>
      </w:r>
    </w:p>
    <w:p w14:paraId="4396410F" w14:textId="77777777" w:rsidR="0046686F" w:rsidRDefault="0046686F" w:rsidP="0046686F">
      <w:pPr>
        <w:numPr>
          <w:ilvl w:val="0"/>
          <w:numId w:val="1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min</w:t>
      </w:r>
    </w:p>
    <w:p w14:paraId="764AB264"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422D8C9D" wp14:editId="687842B7">
            <wp:extent cx="5079365" cy="6769100"/>
            <wp:effectExtent l="0" t="0" r="0" b="0"/>
            <wp:docPr id="57"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5"/>
                    <a:srcRect/>
                    <a:stretch>
                      <a:fillRect/>
                    </a:stretch>
                  </pic:blipFill>
                  <pic:spPr>
                    <a:xfrm>
                      <a:off x="0" y="0"/>
                      <a:ext cx="5079365" cy="6769100"/>
                    </a:xfrm>
                    <a:prstGeom prst="rect">
                      <a:avLst/>
                    </a:prstGeom>
                    <a:ln/>
                  </pic:spPr>
                </pic:pic>
              </a:graphicData>
            </a:graphic>
          </wp:inline>
        </w:drawing>
      </w:r>
    </w:p>
    <w:p w14:paraId="2AAA8D48"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igure 3.2: Use Case Diagram -  Admin</w:t>
      </w:r>
    </w:p>
    <w:p w14:paraId="6BFACCCF" w14:textId="77777777" w:rsidR="0046686F" w:rsidRDefault="0046686F" w:rsidP="0046686F">
      <w:pPr>
        <w:numPr>
          <w:ilvl w:val="0"/>
          <w:numId w:val="1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uest</w:t>
      </w:r>
    </w:p>
    <w:p w14:paraId="0F90103F"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68A464F5" wp14:editId="05C1FC39">
            <wp:extent cx="5576570" cy="4933950"/>
            <wp:effectExtent l="0" t="0" r="0" b="0"/>
            <wp:docPr id="59"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16"/>
                    <a:srcRect/>
                    <a:stretch>
                      <a:fillRect/>
                    </a:stretch>
                  </pic:blipFill>
                  <pic:spPr>
                    <a:xfrm>
                      <a:off x="0" y="0"/>
                      <a:ext cx="5576570" cy="4933950"/>
                    </a:xfrm>
                    <a:prstGeom prst="rect">
                      <a:avLst/>
                    </a:prstGeom>
                    <a:ln/>
                  </pic:spPr>
                </pic:pic>
              </a:graphicData>
            </a:graphic>
          </wp:inline>
        </w:drawing>
      </w:r>
    </w:p>
    <w:p w14:paraId="24CBFBDB"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igure 3.3: Use Case Diagram - Guest</w:t>
      </w:r>
    </w:p>
    <w:p w14:paraId="4089D886" w14:textId="77777777" w:rsidR="0046686F" w:rsidRDefault="0046686F" w:rsidP="0046686F">
      <w:pPr>
        <w:numPr>
          <w:ilvl w:val="0"/>
          <w:numId w:val="1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w:t>
      </w:r>
    </w:p>
    <w:p w14:paraId="03446FF7"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7DF5DBCA" wp14:editId="5BFDC05A">
            <wp:extent cx="5734050" cy="7562850"/>
            <wp:effectExtent l="0" t="0" r="0" b="0"/>
            <wp:docPr id="60"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17"/>
                    <a:srcRect/>
                    <a:stretch>
                      <a:fillRect/>
                    </a:stretch>
                  </pic:blipFill>
                  <pic:spPr>
                    <a:xfrm>
                      <a:off x="0" y="0"/>
                      <a:ext cx="5734050" cy="7562850"/>
                    </a:xfrm>
                    <a:prstGeom prst="rect">
                      <a:avLst/>
                    </a:prstGeom>
                    <a:ln/>
                  </pic:spPr>
                </pic:pic>
              </a:graphicData>
            </a:graphic>
          </wp:inline>
        </w:drawing>
      </w:r>
    </w:p>
    <w:p w14:paraId="7387FDB1" w14:textId="77777777" w:rsidR="0046686F" w:rsidRDefault="0046686F" w:rsidP="0046686F">
      <w:pPr>
        <w:rPr>
          <w:rFonts w:ascii="Times New Roman" w:eastAsia="Times New Roman" w:hAnsi="Times New Roman" w:cs="Times New Roman"/>
          <w:b/>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igure 3.4: Use Case Diagram - Mentee</w:t>
      </w:r>
    </w:p>
    <w:p w14:paraId="431C5A87" w14:textId="77777777" w:rsidR="0046686F" w:rsidRDefault="0046686F" w:rsidP="0046686F">
      <w:pPr>
        <w:numPr>
          <w:ilvl w:val="0"/>
          <w:numId w:val="1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entor </w:t>
      </w:r>
    </w:p>
    <w:p w14:paraId="31C9B4C0"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30C93328" wp14:editId="31BC660A">
            <wp:extent cx="5727700" cy="7835900"/>
            <wp:effectExtent l="0" t="0" r="0" b="0"/>
            <wp:docPr id="61"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18"/>
                    <a:srcRect/>
                    <a:stretch>
                      <a:fillRect/>
                    </a:stretch>
                  </pic:blipFill>
                  <pic:spPr>
                    <a:xfrm>
                      <a:off x="0" y="0"/>
                      <a:ext cx="5727700" cy="7835900"/>
                    </a:xfrm>
                    <a:prstGeom prst="rect">
                      <a:avLst/>
                    </a:prstGeom>
                    <a:ln/>
                  </pic:spPr>
                </pic:pic>
              </a:graphicData>
            </a:graphic>
          </wp:inline>
        </w:drawing>
      </w:r>
    </w:p>
    <w:p w14:paraId="2227FD13"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igure 3.5: Use Case Diagram - Mentor</w:t>
      </w:r>
    </w:p>
    <w:p w14:paraId="732474C7" w14:textId="77777777" w:rsidR="0046686F" w:rsidRDefault="0046686F" w:rsidP="0046686F">
      <w:pPr>
        <w:numPr>
          <w:ilvl w:val="0"/>
          <w:numId w:val="1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Staff</w:t>
      </w:r>
    </w:p>
    <w:p w14:paraId="58A0DCF2"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23A365AD" wp14:editId="4E8061BB">
            <wp:extent cx="5727700" cy="5448300"/>
            <wp:effectExtent l="0" t="0" r="0" b="0"/>
            <wp:docPr id="62"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19"/>
                    <a:srcRect/>
                    <a:stretch>
                      <a:fillRect/>
                    </a:stretch>
                  </pic:blipFill>
                  <pic:spPr>
                    <a:xfrm>
                      <a:off x="0" y="0"/>
                      <a:ext cx="5727700" cy="5448300"/>
                    </a:xfrm>
                    <a:prstGeom prst="rect">
                      <a:avLst/>
                    </a:prstGeom>
                    <a:ln/>
                  </pic:spPr>
                </pic:pic>
              </a:graphicData>
            </a:graphic>
          </wp:inline>
        </w:drawing>
      </w:r>
    </w:p>
    <w:p w14:paraId="2E49040F"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igure 3.6: Use Case Diagram – Staff</w:t>
      </w:r>
    </w:p>
    <w:p w14:paraId="4A0C24B2" w14:textId="13E468FC" w:rsidR="00867535" w:rsidRPr="00867535" w:rsidRDefault="003406F4" w:rsidP="00867535">
      <w:pPr>
        <w:pStyle w:val="u4"/>
        <w:rPr>
          <w:rFonts w:ascii="Times New Roman" w:hAnsi="Times New Roman" w:cs="Times New Roman"/>
          <w:b/>
          <w:bCs/>
          <w:i w:val="0"/>
          <w:iCs w:val="0"/>
          <w:color w:val="000000" w:themeColor="text1"/>
          <w:sz w:val="24"/>
          <w:szCs w:val="24"/>
        </w:rPr>
      </w:pPr>
      <w:r>
        <w:rPr>
          <w:rFonts w:ascii="Times New Roman" w:hAnsi="Times New Roman" w:cs="Times New Roman"/>
          <w:b/>
          <w:bCs/>
          <w:i w:val="0"/>
          <w:iCs w:val="0"/>
          <w:color w:val="000000" w:themeColor="text1"/>
          <w:sz w:val="24"/>
          <w:szCs w:val="24"/>
        </w:rPr>
        <w:t xml:space="preserve">b. </w:t>
      </w:r>
      <w:r w:rsidR="00867535" w:rsidRPr="00867535">
        <w:rPr>
          <w:rFonts w:ascii="Times New Roman" w:hAnsi="Times New Roman" w:cs="Times New Roman"/>
          <w:b/>
          <w:bCs/>
          <w:i w:val="0"/>
          <w:iCs w:val="0"/>
          <w:color w:val="000000" w:themeColor="text1"/>
          <w:sz w:val="24"/>
          <w:szCs w:val="24"/>
        </w:rPr>
        <w:t>System Actors</w:t>
      </w:r>
    </w:p>
    <w:tbl>
      <w:tblPr>
        <w:tblW w:w="8545" w:type="dxa"/>
        <w:tblInd w:w="1080" w:type="dxa"/>
        <w:tblLayout w:type="fixed"/>
        <w:tblLook w:val="0400" w:firstRow="0" w:lastRow="0" w:firstColumn="0" w:lastColumn="0" w:noHBand="0" w:noVBand="1"/>
      </w:tblPr>
      <w:tblGrid>
        <w:gridCol w:w="445"/>
        <w:gridCol w:w="2160"/>
        <w:gridCol w:w="5940"/>
      </w:tblGrid>
      <w:tr w:rsidR="00867535" w14:paraId="25F40276" w14:textId="77777777" w:rsidTr="00863C83">
        <w:trPr>
          <w:trHeight w:val="431"/>
        </w:trPr>
        <w:tc>
          <w:tcPr>
            <w:tcW w:w="445" w:type="dxa"/>
            <w:tcBorders>
              <w:top w:val="single" w:sz="4" w:space="0" w:color="000000"/>
              <w:left w:val="single" w:sz="4" w:space="0" w:color="000000"/>
              <w:bottom w:val="single" w:sz="4" w:space="0" w:color="000000"/>
              <w:right w:val="single" w:sz="4" w:space="0" w:color="000000"/>
            </w:tcBorders>
            <w:shd w:val="clear" w:color="auto" w:fill="FBE5D5"/>
            <w:vAlign w:val="center"/>
          </w:tcPr>
          <w:p w14:paraId="4EE89E53"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b/>
                <w:color w:val="000000"/>
                <w:sz w:val="24"/>
                <w:szCs w:val="24"/>
              </w:rPr>
            </w:pPr>
            <w:bookmarkStart w:id="23" w:name="_heading=h.4k668n3" w:colFirst="0" w:colLast="0"/>
            <w:bookmarkEnd w:id="23"/>
            <w:r>
              <w:rPr>
                <w:rFonts w:ascii="Times New Roman" w:eastAsia="Times New Roman" w:hAnsi="Times New Roman" w:cs="Times New Roman"/>
                <w:b/>
                <w:color w:val="000000"/>
                <w:sz w:val="24"/>
                <w:szCs w:val="24"/>
              </w:rPr>
              <w:t>#</w:t>
            </w:r>
          </w:p>
        </w:tc>
        <w:tc>
          <w:tcPr>
            <w:tcW w:w="2160" w:type="dxa"/>
            <w:tcBorders>
              <w:top w:val="single" w:sz="4" w:space="0" w:color="000000"/>
              <w:left w:val="single" w:sz="4" w:space="0" w:color="000000"/>
              <w:bottom w:val="single" w:sz="4" w:space="0" w:color="000000"/>
              <w:right w:val="single" w:sz="4" w:space="0" w:color="000000"/>
            </w:tcBorders>
            <w:shd w:val="clear" w:color="auto" w:fill="FBE5D5"/>
            <w:vAlign w:val="center"/>
          </w:tcPr>
          <w:p w14:paraId="4D0EB1F0"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ctors</w:t>
            </w:r>
          </w:p>
        </w:tc>
        <w:tc>
          <w:tcPr>
            <w:tcW w:w="5940" w:type="dxa"/>
            <w:tcBorders>
              <w:top w:val="single" w:sz="4" w:space="0" w:color="000000"/>
              <w:left w:val="single" w:sz="4" w:space="0" w:color="000000"/>
              <w:bottom w:val="single" w:sz="4" w:space="0" w:color="000000"/>
              <w:right w:val="single" w:sz="4" w:space="0" w:color="000000"/>
            </w:tcBorders>
            <w:shd w:val="clear" w:color="auto" w:fill="FBE5D5"/>
            <w:vAlign w:val="center"/>
          </w:tcPr>
          <w:p w14:paraId="47CD3195"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escription</w:t>
            </w:r>
          </w:p>
        </w:tc>
      </w:tr>
      <w:tr w:rsidR="00867535" w14:paraId="78521C10" w14:textId="77777777" w:rsidTr="00863C83">
        <w:trPr>
          <w:trHeight w:val="431"/>
        </w:trPr>
        <w:tc>
          <w:tcPr>
            <w:tcW w:w="445" w:type="dxa"/>
            <w:tcBorders>
              <w:top w:val="single" w:sz="4" w:space="0" w:color="000000"/>
              <w:left w:val="single" w:sz="4" w:space="0" w:color="000000"/>
              <w:bottom w:val="single" w:sz="4" w:space="0" w:color="000000"/>
              <w:right w:val="single" w:sz="4" w:space="0" w:color="000000"/>
            </w:tcBorders>
            <w:vAlign w:val="center"/>
          </w:tcPr>
          <w:p w14:paraId="1D0F40D6"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c>
          <w:tcPr>
            <w:tcW w:w="2160" w:type="dxa"/>
            <w:tcBorders>
              <w:top w:val="single" w:sz="4" w:space="0" w:color="000000"/>
              <w:left w:val="single" w:sz="4" w:space="0" w:color="000000"/>
              <w:bottom w:val="single" w:sz="4" w:space="0" w:color="000000"/>
              <w:right w:val="single" w:sz="4" w:space="0" w:color="000000"/>
            </w:tcBorders>
            <w:vAlign w:val="center"/>
          </w:tcPr>
          <w:p w14:paraId="6D370EA8"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min</w:t>
            </w:r>
          </w:p>
        </w:tc>
        <w:tc>
          <w:tcPr>
            <w:tcW w:w="5940" w:type="dxa"/>
            <w:tcBorders>
              <w:top w:val="single" w:sz="4" w:space="0" w:color="000000"/>
              <w:left w:val="single" w:sz="4" w:space="0" w:color="000000"/>
              <w:bottom w:val="single" w:sz="4" w:space="0" w:color="000000"/>
              <w:right w:val="single" w:sz="4" w:space="0" w:color="000000"/>
            </w:tcBorders>
            <w:vAlign w:val="center"/>
          </w:tcPr>
          <w:p w14:paraId="743A36B8"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ople who manage the LCM System</w:t>
            </w:r>
          </w:p>
        </w:tc>
      </w:tr>
      <w:tr w:rsidR="00867535" w14:paraId="665163C5" w14:textId="77777777" w:rsidTr="00863C83">
        <w:trPr>
          <w:trHeight w:val="431"/>
        </w:trPr>
        <w:tc>
          <w:tcPr>
            <w:tcW w:w="445" w:type="dxa"/>
            <w:tcBorders>
              <w:top w:val="single" w:sz="4" w:space="0" w:color="000000"/>
              <w:left w:val="single" w:sz="4" w:space="0" w:color="000000"/>
              <w:bottom w:val="single" w:sz="4" w:space="0" w:color="000000"/>
              <w:right w:val="single" w:sz="4" w:space="0" w:color="000000"/>
            </w:tcBorders>
            <w:vAlign w:val="center"/>
          </w:tcPr>
          <w:p w14:paraId="010B8F52"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2160" w:type="dxa"/>
            <w:tcBorders>
              <w:top w:val="single" w:sz="4" w:space="0" w:color="000000"/>
              <w:left w:val="single" w:sz="4" w:space="0" w:color="000000"/>
              <w:bottom w:val="single" w:sz="4" w:space="0" w:color="000000"/>
              <w:right w:val="single" w:sz="4" w:space="0" w:color="000000"/>
            </w:tcBorders>
            <w:vAlign w:val="center"/>
          </w:tcPr>
          <w:p w14:paraId="3385F9DB"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uest</w:t>
            </w:r>
          </w:p>
        </w:tc>
        <w:tc>
          <w:tcPr>
            <w:tcW w:w="5940" w:type="dxa"/>
            <w:tcBorders>
              <w:top w:val="single" w:sz="4" w:space="0" w:color="000000"/>
              <w:left w:val="single" w:sz="4" w:space="0" w:color="000000"/>
              <w:bottom w:val="single" w:sz="4" w:space="0" w:color="000000"/>
              <w:right w:val="single" w:sz="4" w:space="0" w:color="000000"/>
            </w:tcBorders>
            <w:vAlign w:val="center"/>
          </w:tcPr>
          <w:p w14:paraId="35CF21D3"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user that has not yet registered an account</w:t>
            </w:r>
          </w:p>
        </w:tc>
      </w:tr>
      <w:tr w:rsidR="00867535" w14:paraId="4FEA1DE6" w14:textId="77777777" w:rsidTr="00863C83">
        <w:trPr>
          <w:trHeight w:val="431"/>
        </w:trPr>
        <w:tc>
          <w:tcPr>
            <w:tcW w:w="445" w:type="dxa"/>
            <w:tcBorders>
              <w:top w:val="single" w:sz="4" w:space="0" w:color="000000"/>
              <w:left w:val="single" w:sz="4" w:space="0" w:color="000000"/>
              <w:bottom w:val="single" w:sz="4" w:space="0" w:color="000000"/>
              <w:right w:val="single" w:sz="4" w:space="0" w:color="000000"/>
            </w:tcBorders>
            <w:vAlign w:val="center"/>
          </w:tcPr>
          <w:p w14:paraId="5B6D6311"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p>
        </w:tc>
        <w:tc>
          <w:tcPr>
            <w:tcW w:w="2160" w:type="dxa"/>
            <w:tcBorders>
              <w:top w:val="single" w:sz="4" w:space="0" w:color="000000"/>
              <w:left w:val="single" w:sz="4" w:space="0" w:color="000000"/>
              <w:bottom w:val="single" w:sz="4" w:space="0" w:color="000000"/>
              <w:right w:val="single" w:sz="4" w:space="0" w:color="000000"/>
            </w:tcBorders>
            <w:vAlign w:val="center"/>
          </w:tcPr>
          <w:p w14:paraId="0E7E6F9A"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w:t>
            </w:r>
          </w:p>
        </w:tc>
        <w:tc>
          <w:tcPr>
            <w:tcW w:w="5940" w:type="dxa"/>
            <w:tcBorders>
              <w:top w:val="single" w:sz="4" w:space="0" w:color="000000"/>
              <w:left w:val="single" w:sz="4" w:space="0" w:color="000000"/>
              <w:bottom w:val="single" w:sz="4" w:space="0" w:color="000000"/>
              <w:right w:val="single" w:sz="4" w:space="0" w:color="000000"/>
            </w:tcBorders>
            <w:vAlign w:val="center"/>
          </w:tcPr>
          <w:p w14:paraId="238C140E"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registered user wishes to hire mentors</w:t>
            </w:r>
          </w:p>
        </w:tc>
      </w:tr>
      <w:tr w:rsidR="00867535" w14:paraId="00EB83F2" w14:textId="77777777" w:rsidTr="00863C83">
        <w:trPr>
          <w:trHeight w:val="431"/>
        </w:trPr>
        <w:tc>
          <w:tcPr>
            <w:tcW w:w="445" w:type="dxa"/>
            <w:tcBorders>
              <w:top w:val="single" w:sz="4" w:space="0" w:color="000000"/>
              <w:left w:val="single" w:sz="4" w:space="0" w:color="000000"/>
              <w:bottom w:val="single" w:sz="4" w:space="0" w:color="000000"/>
              <w:right w:val="single" w:sz="4" w:space="0" w:color="000000"/>
            </w:tcBorders>
            <w:vAlign w:val="center"/>
          </w:tcPr>
          <w:p w14:paraId="6389DEF6"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w:t>
            </w:r>
          </w:p>
        </w:tc>
        <w:tc>
          <w:tcPr>
            <w:tcW w:w="2160" w:type="dxa"/>
            <w:tcBorders>
              <w:top w:val="single" w:sz="4" w:space="0" w:color="000000"/>
              <w:left w:val="single" w:sz="4" w:space="0" w:color="000000"/>
              <w:bottom w:val="single" w:sz="4" w:space="0" w:color="000000"/>
              <w:right w:val="single" w:sz="4" w:space="0" w:color="000000"/>
            </w:tcBorders>
            <w:vAlign w:val="center"/>
          </w:tcPr>
          <w:p w14:paraId="3B3B7E7A"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w:t>
            </w:r>
          </w:p>
        </w:tc>
        <w:tc>
          <w:tcPr>
            <w:tcW w:w="5940" w:type="dxa"/>
            <w:tcBorders>
              <w:top w:val="single" w:sz="4" w:space="0" w:color="000000"/>
              <w:left w:val="single" w:sz="4" w:space="0" w:color="000000"/>
              <w:bottom w:val="single" w:sz="4" w:space="0" w:color="000000"/>
              <w:right w:val="single" w:sz="4" w:space="0" w:color="000000"/>
            </w:tcBorders>
            <w:vAlign w:val="center"/>
          </w:tcPr>
          <w:p w14:paraId="746FD281"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s of LCM System</w:t>
            </w:r>
          </w:p>
        </w:tc>
      </w:tr>
      <w:tr w:rsidR="00867535" w14:paraId="55E4936A" w14:textId="77777777" w:rsidTr="00863C83">
        <w:trPr>
          <w:trHeight w:val="431"/>
        </w:trPr>
        <w:tc>
          <w:tcPr>
            <w:tcW w:w="445" w:type="dxa"/>
            <w:tcBorders>
              <w:top w:val="single" w:sz="4" w:space="0" w:color="000000"/>
              <w:left w:val="single" w:sz="4" w:space="0" w:color="000000"/>
              <w:bottom w:val="single" w:sz="4" w:space="0" w:color="000000"/>
              <w:right w:val="single" w:sz="4" w:space="0" w:color="000000"/>
            </w:tcBorders>
            <w:vAlign w:val="center"/>
          </w:tcPr>
          <w:p w14:paraId="66318FBD"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p>
        </w:tc>
        <w:tc>
          <w:tcPr>
            <w:tcW w:w="2160" w:type="dxa"/>
            <w:tcBorders>
              <w:top w:val="single" w:sz="4" w:space="0" w:color="000000"/>
              <w:left w:val="single" w:sz="4" w:space="0" w:color="000000"/>
              <w:bottom w:val="single" w:sz="4" w:space="0" w:color="000000"/>
              <w:right w:val="single" w:sz="4" w:space="0" w:color="000000"/>
            </w:tcBorders>
            <w:vAlign w:val="center"/>
          </w:tcPr>
          <w:p w14:paraId="166421AD"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aff</w:t>
            </w:r>
          </w:p>
        </w:tc>
        <w:tc>
          <w:tcPr>
            <w:tcW w:w="5940" w:type="dxa"/>
            <w:tcBorders>
              <w:top w:val="single" w:sz="4" w:space="0" w:color="000000"/>
              <w:left w:val="single" w:sz="4" w:space="0" w:color="000000"/>
              <w:bottom w:val="single" w:sz="4" w:space="0" w:color="000000"/>
              <w:right w:val="single" w:sz="4" w:space="0" w:color="000000"/>
            </w:tcBorders>
            <w:vAlign w:val="center"/>
          </w:tcPr>
          <w:p w14:paraId="1A6CAAE3"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ople who work the LCM System</w:t>
            </w:r>
          </w:p>
        </w:tc>
      </w:tr>
    </w:tbl>
    <w:p w14:paraId="629E8DBF" w14:textId="77777777" w:rsidR="00631F8C" w:rsidRPr="00631F8C" w:rsidRDefault="00631F8C" w:rsidP="00631F8C">
      <w:pPr>
        <w:pStyle w:val="u4"/>
        <w:rPr>
          <w:rFonts w:ascii="Times New Roman" w:hAnsi="Times New Roman" w:cs="Times New Roman"/>
          <w:b/>
          <w:bCs/>
          <w:i w:val="0"/>
          <w:iCs w:val="0"/>
          <w:color w:val="000000" w:themeColor="text1"/>
        </w:rPr>
      </w:pPr>
      <w:r w:rsidRPr="00631F8C">
        <w:rPr>
          <w:rFonts w:ascii="Times New Roman" w:hAnsi="Times New Roman" w:cs="Times New Roman"/>
          <w:b/>
          <w:bCs/>
          <w:i w:val="0"/>
          <w:iCs w:val="0"/>
          <w:color w:val="000000" w:themeColor="text1"/>
        </w:rPr>
        <w:lastRenderedPageBreak/>
        <w:t>c. Use Cases List</w:t>
      </w:r>
    </w:p>
    <w:p w14:paraId="32EE7ED6" w14:textId="77777777" w:rsidR="00E56699" w:rsidRDefault="00E56699" w:rsidP="00E56699">
      <w:pPr>
        <w:pBdr>
          <w:top w:val="nil"/>
          <w:left w:val="nil"/>
          <w:bottom w:val="nil"/>
          <w:right w:val="nil"/>
          <w:between w:val="nil"/>
        </w:pBdr>
        <w:spacing w:line="240" w:lineRule="auto"/>
        <w:ind w:left="1080"/>
        <w:rPr>
          <w:rFonts w:ascii="Times New Roman" w:eastAsia="Times New Roman" w:hAnsi="Times New Roman" w:cs="Times New Roman"/>
          <w:color w:val="000000"/>
          <w:sz w:val="24"/>
          <w:szCs w:val="24"/>
        </w:rPr>
      </w:pPr>
    </w:p>
    <w:tbl>
      <w:tblPr>
        <w:tblW w:w="8550" w:type="dxa"/>
        <w:tblInd w:w="10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50"/>
        <w:gridCol w:w="3330"/>
        <w:gridCol w:w="2070"/>
        <w:gridCol w:w="1800"/>
      </w:tblGrid>
      <w:tr w:rsidR="00E56699" w14:paraId="162D35C6"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0284A05A" w14:textId="77777777" w:rsidR="00E56699" w:rsidRDefault="00E56699" w:rsidP="00663E3F">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ID</w:t>
            </w:r>
          </w:p>
        </w:tc>
        <w:tc>
          <w:tcPr>
            <w:tcW w:w="3330"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3508508C" w14:textId="77777777" w:rsidR="00E56699" w:rsidRDefault="00E56699" w:rsidP="00663E3F">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Use Case</w:t>
            </w:r>
          </w:p>
        </w:tc>
        <w:tc>
          <w:tcPr>
            <w:tcW w:w="2070"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1B06D904" w14:textId="77777777" w:rsidR="00E56699" w:rsidRDefault="00E56699" w:rsidP="00663E3F">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Primary Actors </w:t>
            </w:r>
          </w:p>
        </w:tc>
        <w:tc>
          <w:tcPr>
            <w:tcW w:w="1800"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70C023E0" w14:textId="77777777" w:rsidR="00E56699" w:rsidRDefault="00E56699" w:rsidP="00663E3F">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econdary Actor </w:t>
            </w:r>
          </w:p>
        </w:tc>
      </w:tr>
      <w:tr w:rsidR="00E56699" w14:paraId="12E93C82"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74A7E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1</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59FA8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ign up</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ECA39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Guest</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4CF1E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65A246FF"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C2F7E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2</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AE41D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dashboard</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20FA3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2D299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3C2510FA"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8A921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3</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13FE1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user info</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084C0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59191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042B820C"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091D8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4</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BE0A7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mentor info</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A5972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A4BE7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5F02B340"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28BD4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5</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F2527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request info</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527AD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40762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23A08010"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5A397B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6</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FFFE573"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Report</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7125FC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6F1C1B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6EE270AE"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5DBAB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7</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D083E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technology/skill</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60053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B4C47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547E3A41"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9C6C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8</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1BE55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reate technology/skill</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33ADA2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D1037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2906DC41"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8DA38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9</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C7830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pdate technology/skill</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FA8F9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636AD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170ED8C3"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73C5FC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0</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33885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lete technology/skill</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0382F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C54C5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09033206"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F9E6FE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1</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C38D50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pdate User Info</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B523A8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9C089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5296E4A7"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A2D2A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2</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377BBD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Ban User</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36DEDE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B4CF66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2FC6AC75"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1CEBCE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3</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331A26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nban User</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23094B3"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CC57FD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2A5E6CB0"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3D2CB4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4</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8CE887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Question Info</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65707B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3D0BFE3"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4C22B3C8"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7C744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5</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85A78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arch Mentor</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79AB4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ADBC6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2E730569"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A57E81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6</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970359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Point</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0C4BD4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69DCA9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1BAEF360"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DA36A3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7</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12E3DA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reate Point</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6003E0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258973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64B70752"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1BB792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UC-18</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239E6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pdate Point Transac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180384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EFB960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255741EF"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CA0B5E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9</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C6EFB9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quest </w:t>
            </w:r>
            <w:proofErr w:type="gramStart"/>
            <w:r>
              <w:rPr>
                <w:rFonts w:ascii="Times New Roman" w:eastAsia="Times New Roman" w:hAnsi="Times New Roman" w:cs="Times New Roman"/>
                <w:sz w:val="24"/>
                <w:szCs w:val="24"/>
              </w:rPr>
              <w:t>To</w:t>
            </w:r>
            <w:proofErr w:type="gramEnd"/>
            <w:r>
              <w:rPr>
                <w:rFonts w:ascii="Times New Roman" w:eastAsia="Times New Roman" w:hAnsi="Times New Roman" w:cs="Times New Roman"/>
                <w:sz w:val="24"/>
                <w:szCs w:val="24"/>
              </w:rPr>
              <w:t xml:space="preserve"> Admi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8B7A5A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85BD06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39398B46"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F8935F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0</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DE8B4F3"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onfirm Register Mentor</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372B52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29C822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0D82566D"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A0E15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1</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F2539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egistered as mentor</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7DF20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BA70B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45C87C93"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C3A4D71"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UC-22</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3B9CA95"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Logi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99D8A7F"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Mentor</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BD71835"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N/A</w:t>
            </w:r>
          </w:p>
        </w:tc>
      </w:tr>
      <w:tr w:rsidR="00E56699" w14:paraId="4FD5153C"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75FECA5"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UC-23</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606363A"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Logout</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75B496D"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Mentor</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41CCC44"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N/A</w:t>
            </w:r>
          </w:p>
        </w:tc>
      </w:tr>
      <w:tr w:rsidR="00E56699" w14:paraId="7732584C"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C9C720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4</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CFE24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dit profile</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A28357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985CF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55771A93"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725823"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5</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AC32B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all Audio/Video</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22AE4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C8500A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er</w:t>
            </w:r>
          </w:p>
        </w:tc>
      </w:tr>
      <w:tr w:rsidR="00E56699" w14:paraId="1139D1DA"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4368A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6</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135E3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hare screen</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11FB4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E1E5C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er</w:t>
            </w:r>
          </w:p>
        </w:tc>
      </w:tr>
      <w:tr w:rsidR="00E56699" w14:paraId="4DC2C0F7"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2345A4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7</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D785DF0"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ode on IDE</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B89BA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390D5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er</w:t>
            </w:r>
          </w:p>
        </w:tc>
      </w:tr>
      <w:tr w:rsidR="00E56699" w14:paraId="6775D549"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719A33"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8</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8356187" w14:textId="23B35B20" w:rsidR="00E56699" w:rsidRDefault="003D5A82"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gin</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EB716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6B465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394A03B9"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844A6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9</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426448E" w14:textId="67C10A2B" w:rsidR="00E56699" w:rsidRDefault="003D5A82"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gout</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20C2D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DFA85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4A9B533B"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7D9C2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0</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DD97F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hange password</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1B668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38F85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6D1EB895"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D4D86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1</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7F86D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orgot Password</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64DD9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296C560"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027F9643"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9C1BA0"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2</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DC9E7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Profile info</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B8372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290A5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1F1E3439"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B4413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3</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36894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dit profile info</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83DB02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9C957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13AD07A5"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C6214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4</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F7B84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Dashboard</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66201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E9DC1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5969A1AE"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00AFBA3"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5</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0648CF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reate Ques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C81614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A7D065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02E1EE72"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46C7B2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6</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0BCA8E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List Created Ques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A8B92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3D3E41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2187EDDA"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8545B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UC-37</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3D016B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list Mentor sugges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104FCF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76890C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5085E28D"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BC94D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8</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A600D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ayment Method</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B667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16B0B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08A44599" w14:textId="77777777" w:rsidTr="00663E3F">
        <w:trPr>
          <w:trHeight w:val="447"/>
        </w:trPr>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510A0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9</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FB4B7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list notification</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8C188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E95171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3E16F683" w14:textId="77777777" w:rsidTr="00663E3F">
        <w:tc>
          <w:tcPr>
            <w:tcW w:w="1350" w:type="dxa"/>
            <w:tcBorders>
              <w:top w:val="single" w:sz="8" w:space="0" w:color="E06666"/>
              <w:left w:val="single" w:sz="8" w:space="0" w:color="E06666"/>
              <w:bottom w:val="single" w:sz="8" w:space="0" w:color="E06666"/>
              <w:right w:val="single" w:sz="8" w:space="0" w:color="E06666"/>
            </w:tcBorders>
            <w:tcMar>
              <w:top w:w="100" w:type="dxa"/>
              <w:left w:w="100" w:type="dxa"/>
              <w:bottom w:w="100" w:type="dxa"/>
              <w:right w:w="100" w:type="dxa"/>
            </w:tcMar>
          </w:tcPr>
          <w:p w14:paraId="210EA97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0</w:t>
            </w:r>
          </w:p>
        </w:tc>
        <w:tc>
          <w:tcPr>
            <w:tcW w:w="3330" w:type="dxa"/>
            <w:tcBorders>
              <w:top w:val="single" w:sz="8" w:space="0" w:color="E06666"/>
              <w:left w:val="single" w:sz="8" w:space="0" w:color="E06666"/>
              <w:bottom w:val="single" w:sz="8" w:space="0" w:color="E06666"/>
              <w:right w:val="single" w:sz="8" w:space="0" w:color="E06666"/>
            </w:tcBorders>
            <w:tcMar>
              <w:top w:w="100" w:type="dxa"/>
              <w:left w:w="100" w:type="dxa"/>
              <w:bottom w:w="100" w:type="dxa"/>
              <w:right w:w="100" w:type="dxa"/>
            </w:tcMar>
          </w:tcPr>
          <w:p w14:paraId="4A8729F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Join Session room with Mentor</w:t>
            </w:r>
          </w:p>
        </w:tc>
        <w:tc>
          <w:tcPr>
            <w:tcW w:w="2070" w:type="dxa"/>
            <w:tcBorders>
              <w:top w:val="single" w:sz="8" w:space="0" w:color="E06666"/>
              <w:left w:val="single" w:sz="8" w:space="0" w:color="E06666"/>
              <w:bottom w:val="single" w:sz="8" w:space="0" w:color="E06666"/>
              <w:right w:val="single" w:sz="8" w:space="0" w:color="E06666"/>
            </w:tcBorders>
            <w:tcMar>
              <w:top w:w="100" w:type="dxa"/>
              <w:left w:w="100" w:type="dxa"/>
              <w:bottom w:w="100" w:type="dxa"/>
              <w:right w:w="100" w:type="dxa"/>
            </w:tcMar>
          </w:tcPr>
          <w:p w14:paraId="3E62DC3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E06666"/>
              <w:left w:val="single" w:sz="8" w:space="0" w:color="E06666"/>
              <w:bottom w:val="single" w:sz="8" w:space="0" w:color="E06666"/>
              <w:right w:val="single" w:sz="8" w:space="0" w:color="E06666"/>
            </w:tcBorders>
            <w:tcMar>
              <w:top w:w="100" w:type="dxa"/>
              <w:left w:w="100" w:type="dxa"/>
              <w:bottom w:w="100" w:type="dxa"/>
              <w:right w:w="100" w:type="dxa"/>
            </w:tcMar>
          </w:tcPr>
          <w:p w14:paraId="71A7669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792C6A54" w14:textId="77777777" w:rsidTr="00663E3F">
        <w:trPr>
          <w:trHeight w:val="447"/>
        </w:trPr>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1FBC2A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1</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26749F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xtend more sess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F8CBB7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5012D1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28568B58"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F80C9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2</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07718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ate Mentor</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9BAAE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F9203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4A1D274D"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2C77E0"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3</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FF9C1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eport Mentor</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144F1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2BD1D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4F32864F"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798FC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4</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8DF18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list favorite Mentor</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789EC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6F984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665DF26B"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57515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5</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D8BC9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atching Mentor</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C6DC7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04C09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233ADA77"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D29D33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6</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899488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Point In Transac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B80A24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0DDACC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aff </w:t>
            </w:r>
          </w:p>
        </w:tc>
      </w:tr>
      <w:tr w:rsidR="00E56699" w14:paraId="2F7E19D0"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3DBBE3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7</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01D9D5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Point Out Transac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B2A36D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D8702A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aff </w:t>
            </w:r>
          </w:p>
        </w:tc>
      </w:tr>
      <w:tr w:rsidR="00E56699" w14:paraId="17258167"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3B1032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8</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8D39B2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lete Ques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8F518A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DBF18C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65C8C5AA"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4E2055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9</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DF49C6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pdate Ques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C21BAB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50401D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7CA97187" w14:textId="2E5A2C3C" w:rsidR="0058348B" w:rsidRDefault="00887103"/>
    <w:p w14:paraId="267727C3" w14:textId="77777777" w:rsidR="003406F4" w:rsidRDefault="003406F4" w:rsidP="003406F4">
      <w:pPr>
        <w:pStyle w:val="u3"/>
        <w:rPr>
          <w:rFonts w:eastAsia="Times New Roman" w:cs="Times New Roman"/>
        </w:rPr>
      </w:pPr>
      <w:bookmarkStart w:id="24" w:name="_Toc65846180"/>
      <w:r>
        <w:rPr>
          <w:rFonts w:eastAsia="Times New Roman" w:cs="Times New Roman"/>
        </w:rPr>
        <w:t>2.2 Use Case Specification</w:t>
      </w:r>
    </w:p>
    <w:p w14:paraId="443D3BE1" w14:textId="77777777" w:rsidR="003406F4" w:rsidRDefault="003406F4" w:rsidP="003406F4">
      <w:pPr>
        <w:pStyle w:val="u4"/>
        <w:rPr>
          <w:rFonts w:ascii="Times New Roman" w:eastAsia="Times New Roman" w:hAnsi="Times New Roman" w:cs="Times New Roman"/>
        </w:rPr>
      </w:pPr>
      <w:r>
        <w:rPr>
          <w:rFonts w:ascii="Times New Roman" w:eastAsia="Times New Roman" w:hAnsi="Times New Roman" w:cs="Times New Roman"/>
        </w:rPr>
        <w:t xml:space="preserve">2.2.1. Guest </w:t>
      </w:r>
    </w:p>
    <w:p w14:paraId="7C2F10FC" w14:textId="77777777" w:rsidR="003406F4" w:rsidRDefault="003406F4" w:rsidP="003406F4">
      <w:pPr>
        <w:rPr>
          <w:rFonts w:ascii="Times New Roman" w:eastAsia="Times New Roman" w:hAnsi="Times New Roman" w:cs="Times New Roman"/>
          <w:sz w:val="24"/>
          <w:szCs w:val="24"/>
        </w:rPr>
      </w:pPr>
      <w:r>
        <w:rPr>
          <w:rFonts w:ascii="Times New Roman" w:eastAsia="Times New Roman" w:hAnsi="Times New Roman" w:cs="Times New Roman"/>
          <w:sz w:val="24"/>
          <w:szCs w:val="24"/>
        </w:rPr>
        <w:t>2.2.1.1. Sign up</w:t>
      </w:r>
    </w:p>
    <w:tbl>
      <w:tblPr>
        <w:tblW w:w="9030" w:type="dxa"/>
        <w:tblLayout w:type="fixed"/>
        <w:tblLook w:val="0400" w:firstRow="0" w:lastRow="0" w:firstColumn="0" w:lastColumn="0" w:noHBand="0" w:noVBand="1"/>
      </w:tblPr>
      <w:tblGrid>
        <w:gridCol w:w="2250"/>
        <w:gridCol w:w="2250"/>
        <w:gridCol w:w="2055"/>
        <w:gridCol w:w="2475"/>
      </w:tblGrid>
      <w:tr w:rsidR="003406F4" w14:paraId="44ABBABC"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34AB831E"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0" w:type="dxa"/>
            <w:tcBorders>
              <w:top w:val="single" w:sz="4" w:space="0" w:color="000000"/>
              <w:left w:val="single" w:sz="4" w:space="0" w:color="000000"/>
              <w:bottom w:val="single" w:sz="4" w:space="0" w:color="000000"/>
              <w:right w:val="single" w:sz="4" w:space="0" w:color="000000"/>
            </w:tcBorders>
            <w:vAlign w:val="center"/>
          </w:tcPr>
          <w:p w14:paraId="32D1DB35"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1</w:t>
            </w:r>
          </w:p>
        </w:tc>
        <w:tc>
          <w:tcPr>
            <w:tcW w:w="2055" w:type="dxa"/>
            <w:tcBorders>
              <w:top w:val="single" w:sz="4" w:space="0" w:color="000000"/>
              <w:left w:val="single" w:sz="4" w:space="0" w:color="000000"/>
              <w:bottom w:val="single" w:sz="4" w:space="0" w:color="000000"/>
              <w:right w:val="single" w:sz="4" w:space="0" w:color="000000"/>
            </w:tcBorders>
            <w:vAlign w:val="center"/>
          </w:tcPr>
          <w:p w14:paraId="37D35AC5"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75" w:type="dxa"/>
            <w:tcBorders>
              <w:top w:val="single" w:sz="4" w:space="0" w:color="000000"/>
              <w:left w:val="single" w:sz="4" w:space="0" w:color="000000"/>
              <w:bottom w:val="single" w:sz="4" w:space="0" w:color="000000"/>
              <w:right w:val="single" w:sz="4" w:space="0" w:color="000000"/>
            </w:tcBorders>
            <w:vAlign w:val="center"/>
          </w:tcPr>
          <w:p w14:paraId="424DFB3A" w14:textId="77777777" w:rsidR="003406F4" w:rsidRDefault="003406F4"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Sign up</w:t>
            </w:r>
          </w:p>
        </w:tc>
      </w:tr>
      <w:tr w:rsidR="003406F4" w14:paraId="2EA10DAF"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0B278FE6"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0" w:type="dxa"/>
            <w:tcBorders>
              <w:top w:val="single" w:sz="4" w:space="0" w:color="000000"/>
              <w:left w:val="single" w:sz="4" w:space="0" w:color="000000"/>
              <w:bottom w:val="single" w:sz="4" w:space="0" w:color="000000"/>
              <w:right w:val="single" w:sz="4" w:space="0" w:color="000000"/>
            </w:tcBorders>
            <w:vAlign w:val="center"/>
          </w:tcPr>
          <w:p w14:paraId="07C8169E"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5" w:type="dxa"/>
            <w:tcBorders>
              <w:top w:val="single" w:sz="4" w:space="0" w:color="000000"/>
              <w:left w:val="single" w:sz="4" w:space="0" w:color="000000"/>
              <w:bottom w:val="single" w:sz="4" w:space="0" w:color="000000"/>
              <w:right w:val="single" w:sz="4" w:space="0" w:color="000000"/>
            </w:tcBorders>
            <w:vAlign w:val="center"/>
          </w:tcPr>
          <w:p w14:paraId="22185762"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75" w:type="dxa"/>
            <w:tcBorders>
              <w:top w:val="single" w:sz="4" w:space="0" w:color="000000"/>
              <w:left w:val="single" w:sz="4" w:space="0" w:color="000000"/>
              <w:bottom w:val="single" w:sz="4" w:space="0" w:color="000000"/>
              <w:right w:val="single" w:sz="4" w:space="0" w:color="000000"/>
            </w:tcBorders>
            <w:vAlign w:val="center"/>
          </w:tcPr>
          <w:p w14:paraId="1ADD15FB"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3406F4" w14:paraId="1760D33C"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7396C1B2"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0" w:type="dxa"/>
            <w:tcBorders>
              <w:top w:val="single" w:sz="4" w:space="0" w:color="000000"/>
              <w:left w:val="single" w:sz="4" w:space="0" w:color="000000"/>
              <w:bottom w:val="single" w:sz="4" w:space="0" w:color="000000"/>
              <w:right w:val="single" w:sz="4" w:space="0" w:color="000000"/>
            </w:tcBorders>
            <w:vAlign w:val="center"/>
          </w:tcPr>
          <w:p w14:paraId="7991C2AC"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Guest</w:t>
            </w:r>
          </w:p>
        </w:tc>
        <w:tc>
          <w:tcPr>
            <w:tcW w:w="2055" w:type="dxa"/>
            <w:tcBorders>
              <w:top w:val="single" w:sz="4" w:space="0" w:color="000000"/>
              <w:left w:val="single" w:sz="4" w:space="0" w:color="000000"/>
              <w:bottom w:val="single" w:sz="4" w:space="0" w:color="000000"/>
              <w:right w:val="single" w:sz="4" w:space="0" w:color="000000"/>
            </w:tcBorders>
            <w:vAlign w:val="center"/>
          </w:tcPr>
          <w:p w14:paraId="67E627CF"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75" w:type="dxa"/>
            <w:tcBorders>
              <w:top w:val="single" w:sz="4" w:space="0" w:color="000000"/>
              <w:left w:val="single" w:sz="4" w:space="0" w:color="000000"/>
              <w:bottom w:val="single" w:sz="4" w:space="0" w:color="000000"/>
              <w:right w:val="single" w:sz="4" w:space="0" w:color="000000"/>
            </w:tcBorders>
            <w:vAlign w:val="center"/>
          </w:tcPr>
          <w:p w14:paraId="03921CA0"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ser</w:t>
            </w:r>
          </w:p>
        </w:tc>
      </w:tr>
      <w:tr w:rsidR="003406F4" w14:paraId="6EA92A5F"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7894659B"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700AF014"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ign up an account on system.</w:t>
            </w:r>
          </w:p>
        </w:tc>
      </w:tr>
      <w:tr w:rsidR="003406F4" w14:paraId="7A7CE4FD"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6ACB6922"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188D297A"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3406F4" w14:paraId="5B184AAE"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2469BC8A"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ost-conditions</w:t>
            </w:r>
          </w:p>
        </w:tc>
        <w:tc>
          <w:tcPr>
            <w:tcW w:w="6780" w:type="dxa"/>
            <w:gridSpan w:val="3"/>
            <w:tcBorders>
              <w:top w:val="single" w:sz="4" w:space="0" w:color="000000"/>
              <w:left w:val="single" w:sz="4" w:space="0" w:color="000000"/>
              <w:bottom w:val="single" w:sz="4" w:space="0" w:color="000000"/>
              <w:right w:val="single" w:sz="4" w:space="0" w:color="000000"/>
            </w:tcBorders>
            <w:vAlign w:val="bottom"/>
          </w:tcPr>
          <w:p w14:paraId="0772D314" w14:textId="77777777" w:rsidR="003406F4" w:rsidRDefault="003406F4"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a new account will be created with the role of mentee and saved into database.</w:t>
            </w:r>
          </w:p>
        </w:tc>
      </w:tr>
      <w:tr w:rsidR="003406F4" w14:paraId="2EFB3F43"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4DF5D9B0"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6BAD2507" w14:textId="77777777" w:rsidR="003406F4" w:rsidRDefault="003406F4" w:rsidP="003406F4">
            <w:pPr>
              <w:numPr>
                <w:ilvl w:val="0"/>
                <w:numId w:val="1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Home Page.</w:t>
            </w:r>
          </w:p>
          <w:p w14:paraId="6C72738D" w14:textId="77777777" w:rsidR="003406F4" w:rsidRDefault="003406F4" w:rsidP="003406F4">
            <w:pPr>
              <w:numPr>
                <w:ilvl w:val="0"/>
                <w:numId w:val="1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Đăng ký”.</w:t>
            </w:r>
          </w:p>
          <w:p w14:paraId="7DC7EBB8" w14:textId="77777777" w:rsidR="003406F4" w:rsidRDefault="003406F4" w:rsidP="003406F4">
            <w:pPr>
              <w:numPr>
                <w:ilvl w:val="0"/>
                <w:numId w:val="1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Sign Up” form.</w:t>
            </w:r>
          </w:p>
          <w:p w14:paraId="79AAE9A7" w14:textId="77777777" w:rsidR="003406F4" w:rsidRDefault="003406F4" w:rsidP="003406F4">
            <w:pPr>
              <w:numPr>
                <w:ilvl w:val="0"/>
                <w:numId w:val="1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put username, email, password, fullname, phone number, date of birth, gender.</w:t>
            </w:r>
            <w:r>
              <w:rPr>
                <w:rFonts w:ascii="Times New Roman" w:eastAsia="Times New Roman" w:hAnsi="Times New Roman" w:cs="Times New Roman"/>
                <w:color w:val="000000"/>
                <w:sz w:val="24"/>
                <w:szCs w:val="24"/>
              </w:rPr>
              <w:tab/>
            </w:r>
          </w:p>
          <w:p w14:paraId="2CD29698" w14:textId="77777777" w:rsidR="003406F4" w:rsidRDefault="003406F4" w:rsidP="003406F4">
            <w:pPr>
              <w:numPr>
                <w:ilvl w:val="0"/>
                <w:numId w:val="1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s “Đăng ký” button.</w:t>
            </w:r>
          </w:p>
          <w:p w14:paraId="25E8007D" w14:textId="77777777" w:rsidR="003406F4" w:rsidRDefault="003406F4" w:rsidP="003406F4">
            <w:pPr>
              <w:numPr>
                <w:ilvl w:val="0"/>
                <w:numId w:val="1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toast success message.</w:t>
            </w:r>
          </w:p>
          <w:p w14:paraId="506788E3" w14:textId="77777777" w:rsidR="003406F4" w:rsidRDefault="003406F4" w:rsidP="003406F4">
            <w:pPr>
              <w:numPr>
                <w:ilvl w:val="0"/>
                <w:numId w:val="18"/>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direct to Login Screen.</w:t>
            </w:r>
          </w:p>
        </w:tc>
      </w:tr>
      <w:tr w:rsidR="003406F4" w14:paraId="6675E190"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77B6BC29"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385D7465"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74471823" w14:textId="77777777" w:rsidR="003406F4" w:rsidRDefault="003406F4" w:rsidP="00795D0C">
            <w:pPr>
              <w:rPr>
                <w:rFonts w:ascii="Times New Roman" w:eastAsia="Times New Roman" w:hAnsi="Times New Roman" w:cs="Times New Roman"/>
                <w:sz w:val="24"/>
                <w:szCs w:val="24"/>
              </w:rPr>
            </w:pPr>
          </w:p>
        </w:tc>
      </w:tr>
      <w:tr w:rsidR="003406F4" w14:paraId="0B0718E2"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535B2C0D"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6BB5C749"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37AB302F" w14:textId="77777777" w:rsidR="003406F4" w:rsidRDefault="003406F4" w:rsidP="003406F4">
            <w:pPr>
              <w:numPr>
                <w:ilvl w:val="0"/>
                <w:numId w:val="1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t input all field in “Sign Up” form</w:t>
            </w:r>
          </w:p>
          <w:p w14:paraId="3D644DDF" w14:textId="77777777" w:rsidR="003406F4" w:rsidRDefault="003406F4" w:rsidP="003406F4">
            <w:pPr>
              <w:numPr>
                <w:ilvl w:val="0"/>
                <w:numId w:val="1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name or Email existed</w:t>
            </w:r>
          </w:p>
          <w:p w14:paraId="4C0C32D6" w14:textId="77777777" w:rsidR="003406F4" w:rsidRDefault="003406F4" w:rsidP="003406F4">
            <w:pPr>
              <w:numPr>
                <w:ilvl w:val="0"/>
                <w:numId w:val="19"/>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3406F4" w14:paraId="6D19D86E"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2A52411D"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3098B30D"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3406F4" w14:paraId="1B0A1A77"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1390E495"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389DDBE8"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3406F4" w14:paraId="3FF352B8"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6DA61022"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16C5DE71" w14:textId="77777777" w:rsidR="003406F4" w:rsidRDefault="003406F4" w:rsidP="00795D0C">
            <w:pPr>
              <w:rPr>
                <w:rFonts w:ascii="Times New Roman" w:eastAsia="Times New Roman" w:hAnsi="Times New Roman" w:cs="Times New Roman"/>
                <w:sz w:val="24"/>
                <w:szCs w:val="24"/>
              </w:rPr>
            </w:pPr>
          </w:p>
        </w:tc>
      </w:tr>
      <w:tr w:rsidR="003406F4" w14:paraId="0266B9E4"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74B92320"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7D856AFF"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3406F4" w14:paraId="2C3EB389"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39F6200B"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32381307"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7C7A46E3" w14:textId="05E3CC17" w:rsidR="003406F4" w:rsidRDefault="003406F4" w:rsidP="003406F4">
      <w:pPr>
        <w:pStyle w:val="u4"/>
        <w:rPr>
          <w:rFonts w:ascii="Times New Roman" w:eastAsia="Times New Roman" w:hAnsi="Times New Roman" w:cs="Times New Roman"/>
        </w:rPr>
      </w:pPr>
    </w:p>
    <w:p w14:paraId="5721D87F" w14:textId="77777777" w:rsidR="00C02EFE" w:rsidRDefault="00C02EFE" w:rsidP="00C02EFE">
      <w:pPr>
        <w:pStyle w:val="u4"/>
        <w:rPr>
          <w:rFonts w:ascii="Times New Roman" w:eastAsia="Times New Roman" w:hAnsi="Times New Roman" w:cs="Times New Roman"/>
        </w:rPr>
      </w:pPr>
      <w:r>
        <w:rPr>
          <w:rFonts w:ascii="Times New Roman" w:eastAsia="Times New Roman" w:hAnsi="Times New Roman" w:cs="Times New Roman"/>
        </w:rPr>
        <w:t>2.2.2. Admin</w:t>
      </w:r>
    </w:p>
    <w:p w14:paraId="487B74CD" w14:textId="77777777" w:rsidR="00C02EFE" w:rsidRDefault="00C02EFE" w:rsidP="00C02EFE">
      <w:pPr>
        <w:rPr>
          <w:rFonts w:ascii="Times New Roman" w:eastAsia="Times New Roman" w:hAnsi="Times New Roman" w:cs="Times New Roman"/>
          <w:sz w:val="24"/>
          <w:szCs w:val="24"/>
        </w:rPr>
      </w:pPr>
      <w:r>
        <w:rPr>
          <w:rFonts w:ascii="Times New Roman" w:eastAsia="Times New Roman" w:hAnsi="Times New Roman" w:cs="Times New Roman"/>
          <w:sz w:val="24"/>
          <w:szCs w:val="24"/>
        </w:rPr>
        <w:t>2.2.2.1. View dashboard</w:t>
      </w:r>
    </w:p>
    <w:tbl>
      <w:tblPr>
        <w:tblW w:w="9016" w:type="dxa"/>
        <w:tblLayout w:type="fixed"/>
        <w:tblLook w:val="0400" w:firstRow="0" w:lastRow="0" w:firstColumn="0" w:lastColumn="0" w:noHBand="0" w:noVBand="1"/>
      </w:tblPr>
      <w:tblGrid>
        <w:gridCol w:w="2254"/>
        <w:gridCol w:w="2254"/>
        <w:gridCol w:w="2057"/>
        <w:gridCol w:w="2451"/>
      </w:tblGrid>
      <w:tr w:rsidR="00C02EFE" w14:paraId="6E8F69F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33CAF32"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0A19D906"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2</w:t>
            </w:r>
          </w:p>
        </w:tc>
        <w:tc>
          <w:tcPr>
            <w:tcW w:w="2057" w:type="dxa"/>
            <w:tcBorders>
              <w:top w:val="single" w:sz="4" w:space="0" w:color="000000"/>
              <w:left w:val="single" w:sz="4" w:space="0" w:color="000000"/>
              <w:bottom w:val="single" w:sz="4" w:space="0" w:color="000000"/>
              <w:right w:val="single" w:sz="4" w:space="0" w:color="000000"/>
            </w:tcBorders>
            <w:vAlign w:val="center"/>
          </w:tcPr>
          <w:p w14:paraId="1CA77613"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5F6987E6" w14:textId="77777777" w:rsidR="00C02EFE" w:rsidRDefault="00C02EFE"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View dashboard</w:t>
            </w:r>
          </w:p>
        </w:tc>
      </w:tr>
      <w:tr w:rsidR="00C02EFE" w14:paraId="252E48C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EE0A8F5"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BBE8775"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375F8625"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66AA0FD5"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C02EFE" w14:paraId="0553B71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BAAD16E"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633172AD"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7B0951A7"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2F8E68B5"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C02EFE" w14:paraId="429AE74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7A447FE"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46ADC86"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iew dashboard screen about general information</w:t>
            </w:r>
          </w:p>
        </w:tc>
      </w:tr>
      <w:tr w:rsidR="00C02EFE" w14:paraId="147E149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BA69C14"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BE8195"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tc>
      </w:tr>
      <w:tr w:rsidR="00C02EFE" w14:paraId="05C54C6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3E78D36"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25213399" w14:textId="77777777" w:rsidR="00C02EFE" w:rsidRDefault="00C02EFE"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C02EFE" w14:paraId="65598CC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D10BA65"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5CBB0A0" w14:textId="77777777" w:rsidR="00C02EFE" w:rsidRDefault="00C02EFE" w:rsidP="00C02EFE">
            <w:pPr>
              <w:numPr>
                <w:ilvl w:val="0"/>
                <w:numId w:val="2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Admin Page. </w:t>
            </w:r>
          </w:p>
          <w:p w14:paraId="7243AE62" w14:textId="77777777" w:rsidR="00C02EFE" w:rsidRDefault="00C02EFE" w:rsidP="00C02EFE">
            <w:pPr>
              <w:numPr>
                <w:ilvl w:val="0"/>
                <w:numId w:val="2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on “Dashboard” on sidebar</w:t>
            </w:r>
          </w:p>
          <w:p w14:paraId="2985D1A6" w14:textId="77777777" w:rsidR="00C02EFE" w:rsidRDefault="00C02EFE" w:rsidP="00C02EFE">
            <w:pPr>
              <w:numPr>
                <w:ilvl w:val="0"/>
                <w:numId w:val="2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System displays all </w:t>
            </w:r>
          </w:p>
          <w:p w14:paraId="0DC8A473" w14:textId="77777777" w:rsidR="00C02EFE" w:rsidRDefault="00C02EFE" w:rsidP="00795D0C">
            <w:pPr>
              <w:pBdr>
                <w:top w:val="nil"/>
                <w:left w:val="nil"/>
                <w:bottom w:val="nil"/>
                <w:right w:val="nil"/>
                <w:between w:val="nil"/>
              </w:pBdr>
              <w:ind w:left="720"/>
              <w:rPr>
                <w:rFonts w:ascii="Times New Roman" w:eastAsia="Times New Roman" w:hAnsi="Times New Roman" w:cs="Times New Roman"/>
                <w:color w:val="000000"/>
                <w:sz w:val="24"/>
                <w:szCs w:val="24"/>
              </w:rPr>
            </w:pPr>
          </w:p>
        </w:tc>
      </w:tr>
      <w:tr w:rsidR="00C02EFE" w14:paraId="4CA275A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77A35DD"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6712005"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1CE65DA0" w14:textId="77777777" w:rsidR="00C02EFE" w:rsidRDefault="00C02EFE" w:rsidP="00795D0C">
            <w:pPr>
              <w:rPr>
                <w:rFonts w:ascii="Times New Roman" w:eastAsia="Times New Roman" w:hAnsi="Times New Roman" w:cs="Times New Roman"/>
                <w:sz w:val="24"/>
                <w:szCs w:val="24"/>
              </w:rPr>
            </w:pPr>
          </w:p>
        </w:tc>
      </w:tr>
      <w:tr w:rsidR="00C02EFE" w14:paraId="48C428A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F87654D"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845FD35"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100FC9FA" w14:textId="77777777" w:rsidR="00C02EFE" w:rsidRDefault="00C02EFE" w:rsidP="00C02EFE">
            <w:pPr>
              <w:numPr>
                <w:ilvl w:val="0"/>
                <w:numId w:val="2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C02EFE" w14:paraId="6D11A60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85773CB"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E01FB47"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C02EFE" w14:paraId="05B458A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91B9FE7"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3D24BD8"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C02EFE" w14:paraId="351A253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2BA3843"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D0D5F9E" w14:textId="77777777" w:rsidR="00C02EFE" w:rsidRDefault="00C02EFE" w:rsidP="00795D0C">
            <w:pPr>
              <w:rPr>
                <w:rFonts w:ascii="Times New Roman" w:eastAsia="Times New Roman" w:hAnsi="Times New Roman" w:cs="Times New Roman"/>
                <w:sz w:val="24"/>
                <w:szCs w:val="24"/>
              </w:rPr>
            </w:pPr>
          </w:p>
        </w:tc>
      </w:tr>
      <w:tr w:rsidR="00C02EFE" w14:paraId="158D49A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7126959"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8606848"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C02EFE" w14:paraId="4EF512B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850628A"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EE1292A"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54B25077" w14:textId="77777777" w:rsidR="00DB6835" w:rsidRDefault="00DB6835" w:rsidP="00DB6835">
      <w:pPr>
        <w:rPr>
          <w:rFonts w:ascii="Times New Roman" w:eastAsia="Times New Roman" w:hAnsi="Times New Roman" w:cs="Times New Roman"/>
          <w:sz w:val="24"/>
          <w:szCs w:val="24"/>
        </w:rPr>
      </w:pPr>
    </w:p>
    <w:p w14:paraId="27B5FC4D" w14:textId="14066736" w:rsidR="00DB6835" w:rsidRDefault="00DB6835" w:rsidP="00DB6835">
      <w:pPr>
        <w:rPr>
          <w:rFonts w:ascii="Times New Roman" w:eastAsia="Times New Roman" w:hAnsi="Times New Roman" w:cs="Times New Roman"/>
          <w:sz w:val="24"/>
          <w:szCs w:val="24"/>
        </w:rPr>
      </w:pPr>
      <w:r>
        <w:rPr>
          <w:rFonts w:ascii="Times New Roman" w:eastAsia="Times New Roman" w:hAnsi="Times New Roman" w:cs="Times New Roman"/>
          <w:sz w:val="24"/>
          <w:szCs w:val="24"/>
        </w:rPr>
        <w:t>2.2.2.2 View user info</w:t>
      </w:r>
    </w:p>
    <w:tbl>
      <w:tblPr>
        <w:tblW w:w="9016" w:type="dxa"/>
        <w:tblLayout w:type="fixed"/>
        <w:tblLook w:val="0400" w:firstRow="0" w:lastRow="0" w:firstColumn="0" w:lastColumn="0" w:noHBand="0" w:noVBand="1"/>
      </w:tblPr>
      <w:tblGrid>
        <w:gridCol w:w="2254"/>
        <w:gridCol w:w="2254"/>
        <w:gridCol w:w="2057"/>
        <w:gridCol w:w="2451"/>
      </w:tblGrid>
      <w:tr w:rsidR="00DB6835" w14:paraId="6DF484B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B9CCDF3"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19958AB1"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3</w:t>
            </w:r>
          </w:p>
        </w:tc>
        <w:tc>
          <w:tcPr>
            <w:tcW w:w="2057" w:type="dxa"/>
            <w:tcBorders>
              <w:top w:val="single" w:sz="4" w:space="0" w:color="000000"/>
              <w:left w:val="single" w:sz="4" w:space="0" w:color="000000"/>
              <w:bottom w:val="single" w:sz="4" w:space="0" w:color="000000"/>
              <w:right w:val="single" w:sz="4" w:space="0" w:color="000000"/>
            </w:tcBorders>
            <w:vAlign w:val="center"/>
          </w:tcPr>
          <w:p w14:paraId="18F6709C"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414ACF03" w14:textId="77777777" w:rsidR="00DB6835" w:rsidRDefault="00DB6835"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View user info</w:t>
            </w:r>
          </w:p>
        </w:tc>
      </w:tr>
      <w:tr w:rsidR="00DB6835" w14:paraId="389686D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89496DB"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76C2DE4"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6C2977F7"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0DEC2D67"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DB6835" w14:paraId="6C1374A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1BF7EFC"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2A7748B7"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3D2D4CAE"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0DE38289"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B6835" w14:paraId="22B7FBF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16EC498"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78CF5D"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iew information of all registered users in system</w:t>
            </w:r>
          </w:p>
        </w:tc>
      </w:tr>
      <w:tr w:rsidR="00DB6835" w14:paraId="5B5358E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74978F7"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8B24D7C"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tc>
      </w:tr>
      <w:tr w:rsidR="00DB6835" w14:paraId="7871F27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7865B01"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685DFAF8" w14:textId="77777777" w:rsidR="00DB6835" w:rsidRDefault="00DB6835"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B6835" w14:paraId="3A70EEC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6703239"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94390F1" w14:textId="77777777" w:rsidR="00DB6835" w:rsidRDefault="00DB6835" w:rsidP="00DB6835">
            <w:pPr>
              <w:numPr>
                <w:ilvl w:val="0"/>
                <w:numId w:val="2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Admin Page. </w:t>
            </w:r>
          </w:p>
          <w:p w14:paraId="101C5E65" w14:textId="77777777" w:rsidR="00DB6835" w:rsidRDefault="00DB6835" w:rsidP="00DB6835">
            <w:pPr>
              <w:numPr>
                <w:ilvl w:val="0"/>
                <w:numId w:val="2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on “Quản lý thành viên” on sidebar</w:t>
            </w:r>
          </w:p>
          <w:p w14:paraId="2B5E114C" w14:textId="77777777" w:rsidR="00DB6835" w:rsidRDefault="00DB6835" w:rsidP="00DB6835">
            <w:pPr>
              <w:numPr>
                <w:ilvl w:val="0"/>
                <w:numId w:val="2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ystem displays all the information of registered users </w:t>
            </w:r>
          </w:p>
          <w:p w14:paraId="52CA6AD2" w14:textId="77777777" w:rsidR="00DB6835" w:rsidRDefault="00DB6835" w:rsidP="00795D0C">
            <w:pPr>
              <w:pBdr>
                <w:top w:val="nil"/>
                <w:left w:val="nil"/>
                <w:bottom w:val="nil"/>
                <w:right w:val="nil"/>
                <w:between w:val="nil"/>
              </w:pBdr>
              <w:ind w:left="720"/>
              <w:rPr>
                <w:rFonts w:ascii="Times New Roman" w:eastAsia="Times New Roman" w:hAnsi="Times New Roman" w:cs="Times New Roman"/>
                <w:color w:val="000000"/>
                <w:sz w:val="24"/>
                <w:szCs w:val="24"/>
              </w:rPr>
            </w:pPr>
          </w:p>
        </w:tc>
      </w:tr>
      <w:tr w:rsidR="00DB6835" w14:paraId="2016440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986199F"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891B8DC"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196DB06F" w14:textId="77777777" w:rsidR="00DB6835" w:rsidRDefault="00DB6835" w:rsidP="00795D0C">
            <w:pPr>
              <w:rPr>
                <w:rFonts w:ascii="Times New Roman" w:eastAsia="Times New Roman" w:hAnsi="Times New Roman" w:cs="Times New Roman"/>
                <w:sz w:val="24"/>
                <w:szCs w:val="24"/>
              </w:rPr>
            </w:pPr>
          </w:p>
        </w:tc>
      </w:tr>
      <w:tr w:rsidR="00DB6835" w14:paraId="01A4953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13B9E40"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732C675"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31F43BBD" w14:textId="77777777" w:rsidR="00DB6835" w:rsidRDefault="00DB6835" w:rsidP="00DB6835">
            <w:pPr>
              <w:numPr>
                <w:ilvl w:val="0"/>
                <w:numId w:val="23"/>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DB6835" w14:paraId="0D55FF9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1FCDA0A"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C45658E"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B6835" w14:paraId="6B5476D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73A5364"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39DE484"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B6835" w14:paraId="3357836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25FFC9C"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76AB2BB" w14:textId="77777777" w:rsidR="00DB6835" w:rsidRDefault="00DB6835" w:rsidP="00795D0C">
            <w:pPr>
              <w:rPr>
                <w:rFonts w:ascii="Times New Roman" w:eastAsia="Times New Roman" w:hAnsi="Times New Roman" w:cs="Times New Roman"/>
                <w:sz w:val="24"/>
                <w:szCs w:val="24"/>
              </w:rPr>
            </w:pPr>
          </w:p>
        </w:tc>
      </w:tr>
      <w:tr w:rsidR="00DB6835" w14:paraId="7860FB3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F58ED98"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9FBEA1"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B6835" w14:paraId="4D504F3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B92F0FB"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F33B26A"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8275B1D" w14:textId="77777777" w:rsidR="00A025BD" w:rsidRDefault="00A025BD" w:rsidP="00A025BD">
      <w:pPr>
        <w:rPr>
          <w:rFonts w:ascii="Times New Roman" w:eastAsia="Times New Roman" w:hAnsi="Times New Roman" w:cs="Times New Roman"/>
          <w:sz w:val="24"/>
          <w:szCs w:val="24"/>
        </w:rPr>
      </w:pPr>
    </w:p>
    <w:p w14:paraId="48DF44AC" w14:textId="77777777" w:rsidR="00A025BD" w:rsidRDefault="00A025BD" w:rsidP="00A025BD">
      <w:pPr>
        <w:rPr>
          <w:rFonts w:ascii="Times New Roman" w:eastAsia="Times New Roman" w:hAnsi="Times New Roman" w:cs="Times New Roman"/>
          <w:sz w:val="24"/>
          <w:szCs w:val="24"/>
        </w:rPr>
      </w:pPr>
      <w:r>
        <w:rPr>
          <w:rFonts w:ascii="Times New Roman" w:eastAsia="Times New Roman" w:hAnsi="Times New Roman" w:cs="Times New Roman"/>
          <w:sz w:val="24"/>
          <w:szCs w:val="24"/>
        </w:rPr>
        <w:t>2.2.2.3 View mentor info</w:t>
      </w:r>
    </w:p>
    <w:tbl>
      <w:tblPr>
        <w:tblW w:w="9016" w:type="dxa"/>
        <w:tblLayout w:type="fixed"/>
        <w:tblLook w:val="0400" w:firstRow="0" w:lastRow="0" w:firstColumn="0" w:lastColumn="0" w:noHBand="0" w:noVBand="1"/>
      </w:tblPr>
      <w:tblGrid>
        <w:gridCol w:w="2254"/>
        <w:gridCol w:w="2254"/>
        <w:gridCol w:w="2057"/>
        <w:gridCol w:w="2451"/>
      </w:tblGrid>
      <w:tr w:rsidR="00A025BD" w14:paraId="7F05121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85A5752"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7CD4C0A6"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4</w:t>
            </w:r>
          </w:p>
        </w:tc>
        <w:tc>
          <w:tcPr>
            <w:tcW w:w="2057" w:type="dxa"/>
            <w:tcBorders>
              <w:top w:val="single" w:sz="4" w:space="0" w:color="000000"/>
              <w:left w:val="single" w:sz="4" w:space="0" w:color="000000"/>
              <w:bottom w:val="single" w:sz="4" w:space="0" w:color="000000"/>
              <w:right w:val="single" w:sz="4" w:space="0" w:color="000000"/>
            </w:tcBorders>
            <w:vAlign w:val="center"/>
          </w:tcPr>
          <w:p w14:paraId="08EF94AC"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6A274168" w14:textId="77777777" w:rsidR="00A025BD" w:rsidRDefault="00A025BD"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View mentor info</w:t>
            </w:r>
          </w:p>
        </w:tc>
      </w:tr>
      <w:tr w:rsidR="00A025BD" w14:paraId="478C98C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093D7FF"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42D20ACF"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0EF57162"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790B74CB"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A025BD" w14:paraId="44215B4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7CE5FC3"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433CA8A3"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091E452B"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69502ED4"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025BD" w14:paraId="0542ED5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EB85C1C"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1B26E6C"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iew information of all registered mentors in system</w:t>
            </w:r>
          </w:p>
        </w:tc>
      </w:tr>
      <w:tr w:rsidR="00A025BD" w14:paraId="5AC5CEE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3970C39"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4BCD1B5"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tc>
      </w:tr>
      <w:tr w:rsidR="00A025BD" w14:paraId="55467C9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19FCFC1"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1AF21CC5" w14:textId="77777777" w:rsidR="00A025BD" w:rsidRDefault="00A025BD"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025BD" w14:paraId="6BF686D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C25C010"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F45E32E" w14:textId="77777777" w:rsidR="00A025BD" w:rsidRDefault="00A025BD" w:rsidP="00A025BD">
            <w:pPr>
              <w:numPr>
                <w:ilvl w:val="0"/>
                <w:numId w:val="24"/>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Admin Page. </w:t>
            </w:r>
          </w:p>
          <w:p w14:paraId="57292C7C" w14:textId="77777777" w:rsidR="00A025BD" w:rsidRDefault="00A025BD" w:rsidP="00A025BD">
            <w:pPr>
              <w:numPr>
                <w:ilvl w:val="0"/>
                <w:numId w:val="24"/>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on “Quản lý mentor” on sidebar</w:t>
            </w:r>
          </w:p>
          <w:p w14:paraId="619C638B" w14:textId="77777777" w:rsidR="00A025BD" w:rsidRDefault="00A025BD" w:rsidP="00A025BD">
            <w:pPr>
              <w:numPr>
                <w:ilvl w:val="0"/>
                <w:numId w:val="24"/>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ystem displays all the information of registered mentor </w:t>
            </w:r>
          </w:p>
          <w:p w14:paraId="47A3A4CF" w14:textId="77777777" w:rsidR="00A025BD" w:rsidRDefault="00A025BD" w:rsidP="00795D0C">
            <w:pPr>
              <w:pBdr>
                <w:top w:val="nil"/>
                <w:left w:val="nil"/>
                <w:bottom w:val="nil"/>
                <w:right w:val="nil"/>
                <w:between w:val="nil"/>
              </w:pBdr>
              <w:ind w:left="720"/>
              <w:rPr>
                <w:rFonts w:ascii="Times New Roman" w:eastAsia="Times New Roman" w:hAnsi="Times New Roman" w:cs="Times New Roman"/>
                <w:color w:val="000000"/>
                <w:sz w:val="24"/>
                <w:szCs w:val="24"/>
              </w:rPr>
            </w:pPr>
          </w:p>
        </w:tc>
      </w:tr>
      <w:tr w:rsidR="00A025BD" w14:paraId="757F0CE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9EF629"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C567503"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2BD3C025" w14:textId="77777777" w:rsidR="00A025BD" w:rsidRDefault="00A025BD" w:rsidP="00795D0C">
            <w:pPr>
              <w:rPr>
                <w:rFonts w:ascii="Times New Roman" w:eastAsia="Times New Roman" w:hAnsi="Times New Roman" w:cs="Times New Roman"/>
                <w:sz w:val="24"/>
                <w:szCs w:val="24"/>
              </w:rPr>
            </w:pPr>
          </w:p>
        </w:tc>
      </w:tr>
      <w:tr w:rsidR="00A025BD" w14:paraId="4636B57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61FD6DC"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E828C04"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614243FA" w14:textId="77777777" w:rsidR="00A025BD" w:rsidRDefault="00A025BD" w:rsidP="00A025BD">
            <w:pPr>
              <w:numPr>
                <w:ilvl w:val="0"/>
                <w:numId w:val="25"/>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A025BD" w14:paraId="635F2F3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BDBB845"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7391172"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A025BD" w14:paraId="2D19D42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5A2FA91"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8735F3F"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A025BD" w14:paraId="445881A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2ED5F1F"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766F882" w14:textId="77777777" w:rsidR="00A025BD" w:rsidRDefault="00A025BD" w:rsidP="00795D0C">
            <w:pPr>
              <w:rPr>
                <w:rFonts w:ascii="Times New Roman" w:eastAsia="Times New Roman" w:hAnsi="Times New Roman" w:cs="Times New Roman"/>
                <w:sz w:val="24"/>
                <w:szCs w:val="24"/>
              </w:rPr>
            </w:pPr>
          </w:p>
        </w:tc>
      </w:tr>
      <w:tr w:rsidR="00A025BD" w14:paraId="59A6A07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2737370"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2203BE4"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025BD" w14:paraId="1D45D91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8672B87"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8FDD79F"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0F1942BC" w14:textId="56EA074B" w:rsidR="00C02EFE" w:rsidRDefault="00C02EFE" w:rsidP="00C02EFE"/>
    <w:p w14:paraId="46ABBA91" w14:textId="77777777" w:rsidR="00676ADB" w:rsidRDefault="00676ADB" w:rsidP="00676ADB">
      <w:pPr>
        <w:rPr>
          <w:rFonts w:ascii="Times New Roman" w:eastAsia="Times New Roman" w:hAnsi="Times New Roman" w:cs="Times New Roman"/>
          <w:sz w:val="24"/>
          <w:szCs w:val="24"/>
        </w:rPr>
      </w:pPr>
      <w:r>
        <w:rPr>
          <w:rFonts w:ascii="Times New Roman" w:eastAsia="Times New Roman" w:hAnsi="Times New Roman" w:cs="Times New Roman"/>
          <w:sz w:val="24"/>
          <w:szCs w:val="24"/>
        </w:rPr>
        <w:t>2.2.2.4 View request info</w:t>
      </w:r>
    </w:p>
    <w:tbl>
      <w:tblPr>
        <w:tblW w:w="9016" w:type="dxa"/>
        <w:tblLayout w:type="fixed"/>
        <w:tblLook w:val="0400" w:firstRow="0" w:lastRow="0" w:firstColumn="0" w:lastColumn="0" w:noHBand="0" w:noVBand="1"/>
      </w:tblPr>
      <w:tblGrid>
        <w:gridCol w:w="2254"/>
        <w:gridCol w:w="2254"/>
        <w:gridCol w:w="2057"/>
        <w:gridCol w:w="2451"/>
      </w:tblGrid>
      <w:tr w:rsidR="00676ADB" w14:paraId="7796768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5211F9F"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22C6F386"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5</w:t>
            </w:r>
          </w:p>
        </w:tc>
        <w:tc>
          <w:tcPr>
            <w:tcW w:w="2057" w:type="dxa"/>
            <w:tcBorders>
              <w:top w:val="single" w:sz="4" w:space="0" w:color="000000"/>
              <w:left w:val="single" w:sz="4" w:space="0" w:color="000000"/>
              <w:bottom w:val="single" w:sz="4" w:space="0" w:color="000000"/>
              <w:right w:val="single" w:sz="4" w:space="0" w:color="000000"/>
            </w:tcBorders>
            <w:vAlign w:val="center"/>
          </w:tcPr>
          <w:p w14:paraId="45793093"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55494986" w14:textId="77777777" w:rsidR="00676ADB" w:rsidRDefault="00676ADB"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View request info</w:t>
            </w:r>
          </w:p>
        </w:tc>
      </w:tr>
      <w:tr w:rsidR="00676ADB" w14:paraId="3073A7C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24D81D0"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279FD13"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2CEEAD0D"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5B719BD2"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676ADB" w14:paraId="33BA7F1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FF91526"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71AD3D0D"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1E0C0B4B"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4F1A018E"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676ADB" w14:paraId="791CAD8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4AACC1C"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7650278"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iew all requests in system</w:t>
            </w:r>
          </w:p>
        </w:tc>
      </w:tr>
      <w:tr w:rsidR="00676ADB" w14:paraId="0C66FC0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C3AF315"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C8C4604"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tc>
      </w:tr>
      <w:tr w:rsidR="00676ADB" w14:paraId="426F127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5DFFDBF"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D167ABA" w14:textId="77777777" w:rsidR="00676ADB" w:rsidRDefault="00676ADB"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676ADB" w14:paraId="6A75327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A23C0A9"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8A2E90B" w14:textId="77777777" w:rsidR="00676ADB" w:rsidRDefault="00676ADB" w:rsidP="00676ADB">
            <w:pPr>
              <w:numPr>
                <w:ilvl w:val="0"/>
                <w:numId w:val="2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Admin Page</w:t>
            </w:r>
          </w:p>
          <w:p w14:paraId="6CD2EFB5" w14:textId="77777777" w:rsidR="00676ADB" w:rsidRDefault="00676ADB" w:rsidP="00676ADB">
            <w:pPr>
              <w:numPr>
                <w:ilvl w:val="0"/>
                <w:numId w:val="2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Quản lý yêu cầu” in sidebar</w:t>
            </w:r>
          </w:p>
          <w:p w14:paraId="7342F31A" w14:textId="77777777" w:rsidR="00676ADB" w:rsidRDefault="00676ADB" w:rsidP="00676ADB">
            <w:pPr>
              <w:numPr>
                <w:ilvl w:val="0"/>
                <w:numId w:val="26"/>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all the information of existing requests in system</w:t>
            </w:r>
          </w:p>
        </w:tc>
      </w:tr>
      <w:tr w:rsidR="00676ADB" w14:paraId="2F027B3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D1EE3F7"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51C4C8E"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79B1A48C" w14:textId="77777777" w:rsidR="00676ADB" w:rsidRDefault="00676ADB" w:rsidP="00795D0C">
            <w:pPr>
              <w:rPr>
                <w:rFonts w:ascii="Times New Roman" w:eastAsia="Times New Roman" w:hAnsi="Times New Roman" w:cs="Times New Roman"/>
                <w:sz w:val="24"/>
                <w:szCs w:val="24"/>
              </w:rPr>
            </w:pPr>
          </w:p>
        </w:tc>
      </w:tr>
      <w:tr w:rsidR="00676ADB" w14:paraId="1D143A6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D3D6CE9"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887D328"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5DBC54F6" w14:textId="77777777" w:rsidR="00676ADB" w:rsidRDefault="00676ADB" w:rsidP="00676ADB">
            <w:pPr>
              <w:numPr>
                <w:ilvl w:val="0"/>
                <w:numId w:val="2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676ADB" w14:paraId="5A3B596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C10935A"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2F19DB1"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676ADB" w14:paraId="278C9EB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1E1B6E9"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B32D11A"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676ADB" w14:paraId="19BBEC5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8B1F599"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E27D8FB" w14:textId="77777777" w:rsidR="00676ADB" w:rsidRDefault="00676ADB" w:rsidP="00795D0C">
            <w:pPr>
              <w:rPr>
                <w:rFonts w:ascii="Times New Roman" w:eastAsia="Times New Roman" w:hAnsi="Times New Roman" w:cs="Times New Roman"/>
                <w:sz w:val="24"/>
                <w:szCs w:val="24"/>
              </w:rPr>
            </w:pPr>
          </w:p>
        </w:tc>
      </w:tr>
      <w:tr w:rsidR="00676ADB" w14:paraId="7CCC4F6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9660F82"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B6DC286"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676ADB" w14:paraId="08981A2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50F9350"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1933D02"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B26B2F1" w14:textId="77B24462" w:rsidR="00676ADB" w:rsidRDefault="00676ADB" w:rsidP="00C02EFE"/>
    <w:p w14:paraId="60C4C596" w14:textId="77777777" w:rsidR="00D35F64" w:rsidRDefault="00D35F64" w:rsidP="00D35F64">
      <w:pPr>
        <w:rPr>
          <w:rFonts w:ascii="Times New Roman" w:eastAsia="Times New Roman" w:hAnsi="Times New Roman" w:cs="Times New Roman"/>
          <w:sz w:val="24"/>
          <w:szCs w:val="24"/>
        </w:rPr>
      </w:pPr>
      <w:r>
        <w:rPr>
          <w:rFonts w:ascii="Times New Roman" w:eastAsia="Times New Roman" w:hAnsi="Times New Roman" w:cs="Times New Roman"/>
          <w:sz w:val="24"/>
          <w:szCs w:val="24"/>
        </w:rPr>
        <w:t>2.2.2.5 View Report</w:t>
      </w:r>
    </w:p>
    <w:tbl>
      <w:tblPr>
        <w:tblW w:w="9016" w:type="dxa"/>
        <w:tblLayout w:type="fixed"/>
        <w:tblLook w:val="0400" w:firstRow="0" w:lastRow="0" w:firstColumn="0" w:lastColumn="0" w:noHBand="0" w:noVBand="1"/>
      </w:tblPr>
      <w:tblGrid>
        <w:gridCol w:w="2254"/>
        <w:gridCol w:w="2254"/>
        <w:gridCol w:w="2057"/>
        <w:gridCol w:w="2451"/>
      </w:tblGrid>
      <w:tr w:rsidR="00D35F64" w14:paraId="4EE1903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7DCE8DA"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70DDD978"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6</w:t>
            </w:r>
          </w:p>
        </w:tc>
        <w:tc>
          <w:tcPr>
            <w:tcW w:w="2057" w:type="dxa"/>
            <w:tcBorders>
              <w:top w:val="single" w:sz="4" w:space="0" w:color="000000"/>
              <w:left w:val="single" w:sz="4" w:space="0" w:color="000000"/>
              <w:bottom w:val="single" w:sz="4" w:space="0" w:color="000000"/>
              <w:right w:val="single" w:sz="4" w:space="0" w:color="000000"/>
            </w:tcBorders>
            <w:vAlign w:val="center"/>
          </w:tcPr>
          <w:p w14:paraId="09ECCE8D"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5CBCB7BC" w14:textId="77777777" w:rsidR="00D35F64" w:rsidRDefault="00D35F64"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View Report</w:t>
            </w:r>
          </w:p>
        </w:tc>
      </w:tr>
      <w:tr w:rsidR="00D35F64" w14:paraId="000ABE9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E65B365"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E9FEC60"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383C120A"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738CEA70"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D35F64" w14:paraId="2A7E7CE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73EF3C9"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051B37B2"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00346855"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75932EFC"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35F64" w14:paraId="009E99C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18A5573"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2FD0B12"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iew all requests in system</w:t>
            </w:r>
          </w:p>
        </w:tc>
      </w:tr>
      <w:tr w:rsidR="00D35F64" w14:paraId="1AD1730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F7DC114"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665040A" w14:textId="77777777" w:rsidR="00D35F64" w:rsidRDefault="00D35F64" w:rsidP="00D35F64">
            <w:pPr>
              <w:numPr>
                <w:ilvl w:val="0"/>
                <w:numId w:val="2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min has logged into Admin Website</w:t>
            </w:r>
          </w:p>
          <w:p w14:paraId="1C58EEE4" w14:textId="77777777" w:rsidR="00D35F64" w:rsidRDefault="00D35F64" w:rsidP="00D35F64">
            <w:pPr>
              <w:numPr>
                <w:ilvl w:val="0"/>
                <w:numId w:val="28"/>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aving at least 1 conflict request on system</w:t>
            </w:r>
          </w:p>
        </w:tc>
      </w:tr>
      <w:tr w:rsidR="00D35F64" w14:paraId="52A3445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03690FB"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864EB49" w14:textId="77777777" w:rsidR="00D35F64" w:rsidRDefault="00D35F64"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the request will be updated in database</w:t>
            </w:r>
          </w:p>
        </w:tc>
      </w:tr>
      <w:tr w:rsidR="00D35F64" w14:paraId="2441FB3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C81519C"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824BA9E" w14:textId="77777777" w:rsidR="00D35F64" w:rsidRDefault="00D35F64" w:rsidP="00D35F64">
            <w:pPr>
              <w:numPr>
                <w:ilvl w:val="0"/>
                <w:numId w:val="2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Admin Page</w:t>
            </w:r>
          </w:p>
          <w:p w14:paraId="64181D48" w14:textId="77777777" w:rsidR="00D35F64" w:rsidRDefault="00D35F64" w:rsidP="00D35F64">
            <w:pPr>
              <w:numPr>
                <w:ilvl w:val="0"/>
                <w:numId w:val="2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Quản lý yêu cầu” in sidebar</w:t>
            </w:r>
          </w:p>
          <w:p w14:paraId="0C2843DA" w14:textId="77777777" w:rsidR="00D35F64" w:rsidRDefault="00D35F64" w:rsidP="00D35F64">
            <w:pPr>
              <w:numPr>
                <w:ilvl w:val="0"/>
                <w:numId w:val="2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all the information of existing requests in system</w:t>
            </w:r>
          </w:p>
          <w:p w14:paraId="7FBFBCDC" w14:textId="77777777" w:rsidR="00D35F64" w:rsidRDefault="00D35F64" w:rsidP="00D35F64">
            <w:pPr>
              <w:numPr>
                <w:ilvl w:val="0"/>
                <w:numId w:val="2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Select </w:t>
            </w:r>
            <w:r>
              <w:rPr>
                <w:rFonts w:ascii="Times New Roman" w:eastAsia="Times New Roman" w:hAnsi="Times New Roman" w:cs="Times New Roman"/>
                <w:sz w:val="24"/>
                <w:szCs w:val="24"/>
              </w:rPr>
              <w:t>Report</w:t>
            </w:r>
          </w:p>
          <w:p w14:paraId="79BD4CBD" w14:textId="77777777" w:rsidR="00D35F64" w:rsidRDefault="00D35F64" w:rsidP="00D35F64">
            <w:pPr>
              <w:numPr>
                <w:ilvl w:val="0"/>
                <w:numId w:val="2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Xử lý” button</w:t>
            </w:r>
          </w:p>
          <w:p w14:paraId="6E35E292" w14:textId="77777777" w:rsidR="00D35F64" w:rsidRDefault="00D35F64" w:rsidP="00D35F64">
            <w:pPr>
              <w:numPr>
                <w:ilvl w:val="0"/>
                <w:numId w:val="2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a popup with 2 options: “Hoàn thành” and “Không hoàn thành”</w:t>
            </w:r>
          </w:p>
        </w:tc>
      </w:tr>
      <w:tr w:rsidR="00D35F64" w14:paraId="2054AE8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2504B46"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D64766D"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021FFDB5" w14:textId="77777777" w:rsidR="00D35F64" w:rsidRDefault="00D35F64" w:rsidP="00795D0C">
            <w:pPr>
              <w:rPr>
                <w:rFonts w:ascii="Times New Roman" w:eastAsia="Times New Roman" w:hAnsi="Times New Roman" w:cs="Times New Roman"/>
                <w:sz w:val="24"/>
                <w:szCs w:val="24"/>
              </w:rPr>
            </w:pPr>
          </w:p>
        </w:tc>
      </w:tr>
      <w:tr w:rsidR="00D35F64" w14:paraId="4B979FA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B7ECC6"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A034B37"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3B692405" w14:textId="77777777" w:rsidR="00D35F64" w:rsidRDefault="00D35F64" w:rsidP="00D35F64">
            <w:pPr>
              <w:numPr>
                <w:ilvl w:val="0"/>
                <w:numId w:val="30"/>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D35F64" w14:paraId="688849F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2D44FE4"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6099439"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35F64" w14:paraId="69218AA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F8A5AED"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9CF19E8"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35F64" w14:paraId="5959C5B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6D143C5"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521B641" w14:textId="77777777" w:rsidR="00D35F64" w:rsidRDefault="00D35F64" w:rsidP="00795D0C">
            <w:pPr>
              <w:rPr>
                <w:rFonts w:ascii="Times New Roman" w:eastAsia="Times New Roman" w:hAnsi="Times New Roman" w:cs="Times New Roman"/>
                <w:sz w:val="24"/>
                <w:szCs w:val="24"/>
              </w:rPr>
            </w:pPr>
          </w:p>
        </w:tc>
      </w:tr>
      <w:tr w:rsidR="00D35F64" w14:paraId="74FC62D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402B8BF"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7766B3A"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35F64" w14:paraId="52DEE21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169AD7A"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E30D818"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0CF6526D" w14:textId="00CDC982" w:rsidR="00D35F64" w:rsidRDefault="00D35F64" w:rsidP="00C02EFE"/>
    <w:p w14:paraId="4284B37D" w14:textId="77777777" w:rsidR="00A04676" w:rsidRDefault="00A04676" w:rsidP="00A04676">
      <w:pPr>
        <w:rPr>
          <w:rFonts w:ascii="Times New Roman" w:eastAsia="Times New Roman" w:hAnsi="Times New Roman" w:cs="Times New Roman"/>
          <w:sz w:val="24"/>
          <w:szCs w:val="24"/>
        </w:rPr>
      </w:pPr>
      <w:r>
        <w:rPr>
          <w:rFonts w:ascii="Times New Roman" w:eastAsia="Times New Roman" w:hAnsi="Times New Roman" w:cs="Times New Roman"/>
          <w:sz w:val="24"/>
          <w:szCs w:val="24"/>
        </w:rPr>
        <w:t>2.2.2.6 View technology/skill</w:t>
      </w:r>
    </w:p>
    <w:tbl>
      <w:tblPr>
        <w:tblW w:w="9016" w:type="dxa"/>
        <w:tblLayout w:type="fixed"/>
        <w:tblLook w:val="0400" w:firstRow="0" w:lastRow="0" w:firstColumn="0" w:lastColumn="0" w:noHBand="0" w:noVBand="1"/>
      </w:tblPr>
      <w:tblGrid>
        <w:gridCol w:w="2254"/>
        <w:gridCol w:w="2254"/>
        <w:gridCol w:w="2057"/>
        <w:gridCol w:w="2451"/>
      </w:tblGrid>
      <w:tr w:rsidR="00A04676" w14:paraId="76D4795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7E68804"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61FCF7D7"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7</w:t>
            </w:r>
          </w:p>
        </w:tc>
        <w:tc>
          <w:tcPr>
            <w:tcW w:w="2057" w:type="dxa"/>
            <w:tcBorders>
              <w:top w:val="single" w:sz="4" w:space="0" w:color="000000"/>
              <w:left w:val="single" w:sz="4" w:space="0" w:color="000000"/>
              <w:bottom w:val="single" w:sz="4" w:space="0" w:color="000000"/>
              <w:right w:val="single" w:sz="4" w:space="0" w:color="000000"/>
            </w:tcBorders>
            <w:vAlign w:val="center"/>
          </w:tcPr>
          <w:p w14:paraId="40BCCCA5"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2603B21B" w14:textId="77777777" w:rsidR="00A04676" w:rsidRDefault="00A04676"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View technology/skill</w:t>
            </w:r>
          </w:p>
        </w:tc>
      </w:tr>
      <w:tr w:rsidR="00A04676" w14:paraId="7B6CF79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03F0B84"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1DA9A0CB"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0F8A5D6C"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4A2EAB43"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A04676" w14:paraId="34437C4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E62416E"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3A74E504"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31828BF1"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783F6CF2"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04676" w14:paraId="701C31D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C04372B"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8C53201"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iew all requests in system</w:t>
            </w:r>
          </w:p>
        </w:tc>
      </w:tr>
      <w:tr w:rsidR="00A04676" w14:paraId="10F6A34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4B11160"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7F4448D" w14:textId="77777777" w:rsidR="00A04676" w:rsidRDefault="00A04676" w:rsidP="00A04676">
            <w:pPr>
              <w:numPr>
                <w:ilvl w:val="0"/>
                <w:numId w:val="3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min has logged into Admin Website</w:t>
            </w:r>
          </w:p>
        </w:tc>
      </w:tr>
      <w:tr w:rsidR="00A04676" w14:paraId="6825F71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0E37EC9"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283DF9B" w14:textId="77777777" w:rsidR="00A04676" w:rsidRDefault="00A04676"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04676" w14:paraId="187B6F4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38495D5"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074BE81" w14:textId="77777777" w:rsidR="00A04676" w:rsidRDefault="00A04676" w:rsidP="00A04676">
            <w:pPr>
              <w:numPr>
                <w:ilvl w:val="0"/>
                <w:numId w:val="3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Admin Page</w:t>
            </w:r>
          </w:p>
          <w:p w14:paraId="79BD488E" w14:textId="77777777" w:rsidR="00A04676" w:rsidRDefault="00A04676" w:rsidP="00A04676">
            <w:pPr>
              <w:numPr>
                <w:ilvl w:val="0"/>
                <w:numId w:val="3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Quản lý kĩ năng” in sidebar</w:t>
            </w:r>
          </w:p>
          <w:p w14:paraId="6D956CCA" w14:textId="77777777" w:rsidR="00A04676" w:rsidRDefault="00A04676" w:rsidP="00A04676">
            <w:pPr>
              <w:numPr>
                <w:ilvl w:val="0"/>
                <w:numId w:val="3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all the information of existing technology/skill in system</w:t>
            </w:r>
          </w:p>
        </w:tc>
      </w:tr>
      <w:tr w:rsidR="00A04676" w14:paraId="0E0B7E5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269C8CB"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F48FC32"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6DFFEBF1" w14:textId="77777777" w:rsidR="00A04676" w:rsidRDefault="00A04676" w:rsidP="00795D0C">
            <w:pPr>
              <w:rPr>
                <w:rFonts w:ascii="Times New Roman" w:eastAsia="Times New Roman" w:hAnsi="Times New Roman" w:cs="Times New Roman"/>
                <w:sz w:val="24"/>
                <w:szCs w:val="24"/>
              </w:rPr>
            </w:pPr>
          </w:p>
        </w:tc>
      </w:tr>
      <w:tr w:rsidR="00A04676" w14:paraId="52B87A0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9FA2711"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CB9AD1D"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3A3307A1" w14:textId="77777777" w:rsidR="00A04676" w:rsidRDefault="00A04676" w:rsidP="00A04676">
            <w:pPr>
              <w:numPr>
                <w:ilvl w:val="0"/>
                <w:numId w:val="33"/>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A04676" w14:paraId="7E2A279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A2DACB8"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547CA57"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A04676" w14:paraId="4792F62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23EEB8F"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2DF9CE6"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A04676" w14:paraId="6857B2E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F909E8"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BFDF2C8" w14:textId="77777777" w:rsidR="00A04676" w:rsidRDefault="00A04676" w:rsidP="00795D0C">
            <w:pPr>
              <w:rPr>
                <w:rFonts w:ascii="Times New Roman" w:eastAsia="Times New Roman" w:hAnsi="Times New Roman" w:cs="Times New Roman"/>
                <w:sz w:val="24"/>
                <w:szCs w:val="24"/>
              </w:rPr>
            </w:pPr>
          </w:p>
        </w:tc>
      </w:tr>
      <w:tr w:rsidR="00A04676" w14:paraId="15AC082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777365E"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36D5D96"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04676" w14:paraId="3D268CE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3C09C27"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F33468F"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71B832E0" w14:textId="2F6A32E3" w:rsidR="00A04676" w:rsidRDefault="00A04676" w:rsidP="00C02EFE"/>
    <w:p w14:paraId="5C398E38" w14:textId="77777777" w:rsidR="00DC2C5E" w:rsidRDefault="00DC2C5E" w:rsidP="00DC2C5E">
      <w:pPr>
        <w:rPr>
          <w:rFonts w:ascii="Times New Roman" w:eastAsia="Times New Roman" w:hAnsi="Times New Roman" w:cs="Times New Roman"/>
          <w:sz w:val="24"/>
          <w:szCs w:val="24"/>
        </w:rPr>
      </w:pPr>
      <w:r>
        <w:rPr>
          <w:rFonts w:ascii="Times New Roman" w:eastAsia="Times New Roman" w:hAnsi="Times New Roman" w:cs="Times New Roman"/>
          <w:sz w:val="24"/>
          <w:szCs w:val="24"/>
        </w:rPr>
        <w:t>2.2.2.7 Create technology/skill</w:t>
      </w:r>
    </w:p>
    <w:tbl>
      <w:tblPr>
        <w:tblW w:w="9016" w:type="dxa"/>
        <w:tblLayout w:type="fixed"/>
        <w:tblLook w:val="0400" w:firstRow="0" w:lastRow="0" w:firstColumn="0" w:lastColumn="0" w:noHBand="0" w:noVBand="1"/>
      </w:tblPr>
      <w:tblGrid>
        <w:gridCol w:w="2254"/>
        <w:gridCol w:w="2254"/>
        <w:gridCol w:w="2057"/>
        <w:gridCol w:w="2451"/>
      </w:tblGrid>
      <w:tr w:rsidR="00DC2C5E" w14:paraId="1900EC7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711D6BB"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72679C59"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8</w:t>
            </w:r>
          </w:p>
        </w:tc>
        <w:tc>
          <w:tcPr>
            <w:tcW w:w="2057" w:type="dxa"/>
            <w:tcBorders>
              <w:top w:val="single" w:sz="4" w:space="0" w:color="000000"/>
              <w:left w:val="single" w:sz="4" w:space="0" w:color="000000"/>
              <w:bottom w:val="single" w:sz="4" w:space="0" w:color="000000"/>
              <w:right w:val="single" w:sz="4" w:space="0" w:color="000000"/>
            </w:tcBorders>
            <w:vAlign w:val="center"/>
          </w:tcPr>
          <w:p w14:paraId="0BE5E910"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0E2ABF7E" w14:textId="77777777" w:rsidR="00DC2C5E" w:rsidRDefault="00DC2C5E"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Create technology/skill</w:t>
            </w:r>
          </w:p>
        </w:tc>
      </w:tr>
      <w:tr w:rsidR="00DC2C5E" w14:paraId="4E59BFF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37D353A"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056FC64B"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2C16E504"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055CA605"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DC2C5E" w14:paraId="2530472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4256E3E"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0B033DBB"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1663F66B"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13F1254A"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C2C5E" w14:paraId="011F743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82555CA"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B5904F1"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iew all requests in system</w:t>
            </w:r>
          </w:p>
        </w:tc>
      </w:tr>
      <w:tr w:rsidR="00DC2C5E" w14:paraId="204977F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EBADDBE"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D9817D" w14:textId="77777777" w:rsidR="00DC2C5E" w:rsidRDefault="00DC2C5E" w:rsidP="00DC2C5E">
            <w:pPr>
              <w:numPr>
                <w:ilvl w:val="0"/>
                <w:numId w:val="34"/>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min has logged into Admin Website</w:t>
            </w:r>
          </w:p>
        </w:tc>
      </w:tr>
      <w:tr w:rsidR="00DC2C5E" w14:paraId="08C9396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D8CB8FE"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AA1B5D3" w14:textId="77777777" w:rsidR="00DC2C5E" w:rsidRDefault="00DC2C5E"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the new skill will be saved into database</w:t>
            </w:r>
          </w:p>
        </w:tc>
      </w:tr>
      <w:tr w:rsidR="00DC2C5E" w14:paraId="5197053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AAC8894"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8004CEA" w14:textId="77777777" w:rsidR="00DC2C5E" w:rsidRDefault="00DC2C5E" w:rsidP="00DC2C5E">
            <w:pPr>
              <w:numPr>
                <w:ilvl w:val="0"/>
                <w:numId w:val="3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Admin Page</w:t>
            </w:r>
          </w:p>
          <w:p w14:paraId="7E937ADB" w14:textId="77777777" w:rsidR="00DC2C5E" w:rsidRDefault="00DC2C5E" w:rsidP="00DC2C5E">
            <w:pPr>
              <w:numPr>
                <w:ilvl w:val="0"/>
                <w:numId w:val="3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Quản lý kỹ năng” in sidebar</w:t>
            </w:r>
          </w:p>
          <w:p w14:paraId="7ADD1931" w14:textId="77777777" w:rsidR="00DC2C5E" w:rsidRDefault="00DC2C5E" w:rsidP="00DC2C5E">
            <w:pPr>
              <w:numPr>
                <w:ilvl w:val="0"/>
                <w:numId w:val="3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put name of skill</w:t>
            </w:r>
          </w:p>
          <w:p w14:paraId="0F1C73E6" w14:textId="77777777" w:rsidR="00DC2C5E" w:rsidRDefault="00DC2C5E" w:rsidP="00DC2C5E">
            <w:pPr>
              <w:numPr>
                <w:ilvl w:val="0"/>
                <w:numId w:val="35"/>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Thêm kỹ năng” button</w:t>
            </w:r>
          </w:p>
        </w:tc>
      </w:tr>
      <w:tr w:rsidR="00DC2C5E" w14:paraId="1DC87DB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9AFCD79"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86A612A"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041E69AB" w14:textId="77777777" w:rsidR="00DC2C5E" w:rsidRDefault="00DC2C5E" w:rsidP="00795D0C">
            <w:pPr>
              <w:rPr>
                <w:rFonts w:ascii="Times New Roman" w:eastAsia="Times New Roman" w:hAnsi="Times New Roman" w:cs="Times New Roman"/>
                <w:sz w:val="24"/>
                <w:szCs w:val="24"/>
              </w:rPr>
            </w:pPr>
          </w:p>
        </w:tc>
      </w:tr>
      <w:tr w:rsidR="00DC2C5E" w14:paraId="34ABBC5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F8ACE76"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B1F5291"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7BAF6C60" w14:textId="77777777" w:rsidR="00DC2C5E" w:rsidRDefault="00DC2C5E" w:rsidP="00DC2C5E">
            <w:pPr>
              <w:numPr>
                <w:ilvl w:val="0"/>
                <w:numId w:val="3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p w14:paraId="13DD87B4" w14:textId="77777777" w:rsidR="00DC2C5E" w:rsidRDefault="00DC2C5E" w:rsidP="00DC2C5E">
            <w:pPr>
              <w:numPr>
                <w:ilvl w:val="0"/>
                <w:numId w:val="36"/>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uplicate skill name in system</w:t>
            </w:r>
          </w:p>
        </w:tc>
      </w:tr>
      <w:tr w:rsidR="00DC2C5E" w14:paraId="3F0A0F1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B660990"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489A19E"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C2C5E" w14:paraId="1D2F665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FF23713"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A37E3EB"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C2C5E" w14:paraId="0449790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E760BBF"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AD66B1" w14:textId="77777777" w:rsidR="00DC2C5E" w:rsidRDefault="00DC2C5E" w:rsidP="00795D0C">
            <w:pPr>
              <w:rPr>
                <w:rFonts w:ascii="Times New Roman" w:eastAsia="Times New Roman" w:hAnsi="Times New Roman" w:cs="Times New Roman"/>
                <w:sz w:val="24"/>
                <w:szCs w:val="24"/>
              </w:rPr>
            </w:pPr>
          </w:p>
        </w:tc>
      </w:tr>
      <w:tr w:rsidR="00DC2C5E" w14:paraId="1F8DEFB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1B3FA00"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08A9549"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C2C5E" w14:paraId="5FF0E02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331B298"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49D41C4"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182EF354" w14:textId="473C1F4E" w:rsidR="00DC2C5E" w:rsidRDefault="00DC2C5E" w:rsidP="00C02EFE"/>
    <w:p w14:paraId="0C068CB3" w14:textId="77777777" w:rsidR="008210EA" w:rsidRDefault="008210EA" w:rsidP="008210EA">
      <w:pPr>
        <w:rPr>
          <w:rFonts w:ascii="Times New Roman" w:eastAsia="Times New Roman" w:hAnsi="Times New Roman" w:cs="Times New Roman"/>
          <w:sz w:val="24"/>
          <w:szCs w:val="24"/>
        </w:rPr>
      </w:pPr>
      <w:r>
        <w:rPr>
          <w:rFonts w:ascii="Times New Roman" w:eastAsia="Times New Roman" w:hAnsi="Times New Roman" w:cs="Times New Roman"/>
          <w:sz w:val="24"/>
          <w:szCs w:val="24"/>
        </w:rPr>
        <w:t>2.2.2.8 Update technology/skill</w:t>
      </w:r>
    </w:p>
    <w:tbl>
      <w:tblPr>
        <w:tblW w:w="9016" w:type="dxa"/>
        <w:tblLayout w:type="fixed"/>
        <w:tblLook w:val="0400" w:firstRow="0" w:lastRow="0" w:firstColumn="0" w:lastColumn="0" w:noHBand="0" w:noVBand="1"/>
      </w:tblPr>
      <w:tblGrid>
        <w:gridCol w:w="2254"/>
        <w:gridCol w:w="2254"/>
        <w:gridCol w:w="2057"/>
        <w:gridCol w:w="2451"/>
      </w:tblGrid>
      <w:tr w:rsidR="008210EA" w14:paraId="05646D5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2507442"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138901E3"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9</w:t>
            </w:r>
          </w:p>
        </w:tc>
        <w:tc>
          <w:tcPr>
            <w:tcW w:w="2057" w:type="dxa"/>
            <w:tcBorders>
              <w:top w:val="single" w:sz="4" w:space="0" w:color="000000"/>
              <w:left w:val="single" w:sz="4" w:space="0" w:color="000000"/>
              <w:bottom w:val="single" w:sz="4" w:space="0" w:color="000000"/>
              <w:right w:val="single" w:sz="4" w:space="0" w:color="000000"/>
            </w:tcBorders>
            <w:vAlign w:val="center"/>
          </w:tcPr>
          <w:p w14:paraId="0A1A2953"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28B0100C" w14:textId="77777777" w:rsidR="008210EA" w:rsidRDefault="008210EA"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Update technology/skill</w:t>
            </w:r>
          </w:p>
        </w:tc>
      </w:tr>
      <w:tr w:rsidR="008210EA" w14:paraId="7AF8692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8C42375"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179132D2"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38576ABF"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0CA6EDAB"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8210EA" w14:paraId="4BBC94B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6E6C134"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7D8EBF07"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68437942"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7F8FD3C8"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210EA" w14:paraId="3136607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CA14004"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1219AA3"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Update an existed skill</w:t>
            </w:r>
          </w:p>
        </w:tc>
      </w:tr>
      <w:tr w:rsidR="008210EA" w14:paraId="0C6C7D6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E1F9BD0"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DA92139"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tc>
      </w:tr>
      <w:tr w:rsidR="008210EA" w14:paraId="700F78A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914597F"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CBA3EFE" w14:textId="77777777" w:rsidR="008210EA" w:rsidRDefault="008210EA"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the new skill will be saved into database</w:t>
            </w:r>
          </w:p>
        </w:tc>
      </w:tr>
      <w:tr w:rsidR="008210EA" w14:paraId="6F48540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C948B77"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9B7242F" w14:textId="77777777" w:rsidR="008210EA" w:rsidRDefault="008210EA" w:rsidP="008210EA">
            <w:pPr>
              <w:numPr>
                <w:ilvl w:val="0"/>
                <w:numId w:val="3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Admin Page</w:t>
            </w:r>
          </w:p>
          <w:p w14:paraId="51F3CB48" w14:textId="77777777" w:rsidR="008210EA" w:rsidRDefault="008210EA" w:rsidP="008210EA">
            <w:pPr>
              <w:numPr>
                <w:ilvl w:val="0"/>
                <w:numId w:val="3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Quản lý kỹ năng” in sidebar</w:t>
            </w:r>
          </w:p>
          <w:p w14:paraId="10CA6971" w14:textId="77777777" w:rsidR="008210EA" w:rsidRDefault="008210EA" w:rsidP="008210EA">
            <w:pPr>
              <w:numPr>
                <w:ilvl w:val="0"/>
                <w:numId w:val="3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Sửa” button in 1 skill</w:t>
            </w:r>
          </w:p>
          <w:p w14:paraId="403BD730" w14:textId="77777777" w:rsidR="008210EA" w:rsidRDefault="008210EA" w:rsidP="008210EA">
            <w:pPr>
              <w:numPr>
                <w:ilvl w:val="0"/>
                <w:numId w:val="3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pdate name and status of skill</w:t>
            </w:r>
          </w:p>
          <w:p w14:paraId="52BB1CAF" w14:textId="77777777" w:rsidR="008210EA" w:rsidRDefault="008210EA" w:rsidP="008210EA">
            <w:pPr>
              <w:numPr>
                <w:ilvl w:val="0"/>
                <w:numId w:val="3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Lưu” button</w:t>
            </w:r>
          </w:p>
        </w:tc>
      </w:tr>
      <w:tr w:rsidR="008210EA" w14:paraId="2B217E9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4CC139D"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419591B"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3B7C504D" w14:textId="77777777" w:rsidR="008210EA" w:rsidRDefault="008210EA" w:rsidP="00795D0C">
            <w:pPr>
              <w:rPr>
                <w:rFonts w:ascii="Times New Roman" w:eastAsia="Times New Roman" w:hAnsi="Times New Roman" w:cs="Times New Roman"/>
                <w:sz w:val="24"/>
                <w:szCs w:val="24"/>
              </w:rPr>
            </w:pPr>
          </w:p>
        </w:tc>
      </w:tr>
      <w:tr w:rsidR="008210EA" w14:paraId="1D468F1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F02B19D"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5649B71"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5FAC1BDC" w14:textId="77777777" w:rsidR="008210EA" w:rsidRDefault="008210EA" w:rsidP="008210EA">
            <w:pPr>
              <w:numPr>
                <w:ilvl w:val="0"/>
                <w:numId w:val="3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p w14:paraId="68B5B0A5" w14:textId="77777777" w:rsidR="008210EA" w:rsidRDefault="008210EA" w:rsidP="008210EA">
            <w:pPr>
              <w:numPr>
                <w:ilvl w:val="0"/>
                <w:numId w:val="38"/>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uplicate skill name in system</w:t>
            </w:r>
          </w:p>
        </w:tc>
      </w:tr>
      <w:tr w:rsidR="008210EA" w14:paraId="6F5D5D1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6EC6DCD"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73D2266"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8210EA" w14:paraId="42F37DE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CA65B2"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EAC4C2F"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8210EA" w14:paraId="1697081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23267DB"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2C6FAFA" w14:textId="77777777" w:rsidR="008210EA" w:rsidRDefault="008210EA" w:rsidP="00795D0C">
            <w:pPr>
              <w:rPr>
                <w:rFonts w:ascii="Times New Roman" w:eastAsia="Times New Roman" w:hAnsi="Times New Roman" w:cs="Times New Roman"/>
                <w:sz w:val="24"/>
                <w:szCs w:val="24"/>
              </w:rPr>
            </w:pPr>
          </w:p>
        </w:tc>
      </w:tr>
      <w:tr w:rsidR="008210EA" w14:paraId="44ACB8E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B1D0CFA"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487B161"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210EA" w14:paraId="2CC543E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13EF1AE"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6CA5FAD"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1BD9A182" w14:textId="77777777" w:rsidR="00242689" w:rsidRDefault="00242689" w:rsidP="00242689">
      <w:pPr>
        <w:rPr>
          <w:rFonts w:ascii="Times New Roman" w:eastAsia="Times New Roman" w:hAnsi="Times New Roman" w:cs="Times New Roman"/>
          <w:sz w:val="24"/>
          <w:szCs w:val="24"/>
        </w:rPr>
      </w:pPr>
    </w:p>
    <w:p w14:paraId="69D7F0DA" w14:textId="0A8E9AE9" w:rsidR="00242689" w:rsidRDefault="00242689" w:rsidP="00242689">
      <w:pPr>
        <w:rPr>
          <w:rFonts w:ascii="Times New Roman" w:eastAsia="Times New Roman" w:hAnsi="Times New Roman" w:cs="Times New Roman"/>
          <w:sz w:val="24"/>
          <w:szCs w:val="24"/>
        </w:rPr>
      </w:pPr>
      <w:r>
        <w:rPr>
          <w:rFonts w:ascii="Times New Roman" w:eastAsia="Times New Roman" w:hAnsi="Times New Roman" w:cs="Times New Roman"/>
          <w:sz w:val="24"/>
          <w:szCs w:val="24"/>
        </w:rPr>
        <w:t>2.2.2.9 Delete technology/skill</w:t>
      </w:r>
    </w:p>
    <w:tbl>
      <w:tblPr>
        <w:tblW w:w="9016" w:type="dxa"/>
        <w:tblLayout w:type="fixed"/>
        <w:tblLook w:val="0400" w:firstRow="0" w:lastRow="0" w:firstColumn="0" w:lastColumn="0" w:noHBand="0" w:noVBand="1"/>
      </w:tblPr>
      <w:tblGrid>
        <w:gridCol w:w="2254"/>
        <w:gridCol w:w="2254"/>
        <w:gridCol w:w="2057"/>
        <w:gridCol w:w="2451"/>
      </w:tblGrid>
      <w:tr w:rsidR="00242689" w14:paraId="0C0A0CC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C3FD136"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5749BB50"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0</w:t>
            </w:r>
          </w:p>
        </w:tc>
        <w:tc>
          <w:tcPr>
            <w:tcW w:w="2057" w:type="dxa"/>
            <w:tcBorders>
              <w:top w:val="single" w:sz="4" w:space="0" w:color="000000"/>
              <w:left w:val="single" w:sz="4" w:space="0" w:color="000000"/>
              <w:bottom w:val="single" w:sz="4" w:space="0" w:color="000000"/>
              <w:right w:val="single" w:sz="4" w:space="0" w:color="000000"/>
            </w:tcBorders>
            <w:vAlign w:val="center"/>
          </w:tcPr>
          <w:p w14:paraId="42A3DCD4"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235B9905" w14:textId="77777777" w:rsidR="00242689" w:rsidRDefault="00242689"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Delete technology/skill</w:t>
            </w:r>
          </w:p>
        </w:tc>
      </w:tr>
      <w:tr w:rsidR="00242689" w14:paraId="74F4CEB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8996F28"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314A4034"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088DC94F"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42709AF0"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242689" w14:paraId="4C1F765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EAB210A"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361F5F77"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6C9E222F"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099249A2"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242689" w14:paraId="44BABFF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E0B9AB4"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E3AE6F2"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Delete an existed skill</w:t>
            </w:r>
          </w:p>
        </w:tc>
      </w:tr>
      <w:tr w:rsidR="00242689" w14:paraId="1A90F51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B63F9DE"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57592E3"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tc>
      </w:tr>
      <w:tr w:rsidR="00242689" w14:paraId="64C247C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61853E5"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E57436C" w14:textId="77777777" w:rsidR="00242689" w:rsidRDefault="00242689"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the new skill will be deleted in database</w:t>
            </w:r>
          </w:p>
        </w:tc>
      </w:tr>
      <w:tr w:rsidR="00242689" w14:paraId="3879A80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C49347B"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F6EFE37" w14:textId="77777777" w:rsidR="00242689" w:rsidRDefault="00242689" w:rsidP="00242689">
            <w:pPr>
              <w:numPr>
                <w:ilvl w:val="0"/>
                <w:numId w:val="3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Admin Page</w:t>
            </w:r>
          </w:p>
          <w:p w14:paraId="101B7247" w14:textId="77777777" w:rsidR="00242689" w:rsidRDefault="00242689" w:rsidP="00242689">
            <w:pPr>
              <w:numPr>
                <w:ilvl w:val="0"/>
                <w:numId w:val="3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Quản lý kỹ năng” in sidebar</w:t>
            </w:r>
          </w:p>
          <w:p w14:paraId="07FBCFA9" w14:textId="77777777" w:rsidR="00242689" w:rsidRDefault="00242689" w:rsidP="00242689">
            <w:pPr>
              <w:numPr>
                <w:ilvl w:val="0"/>
                <w:numId w:val="3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icon in “Trạng thái” column</w:t>
            </w:r>
          </w:p>
          <w:p w14:paraId="625A2CE8" w14:textId="77777777" w:rsidR="00242689" w:rsidRDefault="00242689" w:rsidP="00242689">
            <w:pPr>
              <w:numPr>
                <w:ilvl w:val="0"/>
                <w:numId w:val="39"/>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change icon to inactive icon</w:t>
            </w:r>
          </w:p>
        </w:tc>
      </w:tr>
      <w:tr w:rsidR="00242689" w14:paraId="15D4D05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E3110E1"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B6161E1" w14:textId="77777777" w:rsidR="00242689" w:rsidRDefault="00242689" w:rsidP="00242689">
            <w:pPr>
              <w:numPr>
                <w:ilvl w:val="0"/>
                <w:numId w:val="4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Admin Page</w:t>
            </w:r>
          </w:p>
          <w:p w14:paraId="51F4BBEB" w14:textId="77777777" w:rsidR="00242689" w:rsidRDefault="00242689" w:rsidP="00242689">
            <w:pPr>
              <w:numPr>
                <w:ilvl w:val="0"/>
                <w:numId w:val="4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Quản lý kỹ năng” in sidebar</w:t>
            </w:r>
          </w:p>
          <w:p w14:paraId="34DA15A4" w14:textId="77777777" w:rsidR="00242689" w:rsidRDefault="00242689" w:rsidP="00242689">
            <w:pPr>
              <w:numPr>
                <w:ilvl w:val="0"/>
                <w:numId w:val="4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Sửa” button in 1 skill</w:t>
            </w:r>
          </w:p>
          <w:p w14:paraId="2D7D044E" w14:textId="77777777" w:rsidR="00242689" w:rsidRDefault="00242689" w:rsidP="00242689">
            <w:pPr>
              <w:numPr>
                <w:ilvl w:val="0"/>
                <w:numId w:val="4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pdate name and status of skill</w:t>
            </w:r>
          </w:p>
          <w:p w14:paraId="301AE201" w14:textId="77777777" w:rsidR="00242689" w:rsidRDefault="00242689" w:rsidP="00242689">
            <w:pPr>
              <w:numPr>
                <w:ilvl w:val="0"/>
                <w:numId w:val="40"/>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Lưu” button</w:t>
            </w:r>
          </w:p>
          <w:p w14:paraId="125D06A6" w14:textId="77777777" w:rsidR="00242689" w:rsidRDefault="00242689" w:rsidP="00795D0C">
            <w:pPr>
              <w:rPr>
                <w:rFonts w:ascii="Times New Roman" w:eastAsia="Times New Roman" w:hAnsi="Times New Roman" w:cs="Times New Roman"/>
                <w:sz w:val="24"/>
                <w:szCs w:val="24"/>
              </w:rPr>
            </w:pPr>
          </w:p>
        </w:tc>
      </w:tr>
      <w:tr w:rsidR="00242689" w14:paraId="6FE1309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0488E3E"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A8599B2"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12660BD9" w14:textId="77777777" w:rsidR="00242689" w:rsidRDefault="00242689" w:rsidP="00242689">
            <w:pPr>
              <w:numPr>
                <w:ilvl w:val="0"/>
                <w:numId w:val="4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242689" w14:paraId="1A11D5E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D10EF03"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DAE12BD"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242689" w14:paraId="5D0DE4D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9478823"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83E674F"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242689" w14:paraId="7018E15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910ED36"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9691A0B" w14:textId="77777777" w:rsidR="00242689" w:rsidRDefault="00242689" w:rsidP="00795D0C">
            <w:pPr>
              <w:rPr>
                <w:rFonts w:ascii="Times New Roman" w:eastAsia="Times New Roman" w:hAnsi="Times New Roman" w:cs="Times New Roman"/>
                <w:sz w:val="24"/>
                <w:szCs w:val="24"/>
              </w:rPr>
            </w:pPr>
          </w:p>
        </w:tc>
      </w:tr>
      <w:tr w:rsidR="00242689" w14:paraId="096BF7E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58A0CDF"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C1C6C1B"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242689" w14:paraId="565B12E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E129704"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A38211B"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889DD95" w14:textId="12C6A36E" w:rsidR="008210EA" w:rsidRDefault="008210EA" w:rsidP="00C02EFE"/>
    <w:p w14:paraId="4B71A330" w14:textId="77777777" w:rsidR="00BA6311" w:rsidRDefault="00BA6311" w:rsidP="00BA6311">
      <w:pPr>
        <w:rPr>
          <w:rFonts w:ascii="Times New Roman" w:eastAsia="Times New Roman" w:hAnsi="Times New Roman" w:cs="Times New Roman"/>
          <w:sz w:val="24"/>
          <w:szCs w:val="24"/>
        </w:rPr>
      </w:pPr>
      <w:r>
        <w:rPr>
          <w:rFonts w:ascii="Times New Roman" w:eastAsia="Times New Roman" w:hAnsi="Times New Roman" w:cs="Times New Roman"/>
          <w:sz w:val="24"/>
          <w:szCs w:val="24"/>
        </w:rPr>
        <w:t>2.2.2.10. Update user info</w:t>
      </w:r>
    </w:p>
    <w:tbl>
      <w:tblPr>
        <w:tblW w:w="9016" w:type="dxa"/>
        <w:tblLayout w:type="fixed"/>
        <w:tblLook w:val="0400" w:firstRow="0" w:lastRow="0" w:firstColumn="0" w:lastColumn="0" w:noHBand="0" w:noVBand="1"/>
      </w:tblPr>
      <w:tblGrid>
        <w:gridCol w:w="2254"/>
        <w:gridCol w:w="2254"/>
        <w:gridCol w:w="2057"/>
        <w:gridCol w:w="2451"/>
      </w:tblGrid>
      <w:tr w:rsidR="00BA6311" w14:paraId="7F3E0F5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18E3670"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27CB43E6"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1</w:t>
            </w:r>
          </w:p>
        </w:tc>
        <w:tc>
          <w:tcPr>
            <w:tcW w:w="2057" w:type="dxa"/>
            <w:tcBorders>
              <w:top w:val="single" w:sz="4" w:space="0" w:color="000000"/>
              <w:left w:val="single" w:sz="4" w:space="0" w:color="000000"/>
              <w:bottom w:val="single" w:sz="4" w:space="0" w:color="000000"/>
              <w:right w:val="single" w:sz="4" w:space="0" w:color="000000"/>
            </w:tcBorders>
            <w:vAlign w:val="center"/>
          </w:tcPr>
          <w:p w14:paraId="3BF8A6E5"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4D277EF3"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pdate User Info</w:t>
            </w:r>
          </w:p>
        </w:tc>
      </w:tr>
      <w:tr w:rsidR="00BA6311" w14:paraId="0393A64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AE02985"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4A598C6"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oàng Công Nghĩa</w:t>
            </w:r>
          </w:p>
        </w:tc>
        <w:tc>
          <w:tcPr>
            <w:tcW w:w="2057" w:type="dxa"/>
            <w:tcBorders>
              <w:top w:val="single" w:sz="4" w:space="0" w:color="000000"/>
              <w:left w:val="single" w:sz="4" w:space="0" w:color="000000"/>
              <w:bottom w:val="single" w:sz="4" w:space="0" w:color="000000"/>
              <w:right w:val="single" w:sz="4" w:space="0" w:color="000000"/>
            </w:tcBorders>
            <w:vAlign w:val="center"/>
          </w:tcPr>
          <w:p w14:paraId="6FE2CC61"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6AC78704"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BA6311" w14:paraId="6B915BD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25FCFEF"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40B8D63F"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0E00013C"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313C262D"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A6311" w14:paraId="3A467E8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27D62F5"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F4A23A6"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edit the information of the user.</w:t>
            </w:r>
          </w:p>
        </w:tc>
      </w:tr>
      <w:tr w:rsidR="00BA6311" w14:paraId="5CF327F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D71F2F7"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782BE5A" w14:textId="77777777" w:rsidR="00BA6311" w:rsidRDefault="00BA6311" w:rsidP="00BA6311">
            <w:pPr>
              <w:numPr>
                <w:ilvl w:val="0"/>
                <w:numId w:val="4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p w14:paraId="4DCD6D9E" w14:textId="77777777" w:rsidR="00BA6311" w:rsidRDefault="00BA6311" w:rsidP="00BA6311">
            <w:pPr>
              <w:numPr>
                <w:ilvl w:val="0"/>
                <w:numId w:val="43"/>
              </w:numPr>
              <w:rPr>
                <w:rFonts w:ascii="Times New Roman" w:eastAsia="Times New Roman" w:hAnsi="Times New Roman" w:cs="Times New Roman"/>
                <w:sz w:val="24"/>
                <w:szCs w:val="24"/>
              </w:rPr>
            </w:pPr>
            <w:r>
              <w:rPr>
                <w:rFonts w:ascii="Times New Roman" w:eastAsia="Times New Roman" w:hAnsi="Times New Roman" w:cs="Times New Roman"/>
                <w:sz w:val="24"/>
                <w:szCs w:val="24"/>
              </w:rPr>
              <w:t>Choose a user to edit info.</w:t>
            </w:r>
          </w:p>
        </w:tc>
      </w:tr>
      <w:tr w:rsidR="00BA6311" w14:paraId="5A17C9A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750A882"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C5D8081" w14:textId="77777777" w:rsidR="00BA6311" w:rsidRDefault="00BA6311" w:rsidP="00795D0C">
            <w:pPr>
              <w:spacing w:line="238"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A6311" w14:paraId="1446A05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DA0D294"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DBB64B5" w14:textId="77777777" w:rsidR="00BA6311" w:rsidRDefault="00BA6311" w:rsidP="00BA6311">
            <w:pPr>
              <w:numPr>
                <w:ilvl w:val="0"/>
                <w:numId w:val="4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page screen dashboard of Admin</w:t>
            </w:r>
          </w:p>
          <w:p w14:paraId="19137801" w14:textId="77777777" w:rsidR="00BA6311" w:rsidRDefault="00BA6311" w:rsidP="00BA6311">
            <w:pPr>
              <w:numPr>
                <w:ilvl w:val="0"/>
                <w:numId w:val="4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lick to “View User Info”.</w:t>
            </w:r>
          </w:p>
          <w:p w14:paraId="1AEF88C5" w14:textId="77777777" w:rsidR="00BA6311" w:rsidRDefault="00BA6311" w:rsidP="00BA6311">
            <w:pPr>
              <w:numPr>
                <w:ilvl w:val="0"/>
                <w:numId w:val="4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 list of all users.</w:t>
            </w:r>
          </w:p>
          <w:p w14:paraId="725EAF33" w14:textId="77777777" w:rsidR="00BA6311" w:rsidRDefault="00BA6311" w:rsidP="00BA6311">
            <w:pPr>
              <w:numPr>
                <w:ilvl w:val="0"/>
                <w:numId w:val="4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dmin choose a user to edit info</w:t>
            </w:r>
          </w:p>
          <w:p w14:paraId="35743C3A" w14:textId="77777777" w:rsidR="00BA6311" w:rsidRDefault="00BA6311" w:rsidP="00BA6311">
            <w:pPr>
              <w:numPr>
                <w:ilvl w:val="0"/>
                <w:numId w:val="4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fter that, the admin clicks the “Edit”.</w:t>
            </w:r>
          </w:p>
          <w:p w14:paraId="47374AEC" w14:textId="77777777" w:rsidR="00BA6311" w:rsidRDefault="00BA6311" w:rsidP="00BA6311">
            <w:pPr>
              <w:numPr>
                <w:ilvl w:val="0"/>
                <w:numId w:val="4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lick “Xác nhận”.</w:t>
            </w:r>
          </w:p>
          <w:p w14:paraId="2F420F03" w14:textId="77777777" w:rsidR="00BA6311" w:rsidRDefault="00BA6311" w:rsidP="00BA6311">
            <w:pPr>
              <w:numPr>
                <w:ilvl w:val="0"/>
                <w:numId w:val="45"/>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the success message</w:t>
            </w:r>
          </w:p>
        </w:tc>
      </w:tr>
      <w:tr w:rsidR="00BA6311" w14:paraId="005AC7A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480D5B5"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D9366E2" w14:textId="77777777" w:rsidR="00BA6311" w:rsidRDefault="00BA6311" w:rsidP="00BA6311">
            <w:pPr>
              <w:numPr>
                <w:ilvl w:val="0"/>
                <w:numId w:val="4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page screen dashboard of Admin</w:t>
            </w:r>
          </w:p>
          <w:p w14:paraId="6ADEB5C1" w14:textId="77777777" w:rsidR="00BA6311" w:rsidRDefault="00BA6311" w:rsidP="00BA6311">
            <w:pPr>
              <w:numPr>
                <w:ilvl w:val="0"/>
                <w:numId w:val="4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lick to “View User Info”</w:t>
            </w:r>
          </w:p>
          <w:p w14:paraId="7CEF9C27" w14:textId="77777777" w:rsidR="00BA6311" w:rsidRDefault="00BA6311" w:rsidP="00BA6311">
            <w:pPr>
              <w:numPr>
                <w:ilvl w:val="0"/>
                <w:numId w:val="4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 list of all users.</w:t>
            </w:r>
          </w:p>
          <w:p w14:paraId="0F468BDE" w14:textId="77777777" w:rsidR="00BA6311" w:rsidRDefault="00BA6311" w:rsidP="00BA6311">
            <w:pPr>
              <w:numPr>
                <w:ilvl w:val="0"/>
                <w:numId w:val="4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hoose a user to edit info</w:t>
            </w:r>
          </w:p>
          <w:p w14:paraId="20707554" w14:textId="77777777" w:rsidR="00BA6311" w:rsidRDefault="00BA6311" w:rsidP="00BA6311">
            <w:pPr>
              <w:numPr>
                <w:ilvl w:val="0"/>
                <w:numId w:val="4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fter that, admin click button “Hủy”.</w:t>
            </w:r>
          </w:p>
          <w:p w14:paraId="1551DB67" w14:textId="77777777" w:rsidR="00BA6311" w:rsidRDefault="00BA6311" w:rsidP="00BA6311">
            <w:pPr>
              <w:numPr>
                <w:ilvl w:val="0"/>
                <w:numId w:val="42"/>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info of the system won’t be deleted.</w:t>
            </w:r>
          </w:p>
        </w:tc>
      </w:tr>
      <w:tr w:rsidR="00BA6311" w14:paraId="134407E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A90A5C"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0FF3EF8"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n error message when:</w:t>
            </w:r>
          </w:p>
          <w:p w14:paraId="4B1F8643" w14:textId="77777777" w:rsidR="00BA6311" w:rsidRDefault="00BA6311" w:rsidP="00BA6311">
            <w:pPr>
              <w:numPr>
                <w:ilvl w:val="0"/>
                <w:numId w:val="4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Not input text</w:t>
            </w:r>
          </w:p>
          <w:p w14:paraId="136E8DD6" w14:textId="77777777" w:rsidR="00BA6311" w:rsidRDefault="00BA6311" w:rsidP="00BA6311">
            <w:pPr>
              <w:numPr>
                <w:ilvl w:val="0"/>
                <w:numId w:val="4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annot connect to the server</w:t>
            </w:r>
          </w:p>
        </w:tc>
      </w:tr>
      <w:tr w:rsidR="00BA6311" w14:paraId="26B95CD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3EF4B55"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E29DABC"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BA6311" w14:paraId="72D7998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02BE918"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F9A05A7"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BA6311" w14:paraId="5DD8C1F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429C348"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1358915" w14:textId="77777777" w:rsidR="00BA6311" w:rsidRDefault="00BA6311" w:rsidP="00795D0C">
            <w:pPr>
              <w:rPr>
                <w:rFonts w:ascii="Times New Roman" w:eastAsia="Times New Roman" w:hAnsi="Times New Roman" w:cs="Times New Roman"/>
                <w:sz w:val="24"/>
                <w:szCs w:val="24"/>
              </w:rPr>
            </w:pPr>
          </w:p>
        </w:tc>
      </w:tr>
      <w:tr w:rsidR="00BA6311" w14:paraId="26F87B4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F972588"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487C0B3"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A6311" w14:paraId="4A4AF2D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59D397E"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BB35830"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978696E" w14:textId="219DBBC1" w:rsidR="00BA6311" w:rsidRDefault="00BA6311" w:rsidP="00C02EFE"/>
    <w:p w14:paraId="05979373" w14:textId="77777777" w:rsidR="00E627BD" w:rsidRDefault="00E627BD" w:rsidP="00E627BD">
      <w:pPr>
        <w:rPr>
          <w:rFonts w:ascii="Times New Roman" w:eastAsia="Times New Roman" w:hAnsi="Times New Roman" w:cs="Times New Roman"/>
          <w:sz w:val="24"/>
          <w:szCs w:val="24"/>
        </w:rPr>
      </w:pPr>
      <w:r>
        <w:rPr>
          <w:rFonts w:ascii="Times New Roman" w:eastAsia="Times New Roman" w:hAnsi="Times New Roman" w:cs="Times New Roman"/>
          <w:sz w:val="24"/>
          <w:szCs w:val="24"/>
        </w:rPr>
        <w:t>2.2.2.11 Ban user</w:t>
      </w:r>
    </w:p>
    <w:tbl>
      <w:tblPr>
        <w:tblW w:w="9016" w:type="dxa"/>
        <w:tblLayout w:type="fixed"/>
        <w:tblLook w:val="0400" w:firstRow="0" w:lastRow="0" w:firstColumn="0" w:lastColumn="0" w:noHBand="0" w:noVBand="1"/>
      </w:tblPr>
      <w:tblGrid>
        <w:gridCol w:w="2254"/>
        <w:gridCol w:w="2254"/>
        <w:gridCol w:w="2057"/>
        <w:gridCol w:w="2451"/>
      </w:tblGrid>
      <w:tr w:rsidR="00E627BD" w14:paraId="2EDCFE2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300689D"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61BA0D99"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2</w:t>
            </w:r>
          </w:p>
        </w:tc>
        <w:tc>
          <w:tcPr>
            <w:tcW w:w="2057" w:type="dxa"/>
            <w:tcBorders>
              <w:top w:val="single" w:sz="4" w:space="0" w:color="000000"/>
              <w:left w:val="single" w:sz="4" w:space="0" w:color="000000"/>
              <w:bottom w:val="single" w:sz="4" w:space="0" w:color="000000"/>
              <w:right w:val="single" w:sz="4" w:space="0" w:color="000000"/>
            </w:tcBorders>
            <w:vAlign w:val="center"/>
          </w:tcPr>
          <w:p w14:paraId="39A89A1F"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142D748D"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Ban user</w:t>
            </w:r>
          </w:p>
        </w:tc>
      </w:tr>
      <w:tr w:rsidR="00E627BD" w14:paraId="04F18EA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F0F9341"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43912A6F"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Bùi Công Ánh</w:t>
            </w:r>
          </w:p>
        </w:tc>
        <w:tc>
          <w:tcPr>
            <w:tcW w:w="2057" w:type="dxa"/>
            <w:tcBorders>
              <w:top w:val="single" w:sz="4" w:space="0" w:color="000000"/>
              <w:left w:val="single" w:sz="4" w:space="0" w:color="000000"/>
              <w:bottom w:val="single" w:sz="4" w:space="0" w:color="000000"/>
              <w:right w:val="single" w:sz="4" w:space="0" w:color="000000"/>
            </w:tcBorders>
            <w:vAlign w:val="center"/>
          </w:tcPr>
          <w:p w14:paraId="3315CE0D"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668E8783"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E627BD" w14:paraId="3862F0A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1FB2D68"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5C09CF36"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7F5F420D"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0475DB19"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627BD" w14:paraId="5CD22D9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6B5F9D9"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E3EDDDC"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min ban user if user when user violate the terms  </w:t>
            </w:r>
          </w:p>
        </w:tc>
      </w:tr>
      <w:tr w:rsidR="00E627BD" w14:paraId="7233C68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62AFC0E"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A145989" w14:textId="77777777" w:rsidR="00E627BD" w:rsidRDefault="00E627BD" w:rsidP="00E627BD">
            <w:pPr>
              <w:numPr>
                <w:ilvl w:val="0"/>
                <w:numId w:val="46"/>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p w14:paraId="39BBBC4E" w14:textId="77777777" w:rsidR="00E627BD" w:rsidRDefault="00E627BD" w:rsidP="00E627BD">
            <w:pPr>
              <w:numPr>
                <w:ilvl w:val="0"/>
                <w:numId w:val="46"/>
              </w:numPr>
              <w:rPr>
                <w:rFonts w:ascii="Times New Roman" w:eastAsia="Times New Roman" w:hAnsi="Times New Roman" w:cs="Times New Roman"/>
                <w:sz w:val="24"/>
                <w:szCs w:val="24"/>
              </w:rPr>
            </w:pPr>
            <w:r>
              <w:rPr>
                <w:rFonts w:ascii="Times New Roman" w:eastAsia="Times New Roman" w:hAnsi="Times New Roman" w:cs="Times New Roman"/>
                <w:sz w:val="24"/>
                <w:szCs w:val="24"/>
              </w:rPr>
              <w:t>Choose a user admin wants to ban.</w:t>
            </w:r>
          </w:p>
        </w:tc>
      </w:tr>
      <w:tr w:rsidR="00E627BD" w14:paraId="024FF7F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753890C"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ABD7C21" w14:textId="77777777" w:rsidR="00E627BD" w:rsidRDefault="00E627BD"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er has banned will not to login into the system</w:t>
            </w:r>
          </w:p>
        </w:tc>
      </w:tr>
      <w:tr w:rsidR="00E627BD" w14:paraId="4194AE9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0E8DA35"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007F96D" w14:textId="77777777" w:rsidR="00E627BD" w:rsidRDefault="00E627BD" w:rsidP="00E627BD">
            <w:pPr>
              <w:numPr>
                <w:ilvl w:val="0"/>
                <w:numId w:val="48"/>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the page screen dashboard of admin.</w:t>
            </w:r>
          </w:p>
          <w:p w14:paraId="1CF890BC" w14:textId="77777777" w:rsidR="00E627BD" w:rsidRDefault="00E627BD" w:rsidP="00E627BD">
            <w:pPr>
              <w:numPr>
                <w:ilvl w:val="0"/>
                <w:numId w:val="48"/>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hoose “View List User”.</w:t>
            </w:r>
          </w:p>
          <w:p w14:paraId="06D53060" w14:textId="77777777" w:rsidR="00E627BD" w:rsidRDefault="00E627BD" w:rsidP="00E627BD">
            <w:pPr>
              <w:numPr>
                <w:ilvl w:val="0"/>
                <w:numId w:val="48"/>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lick to “View User Info”.</w:t>
            </w:r>
          </w:p>
          <w:p w14:paraId="3BAD8F91" w14:textId="77777777" w:rsidR="00E627BD" w:rsidRDefault="00E627BD" w:rsidP="00E627BD">
            <w:pPr>
              <w:numPr>
                <w:ilvl w:val="0"/>
                <w:numId w:val="48"/>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 list of all users.</w:t>
            </w:r>
          </w:p>
          <w:p w14:paraId="0C698C77" w14:textId="77777777" w:rsidR="00E627BD" w:rsidRDefault="00E627BD" w:rsidP="00E627BD">
            <w:pPr>
              <w:numPr>
                <w:ilvl w:val="0"/>
                <w:numId w:val="48"/>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hoose what user wants to ban.</w:t>
            </w:r>
          </w:p>
          <w:p w14:paraId="483E5C17" w14:textId="77777777" w:rsidR="00E627BD" w:rsidRDefault="00E627BD" w:rsidP="00E627BD">
            <w:pPr>
              <w:numPr>
                <w:ilvl w:val="0"/>
                <w:numId w:val="48"/>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lick the “Ban” button.</w:t>
            </w:r>
          </w:p>
          <w:p w14:paraId="1B5FB44D" w14:textId="77777777" w:rsidR="00E627BD" w:rsidRDefault="00E627BD" w:rsidP="00E627BD">
            <w:pPr>
              <w:numPr>
                <w:ilvl w:val="0"/>
                <w:numId w:val="48"/>
              </w:num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system displays the ban success message.</w:t>
            </w:r>
          </w:p>
        </w:tc>
      </w:tr>
      <w:tr w:rsidR="00E627BD" w14:paraId="732A0E5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FF993D0"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4A89A09"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627BD" w14:paraId="69B7F22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F749C29"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7979D40"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n error message when:</w:t>
            </w:r>
          </w:p>
          <w:p w14:paraId="7E78573E" w14:textId="77777777" w:rsidR="00E627BD" w:rsidRDefault="00E627BD" w:rsidP="00E627BD">
            <w:pPr>
              <w:numPr>
                <w:ilvl w:val="0"/>
                <w:numId w:val="47"/>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annot connect to the server.</w:t>
            </w:r>
          </w:p>
        </w:tc>
      </w:tr>
      <w:tr w:rsidR="00E627BD" w14:paraId="344E73C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0D20CD9"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543C7A3"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E627BD" w14:paraId="12EC73F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0BCA901"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0AC740A"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E627BD" w14:paraId="6AB16D3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4294D0E"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F7DDDC4" w14:textId="77777777" w:rsidR="00E627BD" w:rsidRDefault="00E627BD" w:rsidP="00795D0C">
            <w:pPr>
              <w:rPr>
                <w:rFonts w:ascii="Times New Roman" w:eastAsia="Times New Roman" w:hAnsi="Times New Roman" w:cs="Times New Roman"/>
                <w:sz w:val="24"/>
                <w:szCs w:val="24"/>
              </w:rPr>
            </w:pPr>
          </w:p>
        </w:tc>
      </w:tr>
      <w:tr w:rsidR="00E627BD" w14:paraId="376F457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3B7959F"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4F3C8E8"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627BD" w14:paraId="7C00006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2C80619"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E9EC533"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3B389ACE" w14:textId="1524CCC7" w:rsidR="00E627BD" w:rsidRDefault="00E627BD" w:rsidP="00C02EFE"/>
    <w:p w14:paraId="42D7C8DC" w14:textId="77777777" w:rsidR="003C1E52" w:rsidRDefault="003C1E52" w:rsidP="003C1E52">
      <w:pPr>
        <w:rPr>
          <w:rFonts w:ascii="Times New Roman" w:eastAsia="Times New Roman" w:hAnsi="Times New Roman" w:cs="Times New Roman"/>
          <w:sz w:val="24"/>
          <w:szCs w:val="24"/>
        </w:rPr>
      </w:pPr>
      <w:r>
        <w:rPr>
          <w:rFonts w:ascii="Times New Roman" w:eastAsia="Times New Roman" w:hAnsi="Times New Roman" w:cs="Times New Roman"/>
          <w:sz w:val="24"/>
          <w:szCs w:val="24"/>
        </w:rPr>
        <w:t>2.2.2.12 Unban user</w:t>
      </w:r>
    </w:p>
    <w:tbl>
      <w:tblPr>
        <w:tblW w:w="9016" w:type="dxa"/>
        <w:tblLayout w:type="fixed"/>
        <w:tblLook w:val="0400" w:firstRow="0" w:lastRow="0" w:firstColumn="0" w:lastColumn="0" w:noHBand="0" w:noVBand="1"/>
      </w:tblPr>
      <w:tblGrid>
        <w:gridCol w:w="2254"/>
        <w:gridCol w:w="2254"/>
        <w:gridCol w:w="2057"/>
        <w:gridCol w:w="2451"/>
      </w:tblGrid>
      <w:tr w:rsidR="003C1E52" w14:paraId="411DF21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4167ED"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473CDE4B"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3</w:t>
            </w:r>
          </w:p>
        </w:tc>
        <w:tc>
          <w:tcPr>
            <w:tcW w:w="2057" w:type="dxa"/>
            <w:tcBorders>
              <w:top w:val="single" w:sz="4" w:space="0" w:color="000000"/>
              <w:left w:val="single" w:sz="4" w:space="0" w:color="000000"/>
              <w:bottom w:val="single" w:sz="4" w:space="0" w:color="000000"/>
              <w:right w:val="single" w:sz="4" w:space="0" w:color="000000"/>
            </w:tcBorders>
            <w:vAlign w:val="center"/>
          </w:tcPr>
          <w:p w14:paraId="0528AC01"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045B6427"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nban user</w:t>
            </w:r>
          </w:p>
        </w:tc>
      </w:tr>
      <w:tr w:rsidR="003C1E52" w14:paraId="0FAB77B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4DCAECD"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112AB788"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Bùi Công Ánh</w:t>
            </w:r>
          </w:p>
        </w:tc>
        <w:tc>
          <w:tcPr>
            <w:tcW w:w="2057" w:type="dxa"/>
            <w:tcBorders>
              <w:top w:val="single" w:sz="4" w:space="0" w:color="000000"/>
              <w:left w:val="single" w:sz="4" w:space="0" w:color="000000"/>
              <w:bottom w:val="single" w:sz="4" w:space="0" w:color="000000"/>
              <w:right w:val="single" w:sz="4" w:space="0" w:color="000000"/>
            </w:tcBorders>
            <w:vAlign w:val="center"/>
          </w:tcPr>
          <w:p w14:paraId="2ECF93B4"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6C623C2D"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3C1E52" w14:paraId="557D2C0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01D955B"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49F79C06"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3B297576"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408BFD32"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3C1E52" w14:paraId="60C38FD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E0EB93F"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5E58246"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min ban user if user when user violate the terms  </w:t>
            </w:r>
          </w:p>
        </w:tc>
      </w:tr>
      <w:tr w:rsidR="003C1E52" w14:paraId="14A0AF0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9723832"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DE2B121" w14:textId="77777777" w:rsidR="003C1E52" w:rsidRDefault="003C1E52" w:rsidP="003C1E52">
            <w:pPr>
              <w:numPr>
                <w:ilvl w:val="0"/>
                <w:numId w:val="50"/>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p w14:paraId="3CB20619" w14:textId="77777777" w:rsidR="003C1E52" w:rsidRDefault="003C1E52" w:rsidP="003C1E52">
            <w:pPr>
              <w:numPr>
                <w:ilvl w:val="0"/>
                <w:numId w:val="50"/>
              </w:numPr>
              <w:rPr>
                <w:rFonts w:ascii="Times New Roman" w:eastAsia="Times New Roman" w:hAnsi="Times New Roman" w:cs="Times New Roman"/>
                <w:sz w:val="24"/>
                <w:szCs w:val="24"/>
              </w:rPr>
            </w:pPr>
            <w:r>
              <w:rPr>
                <w:rFonts w:ascii="Times New Roman" w:eastAsia="Times New Roman" w:hAnsi="Times New Roman" w:cs="Times New Roman"/>
                <w:sz w:val="24"/>
                <w:szCs w:val="24"/>
              </w:rPr>
              <w:t>Choose a user admin wants to unban.</w:t>
            </w:r>
          </w:p>
        </w:tc>
      </w:tr>
      <w:tr w:rsidR="003C1E52" w14:paraId="41258DA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36726A9"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743050C" w14:textId="77777777" w:rsidR="003C1E52" w:rsidRDefault="003C1E52"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er has unbanned can login in to use the system</w:t>
            </w:r>
          </w:p>
        </w:tc>
      </w:tr>
      <w:tr w:rsidR="003C1E52" w14:paraId="2AD8382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8B90A66"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DD0E21D" w14:textId="77777777" w:rsidR="003C1E52" w:rsidRDefault="003C1E52" w:rsidP="003C1E52">
            <w:pPr>
              <w:numPr>
                <w:ilvl w:val="0"/>
                <w:numId w:val="49"/>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the page screen dashboard of admin.</w:t>
            </w:r>
          </w:p>
          <w:p w14:paraId="617F646D" w14:textId="77777777" w:rsidR="003C1E52" w:rsidRDefault="003C1E52" w:rsidP="003C1E52">
            <w:pPr>
              <w:numPr>
                <w:ilvl w:val="0"/>
                <w:numId w:val="49"/>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hoose “View List User”.</w:t>
            </w:r>
          </w:p>
          <w:p w14:paraId="6F3C8708" w14:textId="77777777" w:rsidR="003C1E52" w:rsidRDefault="003C1E52" w:rsidP="003C1E52">
            <w:pPr>
              <w:numPr>
                <w:ilvl w:val="0"/>
                <w:numId w:val="49"/>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lick to “View User Info”.</w:t>
            </w:r>
          </w:p>
          <w:p w14:paraId="00152B28" w14:textId="77777777" w:rsidR="003C1E52" w:rsidRDefault="003C1E52" w:rsidP="003C1E52">
            <w:pPr>
              <w:numPr>
                <w:ilvl w:val="0"/>
                <w:numId w:val="49"/>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 list of all users.</w:t>
            </w:r>
          </w:p>
          <w:p w14:paraId="47254AB7" w14:textId="77777777" w:rsidR="003C1E52" w:rsidRDefault="003C1E52" w:rsidP="003C1E52">
            <w:pPr>
              <w:numPr>
                <w:ilvl w:val="0"/>
                <w:numId w:val="49"/>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hoose what user wants to ban.</w:t>
            </w:r>
          </w:p>
          <w:p w14:paraId="7CB01643" w14:textId="77777777" w:rsidR="003C1E52" w:rsidRDefault="003C1E52" w:rsidP="003C1E52">
            <w:pPr>
              <w:numPr>
                <w:ilvl w:val="0"/>
                <w:numId w:val="49"/>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lick “Ban” button.</w:t>
            </w:r>
          </w:p>
          <w:p w14:paraId="0A52F045" w14:textId="77777777" w:rsidR="003C1E52" w:rsidRDefault="003C1E52" w:rsidP="003C1E52">
            <w:pPr>
              <w:numPr>
                <w:ilvl w:val="0"/>
                <w:numId w:val="49"/>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the unban success message.</w:t>
            </w:r>
          </w:p>
        </w:tc>
      </w:tr>
      <w:tr w:rsidR="003C1E52" w14:paraId="7529F1D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3EEBC4E"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8BAE683"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3C1E52" w14:paraId="2C8EAC2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52F1B5E"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B39DEC1"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n error message when:</w:t>
            </w:r>
          </w:p>
          <w:p w14:paraId="56238ABF" w14:textId="77777777" w:rsidR="003C1E52" w:rsidRDefault="003C1E52" w:rsidP="003C1E52">
            <w:pPr>
              <w:numPr>
                <w:ilvl w:val="0"/>
                <w:numId w:val="51"/>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annot connect to the server.</w:t>
            </w:r>
          </w:p>
        </w:tc>
      </w:tr>
      <w:tr w:rsidR="003C1E52" w14:paraId="306861A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86F7483"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6D5BAB3"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3C1E52" w14:paraId="6C9F440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F766050"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B59BC72"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3C1E52" w14:paraId="400AB37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014F28"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E467532" w14:textId="77777777" w:rsidR="003C1E52" w:rsidRDefault="003C1E52" w:rsidP="00795D0C">
            <w:pPr>
              <w:rPr>
                <w:rFonts w:ascii="Times New Roman" w:eastAsia="Times New Roman" w:hAnsi="Times New Roman" w:cs="Times New Roman"/>
                <w:sz w:val="24"/>
                <w:szCs w:val="24"/>
              </w:rPr>
            </w:pPr>
          </w:p>
        </w:tc>
      </w:tr>
      <w:tr w:rsidR="003C1E52" w14:paraId="03664B0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593ADD3"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D807070"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3C1E52" w14:paraId="671BFBF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65963A7"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E50A6CE"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3FD0A85D" w14:textId="0348FD27" w:rsidR="003C1E52" w:rsidRDefault="003C1E52" w:rsidP="00C02EFE"/>
    <w:p w14:paraId="6B1A556F" w14:textId="77777777" w:rsidR="000A1593" w:rsidRDefault="000A1593" w:rsidP="000A1593">
      <w:pPr>
        <w:rPr>
          <w:rFonts w:ascii="Times New Roman" w:eastAsia="Times New Roman" w:hAnsi="Times New Roman" w:cs="Times New Roman"/>
          <w:sz w:val="24"/>
          <w:szCs w:val="24"/>
        </w:rPr>
      </w:pPr>
      <w:r>
        <w:rPr>
          <w:rFonts w:ascii="Times New Roman" w:eastAsia="Times New Roman" w:hAnsi="Times New Roman" w:cs="Times New Roman"/>
          <w:sz w:val="24"/>
          <w:szCs w:val="24"/>
        </w:rPr>
        <w:t>2.2.2.13 View Question info</w:t>
      </w:r>
    </w:p>
    <w:tbl>
      <w:tblPr>
        <w:tblW w:w="9016" w:type="dxa"/>
        <w:tblLayout w:type="fixed"/>
        <w:tblLook w:val="0400" w:firstRow="0" w:lastRow="0" w:firstColumn="0" w:lastColumn="0" w:noHBand="0" w:noVBand="1"/>
      </w:tblPr>
      <w:tblGrid>
        <w:gridCol w:w="2254"/>
        <w:gridCol w:w="2254"/>
        <w:gridCol w:w="2057"/>
        <w:gridCol w:w="2451"/>
      </w:tblGrid>
      <w:tr w:rsidR="000A1593" w14:paraId="77B0B5C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C4C6D58"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4B0BCA12"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4</w:t>
            </w:r>
          </w:p>
        </w:tc>
        <w:tc>
          <w:tcPr>
            <w:tcW w:w="2057" w:type="dxa"/>
            <w:tcBorders>
              <w:top w:val="single" w:sz="4" w:space="0" w:color="000000"/>
              <w:left w:val="single" w:sz="4" w:space="0" w:color="000000"/>
              <w:bottom w:val="single" w:sz="4" w:space="0" w:color="000000"/>
              <w:right w:val="single" w:sz="4" w:space="0" w:color="000000"/>
            </w:tcBorders>
            <w:vAlign w:val="center"/>
          </w:tcPr>
          <w:p w14:paraId="1E53ED2E"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14BED2FB"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View Question Info</w:t>
            </w:r>
          </w:p>
        </w:tc>
      </w:tr>
      <w:tr w:rsidR="000A1593" w14:paraId="45E7DB9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13AA840"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2557CFC"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34A8B24E"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46CD1D3F"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0A1593" w14:paraId="0561D52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AE02AA9"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34D18A6F"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65B893AC"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75061508"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0A1593" w14:paraId="1E530CE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53B461C"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DFD6D33"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can view question’s info</w:t>
            </w:r>
          </w:p>
        </w:tc>
      </w:tr>
      <w:tr w:rsidR="000A1593" w14:paraId="34CC442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321D4EC"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3F262FC"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must login.</w:t>
            </w:r>
          </w:p>
        </w:tc>
      </w:tr>
      <w:tr w:rsidR="000A1593" w14:paraId="52FC54E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B5E4CBB"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BB251E4" w14:textId="77777777" w:rsidR="000A1593" w:rsidRDefault="000A1593"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dmin view match question’s Info</w:t>
            </w:r>
          </w:p>
        </w:tc>
      </w:tr>
      <w:tr w:rsidR="000A1593" w14:paraId="2860685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51B074"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9EB3520" w14:textId="77777777" w:rsidR="000A1593" w:rsidRDefault="000A1593" w:rsidP="000A1593">
            <w:pPr>
              <w:numPr>
                <w:ilvl w:val="0"/>
                <w:numId w:val="5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Home Page</w:t>
            </w:r>
          </w:p>
          <w:p w14:paraId="6F61BE13" w14:textId="77777777" w:rsidR="000A1593" w:rsidRDefault="000A1593" w:rsidP="000A1593">
            <w:pPr>
              <w:numPr>
                <w:ilvl w:val="0"/>
                <w:numId w:val="5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min click</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 xml:space="preserve">View </w:t>
            </w:r>
            <w:r>
              <w:rPr>
                <w:rFonts w:ascii="Times New Roman" w:eastAsia="Times New Roman" w:hAnsi="Times New Roman" w:cs="Times New Roman"/>
                <w:sz w:val="24"/>
                <w:szCs w:val="24"/>
              </w:rPr>
              <w:t>question’s</w:t>
            </w:r>
            <w:r>
              <w:rPr>
                <w:rFonts w:ascii="Times New Roman" w:eastAsia="Times New Roman" w:hAnsi="Times New Roman" w:cs="Times New Roman"/>
                <w:color w:val="000000"/>
                <w:sz w:val="24"/>
                <w:szCs w:val="24"/>
              </w:rPr>
              <w:t xml:space="preserve"> info”.</w:t>
            </w:r>
          </w:p>
          <w:p w14:paraId="13C5DA9D" w14:textId="77777777" w:rsidR="000A1593" w:rsidRDefault="000A1593" w:rsidP="000A1593">
            <w:pPr>
              <w:numPr>
                <w:ilvl w:val="0"/>
                <w:numId w:val="5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system will redirect User to the view </w:t>
            </w:r>
            <w:r>
              <w:rPr>
                <w:rFonts w:ascii="Times New Roman" w:eastAsia="Times New Roman" w:hAnsi="Times New Roman" w:cs="Times New Roman"/>
                <w:sz w:val="24"/>
                <w:szCs w:val="24"/>
              </w:rPr>
              <w:t>question’s</w:t>
            </w:r>
            <w:r>
              <w:rPr>
                <w:rFonts w:ascii="Times New Roman" w:eastAsia="Times New Roman" w:hAnsi="Times New Roman" w:cs="Times New Roman"/>
                <w:color w:val="000000"/>
                <w:sz w:val="24"/>
                <w:szCs w:val="24"/>
              </w:rPr>
              <w:t xml:space="preserve"> info page.</w:t>
            </w:r>
          </w:p>
        </w:tc>
      </w:tr>
      <w:tr w:rsidR="000A1593" w14:paraId="501D26C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58EB682"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EFC4CDB"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0A1593" w14:paraId="4CED086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9667DFD"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3BFBFB86" w14:textId="77777777" w:rsidR="000A1593" w:rsidRDefault="000A1593"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0A1593" w14:paraId="046D5E0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C67AD75"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70764621"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0A1593" w14:paraId="70C1229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2BCAD5F"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B540142"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0A1593" w14:paraId="242F5E8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C598826"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C8ECC0" w14:textId="77777777" w:rsidR="000A1593" w:rsidRDefault="000A1593" w:rsidP="00795D0C">
            <w:pPr>
              <w:rPr>
                <w:rFonts w:ascii="Times New Roman" w:eastAsia="Times New Roman" w:hAnsi="Times New Roman" w:cs="Times New Roman"/>
                <w:sz w:val="24"/>
                <w:szCs w:val="24"/>
              </w:rPr>
            </w:pPr>
          </w:p>
        </w:tc>
      </w:tr>
      <w:tr w:rsidR="000A1593" w14:paraId="1CBD357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8499C7C"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B05132B"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0A1593" w14:paraId="5879F00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1B8A55E"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3ACD526"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22247146" w14:textId="58C06ECF" w:rsidR="000A1593" w:rsidRDefault="000A1593" w:rsidP="00C02EFE"/>
    <w:p w14:paraId="53A0618C" w14:textId="77777777" w:rsidR="001F3F96" w:rsidRDefault="001F3F96" w:rsidP="001F3F96">
      <w:pPr>
        <w:rPr>
          <w:rFonts w:ascii="Times New Roman" w:eastAsia="Times New Roman" w:hAnsi="Times New Roman" w:cs="Times New Roman"/>
          <w:sz w:val="24"/>
          <w:szCs w:val="24"/>
        </w:rPr>
      </w:pPr>
      <w:r>
        <w:rPr>
          <w:rFonts w:ascii="Times New Roman" w:eastAsia="Times New Roman" w:hAnsi="Times New Roman" w:cs="Times New Roman"/>
          <w:sz w:val="24"/>
          <w:szCs w:val="24"/>
        </w:rPr>
        <w:t>2.2.2.14 Search mentor</w:t>
      </w:r>
    </w:p>
    <w:tbl>
      <w:tblPr>
        <w:tblW w:w="9016" w:type="dxa"/>
        <w:tblLayout w:type="fixed"/>
        <w:tblLook w:val="0400" w:firstRow="0" w:lastRow="0" w:firstColumn="0" w:lastColumn="0" w:noHBand="0" w:noVBand="1"/>
      </w:tblPr>
      <w:tblGrid>
        <w:gridCol w:w="2254"/>
        <w:gridCol w:w="2254"/>
        <w:gridCol w:w="2057"/>
        <w:gridCol w:w="2451"/>
      </w:tblGrid>
      <w:tr w:rsidR="001F3F96" w14:paraId="3BCFF07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ACB2481"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6E44513C"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5</w:t>
            </w:r>
          </w:p>
        </w:tc>
        <w:tc>
          <w:tcPr>
            <w:tcW w:w="2057" w:type="dxa"/>
            <w:tcBorders>
              <w:top w:val="single" w:sz="4" w:space="0" w:color="000000"/>
              <w:left w:val="single" w:sz="4" w:space="0" w:color="000000"/>
              <w:bottom w:val="single" w:sz="4" w:space="0" w:color="000000"/>
              <w:right w:val="single" w:sz="4" w:space="0" w:color="000000"/>
            </w:tcBorders>
            <w:vAlign w:val="center"/>
          </w:tcPr>
          <w:p w14:paraId="4DED6BF9"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28540EFE"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earch mentor</w:t>
            </w:r>
          </w:p>
        </w:tc>
      </w:tr>
      <w:tr w:rsidR="001F3F96" w14:paraId="523D9C4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348653D"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7B60997E"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Bùi Công Ánh</w:t>
            </w:r>
          </w:p>
        </w:tc>
        <w:tc>
          <w:tcPr>
            <w:tcW w:w="2057" w:type="dxa"/>
            <w:tcBorders>
              <w:top w:val="single" w:sz="4" w:space="0" w:color="000000"/>
              <w:left w:val="single" w:sz="4" w:space="0" w:color="000000"/>
              <w:bottom w:val="single" w:sz="4" w:space="0" w:color="000000"/>
              <w:right w:val="single" w:sz="4" w:space="0" w:color="000000"/>
            </w:tcBorders>
            <w:vAlign w:val="center"/>
          </w:tcPr>
          <w:p w14:paraId="43ED69CA"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06003D55"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1F3F96" w14:paraId="1B6FF39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0A124B0"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109460F"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3BD18A49"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70B2EE61"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F3F96" w14:paraId="1A3D6AA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0E1383B"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B370EBE"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earch mentor on the system</w:t>
            </w:r>
          </w:p>
        </w:tc>
      </w:tr>
      <w:tr w:rsidR="001F3F96" w14:paraId="6C9B74C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131B4DA"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AF3F8C5"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F3F96" w14:paraId="41CBB96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2DC06FB"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E049B6E" w14:textId="77777777" w:rsidR="001F3F96" w:rsidRDefault="001F3F96" w:rsidP="00795D0C">
            <w:pPr>
              <w:spacing w:line="238"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F3F96" w14:paraId="5134A08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F949ABB"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300CA81" w14:textId="77777777" w:rsidR="001F3F96" w:rsidRDefault="001F3F96" w:rsidP="001F3F96">
            <w:pPr>
              <w:numPr>
                <w:ilvl w:val="0"/>
                <w:numId w:val="5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Go to List Mentor Screen.</w:t>
            </w:r>
          </w:p>
          <w:p w14:paraId="10659726" w14:textId="77777777" w:rsidR="001F3F96" w:rsidRDefault="001F3F96" w:rsidP="001F3F96">
            <w:pPr>
              <w:numPr>
                <w:ilvl w:val="0"/>
                <w:numId w:val="5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put text in search area </w:t>
            </w:r>
          </w:p>
          <w:p w14:paraId="24644FF1" w14:textId="77777777" w:rsidR="001F3F96" w:rsidRDefault="001F3F96" w:rsidP="001F3F96">
            <w:pPr>
              <w:numPr>
                <w:ilvl w:val="0"/>
                <w:numId w:val="5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lick “Xác nhận” button</w:t>
            </w:r>
          </w:p>
          <w:p w14:paraId="375BA0CD" w14:textId="77777777" w:rsidR="001F3F96" w:rsidRDefault="001F3F96" w:rsidP="001F3F96">
            <w:pPr>
              <w:numPr>
                <w:ilvl w:val="0"/>
                <w:numId w:val="54"/>
              </w:numPr>
              <w:rPr>
                <w:rFonts w:ascii="Times New Roman" w:eastAsia="Times New Roman" w:hAnsi="Times New Roman" w:cs="Times New Roman"/>
                <w:sz w:val="24"/>
                <w:szCs w:val="24"/>
              </w:rPr>
            </w:pPr>
            <w:r>
              <w:rPr>
                <w:rFonts w:ascii="Times New Roman" w:eastAsia="Times New Roman" w:hAnsi="Times New Roman" w:cs="Times New Roman"/>
                <w:sz w:val="24"/>
                <w:szCs w:val="24"/>
              </w:rPr>
              <w:t>After each character typing, the system displays all mentors that have a username or full name including the text search</w:t>
            </w:r>
          </w:p>
        </w:tc>
      </w:tr>
      <w:tr w:rsidR="001F3F96" w14:paraId="41CCF71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003762"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259959A"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F3F96" w14:paraId="0AF5D8E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F30AF8F"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9CBEF3F"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n error message when:</w:t>
            </w:r>
          </w:p>
          <w:p w14:paraId="5FA605BF" w14:textId="77777777" w:rsidR="001F3F96" w:rsidRDefault="001F3F96" w:rsidP="001F3F96">
            <w:pPr>
              <w:numPr>
                <w:ilvl w:val="0"/>
                <w:numId w:val="5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Not input text</w:t>
            </w:r>
          </w:p>
          <w:p w14:paraId="7F37639F" w14:textId="77777777" w:rsidR="001F3F96" w:rsidRDefault="001F3F96" w:rsidP="001F3F96">
            <w:pPr>
              <w:numPr>
                <w:ilvl w:val="0"/>
                <w:numId w:val="53"/>
              </w:numPr>
              <w:rPr>
                <w:rFonts w:ascii="Times New Roman" w:eastAsia="Times New Roman" w:hAnsi="Times New Roman" w:cs="Times New Roman"/>
                <w:sz w:val="24"/>
                <w:szCs w:val="24"/>
              </w:rPr>
            </w:pPr>
            <w:r>
              <w:rPr>
                <w:rFonts w:ascii="Times New Roman" w:eastAsia="Times New Roman" w:hAnsi="Times New Roman" w:cs="Times New Roman"/>
                <w:sz w:val="24"/>
                <w:szCs w:val="24"/>
              </w:rPr>
              <w:t>Cannot connect to the server</w:t>
            </w:r>
          </w:p>
        </w:tc>
      </w:tr>
      <w:tr w:rsidR="001F3F96" w14:paraId="44D8DA0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48EDF6D"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81E1357"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1F3F96" w14:paraId="6E896A0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E312E30"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FC5B3A4"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1F3F96" w14:paraId="0F946D6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8B47085"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D4D7529" w14:textId="77777777" w:rsidR="001F3F96" w:rsidRDefault="001F3F96" w:rsidP="00795D0C">
            <w:pPr>
              <w:rPr>
                <w:rFonts w:ascii="Times New Roman" w:eastAsia="Times New Roman" w:hAnsi="Times New Roman" w:cs="Times New Roman"/>
                <w:sz w:val="24"/>
                <w:szCs w:val="24"/>
              </w:rPr>
            </w:pPr>
          </w:p>
        </w:tc>
      </w:tr>
      <w:tr w:rsidR="001F3F96" w14:paraId="17C9D89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C34E0A7"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39B4C46"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F3F96" w14:paraId="3AEC5BC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871DC7"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B8E3DFA"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967F149" w14:textId="036D9029" w:rsidR="001F3F96" w:rsidRDefault="001F3F96" w:rsidP="00C02EFE"/>
    <w:p w14:paraId="430E8287" w14:textId="77777777" w:rsidR="00A76B3C" w:rsidRDefault="00A76B3C" w:rsidP="00A76B3C">
      <w:pPr>
        <w:pStyle w:val="u4"/>
        <w:rPr>
          <w:rFonts w:ascii="Times New Roman" w:eastAsia="Times New Roman" w:hAnsi="Times New Roman" w:cs="Times New Roman"/>
          <w:sz w:val="24"/>
          <w:szCs w:val="24"/>
        </w:rPr>
      </w:pPr>
      <w:r>
        <w:rPr>
          <w:rFonts w:ascii="Times New Roman" w:eastAsia="Times New Roman" w:hAnsi="Times New Roman" w:cs="Times New Roman"/>
        </w:rPr>
        <w:t>2.2.3. Staff</w:t>
      </w:r>
    </w:p>
    <w:p w14:paraId="1EB241D9" w14:textId="77777777" w:rsidR="00A76B3C" w:rsidRDefault="00A76B3C" w:rsidP="00A76B3C">
      <w:pPr>
        <w:rPr>
          <w:rFonts w:ascii="Times New Roman" w:eastAsia="Times New Roman" w:hAnsi="Times New Roman" w:cs="Times New Roman"/>
          <w:sz w:val="24"/>
          <w:szCs w:val="24"/>
        </w:rPr>
      </w:pPr>
      <w:r>
        <w:rPr>
          <w:rFonts w:ascii="Times New Roman" w:eastAsia="Times New Roman" w:hAnsi="Times New Roman" w:cs="Times New Roman"/>
          <w:sz w:val="24"/>
          <w:szCs w:val="24"/>
        </w:rPr>
        <w:t>2.2.3.1 View point</w:t>
      </w:r>
    </w:p>
    <w:tbl>
      <w:tblPr>
        <w:tblW w:w="8365" w:type="dxa"/>
        <w:tblLayout w:type="fixed"/>
        <w:tblLook w:val="0400" w:firstRow="0" w:lastRow="0" w:firstColumn="0" w:lastColumn="0" w:noHBand="0" w:noVBand="1"/>
      </w:tblPr>
      <w:tblGrid>
        <w:gridCol w:w="2254"/>
        <w:gridCol w:w="2254"/>
        <w:gridCol w:w="2057"/>
        <w:gridCol w:w="1800"/>
      </w:tblGrid>
      <w:tr w:rsidR="00A76B3C" w14:paraId="04777A8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794DC47"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64D35D58"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6</w:t>
            </w:r>
          </w:p>
        </w:tc>
        <w:tc>
          <w:tcPr>
            <w:tcW w:w="2057" w:type="dxa"/>
            <w:tcBorders>
              <w:top w:val="single" w:sz="4" w:space="0" w:color="000000"/>
              <w:left w:val="single" w:sz="4" w:space="0" w:color="000000"/>
              <w:bottom w:val="single" w:sz="4" w:space="0" w:color="000000"/>
              <w:right w:val="single" w:sz="4" w:space="0" w:color="000000"/>
            </w:tcBorders>
            <w:vAlign w:val="center"/>
          </w:tcPr>
          <w:p w14:paraId="1BB0D2BC"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1800" w:type="dxa"/>
            <w:tcBorders>
              <w:top w:val="single" w:sz="4" w:space="0" w:color="000000"/>
              <w:left w:val="single" w:sz="4" w:space="0" w:color="000000"/>
              <w:bottom w:val="single" w:sz="4" w:space="0" w:color="000000"/>
              <w:right w:val="single" w:sz="4" w:space="0" w:color="000000"/>
            </w:tcBorders>
            <w:vAlign w:val="center"/>
          </w:tcPr>
          <w:p w14:paraId="69914100" w14:textId="77777777" w:rsidR="00A76B3C" w:rsidRDefault="00A76B3C"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View Point</w:t>
            </w:r>
          </w:p>
        </w:tc>
      </w:tr>
      <w:tr w:rsidR="00A76B3C" w14:paraId="507C973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6A3C170"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0340DB54"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6A2ADFE2"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1800" w:type="dxa"/>
            <w:tcBorders>
              <w:top w:val="single" w:sz="4" w:space="0" w:color="000000"/>
              <w:left w:val="single" w:sz="4" w:space="0" w:color="000000"/>
              <w:bottom w:val="single" w:sz="4" w:space="0" w:color="000000"/>
              <w:right w:val="single" w:sz="4" w:space="0" w:color="000000"/>
            </w:tcBorders>
            <w:vAlign w:val="center"/>
          </w:tcPr>
          <w:p w14:paraId="09DBCE0E"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A76B3C" w14:paraId="41AEBD7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6C33383"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199C0A73"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2057" w:type="dxa"/>
            <w:tcBorders>
              <w:top w:val="single" w:sz="4" w:space="0" w:color="000000"/>
              <w:left w:val="single" w:sz="4" w:space="0" w:color="000000"/>
              <w:bottom w:val="single" w:sz="4" w:space="0" w:color="000000"/>
              <w:right w:val="single" w:sz="4" w:space="0" w:color="000000"/>
            </w:tcBorders>
            <w:vAlign w:val="center"/>
          </w:tcPr>
          <w:p w14:paraId="124999CC"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1800" w:type="dxa"/>
            <w:tcBorders>
              <w:top w:val="single" w:sz="4" w:space="0" w:color="000000"/>
              <w:left w:val="single" w:sz="4" w:space="0" w:color="000000"/>
              <w:bottom w:val="single" w:sz="4" w:space="0" w:color="000000"/>
              <w:right w:val="single" w:sz="4" w:space="0" w:color="000000"/>
            </w:tcBorders>
            <w:vAlign w:val="center"/>
          </w:tcPr>
          <w:p w14:paraId="2C9DED8B"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76B3C" w14:paraId="4ADAF58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7A690FC"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7C14F3D4"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View all </w:t>
            </w:r>
            <w:r>
              <w:rPr>
                <w:rFonts w:ascii="Times New Roman" w:eastAsia="Times New Roman" w:hAnsi="Times New Roman" w:cs="Times New Roman"/>
                <w:sz w:val="24"/>
                <w:szCs w:val="24"/>
              </w:rPr>
              <w:t>point</w:t>
            </w:r>
            <w:r>
              <w:rPr>
                <w:rFonts w:ascii="Times New Roman" w:eastAsia="Times New Roman" w:hAnsi="Times New Roman" w:cs="Times New Roman"/>
                <w:color w:val="000000"/>
                <w:sz w:val="24"/>
                <w:szCs w:val="24"/>
              </w:rPr>
              <w:t xml:space="preserve"> exchange transactions in system</w:t>
            </w:r>
          </w:p>
        </w:tc>
      </w:tr>
      <w:tr w:rsidR="00A76B3C" w14:paraId="38D54B4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D099933"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044727FA"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atf has logged into Staff Website</w:t>
            </w:r>
          </w:p>
        </w:tc>
      </w:tr>
      <w:tr w:rsidR="00A76B3C" w14:paraId="40AD4AE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9B4E79C"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5C263432" w14:textId="77777777" w:rsidR="00A76B3C" w:rsidRDefault="00A76B3C"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76B3C" w14:paraId="46F9405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31FCA4C"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05A0B6E8" w14:textId="77777777" w:rsidR="00A76B3C" w:rsidRDefault="00A76B3C" w:rsidP="00A76B3C">
            <w:pPr>
              <w:numPr>
                <w:ilvl w:val="0"/>
                <w:numId w:val="5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w:t>
            </w:r>
            <w:r>
              <w:rPr>
                <w:rFonts w:ascii="Times New Roman" w:eastAsia="Times New Roman" w:hAnsi="Times New Roman" w:cs="Times New Roman"/>
                <w:sz w:val="24"/>
                <w:szCs w:val="24"/>
              </w:rPr>
              <w:t>Homepage</w:t>
            </w:r>
          </w:p>
          <w:p w14:paraId="019587F9" w14:textId="77777777" w:rsidR="00A76B3C" w:rsidRDefault="00A76B3C" w:rsidP="00A76B3C">
            <w:pPr>
              <w:numPr>
                <w:ilvl w:val="0"/>
                <w:numId w:val="5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w:t>
            </w:r>
            <w:r>
              <w:rPr>
                <w:rFonts w:ascii="Times New Roman" w:eastAsia="Times New Roman" w:hAnsi="Times New Roman" w:cs="Times New Roman"/>
                <w:sz w:val="24"/>
                <w:szCs w:val="24"/>
              </w:rPr>
              <w:t>Quản lý giao dịch</w:t>
            </w:r>
            <w:r>
              <w:rPr>
                <w:rFonts w:ascii="Times New Roman" w:eastAsia="Times New Roman" w:hAnsi="Times New Roman" w:cs="Times New Roman"/>
                <w:color w:val="000000"/>
                <w:sz w:val="24"/>
                <w:szCs w:val="24"/>
              </w:rPr>
              <w:t>” in sidebar</w:t>
            </w:r>
          </w:p>
          <w:p w14:paraId="608E1CF1" w14:textId="77777777" w:rsidR="00A76B3C" w:rsidRDefault="00A76B3C" w:rsidP="00A76B3C">
            <w:pPr>
              <w:numPr>
                <w:ilvl w:val="0"/>
                <w:numId w:val="5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ystem displays all the information of existing </w:t>
            </w:r>
            <w:r>
              <w:rPr>
                <w:rFonts w:ascii="Times New Roman" w:eastAsia="Times New Roman" w:hAnsi="Times New Roman" w:cs="Times New Roman"/>
                <w:sz w:val="24"/>
                <w:szCs w:val="24"/>
              </w:rPr>
              <w:t xml:space="preserve">point </w:t>
            </w:r>
            <w:r>
              <w:rPr>
                <w:rFonts w:ascii="Times New Roman" w:eastAsia="Times New Roman" w:hAnsi="Times New Roman" w:cs="Times New Roman"/>
                <w:color w:val="000000"/>
                <w:sz w:val="24"/>
                <w:szCs w:val="24"/>
              </w:rPr>
              <w:t>exchange</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transactions in system</w:t>
            </w:r>
          </w:p>
        </w:tc>
      </w:tr>
      <w:tr w:rsidR="00A76B3C" w14:paraId="44981AC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3251E8B"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2211A067"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19434418" w14:textId="77777777" w:rsidR="00A76B3C" w:rsidRDefault="00A76B3C" w:rsidP="00795D0C">
            <w:pPr>
              <w:rPr>
                <w:rFonts w:ascii="Times New Roman" w:eastAsia="Times New Roman" w:hAnsi="Times New Roman" w:cs="Times New Roman"/>
                <w:sz w:val="24"/>
                <w:szCs w:val="24"/>
              </w:rPr>
            </w:pPr>
          </w:p>
        </w:tc>
      </w:tr>
      <w:tr w:rsidR="00A76B3C" w14:paraId="48CB3D9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A48C1EE"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Excep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74447550"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01558490" w14:textId="77777777" w:rsidR="00A76B3C" w:rsidRDefault="00A76B3C" w:rsidP="00A76B3C">
            <w:pPr>
              <w:numPr>
                <w:ilvl w:val="0"/>
                <w:numId w:val="56"/>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A76B3C" w14:paraId="193887A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80682F4"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6CDA9950"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A76B3C" w14:paraId="5E8B240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8B7DED1"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30EBBBAA"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A76B3C" w14:paraId="49683DD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AF1EE05"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4E45089D" w14:textId="77777777" w:rsidR="00A76B3C" w:rsidRDefault="00A76B3C" w:rsidP="00795D0C">
            <w:pPr>
              <w:rPr>
                <w:rFonts w:ascii="Times New Roman" w:eastAsia="Times New Roman" w:hAnsi="Times New Roman" w:cs="Times New Roman"/>
                <w:sz w:val="24"/>
                <w:szCs w:val="24"/>
              </w:rPr>
            </w:pPr>
          </w:p>
        </w:tc>
      </w:tr>
      <w:tr w:rsidR="00A76B3C" w14:paraId="69F39A2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F19FE0F"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633456D2"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76B3C" w14:paraId="41ADCF6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16E4255"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3DF38122"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1D4033C3" w14:textId="1F3F897F" w:rsidR="00A76B3C" w:rsidRDefault="00A76B3C" w:rsidP="00C02EFE"/>
    <w:p w14:paraId="561E1A0E" w14:textId="77777777" w:rsidR="00D0234A" w:rsidRDefault="00D0234A" w:rsidP="00D0234A">
      <w:pPr>
        <w:rPr>
          <w:rFonts w:ascii="Times New Roman" w:eastAsia="Times New Roman" w:hAnsi="Times New Roman" w:cs="Times New Roman"/>
          <w:sz w:val="24"/>
          <w:szCs w:val="24"/>
        </w:rPr>
      </w:pPr>
      <w:r>
        <w:rPr>
          <w:rFonts w:ascii="Times New Roman" w:eastAsia="Times New Roman" w:hAnsi="Times New Roman" w:cs="Times New Roman"/>
          <w:sz w:val="24"/>
          <w:szCs w:val="24"/>
        </w:rPr>
        <w:t>2.2.3.2 Create point</w:t>
      </w:r>
    </w:p>
    <w:tbl>
      <w:tblPr>
        <w:tblW w:w="8365" w:type="dxa"/>
        <w:tblLayout w:type="fixed"/>
        <w:tblLook w:val="0400" w:firstRow="0" w:lastRow="0" w:firstColumn="0" w:lastColumn="0" w:noHBand="0" w:noVBand="1"/>
      </w:tblPr>
      <w:tblGrid>
        <w:gridCol w:w="2254"/>
        <w:gridCol w:w="2254"/>
        <w:gridCol w:w="2057"/>
        <w:gridCol w:w="1800"/>
      </w:tblGrid>
      <w:tr w:rsidR="00D0234A" w14:paraId="4CA00C2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BDA793B"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6769A6B8"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7</w:t>
            </w:r>
          </w:p>
        </w:tc>
        <w:tc>
          <w:tcPr>
            <w:tcW w:w="2057" w:type="dxa"/>
            <w:tcBorders>
              <w:top w:val="single" w:sz="4" w:space="0" w:color="000000"/>
              <w:left w:val="single" w:sz="4" w:space="0" w:color="000000"/>
              <w:bottom w:val="single" w:sz="4" w:space="0" w:color="000000"/>
              <w:right w:val="single" w:sz="4" w:space="0" w:color="000000"/>
            </w:tcBorders>
            <w:vAlign w:val="center"/>
          </w:tcPr>
          <w:p w14:paraId="5B2DDC53"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1800" w:type="dxa"/>
            <w:tcBorders>
              <w:top w:val="single" w:sz="4" w:space="0" w:color="000000"/>
              <w:left w:val="single" w:sz="4" w:space="0" w:color="000000"/>
              <w:bottom w:val="single" w:sz="4" w:space="0" w:color="000000"/>
              <w:right w:val="single" w:sz="4" w:space="0" w:color="000000"/>
            </w:tcBorders>
            <w:vAlign w:val="center"/>
          </w:tcPr>
          <w:p w14:paraId="096A432F" w14:textId="77777777" w:rsidR="00D0234A" w:rsidRDefault="00D0234A"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Create Point</w:t>
            </w:r>
          </w:p>
        </w:tc>
      </w:tr>
      <w:tr w:rsidR="00D0234A" w14:paraId="764AC93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3004410"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2C3FDD40"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2917A603"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1800" w:type="dxa"/>
            <w:tcBorders>
              <w:top w:val="single" w:sz="4" w:space="0" w:color="000000"/>
              <w:left w:val="single" w:sz="4" w:space="0" w:color="000000"/>
              <w:bottom w:val="single" w:sz="4" w:space="0" w:color="000000"/>
              <w:right w:val="single" w:sz="4" w:space="0" w:color="000000"/>
            </w:tcBorders>
            <w:vAlign w:val="center"/>
          </w:tcPr>
          <w:p w14:paraId="0B4878B1"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D0234A" w14:paraId="316682E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E16DFB6"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3E910596"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2057" w:type="dxa"/>
            <w:tcBorders>
              <w:top w:val="single" w:sz="4" w:space="0" w:color="000000"/>
              <w:left w:val="single" w:sz="4" w:space="0" w:color="000000"/>
              <w:bottom w:val="single" w:sz="4" w:space="0" w:color="000000"/>
              <w:right w:val="single" w:sz="4" w:space="0" w:color="000000"/>
            </w:tcBorders>
            <w:vAlign w:val="center"/>
          </w:tcPr>
          <w:p w14:paraId="5C90155F"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1800" w:type="dxa"/>
            <w:tcBorders>
              <w:top w:val="single" w:sz="4" w:space="0" w:color="000000"/>
              <w:left w:val="single" w:sz="4" w:space="0" w:color="000000"/>
              <w:bottom w:val="single" w:sz="4" w:space="0" w:color="000000"/>
              <w:right w:val="single" w:sz="4" w:space="0" w:color="000000"/>
            </w:tcBorders>
            <w:vAlign w:val="center"/>
          </w:tcPr>
          <w:p w14:paraId="1E90BB19"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0234A" w14:paraId="21E945A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4B8A312"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7A54CA7E"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Create a money in transaction for user</w:t>
            </w:r>
          </w:p>
        </w:tc>
      </w:tr>
      <w:tr w:rsidR="00D0234A" w14:paraId="32BA2DD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D20DCBA"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40C077A1"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 has logged into Staff Website</w:t>
            </w:r>
          </w:p>
        </w:tc>
      </w:tr>
      <w:tr w:rsidR="00D0234A" w14:paraId="67E691F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B7D361F"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7D9212C2" w14:textId="77777777" w:rsidR="00D0234A" w:rsidRDefault="00D0234A"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the new point in transaction will be saved into the database and the current point of the user will be increased by the input amount to buy points.</w:t>
            </w:r>
          </w:p>
        </w:tc>
      </w:tr>
      <w:tr w:rsidR="00D0234A" w14:paraId="7E745F2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37A8361"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5E0EE120" w14:textId="77777777" w:rsidR="00D0234A" w:rsidRDefault="00D0234A" w:rsidP="00D0234A">
            <w:pPr>
              <w:numPr>
                <w:ilvl w:val="0"/>
                <w:numId w:val="5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w:t>
            </w:r>
            <w:r>
              <w:rPr>
                <w:rFonts w:ascii="Times New Roman" w:eastAsia="Times New Roman" w:hAnsi="Times New Roman" w:cs="Times New Roman"/>
                <w:sz w:val="24"/>
                <w:szCs w:val="24"/>
              </w:rPr>
              <w:t>Homep</w:t>
            </w:r>
            <w:r>
              <w:rPr>
                <w:rFonts w:ascii="Times New Roman" w:eastAsia="Times New Roman" w:hAnsi="Times New Roman" w:cs="Times New Roman"/>
                <w:color w:val="000000"/>
                <w:sz w:val="24"/>
                <w:szCs w:val="24"/>
              </w:rPr>
              <w:t>age</w:t>
            </w:r>
          </w:p>
          <w:p w14:paraId="7BDF6E00" w14:textId="77777777" w:rsidR="00D0234A" w:rsidRDefault="00D0234A" w:rsidP="00D0234A">
            <w:pPr>
              <w:numPr>
                <w:ilvl w:val="0"/>
                <w:numId w:val="5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w:t>
            </w:r>
            <w:r>
              <w:rPr>
                <w:rFonts w:ascii="Times New Roman" w:eastAsia="Times New Roman" w:hAnsi="Times New Roman" w:cs="Times New Roman"/>
                <w:sz w:val="24"/>
                <w:szCs w:val="24"/>
              </w:rPr>
              <w:t>Nạp Point</w:t>
            </w:r>
            <w:r>
              <w:rPr>
                <w:rFonts w:ascii="Times New Roman" w:eastAsia="Times New Roman" w:hAnsi="Times New Roman" w:cs="Times New Roman"/>
                <w:color w:val="000000"/>
                <w:sz w:val="24"/>
                <w:szCs w:val="24"/>
              </w:rPr>
              <w:t>” in menu</w:t>
            </w:r>
          </w:p>
          <w:p w14:paraId="458BECFC" w14:textId="77777777" w:rsidR="00D0234A" w:rsidRDefault="00D0234A" w:rsidP="00D0234A">
            <w:pPr>
              <w:numPr>
                <w:ilvl w:val="0"/>
                <w:numId w:val="5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put username, </w:t>
            </w:r>
            <w:r>
              <w:rPr>
                <w:rFonts w:ascii="Times New Roman" w:eastAsia="Times New Roman" w:hAnsi="Times New Roman" w:cs="Times New Roman"/>
                <w:sz w:val="24"/>
                <w:szCs w:val="24"/>
              </w:rPr>
              <w:t>point</w:t>
            </w:r>
            <w:r>
              <w:rPr>
                <w:rFonts w:ascii="Times New Roman" w:eastAsia="Times New Roman" w:hAnsi="Times New Roman" w:cs="Times New Roman"/>
                <w:color w:val="000000"/>
                <w:sz w:val="24"/>
                <w:szCs w:val="24"/>
              </w:rPr>
              <w:t>, method</w:t>
            </w:r>
          </w:p>
          <w:p w14:paraId="240F6A79" w14:textId="77777777" w:rsidR="00D0234A" w:rsidRDefault="00D0234A" w:rsidP="00D0234A">
            <w:pPr>
              <w:numPr>
                <w:ilvl w:val="0"/>
                <w:numId w:val="5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Nạ</w:t>
            </w:r>
            <w:r>
              <w:rPr>
                <w:rFonts w:ascii="Times New Roman" w:eastAsia="Times New Roman" w:hAnsi="Times New Roman" w:cs="Times New Roman"/>
                <w:sz w:val="24"/>
                <w:szCs w:val="24"/>
              </w:rPr>
              <w:t>p Point</w:t>
            </w:r>
            <w:r>
              <w:rPr>
                <w:rFonts w:ascii="Times New Roman" w:eastAsia="Times New Roman" w:hAnsi="Times New Roman" w:cs="Times New Roman"/>
                <w:color w:val="000000"/>
                <w:sz w:val="24"/>
                <w:szCs w:val="24"/>
              </w:rPr>
              <w:t>” button</w:t>
            </w:r>
          </w:p>
        </w:tc>
      </w:tr>
      <w:tr w:rsidR="00D0234A" w14:paraId="52DA6A3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17321AD"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48DFC0D7"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4AF5CD86" w14:textId="77777777" w:rsidR="00D0234A" w:rsidRDefault="00D0234A" w:rsidP="00795D0C">
            <w:pPr>
              <w:rPr>
                <w:rFonts w:ascii="Times New Roman" w:eastAsia="Times New Roman" w:hAnsi="Times New Roman" w:cs="Times New Roman"/>
                <w:sz w:val="24"/>
                <w:szCs w:val="24"/>
              </w:rPr>
            </w:pPr>
          </w:p>
        </w:tc>
      </w:tr>
      <w:tr w:rsidR="00D0234A" w14:paraId="3E079E9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029A656"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78DEE95C"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1AAB7080" w14:textId="77777777" w:rsidR="00D0234A" w:rsidRDefault="00D0234A" w:rsidP="00D0234A">
            <w:pPr>
              <w:numPr>
                <w:ilvl w:val="0"/>
                <w:numId w:val="58"/>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D0234A" w14:paraId="2981078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55ADFC4"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4A4739CB"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0234A" w14:paraId="35AB839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60B67CA"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0E9999BC"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0234A" w14:paraId="69F93B9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FE4C800"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Business Rule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56D950AF" w14:textId="77777777" w:rsidR="00D0234A" w:rsidRDefault="00D0234A" w:rsidP="00795D0C">
            <w:pPr>
              <w:rPr>
                <w:rFonts w:ascii="Times New Roman" w:eastAsia="Times New Roman" w:hAnsi="Times New Roman" w:cs="Times New Roman"/>
                <w:sz w:val="24"/>
                <w:szCs w:val="24"/>
              </w:rPr>
            </w:pPr>
          </w:p>
        </w:tc>
      </w:tr>
      <w:tr w:rsidR="00D0234A" w14:paraId="5D5CEE2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970E169"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1A8437CA"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0234A" w14:paraId="1B2E0F7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1299A6C"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441600EB"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ser has transferred money through a bank account or e-wallet.</w:t>
            </w:r>
          </w:p>
        </w:tc>
      </w:tr>
    </w:tbl>
    <w:p w14:paraId="638A925E" w14:textId="583D6C37" w:rsidR="00D0234A" w:rsidRDefault="00D0234A" w:rsidP="00C02EFE"/>
    <w:p w14:paraId="4B96AA09" w14:textId="77777777" w:rsidR="009E39F6" w:rsidRDefault="009E39F6" w:rsidP="009E39F6">
      <w:pPr>
        <w:rPr>
          <w:rFonts w:ascii="Times New Roman" w:eastAsia="Times New Roman" w:hAnsi="Times New Roman" w:cs="Times New Roman"/>
          <w:sz w:val="24"/>
          <w:szCs w:val="24"/>
        </w:rPr>
      </w:pPr>
      <w:r>
        <w:rPr>
          <w:rFonts w:ascii="Times New Roman" w:eastAsia="Times New Roman" w:hAnsi="Times New Roman" w:cs="Times New Roman"/>
          <w:sz w:val="24"/>
          <w:szCs w:val="24"/>
        </w:rPr>
        <w:t>2.2.3.5. Update point transaction</w:t>
      </w:r>
    </w:p>
    <w:tbl>
      <w:tblPr>
        <w:tblW w:w="8365" w:type="dxa"/>
        <w:tblLayout w:type="fixed"/>
        <w:tblLook w:val="0400" w:firstRow="0" w:lastRow="0" w:firstColumn="0" w:lastColumn="0" w:noHBand="0" w:noVBand="1"/>
      </w:tblPr>
      <w:tblGrid>
        <w:gridCol w:w="2254"/>
        <w:gridCol w:w="2254"/>
        <w:gridCol w:w="2057"/>
        <w:gridCol w:w="1800"/>
      </w:tblGrid>
      <w:tr w:rsidR="009E39F6" w14:paraId="0364100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E05E7D8"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739C3BBB"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8</w:t>
            </w:r>
          </w:p>
        </w:tc>
        <w:tc>
          <w:tcPr>
            <w:tcW w:w="2057" w:type="dxa"/>
            <w:tcBorders>
              <w:top w:val="single" w:sz="4" w:space="0" w:color="000000"/>
              <w:left w:val="single" w:sz="4" w:space="0" w:color="000000"/>
              <w:bottom w:val="single" w:sz="4" w:space="0" w:color="000000"/>
              <w:right w:val="single" w:sz="4" w:space="0" w:color="000000"/>
            </w:tcBorders>
            <w:vAlign w:val="center"/>
          </w:tcPr>
          <w:p w14:paraId="4BAC7549"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1800" w:type="dxa"/>
            <w:tcBorders>
              <w:top w:val="single" w:sz="4" w:space="0" w:color="000000"/>
              <w:left w:val="single" w:sz="4" w:space="0" w:color="000000"/>
              <w:bottom w:val="single" w:sz="4" w:space="0" w:color="000000"/>
              <w:right w:val="single" w:sz="4" w:space="0" w:color="000000"/>
            </w:tcBorders>
            <w:vAlign w:val="center"/>
          </w:tcPr>
          <w:p w14:paraId="321C5134" w14:textId="77777777" w:rsidR="009E39F6" w:rsidRDefault="009E39F6"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Update Point Transaction</w:t>
            </w:r>
          </w:p>
        </w:tc>
      </w:tr>
      <w:tr w:rsidR="009E39F6" w14:paraId="04EFB04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0C6E795"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9AF0436"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2A417797"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1800" w:type="dxa"/>
            <w:tcBorders>
              <w:top w:val="single" w:sz="4" w:space="0" w:color="000000"/>
              <w:left w:val="single" w:sz="4" w:space="0" w:color="000000"/>
              <w:bottom w:val="single" w:sz="4" w:space="0" w:color="000000"/>
              <w:right w:val="single" w:sz="4" w:space="0" w:color="000000"/>
            </w:tcBorders>
            <w:vAlign w:val="center"/>
          </w:tcPr>
          <w:p w14:paraId="2C95ABE1"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9E39F6" w14:paraId="5A347C4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A4A6FF4"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14B5CD84"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2057" w:type="dxa"/>
            <w:tcBorders>
              <w:top w:val="single" w:sz="4" w:space="0" w:color="000000"/>
              <w:left w:val="single" w:sz="4" w:space="0" w:color="000000"/>
              <w:bottom w:val="single" w:sz="4" w:space="0" w:color="000000"/>
              <w:right w:val="single" w:sz="4" w:space="0" w:color="000000"/>
            </w:tcBorders>
            <w:vAlign w:val="center"/>
          </w:tcPr>
          <w:p w14:paraId="1D9A0DC2"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1800" w:type="dxa"/>
            <w:tcBorders>
              <w:top w:val="single" w:sz="4" w:space="0" w:color="000000"/>
              <w:left w:val="single" w:sz="4" w:space="0" w:color="000000"/>
              <w:bottom w:val="single" w:sz="4" w:space="0" w:color="000000"/>
              <w:right w:val="single" w:sz="4" w:space="0" w:color="000000"/>
            </w:tcBorders>
            <w:vAlign w:val="center"/>
          </w:tcPr>
          <w:p w14:paraId="3A0E85EC"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9E39F6" w14:paraId="7C2C5D3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A90D649"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1179793A"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 transferred manually the point request to the mentor and updated the status of the transaction on the system.</w:t>
            </w:r>
          </w:p>
        </w:tc>
      </w:tr>
      <w:tr w:rsidR="009E39F6" w14:paraId="232060F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D00FB32"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39B17C84" w14:textId="77777777" w:rsidR="009E39F6" w:rsidRDefault="009E39F6" w:rsidP="009E39F6">
            <w:pPr>
              <w:numPr>
                <w:ilvl w:val="0"/>
                <w:numId w:val="5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Staff </w:t>
            </w:r>
            <w:r>
              <w:rPr>
                <w:rFonts w:ascii="Times New Roman" w:eastAsia="Times New Roman" w:hAnsi="Times New Roman" w:cs="Times New Roman"/>
                <w:color w:val="000000"/>
                <w:sz w:val="24"/>
                <w:szCs w:val="24"/>
              </w:rPr>
              <w:t xml:space="preserve">has logged into </w:t>
            </w:r>
            <w:r>
              <w:rPr>
                <w:rFonts w:ascii="Times New Roman" w:eastAsia="Times New Roman" w:hAnsi="Times New Roman" w:cs="Times New Roman"/>
                <w:sz w:val="24"/>
                <w:szCs w:val="24"/>
              </w:rPr>
              <w:t xml:space="preserve">Staff </w:t>
            </w:r>
            <w:r>
              <w:rPr>
                <w:rFonts w:ascii="Times New Roman" w:eastAsia="Times New Roman" w:hAnsi="Times New Roman" w:cs="Times New Roman"/>
                <w:color w:val="000000"/>
                <w:sz w:val="24"/>
                <w:szCs w:val="24"/>
              </w:rPr>
              <w:t>Website</w:t>
            </w:r>
          </w:p>
          <w:p w14:paraId="69029523" w14:textId="77777777" w:rsidR="009E39F6" w:rsidRDefault="009E39F6" w:rsidP="009E39F6">
            <w:pPr>
              <w:numPr>
                <w:ilvl w:val="0"/>
                <w:numId w:val="59"/>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 mentor has created a withdrawal request</w:t>
            </w:r>
          </w:p>
        </w:tc>
      </w:tr>
      <w:tr w:rsidR="009E39F6" w14:paraId="119C160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C34CA3C"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003F25DC" w14:textId="77777777" w:rsidR="009E39F6" w:rsidRDefault="009E39F6"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the point-out transaction will be updated to success and saved into the database.</w:t>
            </w:r>
          </w:p>
        </w:tc>
      </w:tr>
      <w:tr w:rsidR="009E39F6" w14:paraId="31253E0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C05F1B9"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7B170C9E" w14:textId="77777777" w:rsidR="009E39F6" w:rsidRDefault="009E39F6" w:rsidP="009E39F6">
            <w:pPr>
              <w:numPr>
                <w:ilvl w:val="0"/>
                <w:numId w:val="6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w:t>
            </w:r>
            <w:r>
              <w:rPr>
                <w:rFonts w:ascii="Times New Roman" w:eastAsia="Times New Roman" w:hAnsi="Times New Roman" w:cs="Times New Roman"/>
                <w:sz w:val="24"/>
                <w:szCs w:val="24"/>
              </w:rPr>
              <w:t>Homep</w:t>
            </w:r>
            <w:r>
              <w:rPr>
                <w:rFonts w:ascii="Times New Roman" w:eastAsia="Times New Roman" w:hAnsi="Times New Roman" w:cs="Times New Roman"/>
                <w:color w:val="000000"/>
                <w:sz w:val="24"/>
                <w:szCs w:val="24"/>
              </w:rPr>
              <w:t>age.</w:t>
            </w:r>
          </w:p>
          <w:p w14:paraId="3E4C0794" w14:textId="77777777" w:rsidR="009E39F6" w:rsidRDefault="009E39F6" w:rsidP="009E39F6">
            <w:pPr>
              <w:numPr>
                <w:ilvl w:val="0"/>
                <w:numId w:val="6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lick “Quản lý giao dịch” in </w:t>
            </w:r>
            <w:r>
              <w:rPr>
                <w:rFonts w:ascii="Times New Roman" w:eastAsia="Times New Roman" w:hAnsi="Times New Roman" w:cs="Times New Roman"/>
                <w:sz w:val="24"/>
                <w:szCs w:val="24"/>
              </w:rPr>
              <w:t>sidebar</w:t>
            </w:r>
          </w:p>
          <w:p w14:paraId="05CB8E1D" w14:textId="77777777" w:rsidR="009E39F6" w:rsidRDefault="009E39F6" w:rsidP="009E39F6">
            <w:pPr>
              <w:numPr>
                <w:ilvl w:val="0"/>
                <w:numId w:val="6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Rút tiền” tab.</w:t>
            </w:r>
          </w:p>
          <w:p w14:paraId="6D179DBD" w14:textId="77777777" w:rsidR="009E39F6" w:rsidRDefault="009E39F6" w:rsidP="009E39F6">
            <w:pPr>
              <w:numPr>
                <w:ilvl w:val="0"/>
                <w:numId w:val="6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Xác nhận” button in 1 record</w:t>
            </w:r>
          </w:p>
          <w:p w14:paraId="3E0B4622" w14:textId="77777777" w:rsidR="009E39F6" w:rsidRDefault="009E39F6" w:rsidP="009E39F6">
            <w:pPr>
              <w:numPr>
                <w:ilvl w:val="0"/>
                <w:numId w:val="60"/>
              </w:numPr>
              <w:pBdr>
                <w:top w:val="nil"/>
                <w:left w:val="nil"/>
                <w:bottom w:val="nil"/>
                <w:right w:val="nil"/>
                <w:between w:val="nil"/>
              </w:pBd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onvert points to money.</w:t>
            </w:r>
          </w:p>
          <w:p w14:paraId="518E6489" w14:textId="77777777" w:rsidR="009E39F6" w:rsidRDefault="009E39F6" w:rsidP="009E39F6">
            <w:pPr>
              <w:numPr>
                <w:ilvl w:val="0"/>
                <w:numId w:val="6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a popup to confirm</w:t>
            </w:r>
          </w:p>
          <w:p w14:paraId="5EB3C1F8" w14:textId="77777777" w:rsidR="009E39F6" w:rsidRDefault="009E39F6" w:rsidP="009E39F6">
            <w:pPr>
              <w:numPr>
                <w:ilvl w:val="0"/>
                <w:numId w:val="60"/>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Xác nhận” button</w:t>
            </w:r>
          </w:p>
        </w:tc>
      </w:tr>
      <w:tr w:rsidR="009E39F6" w14:paraId="390DA5D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CC89050"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3555591B"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26482705" w14:textId="77777777" w:rsidR="009E39F6" w:rsidRDefault="009E39F6" w:rsidP="00795D0C">
            <w:pPr>
              <w:rPr>
                <w:rFonts w:ascii="Times New Roman" w:eastAsia="Times New Roman" w:hAnsi="Times New Roman" w:cs="Times New Roman"/>
                <w:sz w:val="24"/>
                <w:szCs w:val="24"/>
              </w:rPr>
            </w:pPr>
          </w:p>
        </w:tc>
      </w:tr>
      <w:tr w:rsidR="009E39F6" w14:paraId="4377AF3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BA0C7DB"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421FFBB8"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60088F8B" w14:textId="77777777" w:rsidR="009E39F6" w:rsidRDefault="009E39F6" w:rsidP="009E39F6">
            <w:pPr>
              <w:numPr>
                <w:ilvl w:val="0"/>
                <w:numId w:val="58"/>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9E39F6" w14:paraId="019687C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188F9FD"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5EEB3D2B"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9E39F6" w14:paraId="414491B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6E4432D"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7DF1D350"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9E39F6" w14:paraId="17C13BB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E97266B"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07A9CA44" w14:textId="77777777" w:rsidR="009E39F6" w:rsidRDefault="009E39F6" w:rsidP="00795D0C">
            <w:pPr>
              <w:rPr>
                <w:rFonts w:ascii="Times New Roman" w:eastAsia="Times New Roman" w:hAnsi="Times New Roman" w:cs="Times New Roman"/>
                <w:sz w:val="24"/>
                <w:szCs w:val="24"/>
              </w:rPr>
            </w:pPr>
          </w:p>
        </w:tc>
      </w:tr>
      <w:tr w:rsidR="009E39F6" w14:paraId="7DF5AE2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1BB67C"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Other Information</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2134B44D"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9E39F6" w14:paraId="58917D5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5283476"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02718895"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476D6A5F" w14:textId="37F67D1C" w:rsidR="009E39F6" w:rsidRDefault="009E39F6" w:rsidP="00C02EFE"/>
    <w:p w14:paraId="23372407" w14:textId="77777777" w:rsidR="00A56DD9" w:rsidRDefault="00A56DD9" w:rsidP="00A56DD9">
      <w:pPr>
        <w:rPr>
          <w:rFonts w:ascii="Times New Roman" w:eastAsia="Times New Roman" w:hAnsi="Times New Roman" w:cs="Times New Roman"/>
          <w:sz w:val="24"/>
          <w:szCs w:val="24"/>
        </w:rPr>
      </w:pPr>
      <w:r>
        <w:rPr>
          <w:rFonts w:ascii="Times New Roman" w:eastAsia="Times New Roman" w:hAnsi="Times New Roman" w:cs="Times New Roman"/>
          <w:sz w:val="24"/>
          <w:szCs w:val="24"/>
        </w:rPr>
        <w:t>2.2.5. Request to Admin</w:t>
      </w:r>
    </w:p>
    <w:tbl>
      <w:tblPr>
        <w:tblW w:w="9016" w:type="dxa"/>
        <w:tblLayout w:type="fixed"/>
        <w:tblLook w:val="0400" w:firstRow="0" w:lastRow="0" w:firstColumn="0" w:lastColumn="0" w:noHBand="0" w:noVBand="1"/>
      </w:tblPr>
      <w:tblGrid>
        <w:gridCol w:w="2254"/>
        <w:gridCol w:w="2254"/>
        <w:gridCol w:w="2057"/>
        <w:gridCol w:w="2451"/>
      </w:tblGrid>
      <w:tr w:rsidR="00A56DD9" w14:paraId="72A2416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56DD8D1"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32238D36"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9</w:t>
            </w:r>
          </w:p>
        </w:tc>
        <w:tc>
          <w:tcPr>
            <w:tcW w:w="2057" w:type="dxa"/>
            <w:tcBorders>
              <w:top w:val="single" w:sz="4" w:space="0" w:color="000000"/>
              <w:left w:val="single" w:sz="4" w:space="0" w:color="000000"/>
              <w:bottom w:val="single" w:sz="4" w:space="0" w:color="000000"/>
              <w:right w:val="single" w:sz="4" w:space="0" w:color="000000"/>
            </w:tcBorders>
            <w:vAlign w:val="center"/>
          </w:tcPr>
          <w:p w14:paraId="18ED2ECE"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5E2954AC"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Request to Admin</w:t>
            </w:r>
          </w:p>
        </w:tc>
      </w:tr>
      <w:tr w:rsidR="00A56DD9" w14:paraId="152491F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5B3A3A5"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6799D6C4"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Bùi Công Ánh</w:t>
            </w:r>
          </w:p>
        </w:tc>
        <w:tc>
          <w:tcPr>
            <w:tcW w:w="2057" w:type="dxa"/>
            <w:tcBorders>
              <w:top w:val="single" w:sz="4" w:space="0" w:color="000000"/>
              <w:left w:val="single" w:sz="4" w:space="0" w:color="000000"/>
              <w:bottom w:val="single" w:sz="4" w:space="0" w:color="000000"/>
              <w:right w:val="single" w:sz="4" w:space="0" w:color="000000"/>
            </w:tcBorders>
            <w:vAlign w:val="center"/>
          </w:tcPr>
          <w:p w14:paraId="13D117A4"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57849A69"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A56DD9" w14:paraId="4A73ABD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6FFEF05"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13816132"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2057" w:type="dxa"/>
            <w:tcBorders>
              <w:top w:val="single" w:sz="4" w:space="0" w:color="000000"/>
              <w:left w:val="single" w:sz="4" w:space="0" w:color="000000"/>
              <w:bottom w:val="single" w:sz="4" w:space="0" w:color="000000"/>
              <w:right w:val="single" w:sz="4" w:space="0" w:color="000000"/>
            </w:tcBorders>
            <w:vAlign w:val="center"/>
          </w:tcPr>
          <w:p w14:paraId="657A6E7D"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24ED9B83"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56DD9" w14:paraId="7FA04D0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294E466"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50AEFDA"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 send some request to Admin</w:t>
            </w:r>
          </w:p>
        </w:tc>
      </w:tr>
      <w:tr w:rsidR="00A56DD9" w14:paraId="53328BD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3B795F4"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5008316" w14:textId="77777777" w:rsidR="00A56DD9" w:rsidRDefault="00A56DD9" w:rsidP="00A56DD9">
            <w:pPr>
              <w:numPr>
                <w:ilvl w:val="0"/>
                <w:numId w:val="61"/>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has logged into the Staff Website.</w:t>
            </w:r>
          </w:p>
          <w:p w14:paraId="2FB1CDD7" w14:textId="77777777" w:rsidR="00A56DD9" w:rsidRDefault="00A56DD9" w:rsidP="00A56DD9">
            <w:pPr>
              <w:numPr>
                <w:ilvl w:val="0"/>
                <w:numId w:val="61"/>
              </w:numPr>
              <w:rPr>
                <w:rFonts w:ascii="Times New Roman" w:eastAsia="Times New Roman" w:hAnsi="Times New Roman" w:cs="Times New Roman"/>
                <w:sz w:val="24"/>
                <w:szCs w:val="24"/>
              </w:rPr>
            </w:pPr>
            <w:r>
              <w:rPr>
                <w:rFonts w:ascii="Times New Roman" w:eastAsia="Times New Roman" w:hAnsi="Times New Roman" w:cs="Times New Roman"/>
                <w:sz w:val="24"/>
                <w:szCs w:val="24"/>
              </w:rPr>
              <w:t>Having at least one request wants to send to Admin.</w:t>
            </w:r>
          </w:p>
        </w:tc>
      </w:tr>
      <w:tr w:rsidR="00A56DD9" w14:paraId="77C0C4C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52BB608"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8F34593" w14:textId="77777777" w:rsidR="00A56DD9" w:rsidRDefault="00A56DD9" w:rsidP="00795D0C">
            <w:pPr>
              <w:spacing w:line="238"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56DD9" w14:paraId="12C06D1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94934B2"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87771FF" w14:textId="77777777" w:rsidR="00A56DD9" w:rsidRDefault="00A56DD9" w:rsidP="00A56DD9">
            <w:pPr>
              <w:numPr>
                <w:ilvl w:val="0"/>
                <w:numId w:val="6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page screen dashboard of staff.</w:t>
            </w:r>
          </w:p>
          <w:p w14:paraId="295D1B9B" w14:textId="77777777" w:rsidR="00A56DD9" w:rsidRDefault="00A56DD9" w:rsidP="00A56DD9">
            <w:pPr>
              <w:numPr>
                <w:ilvl w:val="0"/>
                <w:numId w:val="6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clicks the “Request to Admin” button.</w:t>
            </w:r>
          </w:p>
          <w:p w14:paraId="73F8C639" w14:textId="77777777" w:rsidR="00A56DD9" w:rsidRDefault="00A56DD9" w:rsidP="00A56DD9">
            <w:pPr>
              <w:numPr>
                <w:ilvl w:val="0"/>
                <w:numId w:val="6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input form to request a mentor.</w:t>
            </w:r>
          </w:p>
          <w:p w14:paraId="29D96C66" w14:textId="77777777" w:rsidR="00A56DD9" w:rsidRDefault="00A56DD9" w:rsidP="00A56DD9">
            <w:pPr>
              <w:numPr>
                <w:ilvl w:val="0"/>
                <w:numId w:val="6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fter that, staff click “Gửi” button.</w:t>
            </w:r>
          </w:p>
          <w:p w14:paraId="152049EB" w14:textId="77777777" w:rsidR="00A56DD9" w:rsidRDefault="00A56DD9" w:rsidP="00A56DD9">
            <w:pPr>
              <w:numPr>
                <w:ilvl w:val="0"/>
                <w:numId w:val="62"/>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the send success message.</w:t>
            </w:r>
          </w:p>
        </w:tc>
      </w:tr>
      <w:tr w:rsidR="00A56DD9" w14:paraId="770626D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B254E49"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139454C" w14:textId="77777777" w:rsidR="00A56DD9" w:rsidRDefault="00A56DD9" w:rsidP="00A56DD9">
            <w:pPr>
              <w:numPr>
                <w:ilvl w:val="0"/>
                <w:numId w:val="6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page screen dashboard of staff.</w:t>
            </w:r>
          </w:p>
          <w:p w14:paraId="6D245B55" w14:textId="77777777" w:rsidR="00A56DD9" w:rsidRDefault="00A56DD9" w:rsidP="00A56DD9">
            <w:pPr>
              <w:numPr>
                <w:ilvl w:val="0"/>
                <w:numId w:val="6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click the “Request to Admin” button.</w:t>
            </w:r>
          </w:p>
          <w:p w14:paraId="26D0CD35" w14:textId="77777777" w:rsidR="00A56DD9" w:rsidRDefault="00A56DD9" w:rsidP="00A56DD9">
            <w:pPr>
              <w:numPr>
                <w:ilvl w:val="0"/>
                <w:numId w:val="6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 form to request a mentor.</w:t>
            </w:r>
          </w:p>
          <w:p w14:paraId="335D3183" w14:textId="77777777" w:rsidR="00A56DD9" w:rsidRDefault="00A56DD9" w:rsidP="00A56DD9">
            <w:pPr>
              <w:numPr>
                <w:ilvl w:val="0"/>
                <w:numId w:val="6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fter that, staff click “Huỷ” button.</w:t>
            </w:r>
          </w:p>
          <w:p w14:paraId="19413E77" w14:textId="77777777" w:rsidR="00A56DD9" w:rsidRDefault="00A56DD9" w:rsidP="00A56DD9">
            <w:pPr>
              <w:numPr>
                <w:ilvl w:val="0"/>
                <w:numId w:val="63"/>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the cancel send success message.</w:t>
            </w:r>
          </w:p>
        </w:tc>
      </w:tr>
      <w:tr w:rsidR="00A56DD9" w14:paraId="0570663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20C9DC8"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90DEAC7"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n error message when:</w:t>
            </w:r>
          </w:p>
          <w:p w14:paraId="25F4CE6E" w14:textId="77777777" w:rsidR="00A56DD9" w:rsidRDefault="00A56DD9" w:rsidP="00A56DD9">
            <w:pPr>
              <w:numPr>
                <w:ilvl w:val="0"/>
                <w:numId w:val="4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Not input text</w:t>
            </w:r>
          </w:p>
          <w:p w14:paraId="3BA0086F" w14:textId="77777777" w:rsidR="00A56DD9" w:rsidRDefault="00A56DD9" w:rsidP="00A56DD9">
            <w:pPr>
              <w:numPr>
                <w:ilvl w:val="0"/>
                <w:numId w:val="4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annot connect to the server</w:t>
            </w:r>
          </w:p>
        </w:tc>
      </w:tr>
      <w:tr w:rsidR="00A56DD9" w14:paraId="1F4A75E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40D0D70"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3C95EE6"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A56DD9" w14:paraId="0231348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699B1F4"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4C965C"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A56DD9" w14:paraId="20F4D50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4B897C7"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8A36F62" w14:textId="77777777" w:rsidR="00A56DD9" w:rsidRDefault="00A56DD9" w:rsidP="00795D0C">
            <w:pPr>
              <w:rPr>
                <w:rFonts w:ascii="Times New Roman" w:eastAsia="Times New Roman" w:hAnsi="Times New Roman" w:cs="Times New Roman"/>
                <w:sz w:val="24"/>
                <w:szCs w:val="24"/>
              </w:rPr>
            </w:pPr>
          </w:p>
        </w:tc>
      </w:tr>
      <w:tr w:rsidR="00A56DD9" w14:paraId="7DCDCDE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9D1986"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4E91B6D"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56DD9" w14:paraId="5725702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B603429"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4BDF9D0"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062A637B" w14:textId="34660570" w:rsidR="00A56DD9" w:rsidRDefault="00A56DD9" w:rsidP="00C02EFE"/>
    <w:p w14:paraId="0BF27143" w14:textId="77777777" w:rsidR="00E84741" w:rsidRDefault="00E84741" w:rsidP="00E84741">
      <w:pPr>
        <w:rPr>
          <w:rFonts w:ascii="Times New Roman" w:eastAsia="Times New Roman" w:hAnsi="Times New Roman" w:cs="Times New Roman"/>
          <w:sz w:val="24"/>
          <w:szCs w:val="24"/>
        </w:rPr>
      </w:pPr>
      <w:r>
        <w:rPr>
          <w:rFonts w:ascii="Times New Roman" w:eastAsia="Times New Roman" w:hAnsi="Times New Roman" w:cs="Times New Roman"/>
          <w:sz w:val="24"/>
          <w:szCs w:val="24"/>
        </w:rPr>
        <w:t>2.2.6. Confirm Register Mentor</w:t>
      </w:r>
    </w:p>
    <w:tbl>
      <w:tblPr>
        <w:tblW w:w="9016" w:type="dxa"/>
        <w:tblLayout w:type="fixed"/>
        <w:tblLook w:val="0400" w:firstRow="0" w:lastRow="0" w:firstColumn="0" w:lastColumn="0" w:noHBand="0" w:noVBand="1"/>
      </w:tblPr>
      <w:tblGrid>
        <w:gridCol w:w="2254"/>
        <w:gridCol w:w="2254"/>
        <w:gridCol w:w="2057"/>
        <w:gridCol w:w="2451"/>
      </w:tblGrid>
      <w:tr w:rsidR="00E84741" w14:paraId="42A58D2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EEFC8CA"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7FF6E916"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0</w:t>
            </w:r>
          </w:p>
        </w:tc>
        <w:tc>
          <w:tcPr>
            <w:tcW w:w="2057" w:type="dxa"/>
            <w:tcBorders>
              <w:top w:val="single" w:sz="4" w:space="0" w:color="000000"/>
              <w:left w:val="single" w:sz="4" w:space="0" w:color="000000"/>
              <w:bottom w:val="single" w:sz="4" w:space="0" w:color="000000"/>
              <w:right w:val="single" w:sz="4" w:space="0" w:color="000000"/>
            </w:tcBorders>
            <w:vAlign w:val="center"/>
          </w:tcPr>
          <w:p w14:paraId="3E58ED00"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7488E426"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Confirm Register Mentor</w:t>
            </w:r>
          </w:p>
        </w:tc>
      </w:tr>
      <w:tr w:rsidR="00E84741" w14:paraId="2192FFB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423E043"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4F5F49CC"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Bùi Công Ánh</w:t>
            </w:r>
          </w:p>
        </w:tc>
        <w:tc>
          <w:tcPr>
            <w:tcW w:w="2057" w:type="dxa"/>
            <w:tcBorders>
              <w:top w:val="single" w:sz="4" w:space="0" w:color="000000"/>
              <w:left w:val="single" w:sz="4" w:space="0" w:color="000000"/>
              <w:bottom w:val="single" w:sz="4" w:space="0" w:color="000000"/>
              <w:right w:val="single" w:sz="4" w:space="0" w:color="000000"/>
            </w:tcBorders>
            <w:vAlign w:val="center"/>
          </w:tcPr>
          <w:p w14:paraId="159F00B0"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0FEA10CB"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E84741" w14:paraId="23B0C84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F6892EE"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09D97594"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2057" w:type="dxa"/>
            <w:tcBorders>
              <w:top w:val="single" w:sz="4" w:space="0" w:color="000000"/>
              <w:left w:val="single" w:sz="4" w:space="0" w:color="000000"/>
              <w:bottom w:val="single" w:sz="4" w:space="0" w:color="000000"/>
              <w:right w:val="single" w:sz="4" w:space="0" w:color="000000"/>
            </w:tcBorders>
            <w:vAlign w:val="center"/>
          </w:tcPr>
          <w:p w14:paraId="76805C52"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3562A06A"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84741" w14:paraId="0A3E1B0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FFFB6AA"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00F690F"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 confirm the user wants to become a mentor in the system</w:t>
            </w:r>
          </w:p>
        </w:tc>
      </w:tr>
      <w:tr w:rsidR="00E84741" w14:paraId="3488B05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B9E8B78"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C594479" w14:textId="77777777" w:rsidR="00E84741" w:rsidRDefault="00E84741" w:rsidP="00E84741">
            <w:pPr>
              <w:numPr>
                <w:ilvl w:val="0"/>
                <w:numId w:val="6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has logged into the Staff Website.</w:t>
            </w:r>
          </w:p>
          <w:p w14:paraId="67A4B38A" w14:textId="77777777" w:rsidR="00E84741" w:rsidRDefault="00E84741" w:rsidP="00E84741">
            <w:pPr>
              <w:numPr>
                <w:ilvl w:val="0"/>
                <w:numId w:val="64"/>
              </w:numPr>
              <w:rPr>
                <w:rFonts w:ascii="Times New Roman" w:eastAsia="Times New Roman" w:hAnsi="Times New Roman" w:cs="Times New Roman"/>
                <w:sz w:val="24"/>
                <w:szCs w:val="24"/>
              </w:rPr>
            </w:pPr>
            <w:r>
              <w:rPr>
                <w:rFonts w:ascii="Times New Roman" w:eastAsia="Times New Roman" w:hAnsi="Times New Roman" w:cs="Times New Roman"/>
                <w:sz w:val="24"/>
                <w:szCs w:val="24"/>
              </w:rPr>
              <w:t>Having at least 1 request of user wants register mentor on the system</w:t>
            </w:r>
          </w:p>
        </w:tc>
      </w:tr>
      <w:tr w:rsidR="00E84741" w14:paraId="4B6CF8D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AE0DE93"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FC7B4BA" w14:textId="77777777" w:rsidR="00E84741" w:rsidRDefault="00E84741" w:rsidP="00795D0C">
            <w:pPr>
              <w:spacing w:line="238"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84741" w14:paraId="0561CC0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E9355EE"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5544EAB" w14:textId="77777777" w:rsidR="00E84741" w:rsidRDefault="00E84741" w:rsidP="00E84741">
            <w:pPr>
              <w:numPr>
                <w:ilvl w:val="0"/>
                <w:numId w:val="66"/>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page screen dashboard of staff.</w:t>
            </w:r>
          </w:p>
          <w:p w14:paraId="6E5AF3B3" w14:textId="77777777" w:rsidR="00E84741" w:rsidRDefault="00E84741" w:rsidP="00E84741">
            <w:pPr>
              <w:numPr>
                <w:ilvl w:val="0"/>
                <w:numId w:val="66"/>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click to “Register Mentor”.</w:t>
            </w:r>
          </w:p>
          <w:p w14:paraId="3244045A" w14:textId="77777777" w:rsidR="00E84741" w:rsidRDefault="00E84741" w:rsidP="00E84741">
            <w:pPr>
              <w:numPr>
                <w:ilvl w:val="0"/>
                <w:numId w:val="66"/>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click to “Xác nhận” button.</w:t>
            </w:r>
          </w:p>
          <w:p w14:paraId="7667C0F1" w14:textId="77777777" w:rsidR="00E84741" w:rsidRDefault="00E84741" w:rsidP="00E84741">
            <w:pPr>
              <w:numPr>
                <w:ilvl w:val="0"/>
                <w:numId w:val="66"/>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the success message.</w:t>
            </w:r>
          </w:p>
        </w:tc>
      </w:tr>
      <w:tr w:rsidR="00E84741" w14:paraId="44B08B3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3DBC597"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137DE0F" w14:textId="77777777" w:rsidR="00E84741" w:rsidRDefault="00E84741" w:rsidP="00E84741">
            <w:pPr>
              <w:numPr>
                <w:ilvl w:val="0"/>
                <w:numId w:val="67"/>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page screen dashboard of staff.</w:t>
            </w:r>
          </w:p>
          <w:p w14:paraId="074EEC19" w14:textId="77777777" w:rsidR="00E84741" w:rsidRDefault="00E84741" w:rsidP="00E84741">
            <w:pPr>
              <w:numPr>
                <w:ilvl w:val="0"/>
                <w:numId w:val="67"/>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click to “Register Mentor”.</w:t>
            </w:r>
          </w:p>
          <w:p w14:paraId="79C43E4A" w14:textId="77777777" w:rsidR="00E84741" w:rsidRDefault="00E84741" w:rsidP="00E84741">
            <w:pPr>
              <w:numPr>
                <w:ilvl w:val="0"/>
                <w:numId w:val="67"/>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click to “Huỷ” button.</w:t>
            </w:r>
          </w:p>
          <w:p w14:paraId="78969A76" w14:textId="77777777" w:rsidR="00E84741" w:rsidRDefault="00E84741" w:rsidP="00E84741">
            <w:pPr>
              <w:numPr>
                <w:ilvl w:val="0"/>
                <w:numId w:val="67"/>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the cancel message.</w:t>
            </w:r>
          </w:p>
        </w:tc>
      </w:tr>
      <w:tr w:rsidR="00E84741" w14:paraId="146CB4D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3D8A70D"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98D65CD"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n error message when:</w:t>
            </w:r>
          </w:p>
          <w:p w14:paraId="70875FA2" w14:textId="77777777" w:rsidR="00E84741" w:rsidRDefault="00E84741" w:rsidP="00E84741">
            <w:pPr>
              <w:numPr>
                <w:ilvl w:val="0"/>
                <w:numId w:val="6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annot connect to the server</w:t>
            </w:r>
          </w:p>
        </w:tc>
      </w:tr>
      <w:tr w:rsidR="00E84741" w14:paraId="4655747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962D15C"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F0678CF"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E84741" w14:paraId="1FF3B7E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762D0B3"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4ED5572"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E84741" w14:paraId="725442F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3E2E950"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31D9E72" w14:textId="77777777" w:rsidR="00E84741" w:rsidRDefault="00E84741" w:rsidP="00795D0C">
            <w:pPr>
              <w:rPr>
                <w:rFonts w:ascii="Times New Roman" w:eastAsia="Times New Roman" w:hAnsi="Times New Roman" w:cs="Times New Roman"/>
                <w:sz w:val="24"/>
                <w:szCs w:val="24"/>
              </w:rPr>
            </w:pPr>
          </w:p>
        </w:tc>
      </w:tr>
      <w:tr w:rsidR="00E84741" w14:paraId="2049FC2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59A0FD8"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25E8CBD"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84741" w14:paraId="2F93B4A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15A9D83"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C59796B"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48EB74F3" w14:textId="7219FE50" w:rsidR="00E84741" w:rsidRDefault="00E84741" w:rsidP="00C02EFE"/>
    <w:p w14:paraId="71459DD8" w14:textId="77777777" w:rsidR="00F9167B" w:rsidRPr="00F9167B" w:rsidRDefault="00F9167B" w:rsidP="00F9167B">
      <w:pPr>
        <w:pStyle w:val="u4"/>
        <w:rPr>
          <w:rFonts w:ascii="Times New Roman" w:eastAsia="Times New Roman" w:hAnsi="Times New Roman" w:cs="Times New Roman"/>
          <w:b/>
          <w:bCs/>
          <w:color w:val="000000" w:themeColor="text1"/>
        </w:rPr>
      </w:pPr>
      <w:r w:rsidRPr="00F9167B">
        <w:rPr>
          <w:rFonts w:ascii="Times New Roman" w:eastAsia="Times New Roman" w:hAnsi="Times New Roman" w:cs="Times New Roman"/>
          <w:b/>
          <w:bCs/>
          <w:color w:val="000000" w:themeColor="text1"/>
        </w:rPr>
        <w:t>2.2.4. Mentor</w:t>
      </w:r>
    </w:p>
    <w:p w14:paraId="16C560DB" w14:textId="77777777" w:rsidR="00F9167B" w:rsidRDefault="00F9167B" w:rsidP="00F9167B">
      <w:pPr>
        <w:rPr>
          <w:rFonts w:ascii="Times New Roman" w:eastAsia="Times New Roman" w:hAnsi="Times New Roman" w:cs="Times New Roman"/>
          <w:sz w:val="24"/>
          <w:szCs w:val="24"/>
        </w:rPr>
      </w:pPr>
      <w:r>
        <w:rPr>
          <w:rFonts w:ascii="Times New Roman" w:eastAsia="Times New Roman" w:hAnsi="Times New Roman" w:cs="Times New Roman"/>
          <w:sz w:val="24"/>
          <w:szCs w:val="24"/>
        </w:rPr>
        <w:t>2.2.4.1. Register as mentor</w:t>
      </w:r>
    </w:p>
    <w:tbl>
      <w:tblPr>
        <w:tblW w:w="9016" w:type="dxa"/>
        <w:tblLayout w:type="fixed"/>
        <w:tblLook w:val="0400" w:firstRow="0" w:lastRow="0" w:firstColumn="0" w:lastColumn="0" w:noHBand="0" w:noVBand="1"/>
      </w:tblPr>
      <w:tblGrid>
        <w:gridCol w:w="2254"/>
        <w:gridCol w:w="2254"/>
        <w:gridCol w:w="2057"/>
        <w:gridCol w:w="2451"/>
      </w:tblGrid>
      <w:tr w:rsidR="00F9167B" w14:paraId="50D0569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D216EED"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76A94ADE"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1</w:t>
            </w:r>
          </w:p>
        </w:tc>
        <w:tc>
          <w:tcPr>
            <w:tcW w:w="2057" w:type="dxa"/>
            <w:tcBorders>
              <w:top w:val="single" w:sz="4" w:space="0" w:color="000000"/>
              <w:left w:val="single" w:sz="4" w:space="0" w:color="000000"/>
              <w:bottom w:val="single" w:sz="4" w:space="0" w:color="000000"/>
              <w:right w:val="single" w:sz="4" w:space="0" w:color="000000"/>
            </w:tcBorders>
            <w:vAlign w:val="center"/>
          </w:tcPr>
          <w:p w14:paraId="57AA1F82"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3487979E"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Register as mentor</w:t>
            </w:r>
          </w:p>
        </w:tc>
      </w:tr>
      <w:tr w:rsidR="00F9167B" w14:paraId="22F730F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39803E0"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9D99AB7"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0C113F5E"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0CB8A74F"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F9167B" w14:paraId="04A4801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01ED844"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3A5B5C54"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2057" w:type="dxa"/>
            <w:tcBorders>
              <w:top w:val="single" w:sz="4" w:space="0" w:color="000000"/>
              <w:left w:val="single" w:sz="4" w:space="0" w:color="000000"/>
              <w:bottom w:val="single" w:sz="4" w:space="0" w:color="000000"/>
              <w:right w:val="single" w:sz="4" w:space="0" w:color="000000"/>
            </w:tcBorders>
            <w:vAlign w:val="center"/>
          </w:tcPr>
          <w:p w14:paraId="5DF1E220"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237CC529"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F9167B" w14:paraId="14556FE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D22C00"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AEEC055"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ign up to become a mentor</w:t>
            </w:r>
          </w:p>
        </w:tc>
      </w:tr>
      <w:tr w:rsidR="00F9167B" w14:paraId="5568F15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CB27710"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58E769B"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F9167B" w14:paraId="3772341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FECEE6"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B542DEA" w14:textId="77777777" w:rsidR="00F9167B" w:rsidRDefault="00F9167B" w:rsidP="00795D0C">
            <w:pPr>
              <w:spacing w:line="238"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a new account will be created with the role of mentor and saved into database.</w:t>
            </w:r>
          </w:p>
        </w:tc>
      </w:tr>
      <w:tr w:rsidR="00F9167B" w14:paraId="43E3DB6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34608AA"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0C72A37" w14:textId="77777777" w:rsidR="00F9167B" w:rsidRDefault="00F9167B" w:rsidP="00F9167B">
            <w:pPr>
              <w:numPr>
                <w:ilvl w:val="0"/>
                <w:numId w:val="6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Home Page </w:t>
            </w:r>
          </w:p>
          <w:p w14:paraId="13AB4C43" w14:textId="77777777" w:rsidR="00F9167B" w:rsidRDefault="00F9167B" w:rsidP="00F9167B">
            <w:pPr>
              <w:numPr>
                <w:ilvl w:val="0"/>
                <w:numId w:val="6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lick “Become a mentor”.      </w:t>
            </w:r>
          </w:p>
          <w:p w14:paraId="2D99565F" w14:textId="77777777" w:rsidR="00F9167B" w:rsidRDefault="00F9167B" w:rsidP="00F9167B">
            <w:pPr>
              <w:numPr>
                <w:ilvl w:val="0"/>
                <w:numId w:val="6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Create an account to continue to Codementor” form.</w:t>
            </w:r>
          </w:p>
          <w:p w14:paraId="6E933E8B" w14:textId="77777777" w:rsidR="00F9167B" w:rsidRDefault="00F9167B" w:rsidP="00F9167B">
            <w:pPr>
              <w:numPr>
                <w:ilvl w:val="0"/>
                <w:numId w:val="6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put username, full name, email, password, phone number, date of birth, gender, CV.</w:t>
            </w:r>
          </w:p>
          <w:p w14:paraId="21D35801" w14:textId="77777777" w:rsidR="00F9167B" w:rsidRDefault="00F9167B" w:rsidP="00F9167B">
            <w:pPr>
              <w:numPr>
                <w:ilvl w:val="0"/>
                <w:numId w:val="69"/>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s “Create account” button.</w:t>
            </w:r>
          </w:p>
        </w:tc>
      </w:tr>
      <w:tr w:rsidR="00F9167B" w14:paraId="53ED66C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765E63A"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B3DFBB0"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F9167B" w14:paraId="399D196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58BCF75"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6FA29112"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4AA44A03" w14:textId="77777777" w:rsidR="00F9167B" w:rsidRDefault="00F9167B" w:rsidP="00F9167B">
            <w:pPr>
              <w:numPr>
                <w:ilvl w:val="0"/>
                <w:numId w:val="6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t input all field in “Create an account to continue to Codementor”</w:t>
            </w:r>
          </w:p>
          <w:p w14:paraId="1BB83347" w14:textId="77777777" w:rsidR="00F9167B" w:rsidRDefault="00F9167B" w:rsidP="00F9167B">
            <w:pPr>
              <w:numPr>
                <w:ilvl w:val="0"/>
                <w:numId w:val="6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name or Email existed.</w:t>
            </w:r>
          </w:p>
          <w:p w14:paraId="0493EAA3" w14:textId="77777777" w:rsidR="00F9167B" w:rsidRDefault="00F9167B" w:rsidP="00F9167B">
            <w:pPr>
              <w:numPr>
                <w:ilvl w:val="0"/>
                <w:numId w:val="68"/>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F9167B" w14:paraId="044557E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AE44202"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01C52C69"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F9167B" w14:paraId="6FB544B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34A8672"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D14BD77"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F9167B" w14:paraId="4D732FA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81ADD94"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9B34537" w14:textId="77777777" w:rsidR="00F9167B" w:rsidRDefault="00F9167B" w:rsidP="00795D0C">
            <w:pPr>
              <w:rPr>
                <w:rFonts w:ascii="Times New Roman" w:eastAsia="Times New Roman" w:hAnsi="Times New Roman" w:cs="Times New Roman"/>
                <w:sz w:val="24"/>
                <w:szCs w:val="24"/>
              </w:rPr>
            </w:pPr>
          </w:p>
        </w:tc>
      </w:tr>
      <w:tr w:rsidR="00F9167B" w14:paraId="7A879A2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6F76631"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C1847CE"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F9167B" w14:paraId="09003C9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F31AECC"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00B9FD9"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A3E40B7" w14:textId="77777777" w:rsidR="00F9167B" w:rsidRDefault="00F9167B" w:rsidP="00C02EFE"/>
    <w:p w14:paraId="76467D68" w14:textId="77777777" w:rsidR="00BD5866" w:rsidRDefault="00BD5866" w:rsidP="00BD5866">
      <w:pPr>
        <w:rPr>
          <w:rFonts w:ascii="Times New Roman" w:eastAsia="Times New Roman" w:hAnsi="Times New Roman" w:cs="Times New Roman"/>
          <w:sz w:val="24"/>
          <w:szCs w:val="24"/>
        </w:rPr>
      </w:pPr>
      <w:r>
        <w:rPr>
          <w:rFonts w:ascii="Times New Roman" w:eastAsia="Times New Roman" w:hAnsi="Times New Roman" w:cs="Times New Roman"/>
          <w:sz w:val="24"/>
          <w:szCs w:val="24"/>
        </w:rPr>
        <w:t>2.2.4.2. Login</w:t>
      </w:r>
    </w:p>
    <w:tbl>
      <w:tblPr>
        <w:tblW w:w="9016" w:type="dxa"/>
        <w:tblLayout w:type="fixed"/>
        <w:tblLook w:val="0400" w:firstRow="0" w:lastRow="0" w:firstColumn="0" w:lastColumn="0" w:noHBand="0" w:noVBand="1"/>
      </w:tblPr>
      <w:tblGrid>
        <w:gridCol w:w="2254"/>
        <w:gridCol w:w="2254"/>
        <w:gridCol w:w="2057"/>
        <w:gridCol w:w="2451"/>
      </w:tblGrid>
      <w:tr w:rsidR="00BD5866" w14:paraId="7B96AA1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946080E"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5EAFAB92"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2</w:t>
            </w:r>
          </w:p>
        </w:tc>
        <w:tc>
          <w:tcPr>
            <w:tcW w:w="2057" w:type="dxa"/>
            <w:tcBorders>
              <w:top w:val="single" w:sz="4" w:space="0" w:color="000000"/>
              <w:left w:val="single" w:sz="4" w:space="0" w:color="000000"/>
              <w:bottom w:val="single" w:sz="4" w:space="0" w:color="000000"/>
              <w:right w:val="single" w:sz="4" w:space="0" w:color="000000"/>
            </w:tcBorders>
            <w:vAlign w:val="center"/>
          </w:tcPr>
          <w:p w14:paraId="1455D982"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3C85FF0F"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ogin</w:t>
            </w:r>
          </w:p>
        </w:tc>
      </w:tr>
      <w:tr w:rsidR="00BD5866" w14:paraId="08B56B7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E07B3FB"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6890819E"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0AC977A6"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6DFFC856"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BD5866" w14:paraId="36C02C7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2E7FD4F"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08ED9412"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2057" w:type="dxa"/>
            <w:tcBorders>
              <w:top w:val="single" w:sz="4" w:space="0" w:color="000000"/>
              <w:left w:val="single" w:sz="4" w:space="0" w:color="000000"/>
              <w:bottom w:val="single" w:sz="4" w:space="0" w:color="000000"/>
              <w:right w:val="single" w:sz="4" w:space="0" w:color="000000"/>
            </w:tcBorders>
            <w:vAlign w:val="center"/>
          </w:tcPr>
          <w:p w14:paraId="1D563E3F"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109ECA36"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D5866" w14:paraId="3B8E5B7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577C46E"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EB75D97"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ogin an account using email and password.</w:t>
            </w:r>
          </w:p>
        </w:tc>
      </w:tr>
      <w:tr w:rsidR="00BD5866" w14:paraId="3120E0F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F570C57"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9813CF9" w14:textId="77777777" w:rsidR="00BD5866" w:rsidRDefault="00BD5866" w:rsidP="00BD5866">
            <w:pPr>
              <w:numPr>
                <w:ilvl w:val="0"/>
                <w:numId w:val="7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an access the system.</w:t>
            </w:r>
          </w:p>
          <w:p w14:paraId="5E0CEE5A" w14:textId="77777777" w:rsidR="00BD5866" w:rsidRDefault="00BD5866" w:rsidP="00BD5866">
            <w:pPr>
              <w:numPr>
                <w:ilvl w:val="0"/>
                <w:numId w:val="70"/>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Mentor has already registered an account.</w:t>
            </w:r>
          </w:p>
        </w:tc>
      </w:tr>
      <w:tr w:rsidR="00BD5866" w14:paraId="2D8C155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5643222"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FE43596" w14:textId="77777777" w:rsidR="00BD5866" w:rsidRDefault="00BD5866"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Mentor is Logged into the system.</w:t>
            </w:r>
          </w:p>
          <w:p w14:paraId="70E8C9A1" w14:textId="77777777" w:rsidR="00BD5866" w:rsidRDefault="00BD5866" w:rsidP="00795D0C">
            <w:pPr>
              <w:spacing w:line="238" w:lineRule="auto"/>
              <w:rPr>
                <w:rFonts w:ascii="Times New Roman" w:eastAsia="Times New Roman" w:hAnsi="Times New Roman" w:cs="Times New Roman"/>
                <w:sz w:val="24"/>
                <w:szCs w:val="24"/>
              </w:rPr>
            </w:pPr>
          </w:p>
        </w:tc>
      </w:tr>
      <w:tr w:rsidR="00BD5866" w14:paraId="7D799A4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21C253D"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CCD858E" w14:textId="77777777" w:rsidR="00BD5866" w:rsidRDefault="00BD5866" w:rsidP="00BD5866">
            <w:pPr>
              <w:numPr>
                <w:ilvl w:val="0"/>
                <w:numId w:val="7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Home Page </w:t>
            </w:r>
          </w:p>
          <w:p w14:paraId="33895DBF" w14:textId="77777777" w:rsidR="00BD5866" w:rsidRDefault="00BD5866" w:rsidP="00BD5866">
            <w:pPr>
              <w:numPr>
                <w:ilvl w:val="0"/>
                <w:numId w:val="7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lick “Login”.      </w:t>
            </w:r>
          </w:p>
          <w:p w14:paraId="37DE34F7" w14:textId="77777777" w:rsidR="00BD5866" w:rsidRDefault="00BD5866" w:rsidP="00BD5866">
            <w:pPr>
              <w:numPr>
                <w:ilvl w:val="0"/>
                <w:numId w:val="7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loads the Login page.</w:t>
            </w:r>
          </w:p>
          <w:p w14:paraId="62A2B3A2" w14:textId="77777777" w:rsidR="00BD5866" w:rsidRDefault="00BD5866" w:rsidP="00BD5866">
            <w:pPr>
              <w:numPr>
                <w:ilvl w:val="0"/>
                <w:numId w:val="7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enters “Email” and “password”.</w:t>
            </w:r>
          </w:p>
          <w:p w14:paraId="16D227C5" w14:textId="77777777" w:rsidR="00BD5866" w:rsidRDefault="00BD5866" w:rsidP="00BD5866">
            <w:pPr>
              <w:numPr>
                <w:ilvl w:val="0"/>
                <w:numId w:val="7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licks "Login" button.</w:t>
            </w:r>
          </w:p>
          <w:p w14:paraId="174C62D9" w14:textId="77777777" w:rsidR="00BD5866" w:rsidRDefault="00BD5866" w:rsidP="00BD5866">
            <w:pPr>
              <w:numPr>
                <w:ilvl w:val="0"/>
                <w:numId w:val="7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checks your input data. If Mentor entered true, Mentor will be Login successful.</w:t>
            </w:r>
          </w:p>
          <w:p w14:paraId="6878CDBC" w14:textId="77777777" w:rsidR="00BD5866" w:rsidRDefault="00BD5866" w:rsidP="00BD5866">
            <w:pPr>
              <w:numPr>
                <w:ilvl w:val="0"/>
                <w:numId w:val="7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redirects Mentor to the Home page.</w:t>
            </w:r>
          </w:p>
        </w:tc>
      </w:tr>
      <w:tr w:rsidR="00BD5866" w14:paraId="4CA278A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D1FC492"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6C4F2C7"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D5866" w14:paraId="3619095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FFCBADA"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6D98F889"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EXC1: At step 4 of normal flow, Mentor leaves “Email” blank, then proceeds to step 5.</w:t>
            </w:r>
          </w:p>
          <w:p w14:paraId="20839A94" w14:textId="77777777" w:rsidR="00BD5866" w:rsidRDefault="00BD5866" w:rsidP="00BD5866">
            <w:pPr>
              <w:numPr>
                <w:ilvl w:val="0"/>
                <w:numId w:val="7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You have to enter email.".</w:t>
            </w:r>
          </w:p>
          <w:p w14:paraId="73CDEE83" w14:textId="77777777" w:rsidR="00BD5866" w:rsidRDefault="00BD5866" w:rsidP="00BD5866">
            <w:pPr>
              <w:numPr>
                <w:ilvl w:val="0"/>
                <w:numId w:val="7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is not Loged in.</w:t>
            </w:r>
          </w:p>
          <w:p w14:paraId="3E44141F"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EXC2: At step 4 of normal flow, Mentor leaves “password” blank, then proceeds to step 5.</w:t>
            </w:r>
          </w:p>
          <w:p w14:paraId="54C4BEE7" w14:textId="77777777" w:rsidR="00BD5866" w:rsidRDefault="00BD5866" w:rsidP="00BD5866">
            <w:pPr>
              <w:numPr>
                <w:ilvl w:val="0"/>
                <w:numId w:val="73"/>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You have to enter password".</w:t>
            </w:r>
          </w:p>
          <w:p w14:paraId="1ADC955D" w14:textId="77777777" w:rsidR="00BD5866" w:rsidRDefault="00BD5866" w:rsidP="00BD5866">
            <w:pPr>
              <w:numPr>
                <w:ilvl w:val="0"/>
                <w:numId w:val="73"/>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is not Logged in.</w:t>
            </w:r>
          </w:p>
          <w:p w14:paraId="1B5AC46A"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EXC3: At step 4 of normal flow, Mentor enters invalid Login credentials, then proceeds to step 5.</w:t>
            </w:r>
          </w:p>
          <w:p w14:paraId="042DCFC2" w14:textId="77777777" w:rsidR="00BD5866" w:rsidRDefault="00BD5866" w:rsidP="00BD5866">
            <w:pPr>
              <w:numPr>
                <w:ilvl w:val="0"/>
                <w:numId w:val="74"/>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Wrong username or password, please enter again”</w:t>
            </w:r>
          </w:p>
          <w:p w14:paraId="6C87F042" w14:textId="77777777" w:rsidR="00BD5866" w:rsidRDefault="00BD5866" w:rsidP="00BD5866">
            <w:pPr>
              <w:numPr>
                <w:ilvl w:val="0"/>
                <w:numId w:val="74"/>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is not Logged in.</w:t>
            </w:r>
          </w:p>
        </w:tc>
      </w:tr>
      <w:tr w:rsidR="00BD5866" w14:paraId="44ABF70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9872D48"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51E12096"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BD5866" w14:paraId="5935B08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430ADE6"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A8C08AD"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BD5866" w14:paraId="1236FA4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BC3445F"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D22FC55" w14:textId="77777777" w:rsidR="00BD5866" w:rsidRDefault="00BD5866" w:rsidP="00795D0C">
            <w:pPr>
              <w:rPr>
                <w:rFonts w:ascii="Times New Roman" w:eastAsia="Times New Roman" w:hAnsi="Times New Roman" w:cs="Times New Roman"/>
                <w:sz w:val="24"/>
                <w:szCs w:val="24"/>
              </w:rPr>
            </w:pPr>
          </w:p>
        </w:tc>
      </w:tr>
      <w:tr w:rsidR="00BD5866" w14:paraId="0D0F7BB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22B845A"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A814A63"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D5866" w14:paraId="493D98C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60963A9"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4117DF"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F6ADFD6" w14:textId="53DA9663" w:rsidR="00F9167B" w:rsidRDefault="00F9167B" w:rsidP="00C02EFE"/>
    <w:p w14:paraId="342A0BA2" w14:textId="77777777" w:rsidR="001339CA" w:rsidRDefault="001339CA" w:rsidP="001339CA">
      <w:pPr>
        <w:rPr>
          <w:rFonts w:ascii="Times New Roman" w:eastAsia="Times New Roman" w:hAnsi="Times New Roman" w:cs="Times New Roman"/>
          <w:sz w:val="24"/>
          <w:szCs w:val="24"/>
        </w:rPr>
      </w:pPr>
      <w:r>
        <w:rPr>
          <w:rFonts w:ascii="Times New Roman" w:eastAsia="Times New Roman" w:hAnsi="Times New Roman" w:cs="Times New Roman"/>
          <w:sz w:val="24"/>
          <w:szCs w:val="24"/>
        </w:rPr>
        <w:t>2.2.4.3. Logout</w:t>
      </w:r>
    </w:p>
    <w:tbl>
      <w:tblPr>
        <w:tblW w:w="9016" w:type="dxa"/>
        <w:tblLayout w:type="fixed"/>
        <w:tblLook w:val="0400" w:firstRow="0" w:lastRow="0" w:firstColumn="0" w:lastColumn="0" w:noHBand="0" w:noVBand="1"/>
      </w:tblPr>
      <w:tblGrid>
        <w:gridCol w:w="2254"/>
        <w:gridCol w:w="2254"/>
        <w:gridCol w:w="2057"/>
        <w:gridCol w:w="2451"/>
      </w:tblGrid>
      <w:tr w:rsidR="001339CA" w14:paraId="3356450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C0D265C"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2F856F77"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3</w:t>
            </w:r>
          </w:p>
        </w:tc>
        <w:tc>
          <w:tcPr>
            <w:tcW w:w="2057" w:type="dxa"/>
            <w:tcBorders>
              <w:top w:val="single" w:sz="4" w:space="0" w:color="000000"/>
              <w:left w:val="single" w:sz="4" w:space="0" w:color="000000"/>
              <w:bottom w:val="single" w:sz="4" w:space="0" w:color="000000"/>
              <w:right w:val="single" w:sz="4" w:space="0" w:color="000000"/>
            </w:tcBorders>
            <w:vAlign w:val="center"/>
          </w:tcPr>
          <w:p w14:paraId="2D11EC1E"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239C041B"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ogout</w:t>
            </w:r>
          </w:p>
        </w:tc>
      </w:tr>
      <w:tr w:rsidR="001339CA" w14:paraId="1D1CFC6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FA38A8B"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1006BE48"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6DBE8414"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40DDEEBF"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1339CA" w14:paraId="18D74EF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C0C3EFA"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7CD9002B"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2057" w:type="dxa"/>
            <w:tcBorders>
              <w:top w:val="single" w:sz="4" w:space="0" w:color="000000"/>
              <w:left w:val="single" w:sz="4" w:space="0" w:color="000000"/>
              <w:bottom w:val="single" w:sz="4" w:space="0" w:color="000000"/>
              <w:right w:val="single" w:sz="4" w:space="0" w:color="000000"/>
            </w:tcBorders>
            <w:vAlign w:val="center"/>
          </w:tcPr>
          <w:p w14:paraId="2BE85B7F"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0C0AE3F1"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339CA" w14:paraId="67253E9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6FE5A31"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6D6BD34"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ogout the system.</w:t>
            </w:r>
          </w:p>
        </w:tc>
      </w:tr>
      <w:tr w:rsidR="001339CA" w14:paraId="3A0510F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ADF2ABB"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E7715C8" w14:textId="77777777" w:rsidR="001339CA" w:rsidRDefault="001339CA" w:rsidP="001339CA">
            <w:pPr>
              <w:numPr>
                <w:ilvl w:val="0"/>
                <w:numId w:val="7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accesses to the system.</w:t>
            </w:r>
          </w:p>
          <w:p w14:paraId="398B8F4B" w14:textId="77777777" w:rsidR="001339CA" w:rsidRDefault="001339CA" w:rsidP="001339CA">
            <w:pPr>
              <w:numPr>
                <w:ilvl w:val="0"/>
                <w:numId w:val="75"/>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is currently Logged in.</w:t>
            </w:r>
          </w:p>
        </w:tc>
      </w:tr>
      <w:tr w:rsidR="001339CA" w14:paraId="6FB670C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F6933C3"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1F3C417" w14:textId="77777777" w:rsidR="001339CA" w:rsidRDefault="001339CA"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or is Logged out of the system.</w:t>
            </w:r>
          </w:p>
        </w:tc>
      </w:tr>
      <w:tr w:rsidR="001339CA" w14:paraId="612784A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510AA7A"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B68E8A8" w14:textId="77777777" w:rsidR="001339CA" w:rsidRDefault="001339CA" w:rsidP="001339CA">
            <w:pPr>
              <w:numPr>
                <w:ilvl w:val="0"/>
                <w:numId w:val="7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Home page” screen, select the menu with the three-tile icon in the upper right corner.</w:t>
            </w:r>
          </w:p>
          <w:p w14:paraId="72B242CE" w14:textId="77777777" w:rsidR="001339CA" w:rsidRDefault="001339CA" w:rsidP="001339CA">
            <w:pPr>
              <w:numPr>
                <w:ilvl w:val="0"/>
                <w:numId w:val="7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licks “Logout”.</w:t>
            </w:r>
          </w:p>
          <w:p w14:paraId="3BB9C781" w14:textId="77777777" w:rsidR="001339CA" w:rsidRDefault="001339CA" w:rsidP="001339CA">
            <w:pPr>
              <w:numPr>
                <w:ilvl w:val="0"/>
                <w:numId w:val="76"/>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or to the Home page.</w:t>
            </w:r>
          </w:p>
        </w:tc>
      </w:tr>
      <w:tr w:rsidR="001339CA" w14:paraId="33E8F9B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4186D2E"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821633C"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339CA" w14:paraId="7476952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BC0EAAD"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02F7B8BB" w14:textId="77777777" w:rsidR="001339CA" w:rsidRDefault="001339CA"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339CA" w14:paraId="2C001CF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444F45B"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645F02ED"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1339CA" w14:paraId="1CAA30E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B63BB32"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C113EFC"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1339CA" w14:paraId="7166A90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821C75C"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2E9E0EC" w14:textId="77777777" w:rsidR="001339CA" w:rsidRDefault="001339CA" w:rsidP="00795D0C">
            <w:pPr>
              <w:rPr>
                <w:rFonts w:ascii="Times New Roman" w:eastAsia="Times New Roman" w:hAnsi="Times New Roman" w:cs="Times New Roman"/>
                <w:sz w:val="24"/>
                <w:szCs w:val="24"/>
              </w:rPr>
            </w:pPr>
          </w:p>
        </w:tc>
      </w:tr>
      <w:tr w:rsidR="001339CA" w14:paraId="0639E89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A6F75F2"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10C76E3"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339CA" w14:paraId="666ED4E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69CA1B9"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1F5313D"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03C83F1E" w14:textId="2F05DFDE" w:rsidR="001339CA" w:rsidRDefault="001339CA" w:rsidP="00C02EFE"/>
    <w:p w14:paraId="73D31E41" w14:textId="77777777" w:rsidR="00D542F6" w:rsidRDefault="00D542F6" w:rsidP="00D542F6">
      <w:pPr>
        <w:rPr>
          <w:rFonts w:ascii="Times New Roman" w:eastAsia="Times New Roman" w:hAnsi="Times New Roman" w:cs="Times New Roman"/>
          <w:sz w:val="24"/>
          <w:szCs w:val="24"/>
        </w:rPr>
      </w:pPr>
      <w:r>
        <w:rPr>
          <w:rFonts w:ascii="Times New Roman" w:eastAsia="Times New Roman" w:hAnsi="Times New Roman" w:cs="Times New Roman"/>
          <w:sz w:val="24"/>
          <w:szCs w:val="24"/>
        </w:rPr>
        <w:t>2.2.4.4. Edit profile</w:t>
      </w:r>
    </w:p>
    <w:tbl>
      <w:tblPr>
        <w:tblW w:w="9016" w:type="dxa"/>
        <w:tblLayout w:type="fixed"/>
        <w:tblLook w:val="0400" w:firstRow="0" w:lastRow="0" w:firstColumn="0" w:lastColumn="0" w:noHBand="0" w:noVBand="1"/>
      </w:tblPr>
      <w:tblGrid>
        <w:gridCol w:w="2254"/>
        <w:gridCol w:w="2254"/>
        <w:gridCol w:w="2057"/>
        <w:gridCol w:w="2451"/>
      </w:tblGrid>
      <w:tr w:rsidR="00D542F6" w14:paraId="6CFE210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53C9A14"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00EFAB7D"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4</w:t>
            </w:r>
          </w:p>
        </w:tc>
        <w:tc>
          <w:tcPr>
            <w:tcW w:w="2057" w:type="dxa"/>
            <w:tcBorders>
              <w:top w:val="single" w:sz="4" w:space="0" w:color="000000"/>
              <w:left w:val="single" w:sz="4" w:space="0" w:color="000000"/>
              <w:bottom w:val="single" w:sz="4" w:space="0" w:color="000000"/>
              <w:right w:val="single" w:sz="4" w:space="0" w:color="000000"/>
            </w:tcBorders>
            <w:vAlign w:val="center"/>
          </w:tcPr>
          <w:p w14:paraId="0592930F"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63206636"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Edit profile</w:t>
            </w:r>
          </w:p>
        </w:tc>
      </w:tr>
      <w:tr w:rsidR="00D542F6" w14:paraId="08EB10F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C470534"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7B9F841D"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319C3FDA"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524A56A6"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D542F6" w14:paraId="577D5D4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CF5EA4F"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412A9CBC"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2057" w:type="dxa"/>
            <w:tcBorders>
              <w:top w:val="single" w:sz="4" w:space="0" w:color="000000"/>
              <w:left w:val="single" w:sz="4" w:space="0" w:color="000000"/>
              <w:bottom w:val="single" w:sz="4" w:space="0" w:color="000000"/>
              <w:right w:val="single" w:sz="4" w:space="0" w:color="000000"/>
            </w:tcBorders>
            <w:vAlign w:val="center"/>
          </w:tcPr>
          <w:p w14:paraId="1ACBAF71"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13163F0C"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542F6" w14:paraId="0B2A2AD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F70C6FB"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48E88FD"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 edit profile.</w:t>
            </w:r>
          </w:p>
        </w:tc>
      </w:tr>
      <w:tr w:rsidR="00D542F6" w14:paraId="3DD50DF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BAB7F9"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530AFEF" w14:textId="77777777" w:rsidR="00D542F6" w:rsidRDefault="00D542F6" w:rsidP="00D542F6">
            <w:pPr>
              <w:numPr>
                <w:ilvl w:val="0"/>
                <w:numId w:val="7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accesses to the system.</w:t>
            </w:r>
          </w:p>
          <w:p w14:paraId="67DA53FD" w14:textId="77777777" w:rsidR="00D542F6" w:rsidRDefault="00D542F6" w:rsidP="00D542F6">
            <w:pPr>
              <w:numPr>
                <w:ilvl w:val="0"/>
                <w:numId w:val="7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is currently Logged in.</w:t>
            </w:r>
          </w:p>
        </w:tc>
      </w:tr>
      <w:tr w:rsidR="00D542F6" w14:paraId="6D1710A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1859CA4"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DD7063C" w14:textId="77777777" w:rsidR="00D542F6" w:rsidRDefault="00D542F6"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or is Logged out of the system.</w:t>
            </w:r>
          </w:p>
        </w:tc>
      </w:tr>
      <w:tr w:rsidR="00D542F6" w14:paraId="7A96970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8E69D07"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222DE99" w14:textId="77777777" w:rsidR="00D542F6" w:rsidRDefault="00D542F6" w:rsidP="00D542F6">
            <w:pPr>
              <w:numPr>
                <w:ilvl w:val="0"/>
                <w:numId w:val="8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Home page” screen, select the menu with the three-tile icon in the upper right corner.</w:t>
            </w:r>
          </w:p>
          <w:p w14:paraId="7EC2713D" w14:textId="77777777" w:rsidR="00D542F6" w:rsidRDefault="00D542F6" w:rsidP="00D542F6">
            <w:pPr>
              <w:numPr>
                <w:ilvl w:val="0"/>
                <w:numId w:val="8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licks “My profile”.</w:t>
            </w:r>
          </w:p>
          <w:p w14:paraId="047F3351" w14:textId="77777777" w:rsidR="00D542F6" w:rsidRDefault="00D542F6" w:rsidP="00D542F6">
            <w:pPr>
              <w:numPr>
                <w:ilvl w:val="0"/>
                <w:numId w:val="8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or to the profile page.</w:t>
            </w:r>
          </w:p>
          <w:p w14:paraId="1EE04B2C" w14:textId="77777777" w:rsidR="00D542F6" w:rsidRDefault="00D542F6" w:rsidP="00D542F6">
            <w:pPr>
              <w:numPr>
                <w:ilvl w:val="0"/>
                <w:numId w:val="8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entor </w:t>
            </w:r>
            <w:proofErr w:type="gramStart"/>
            <w:r>
              <w:rPr>
                <w:rFonts w:ascii="Times New Roman" w:eastAsia="Times New Roman" w:hAnsi="Times New Roman" w:cs="Times New Roman"/>
                <w:color w:val="000000"/>
                <w:sz w:val="24"/>
                <w:szCs w:val="24"/>
              </w:rPr>
              <w:t>click”Edit</w:t>
            </w:r>
            <w:proofErr w:type="gramEnd"/>
            <w:r>
              <w:rPr>
                <w:rFonts w:ascii="Times New Roman" w:eastAsia="Times New Roman" w:hAnsi="Times New Roman" w:cs="Times New Roman"/>
                <w:color w:val="000000"/>
                <w:sz w:val="24"/>
                <w:szCs w:val="24"/>
              </w:rPr>
              <w:t xml:space="preserve"> profile”.</w:t>
            </w:r>
          </w:p>
          <w:p w14:paraId="1DB098EC" w14:textId="77777777" w:rsidR="00D542F6" w:rsidRDefault="00D542F6" w:rsidP="00D542F6">
            <w:pPr>
              <w:numPr>
                <w:ilvl w:val="0"/>
                <w:numId w:val="8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or to the edit profile page.</w:t>
            </w:r>
          </w:p>
          <w:p w14:paraId="1AE76995" w14:textId="77777777" w:rsidR="00D542F6" w:rsidRDefault="00D542F6" w:rsidP="00D542F6">
            <w:pPr>
              <w:numPr>
                <w:ilvl w:val="0"/>
                <w:numId w:val="8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edit their profile.</w:t>
            </w:r>
          </w:p>
          <w:p w14:paraId="3ACA366C" w14:textId="77777777" w:rsidR="00D542F6" w:rsidRDefault="00D542F6" w:rsidP="00D542F6">
            <w:pPr>
              <w:numPr>
                <w:ilvl w:val="0"/>
                <w:numId w:val="80"/>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The system will redirect Mentor to the profile page.</w:t>
            </w:r>
          </w:p>
        </w:tc>
      </w:tr>
      <w:tr w:rsidR="00D542F6" w14:paraId="44834BA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E2D313F"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6C73D31"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542F6" w14:paraId="77F7E0E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BFA311D"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483B1182" w14:textId="77777777" w:rsidR="00D542F6" w:rsidRDefault="00D542F6"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C1: At step 5 of normal flow, Mentor leaves full name blank, then proceeds to step 6.</w:t>
            </w:r>
          </w:p>
          <w:p w14:paraId="1D1B7854" w14:textId="77777777" w:rsidR="00D542F6" w:rsidRDefault="00D542F6" w:rsidP="00D542F6">
            <w:pPr>
              <w:numPr>
                <w:ilvl w:val="0"/>
                <w:numId w:val="78"/>
              </w:num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name cannot be blank".</w:t>
            </w:r>
          </w:p>
          <w:p w14:paraId="41E3E8A9" w14:textId="77777777" w:rsidR="00D542F6" w:rsidRDefault="00D542F6" w:rsidP="00D542F6">
            <w:pPr>
              <w:numPr>
                <w:ilvl w:val="0"/>
                <w:numId w:val="78"/>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is not changed profile.</w:t>
            </w:r>
          </w:p>
          <w:p w14:paraId="5F61736F" w14:textId="77777777" w:rsidR="00D542F6" w:rsidRDefault="00D542F6"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C2: At step 5 of normal flow, Mentor leaves email, then proceeds to step 6.</w:t>
            </w:r>
          </w:p>
          <w:p w14:paraId="38965393" w14:textId="77777777" w:rsidR="00D542F6" w:rsidRDefault="00D542F6" w:rsidP="00D542F6">
            <w:pPr>
              <w:numPr>
                <w:ilvl w:val="0"/>
                <w:numId w:val="79"/>
              </w:num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email cannot be blank".</w:t>
            </w:r>
          </w:p>
          <w:p w14:paraId="7A10F79B" w14:textId="77777777" w:rsidR="00D542F6" w:rsidRDefault="00D542F6" w:rsidP="00D542F6">
            <w:pPr>
              <w:numPr>
                <w:ilvl w:val="0"/>
                <w:numId w:val="79"/>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is not changed profile.</w:t>
            </w:r>
          </w:p>
        </w:tc>
      </w:tr>
      <w:tr w:rsidR="00D542F6" w14:paraId="59D5175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B7BF7D3"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5DDF47DF"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D542F6" w14:paraId="1E362F2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EED62EF"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3F94E1A"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542F6" w14:paraId="16DFC3F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FBB1694"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75DDC78" w14:textId="77777777" w:rsidR="00D542F6" w:rsidRDefault="00D542F6" w:rsidP="00795D0C">
            <w:pPr>
              <w:rPr>
                <w:rFonts w:ascii="Times New Roman" w:eastAsia="Times New Roman" w:hAnsi="Times New Roman" w:cs="Times New Roman"/>
                <w:sz w:val="24"/>
                <w:szCs w:val="24"/>
              </w:rPr>
            </w:pPr>
          </w:p>
        </w:tc>
      </w:tr>
      <w:tr w:rsidR="00D542F6" w14:paraId="2A4A61A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16E4C9A"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F7D7050"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542F6" w14:paraId="0043A15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2917DDE"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2966F96"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0F6A15CD" w14:textId="2F132681" w:rsidR="00D542F6" w:rsidRDefault="00D542F6" w:rsidP="00C02EFE"/>
    <w:p w14:paraId="625DEC94" w14:textId="77777777" w:rsidR="00173867" w:rsidRDefault="00173867" w:rsidP="00173867">
      <w:pPr>
        <w:rPr>
          <w:rFonts w:ascii="Times New Roman" w:eastAsia="Times New Roman" w:hAnsi="Times New Roman" w:cs="Times New Roman"/>
          <w:sz w:val="24"/>
          <w:szCs w:val="24"/>
        </w:rPr>
      </w:pPr>
      <w:r>
        <w:rPr>
          <w:rFonts w:ascii="Times New Roman" w:eastAsia="Times New Roman" w:hAnsi="Times New Roman" w:cs="Times New Roman"/>
          <w:sz w:val="24"/>
          <w:szCs w:val="24"/>
        </w:rPr>
        <w:t>2.2.4.5 Call Audio/Video</w:t>
      </w:r>
    </w:p>
    <w:tbl>
      <w:tblPr>
        <w:tblW w:w="9016" w:type="dxa"/>
        <w:tblLayout w:type="fixed"/>
        <w:tblLook w:val="0400" w:firstRow="0" w:lastRow="0" w:firstColumn="0" w:lastColumn="0" w:noHBand="0" w:noVBand="1"/>
      </w:tblPr>
      <w:tblGrid>
        <w:gridCol w:w="2254"/>
        <w:gridCol w:w="2254"/>
        <w:gridCol w:w="2057"/>
        <w:gridCol w:w="2451"/>
      </w:tblGrid>
      <w:tr w:rsidR="00173867" w14:paraId="1E35ED0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849E206"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5570EE79"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5</w:t>
            </w:r>
          </w:p>
        </w:tc>
        <w:tc>
          <w:tcPr>
            <w:tcW w:w="2057" w:type="dxa"/>
            <w:tcBorders>
              <w:top w:val="single" w:sz="4" w:space="0" w:color="000000"/>
              <w:left w:val="single" w:sz="4" w:space="0" w:color="000000"/>
              <w:bottom w:val="single" w:sz="4" w:space="0" w:color="000000"/>
              <w:right w:val="single" w:sz="4" w:space="0" w:color="000000"/>
            </w:tcBorders>
            <w:vAlign w:val="center"/>
          </w:tcPr>
          <w:p w14:paraId="6879802E"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183757F4"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Call Audio/Video</w:t>
            </w:r>
          </w:p>
        </w:tc>
      </w:tr>
      <w:tr w:rsidR="00173867" w14:paraId="43C636C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5D3FB85"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0064D119"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36B64CE7"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0AB102D4"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26/01/2021</w:t>
            </w:r>
          </w:p>
        </w:tc>
      </w:tr>
      <w:tr w:rsidR="00173867" w14:paraId="1756215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62FB613"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0F68CB93"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2057" w:type="dxa"/>
            <w:tcBorders>
              <w:top w:val="single" w:sz="4" w:space="0" w:color="000000"/>
              <w:left w:val="single" w:sz="4" w:space="0" w:color="000000"/>
              <w:bottom w:val="single" w:sz="4" w:space="0" w:color="000000"/>
              <w:right w:val="single" w:sz="4" w:space="0" w:color="000000"/>
            </w:tcBorders>
            <w:vAlign w:val="center"/>
          </w:tcPr>
          <w:p w14:paraId="4256839E"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0C042D9A"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73867" w14:paraId="04C80026"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E491F5A"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644B45C"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 call Audio/Video with mentee.</w:t>
            </w:r>
          </w:p>
        </w:tc>
      </w:tr>
      <w:tr w:rsidR="00173867" w14:paraId="5EBE4557"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7BA534D"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21A6BDF" w14:textId="77777777" w:rsidR="00173867" w:rsidRDefault="00173867" w:rsidP="00173867">
            <w:pPr>
              <w:numPr>
                <w:ilvl w:val="0"/>
                <w:numId w:val="8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entor must </w:t>
            </w:r>
            <w:proofErr w:type="gramStart"/>
            <w:r>
              <w:rPr>
                <w:rFonts w:ascii="Times New Roman" w:eastAsia="Times New Roman" w:hAnsi="Times New Roman" w:cs="Times New Roman"/>
                <w:color w:val="000000"/>
                <w:sz w:val="24"/>
                <w:szCs w:val="24"/>
              </w:rPr>
              <w:t>logged</w:t>
            </w:r>
            <w:proofErr w:type="gramEnd"/>
            <w:r>
              <w:rPr>
                <w:rFonts w:ascii="Times New Roman" w:eastAsia="Times New Roman" w:hAnsi="Times New Roman" w:cs="Times New Roman"/>
                <w:color w:val="000000"/>
                <w:sz w:val="24"/>
                <w:szCs w:val="24"/>
              </w:rPr>
              <w:t xml:space="preserve"> in.</w:t>
            </w:r>
          </w:p>
          <w:p w14:paraId="1AA8F4A6" w14:textId="77777777" w:rsidR="00173867" w:rsidRDefault="00173867" w:rsidP="00173867">
            <w:pPr>
              <w:numPr>
                <w:ilvl w:val="0"/>
                <w:numId w:val="8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must enable camera and microphone.</w:t>
            </w:r>
          </w:p>
        </w:tc>
      </w:tr>
      <w:tr w:rsidR="00173867" w14:paraId="7A45473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4770DEC"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65DDF1E" w14:textId="77777777" w:rsidR="00173867" w:rsidRDefault="00173867" w:rsidP="0019333A">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or call Audio/Video with mentee.</w:t>
            </w:r>
          </w:p>
        </w:tc>
      </w:tr>
      <w:tr w:rsidR="00173867" w14:paraId="0D57F9B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EC996C4"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6A9C73B" w14:textId="77777777" w:rsidR="00173867" w:rsidRDefault="00173867" w:rsidP="00173867">
            <w:pPr>
              <w:numPr>
                <w:ilvl w:val="0"/>
                <w:numId w:val="8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Home page” screen, select the menu with the three-tile icon in the upper right corner.</w:t>
            </w:r>
          </w:p>
          <w:p w14:paraId="5A4CD6BB" w14:textId="77777777" w:rsidR="00173867" w:rsidRDefault="00173867" w:rsidP="00173867">
            <w:pPr>
              <w:numPr>
                <w:ilvl w:val="0"/>
                <w:numId w:val="8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lick</w:t>
            </w:r>
            <w:proofErr w:type="gramStart"/>
            <w:r>
              <w:rPr>
                <w:rFonts w:ascii="Times New Roman" w:eastAsia="Times New Roman" w:hAnsi="Times New Roman" w:cs="Times New Roman"/>
                <w:color w:val="000000"/>
                <w:sz w:val="24"/>
                <w:szCs w:val="24"/>
              </w:rPr>
              <w:t>:”Test</w:t>
            </w:r>
            <w:proofErr w:type="gramEnd"/>
            <w:r>
              <w:rPr>
                <w:rFonts w:ascii="Times New Roman" w:eastAsia="Times New Roman" w:hAnsi="Times New Roman" w:cs="Times New Roman"/>
                <w:color w:val="000000"/>
                <w:sz w:val="24"/>
                <w:szCs w:val="24"/>
              </w:rPr>
              <w:t xml:space="preserve"> session”.</w:t>
            </w:r>
          </w:p>
          <w:p w14:paraId="50D6BBE5" w14:textId="77777777" w:rsidR="00173867" w:rsidRDefault="00173867" w:rsidP="00173867">
            <w:pPr>
              <w:numPr>
                <w:ilvl w:val="0"/>
                <w:numId w:val="8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or to the Test session page.</w:t>
            </w:r>
          </w:p>
          <w:p w14:paraId="58F3129D" w14:textId="77777777" w:rsidR="00173867" w:rsidRDefault="00173867" w:rsidP="00173867">
            <w:pPr>
              <w:numPr>
                <w:ilvl w:val="0"/>
                <w:numId w:val="8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s “Audio/Video” button.</w:t>
            </w:r>
          </w:p>
          <w:p w14:paraId="001DE363" w14:textId="77777777" w:rsidR="00173867" w:rsidRDefault="00173867" w:rsidP="00173867">
            <w:pPr>
              <w:numPr>
                <w:ilvl w:val="0"/>
                <w:numId w:val="8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enable camera and microphone.</w:t>
            </w:r>
          </w:p>
          <w:p w14:paraId="15A8F1FB" w14:textId="77777777" w:rsidR="00173867" w:rsidRDefault="00173867" w:rsidP="00173867">
            <w:pPr>
              <w:numPr>
                <w:ilvl w:val="0"/>
                <w:numId w:val="8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System displays the call screen.</w:t>
            </w:r>
          </w:p>
        </w:tc>
      </w:tr>
      <w:tr w:rsidR="00173867" w14:paraId="47169446"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3128C12"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9943DDF"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73867" w14:paraId="4B128EBC"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8431294"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502C86BD" w14:textId="77777777" w:rsidR="00173867" w:rsidRDefault="00173867"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C1: At step 6 of normal flow, if Mentor doesn’t enable camera, then proceeds to step 7.</w:t>
            </w:r>
          </w:p>
          <w:p w14:paraId="5739EBBB" w14:textId="77777777" w:rsidR="00173867" w:rsidRDefault="00173867" w:rsidP="00173867">
            <w:pPr>
              <w:numPr>
                <w:ilvl w:val="0"/>
                <w:numId w:val="83"/>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annot call video with the mentee.</w:t>
            </w:r>
          </w:p>
          <w:p w14:paraId="6415546D" w14:textId="77777777" w:rsidR="00173867" w:rsidRDefault="00173867"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C2: At step 6 of normal flow, if Mentor doesn’t enable microphone, then proceeds to step 7.</w:t>
            </w:r>
          </w:p>
          <w:p w14:paraId="2154BE3B" w14:textId="77777777" w:rsidR="00173867" w:rsidRDefault="00173867" w:rsidP="00173867">
            <w:pPr>
              <w:numPr>
                <w:ilvl w:val="0"/>
                <w:numId w:val="84"/>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annot call audio with the mentee.</w:t>
            </w:r>
          </w:p>
        </w:tc>
      </w:tr>
      <w:tr w:rsidR="00173867" w14:paraId="4B260245"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1FAB012"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294159FD"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173867" w14:paraId="1A13BA86"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C31F639"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3BFA46C"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173867" w14:paraId="161644AA"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1E760C1"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47776D3" w14:textId="77777777" w:rsidR="00173867" w:rsidRDefault="00173867" w:rsidP="0019333A">
            <w:pPr>
              <w:rPr>
                <w:rFonts w:ascii="Times New Roman" w:eastAsia="Times New Roman" w:hAnsi="Times New Roman" w:cs="Times New Roman"/>
                <w:sz w:val="24"/>
                <w:szCs w:val="24"/>
              </w:rPr>
            </w:pPr>
          </w:p>
        </w:tc>
      </w:tr>
      <w:tr w:rsidR="00173867" w14:paraId="1787C86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F54E73A"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7378220"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73867" w14:paraId="3DAE1279"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F1F51BC"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F8F75FB"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0CB8F19E" w14:textId="28A81C68" w:rsidR="00173867" w:rsidRDefault="00173867" w:rsidP="00C02EFE"/>
    <w:p w14:paraId="551FF02B" w14:textId="77777777" w:rsidR="008331AE" w:rsidRDefault="008331AE" w:rsidP="008331AE">
      <w:pPr>
        <w:rPr>
          <w:rFonts w:ascii="Times New Roman" w:eastAsia="Times New Roman" w:hAnsi="Times New Roman" w:cs="Times New Roman"/>
          <w:sz w:val="24"/>
          <w:szCs w:val="24"/>
        </w:rPr>
      </w:pPr>
      <w:r>
        <w:rPr>
          <w:rFonts w:ascii="Times New Roman" w:eastAsia="Times New Roman" w:hAnsi="Times New Roman" w:cs="Times New Roman"/>
          <w:sz w:val="24"/>
          <w:szCs w:val="24"/>
        </w:rPr>
        <w:t>2.2.4.6. Share screen</w:t>
      </w:r>
    </w:p>
    <w:tbl>
      <w:tblPr>
        <w:tblW w:w="9016" w:type="dxa"/>
        <w:tblLayout w:type="fixed"/>
        <w:tblLook w:val="0400" w:firstRow="0" w:lastRow="0" w:firstColumn="0" w:lastColumn="0" w:noHBand="0" w:noVBand="1"/>
      </w:tblPr>
      <w:tblGrid>
        <w:gridCol w:w="2254"/>
        <w:gridCol w:w="2254"/>
        <w:gridCol w:w="2057"/>
        <w:gridCol w:w="2451"/>
      </w:tblGrid>
      <w:tr w:rsidR="008331AE" w14:paraId="19168511"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54D9409"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4C35051F"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6</w:t>
            </w:r>
          </w:p>
        </w:tc>
        <w:tc>
          <w:tcPr>
            <w:tcW w:w="2057" w:type="dxa"/>
            <w:tcBorders>
              <w:top w:val="single" w:sz="4" w:space="0" w:color="000000"/>
              <w:left w:val="single" w:sz="4" w:space="0" w:color="000000"/>
              <w:bottom w:val="single" w:sz="4" w:space="0" w:color="000000"/>
              <w:right w:val="single" w:sz="4" w:space="0" w:color="000000"/>
            </w:tcBorders>
            <w:vAlign w:val="center"/>
          </w:tcPr>
          <w:p w14:paraId="291246A9"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3D2D976A"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Share screen</w:t>
            </w:r>
          </w:p>
        </w:tc>
      </w:tr>
      <w:tr w:rsidR="008331AE" w14:paraId="2471A93B"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FFBA290"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4398296E"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3F7A46DD"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50FD6753"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26/01/2021</w:t>
            </w:r>
          </w:p>
        </w:tc>
      </w:tr>
      <w:tr w:rsidR="008331AE" w14:paraId="377803F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775FA40"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440E3D78"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2057" w:type="dxa"/>
            <w:tcBorders>
              <w:top w:val="single" w:sz="4" w:space="0" w:color="000000"/>
              <w:left w:val="single" w:sz="4" w:space="0" w:color="000000"/>
              <w:bottom w:val="single" w:sz="4" w:space="0" w:color="000000"/>
              <w:right w:val="single" w:sz="4" w:space="0" w:color="000000"/>
            </w:tcBorders>
            <w:vAlign w:val="center"/>
          </w:tcPr>
          <w:p w14:paraId="715904B9"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7F172F21"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331AE" w14:paraId="7C78043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23DFC9F"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F110EF7"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 call share screen with mentee.</w:t>
            </w:r>
          </w:p>
        </w:tc>
      </w:tr>
      <w:tr w:rsidR="008331AE" w14:paraId="5E9BE43A"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3461D14"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3D6482E"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ntor must </w:t>
            </w:r>
            <w:proofErr w:type="gramStart"/>
            <w:r>
              <w:rPr>
                <w:rFonts w:ascii="Times New Roman" w:eastAsia="Times New Roman" w:hAnsi="Times New Roman" w:cs="Times New Roman"/>
                <w:sz w:val="24"/>
                <w:szCs w:val="24"/>
              </w:rPr>
              <w:t>logged</w:t>
            </w:r>
            <w:proofErr w:type="gramEnd"/>
            <w:r>
              <w:rPr>
                <w:rFonts w:ascii="Times New Roman" w:eastAsia="Times New Roman" w:hAnsi="Times New Roman" w:cs="Times New Roman"/>
                <w:sz w:val="24"/>
                <w:szCs w:val="24"/>
              </w:rPr>
              <w:t xml:space="preserve"> in.</w:t>
            </w:r>
          </w:p>
        </w:tc>
      </w:tr>
      <w:tr w:rsidR="008331AE" w14:paraId="37502E12"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D8F64E8"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11ED7F9" w14:textId="77777777" w:rsidR="008331AE" w:rsidRDefault="008331AE" w:rsidP="0019333A">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or share screen with mentee.</w:t>
            </w:r>
          </w:p>
        </w:tc>
      </w:tr>
      <w:tr w:rsidR="008331AE" w14:paraId="15ECEA7B"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A042E60"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D73D771" w14:textId="77777777" w:rsidR="008331AE" w:rsidRDefault="008331AE" w:rsidP="008331AE">
            <w:pPr>
              <w:numPr>
                <w:ilvl w:val="0"/>
                <w:numId w:val="8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Home page” screen, select the menu with the three-tile icon in the upper right corner.</w:t>
            </w:r>
          </w:p>
          <w:p w14:paraId="501CD73A" w14:textId="77777777" w:rsidR="008331AE" w:rsidRDefault="008331AE" w:rsidP="008331AE">
            <w:pPr>
              <w:numPr>
                <w:ilvl w:val="0"/>
                <w:numId w:val="8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lick</w:t>
            </w:r>
            <w:proofErr w:type="gramStart"/>
            <w:r>
              <w:rPr>
                <w:rFonts w:ascii="Times New Roman" w:eastAsia="Times New Roman" w:hAnsi="Times New Roman" w:cs="Times New Roman"/>
                <w:color w:val="000000"/>
                <w:sz w:val="24"/>
                <w:szCs w:val="24"/>
              </w:rPr>
              <w:t>:”Test</w:t>
            </w:r>
            <w:proofErr w:type="gramEnd"/>
            <w:r>
              <w:rPr>
                <w:rFonts w:ascii="Times New Roman" w:eastAsia="Times New Roman" w:hAnsi="Times New Roman" w:cs="Times New Roman"/>
                <w:color w:val="000000"/>
                <w:sz w:val="24"/>
                <w:szCs w:val="24"/>
              </w:rPr>
              <w:t xml:space="preserve"> session”.</w:t>
            </w:r>
          </w:p>
          <w:p w14:paraId="7D79A95A" w14:textId="77777777" w:rsidR="008331AE" w:rsidRDefault="008331AE" w:rsidP="008331AE">
            <w:pPr>
              <w:numPr>
                <w:ilvl w:val="0"/>
                <w:numId w:val="8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or to the Test session page.</w:t>
            </w:r>
          </w:p>
          <w:p w14:paraId="3F62E75E" w14:textId="77777777" w:rsidR="008331AE" w:rsidRDefault="008331AE" w:rsidP="008331AE">
            <w:pPr>
              <w:numPr>
                <w:ilvl w:val="0"/>
                <w:numId w:val="8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s “share screen” button.</w:t>
            </w:r>
          </w:p>
          <w:p w14:paraId="5052DCC9" w14:textId="77777777" w:rsidR="008331AE" w:rsidRDefault="008331AE" w:rsidP="008331AE">
            <w:pPr>
              <w:numPr>
                <w:ilvl w:val="0"/>
                <w:numId w:val="85"/>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the share screen.</w:t>
            </w:r>
          </w:p>
        </w:tc>
      </w:tr>
      <w:tr w:rsidR="008331AE" w14:paraId="3F49131B"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CEC33E5"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C8FAF68"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331AE" w14:paraId="0F486D6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16EC2FB"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413AFEA9" w14:textId="77777777" w:rsidR="008331AE" w:rsidRDefault="008331AE"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331AE" w14:paraId="05D1EBF6"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899608E"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5F1A0F83"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8331AE" w14:paraId="35607D0F"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155E7E6"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7AE50DA"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8331AE" w14:paraId="7885EBE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1AA7553"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363D8EE" w14:textId="77777777" w:rsidR="008331AE" w:rsidRDefault="008331AE" w:rsidP="0019333A">
            <w:pPr>
              <w:rPr>
                <w:rFonts w:ascii="Times New Roman" w:eastAsia="Times New Roman" w:hAnsi="Times New Roman" w:cs="Times New Roman"/>
                <w:sz w:val="24"/>
                <w:szCs w:val="24"/>
              </w:rPr>
            </w:pPr>
          </w:p>
        </w:tc>
      </w:tr>
      <w:tr w:rsidR="008331AE" w14:paraId="1B189492"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4B763F8"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A82E85A"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331AE" w14:paraId="79C8B14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90870A5"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3D627FB"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5456813F" w14:textId="2DD81CA4" w:rsidR="008331AE" w:rsidRDefault="008331AE" w:rsidP="00C02EFE"/>
    <w:p w14:paraId="72FE8968" w14:textId="77777777" w:rsidR="00B753CE" w:rsidRDefault="00B753CE" w:rsidP="00B753CE">
      <w:pPr>
        <w:rPr>
          <w:rFonts w:ascii="Times New Roman" w:eastAsia="Times New Roman" w:hAnsi="Times New Roman" w:cs="Times New Roman"/>
          <w:sz w:val="24"/>
          <w:szCs w:val="24"/>
        </w:rPr>
      </w:pPr>
      <w:r>
        <w:rPr>
          <w:rFonts w:ascii="Times New Roman" w:eastAsia="Times New Roman" w:hAnsi="Times New Roman" w:cs="Times New Roman"/>
          <w:sz w:val="24"/>
          <w:szCs w:val="24"/>
        </w:rPr>
        <w:t>2.2.4.7. Code on IDE</w:t>
      </w:r>
    </w:p>
    <w:tbl>
      <w:tblPr>
        <w:tblW w:w="9016" w:type="dxa"/>
        <w:tblLayout w:type="fixed"/>
        <w:tblLook w:val="0400" w:firstRow="0" w:lastRow="0" w:firstColumn="0" w:lastColumn="0" w:noHBand="0" w:noVBand="1"/>
      </w:tblPr>
      <w:tblGrid>
        <w:gridCol w:w="2254"/>
        <w:gridCol w:w="2254"/>
        <w:gridCol w:w="2057"/>
        <w:gridCol w:w="2451"/>
      </w:tblGrid>
      <w:tr w:rsidR="00B753CE" w14:paraId="266D2502"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9EA46C1"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1BA92A37"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7</w:t>
            </w:r>
          </w:p>
        </w:tc>
        <w:tc>
          <w:tcPr>
            <w:tcW w:w="2057" w:type="dxa"/>
            <w:tcBorders>
              <w:top w:val="single" w:sz="4" w:space="0" w:color="000000"/>
              <w:left w:val="single" w:sz="4" w:space="0" w:color="000000"/>
              <w:bottom w:val="single" w:sz="4" w:space="0" w:color="000000"/>
              <w:right w:val="single" w:sz="4" w:space="0" w:color="000000"/>
            </w:tcBorders>
            <w:vAlign w:val="center"/>
          </w:tcPr>
          <w:p w14:paraId="43C53A20"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0053B5AC"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Code on IDE</w:t>
            </w:r>
          </w:p>
        </w:tc>
      </w:tr>
      <w:tr w:rsidR="00B753CE" w14:paraId="4D2DC617"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43186EF"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3B125272"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48F1AE2A"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7AB3576C"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26/01/2021</w:t>
            </w:r>
          </w:p>
        </w:tc>
      </w:tr>
      <w:tr w:rsidR="00B753CE" w14:paraId="19032D5C"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01543EF"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7ADC1105"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2057" w:type="dxa"/>
            <w:tcBorders>
              <w:top w:val="single" w:sz="4" w:space="0" w:color="000000"/>
              <w:left w:val="single" w:sz="4" w:space="0" w:color="000000"/>
              <w:bottom w:val="single" w:sz="4" w:space="0" w:color="000000"/>
              <w:right w:val="single" w:sz="4" w:space="0" w:color="000000"/>
            </w:tcBorders>
            <w:vAlign w:val="center"/>
          </w:tcPr>
          <w:p w14:paraId="6785EDEA"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18052904"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753CE" w14:paraId="583A08E1"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9EFF106"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4FE3B68"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 call Audio/Video with mentee.</w:t>
            </w:r>
          </w:p>
        </w:tc>
      </w:tr>
      <w:tr w:rsidR="00B753CE" w14:paraId="68AEE8F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5738292"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B64E4EA"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ntor must </w:t>
            </w:r>
            <w:proofErr w:type="gramStart"/>
            <w:r>
              <w:rPr>
                <w:rFonts w:ascii="Times New Roman" w:eastAsia="Times New Roman" w:hAnsi="Times New Roman" w:cs="Times New Roman"/>
                <w:sz w:val="24"/>
                <w:szCs w:val="24"/>
              </w:rPr>
              <w:t>logged</w:t>
            </w:r>
            <w:proofErr w:type="gramEnd"/>
            <w:r>
              <w:rPr>
                <w:rFonts w:ascii="Times New Roman" w:eastAsia="Times New Roman" w:hAnsi="Times New Roman" w:cs="Times New Roman"/>
                <w:sz w:val="24"/>
                <w:szCs w:val="24"/>
              </w:rPr>
              <w:t xml:space="preserve"> in.</w:t>
            </w:r>
          </w:p>
        </w:tc>
      </w:tr>
      <w:tr w:rsidR="00B753CE" w14:paraId="0B59F9B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92BD3E6"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16CF0AD" w14:textId="77777777" w:rsidR="00B753CE" w:rsidRDefault="00B753CE" w:rsidP="0019333A">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or code on IDE with mentee.</w:t>
            </w:r>
          </w:p>
        </w:tc>
      </w:tr>
      <w:tr w:rsidR="00B753CE" w14:paraId="3C2B28A9"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5CC8A70"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2E7B8B0" w14:textId="77777777" w:rsidR="00B753CE" w:rsidRDefault="00B753CE" w:rsidP="00B753CE">
            <w:pPr>
              <w:numPr>
                <w:ilvl w:val="0"/>
                <w:numId w:val="8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Home page” screen, select the menu with the three-tile icon in the upper right corner.</w:t>
            </w:r>
          </w:p>
          <w:p w14:paraId="6EA51525" w14:textId="77777777" w:rsidR="00B753CE" w:rsidRDefault="00B753CE" w:rsidP="00B753CE">
            <w:pPr>
              <w:numPr>
                <w:ilvl w:val="0"/>
                <w:numId w:val="8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lick</w:t>
            </w:r>
            <w:proofErr w:type="gramStart"/>
            <w:r>
              <w:rPr>
                <w:rFonts w:ascii="Times New Roman" w:eastAsia="Times New Roman" w:hAnsi="Times New Roman" w:cs="Times New Roman"/>
                <w:color w:val="000000"/>
                <w:sz w:val="24"/>
                <w:szCs w:val="24"/>
              </w:rPr>
              <w:t>:”Test</w:t>
            </w:r>
            <w:proofErr w:type="gramEnd"/>
            <w:r>
              <w:rPr>
                <w:rFonts w:ascii="Times New Roman" w:eastAsia="Times New Roman" w:hAnsi="Times New Roman" w:cs="Times New Roman"/>
                <w:color w:val="000000"/>
                <w:sz w:val="24"/>
                <w:szCs w:val="24"/>
              </w:rPr>
              <w:t xml:space="preserve"> session”.</w:t>
            </w:r>
          </w:p>
          <w:p w14:paraId="4E292B25" w14:textId="77777777" w:rsidR="00B753CE" w:rsidRDefault="00B753CE" w:rsidP="00B753CE">
            <w:pPr>
              <w:numPr>
                <w:ilvl w:val="0"/>
                <w:numId w:val="8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or to the Test session page.</w:t>
            </w:r>
          </w:p>
          <w:p w14:paraId="1C690A47" w14:textId="77777777" w:rsidR="00B753CE" w:rsidRDefault="00B753CE" w:rsidP="00B753CE">
            <w:pPr>
              <w:numPr>
                <w:ilvl w:val="0"/>
                <w:numId w:val="8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s “Code Editor” button.</w:t>
            </w:r>
          </w:p>
          <w:p w14:paraId="04BC057C" w14:textId="77777777" w:rsidR="00B753CE" w:rsidRDefault="00B753CE" w:rsidP="00B753CE">
            <w:pPr>
              <w:numPr>
                <w:ilvl w:val="0"/>
                <w:numId w:val="86"/>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the code editor screen.</w:t>
            </w:r>
          </w:p>
        </w:tc>
      </w:tr>
      <w:tr w:rsidR="00B753CE" w14:paraId="1A9EB42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EC3A13A"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20D1300"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753CE" w14:paraId="09B811D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572FFA2"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37C5C929" w14:textId="77777777" w:rsidR="00B753CE" w:rsidRDefault="00B753CE"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C1: At step 6 of normal flow, if Mentor doesn’t choose language, then proceeds to step 7.</w:t>
            </w:r>
          </w:p>
          <w:p w14:paraId="39C30588" w14:textId="77777777" w:rsidR="00B753CE" w:rsidRDefault="00B753CE" w:rsidP="00B753CE">
            <w:pPr>
              <w:numPr>
                <w:ilvl w:val="0"/>
                <w:numId w:val="87"/>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de cannot run.</w:t>
            </w:r>
          </w:p>
        </w:tc>
      </w:tr>
      <w:tr w:rsidR="00B753CE" w14:paraId="539F300A"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59234DB"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0502B324"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B753CE" w14:paraId="488EB5FB"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D02BFCF"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D852951"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B753CE" w14:paraId="729B9F17"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5E848CF"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B3DF2E2" w14:textId="77777777" w:rsidR="00B753CE" w:rsidRDefault="00B753CE" w:rsidP="0019333A">
            <w:pPr>
              <w:rPr>
                <w:rFonts w:ascii="Times New Roman" w:eastAsia="Times New Roman" w:hAnsi="Times New Roman" w:cs="Times New Roman"/>
                <w:sz w:val="24"/>
                <w:szCs w:val="24"/>
              </w:rPr>
            </w:pPr>
          </w:p>
        </w:tc>
      </w:tr>
      <w:tr w:rsidR="00B753CE" w14:paraId="720AC599"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7333123"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1F0E840"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753CE" w14:paraId="39BD02C8"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24B836F"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5FDEEC0"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56CF8A6E" w14:textId="6BDF0E14" w:rsidR="00B753CE" w:rsidRDefault="00B753CE" w:rsidP="00C02EFE"/>
    <w:p w14:paraId="1E7D6516" w14:textId="77777777" w:rsidR="005E7E0E" w:rsidRPr="00E175A0" w:rsidRDefault="005E7E0E" w:rsidP="005E7E0E">
      <w:pPr>
        <w:pStyle w:val="u4"/>
        <w:rPr>
          <w:rFonts w:ascii="Times New Roman" w:eastAsia="Times New Roman" w:hAnsi="Times New Roman" w:cs="Times New Roman"/>
          <w:b/>
          <w:bCs/>
          <w:color w:val="auto"/>
        </w:rPr>
      </w:pPr>
      <w:r w:rsidRPr="00E175A0">
        <w:rPr>
          <w:rFonts w:ascii="Times New Roman" w:eastAsia="Times New Roman" w:hAnsi="Times New Roman" w:cs="Times New Roman"/>
          <w:b/>
          <w:bCs/>
          <w:color w:val="auto"/>
        </w:rPr>
        <w:t>2.2.5. Mentee</w:t>
      </w:r>
    </w:p>
    <w:p w14:paraId="4B9BB749" w14:textId="30C5AD04" w:rsidR="005E7E0E" w:rsidRDefault="005E7E0E" w:rsidP="005E7E0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2.5.1. </w:t>
      </w:r>
      <w:r w:rsidR="00E175A0">
        <w:rPr>
          <w:rFonts w:ascii="Times New Roman" w:eastAsia="Times New Roman" w:hAnsi="Times New Roman" w:cs="Times New Roman"/>
          <w:sz w:val="24"/>
          <w:szCs w:val="24"/>
        </w:rPr>
        <w:t>Login</w:t>
      </w:r>
    </w:p>
    <w:tbl>
      <w:tblPr>
        <w:tblW w:w="9016" w:type="dxa"/>
        <w:tblLayout w:type="fixed"/>
        <w:tblLook w:val="0400" w:firstRow="0" w:lastRow="0" w:firstColumn="0" w:lastColumn="0" w:noHBand="0" w:noVBand="1"/>
      </w:tblPr>
      <w:tblGrid>
        <w:gridCol w:w="2254"/>
        <w:gridCol w:w="2254"/>
        <w:gridCol w:w="2057"/>
        <w:gridCol w:w="2451"/>
      </w:tblGrid>
      <w:tr w:rsidR="005E7E0E" w14:paraId="58003C95"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FD35180"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58EA5724"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8</w:t>
            </w:r>
          </w:p>
        </w:tc>
        <w:tc>
          <w:tcPr>
            <w:tcW w:w="2057" w:type="dxa"/>
            <w:tcBorders>
              <w:top w:val="single" w:sz="4" w:space="0" w:color="000000"/>
              <w:left w:val="single" w:sz="4" w:space="0" w:color="000000"/>
              <w:bottom w:val="single" w:sz="4" w:space="0" w:color="000000"/>
              <w:right w:val="single" w:sz="4" w:space="0" w:color="000000"/>
            </w:tcBorders>
            <w:vAlign w:val="center"/>
          </w:tcPr>
          <w:p w14:paraId="311DF066"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649C373E" w14:textId="15ED25D3" w:rsidR="005E7E0E" w:rsidRDefault="00E175A0"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Login</w:t>
            </w:r>
          </w:p>
        </w:tc>
      </w:tr>
      <w:tr w:rsidR="005E7E0E" w14:paraId="2681379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C211206"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3BBD2741"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6297AF7E"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70346E87"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26/01/2021</w:t>
            </w:r>
          </w:p>
        </w:tc>
      </w:tr>
      <w:tr w:rsidR="005E7E0E" w14:paraId="64E7076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63F6491"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0901E30C"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2057" w:type="dxa"/>
            <w:tcBorders>
              <w:top w:val="single" w:sz="4" w:space="0" w:color="000000"/>
              <w:left w:val="single" w:sz="4" w:space="0" w:color="000000"/>
              <w:bottom w:val="single" w:sz="4" w:space="0" w:color="000000"/>
              <w:right w:val="single" w:sz="4" w:space="0" w:color="000000"/>
            </w:tcBorders>
            <w:vAlign w:val="center"/>
          </w:tcPr>
          <w:p w14:paraId="28700B11"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6D655E7E"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5E7E0E" w14:paraId="6BDD9BC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E12D49B"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372F2EA"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ee login an account using email and password.</w:t>
            </w:r>
          </w:p>
        </w:tc>
      </w:tr>
      <w:tr w:rsidR="005E7E0E" w14:paraId="15F153B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FACFD0D"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A74AF92" w14:textId="77777777" w:rsidR="005E7E0E" w:rsidRDefault="005E7E0E" w:rsidP="005E7E0E">
            <w:pPr>
              <w:numPr>
                <w:ilvl w:val="0"/>
                <w:numId w:val="8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an access the system.</w:t>
            </w:r>
          </w:p>
          <w:p w14:paraId="09803156" w14:textId="77777777" w:rsidR="005E7E0E" w:rsidRDefault="005E7E0E" w:rsidP="005E7E0E">
            <w:pPr>
              <w:numPr>
                <w:ilvl w:val="0"/>
                <w:numId w:val="88"/>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has already registered an account.</w:t>
            </w:r>
          </w:p>
        </w:tc>
      </w:tr>
      <w:tr w:rsidR="005E7E0E" w14:paraId="3211B6F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6243730"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6662BBE" w14:textId="77777777" w:rsidR="005E7E0E" w:rsidRDefault="005E7E0E" w:rsidP="005E7E0E">
            <w:pPr>
              <w:numPr>
                <w:ilvl w:val="0"/>
                <w:numId w:val="89"/>
              </w:numPr>
              <w:pBdr>
                <w:top w:val="nil"/>
                <w:left w:val="nil"/>
                <w:bottom w:val="nil"/>
                <w:right w:val="nil"/>
                <w:between w:val="nil"/>
              </w:pBdr>
              <w:spacing w:after="0" w:line="238"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is Logged into the system.</w:t>
            </w:r>
          </w:p>
          <w:p w14:paraId="68A8E2CD" w14:textId="77777777" w:rsidR="005E7E0E" w:rsidRDefault="005E7E0E" w:rsidP="005E7E0E">
            <w:pPr>
              <w:numPr>
                <w:ilvl w:val="0"/>
                <w:numId w:val="89"/>
              </w:numPr>
              <w:pBdr>
                <w:top w:val="nil"/>
                <w:left w:val="nil"/>
                <w:bottom w:val="nil"/>
                <w:right w:val="nil"/>
                <w:between w:val="nil"/>
              </w:pBdr>
              <w:spacing w:line="238"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is redirected to Homepage.</w:t>
            </w:r>
          </w:p>
        </w:tc>
      </w:tr>
      <w:tr w:rsidR="005E7E0E" w14:paraId="407E06B7"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CA4785E"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CAAA428" w14:textId="77777777" w:rsidR="005E7E0E" w:rsidRDefault="005E7E0E" w:rsidP="005E7E0E">
            <w:pPr>
              <w:numPr>
                <w:ilvl w:val="0"/>
                <w:numId w:val="9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Home Page </w:t>
            </w:r>
          </w:p>
          <w:p w14:paraId="39689608" w14:textId="77777777" w:rsidR="005E7E0E" w:rsidRDefault="005E7E0E" w:rsidP="005E7E0E">
            <w:pPr>
              <w:numPr>
                <w:ilvl w:val="0"/>
                <w:numId w:val="9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lick “Login”.      </w:t>
            </w:r>
          </w:p>
          <w:p w14:paraId="7C50825A" w14:textId="77777777" w:rsidR="005E7E0E" w:rsidRDefault="005E7E0E" w:rsidP="005E7E0E">
            <w:pPr>
              <w:numPr>
                <w:ilvl w:val="0"/>
                <w:numId w:val="9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loads the Login page.</w:t>
            </w:r>
          </w:p>
          <w:p w14:paraId="37A5A18B" w14:textId="77777777" w:rsidR="005E7E0E" w:rsidRDefault="005E7E0E" w:rsidP="005E7E0E">
            <w:pPr>
              <w:numPr>
                <w:ilvl w:val="0"/>
                <w:numId w:val="9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enters “Email” and “password”.</w:t>
            </w:r>
          </w:p>
          <w:p w14:paraId="68332C3B" w14:textId="77777777" w:rsidR="005E7E0E" w:rsidRDefault="005E7E0E" w:rsidP="005E7E0E">
            <w:pPr>
              <w:numPr>
                <w:ilvl w:val="0"/>
                <w:numId w:val="9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licks "Login" button.</w:t>
            </w:r>
          </w:p>
          <w:p w14:paraId="0E34D25E" w14:textId="77777777" w:rsidR="005E7E0E" w:rsidRDefault="005E7E0E" w:rsidP="005E7E0E">
            <w:pPr>
              <w:numPr>
                <w:ilvl w:val="0"/>
                <w:numId w:val="9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checks your input data. If Mentee entered true, Mentee will be Login successful.</w:t>
            </w:r>
          </w:p>
          <w:p w14:paraId="1B770816" w14:textId="77777777" w:rsidR="005E7E0E" w:rsidRDefault="005E7E0E" w:rsidP="005E7E0E">
            <w:pPr>
              <w:numPr>
                <w:ilvl w:val="0"/>
                <w:numId w:val="90"/>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redirects Mentee to the Home page.</w:t>
            </w:r>
          </w:p>
        </w:tc>
      </w:tr>
      <w:tr w:rsidR="005E7E0E" w14:paraId="3CAF257F"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DD46256"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7CD5E80"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5E7E0E" w14:paraId="66B48F7C"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63E608A"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420A5B16"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EXC1: At step 4 of normal flow, Mentee leaves “Email” blank, then proceeds to step 5.</w:t>
            </w:r>
          </w:p>
          <w:p w14:paraId="22552360" w14:textId="77777777" w:rsidR="005E7E0E" w:rsidRDefault="005E7E0E" w:rsidP="005E7E0E">
            <w:pPr>
              <w:numPr>
                <w:ilvl w:val="0"/>
                <w:numId w:val="9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You have to enter email.".</w:t>
            </w:r>
          </w:p>
          <w:p w14:paraId="373ADF2F" w14:textId="77777777" w:rsidR="005E7E0E" w:rsidRDefault="005E7E0E" w:rsidP="005E7E0E">
            <w:pPr>
              <w:numPr>
                <w:ilvl w:val="0"/>
                <w:numId w:val="9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is not Loged in.</w:t>
            </w:r>
          </w:p>
          <w:p w14:paraId="6890E896"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EXC2: At step 4 of normal flow, Mentee leaves “password” blank, then proceeds to step 5.</w:t>
            </w:r>
          </w:p>
          <w:p w14:paraId="1A37AC85" w14:textId="77777777" w:rsidR="005E7E0E" w:rsidRDefault="005E7E0E" w:rsidP="005E7E0E">
            <w:pPr>
              <w:numPr>
                <w:ilvl w:val="0"/>
                <w:numId w:val="9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You have to enter password".</w:t>
            </w:r>
          </w:p>
          <w:p w14:paraId="64E21E9D" w14:textId="77777777" w:rsidR="005E7E0E" w:rsidRDefault="005E7E0E" w:rsidP="005E7E0E">
            <w:pPr>
              <w:numPr>
                <w:ilvl w:val="0"/>
                <w:numId w:val="9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is not Logged in.</w:t>
            </w:r>
          </w:p>
          <w:p w14:paraId="51BD64FF"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EXC3: At step 4 of normal flow, Mentee enters invalid Login credentials, then proceeds to step 5.</w:t>
            </w:r>
          </w:p>
          <w:p w14:paraId="69D85D0E" w14:textId="77777777" w:rsidR="005E7E0E" w:rsidRDefault="005E7E0E" w:rsidP="005E7E0E">
            <w:pPr>
              <w:numPr>
                <w:ilvl w:val="0"/>
                <w:numId w:val="93"/>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Wrong username or password, please enter again”</w:t>
            </w:r>
          </w:p>
          <w:p w14:paraId="2C76DACC" w14:textId="77777777" w:rsidR="005E7E0E" w:rsidRDefault="005E7E0E" w:rsidP="005E7E0E">
            <w:pPr>
              <w:numPr>
                <w:ilvl w:val="0"/>
                <w:numId w:val="83"/>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is not Logged in.</w:t>
            </w:r>
          </w:p>
        </w:tc>
      </w:tr>
      <w:tr w:rsidR="005E7E0E" w14:paraId="09DAB237"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7F17DE9"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467822C5"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5E7E0E" w14:paraId="5C66072A"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5F3A8DF"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FA23208"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5E7E0E" w14:paraId="64139492"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12DC12E"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358E344" w14:textId="77777777" w:rsidR="005E7E0E" w:rsidRDefault="005E7E0E" w:rsidP="0019333A">
            <w:pPr>
              <w:rPr>
                <w:rFonts w:ascii="Times New Roman" w:eastAsia="Times New Roman" w:hAnsi="Times New Roman" w:cs="Times New Roman"/>
                <w:sz w:val="24"/>
                <w:szCs w:val="24"/>
              </w:rPr>
            </w:pPr>
          </w:p>
        </w:tc>
      </w:tr>
      <w:tr w:rsidR="005E7E0E" w14:paraId="170BEED2"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E37A251"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75AF23E"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5E7E0E" w14:paraId="7AC9460C"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FD5ADE7"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37D58EE"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72C0309" w14:textId="0CCA0FA3" w:rsidR="005E7E0E" w:rsidRDefault="005E7E0E" w:rsidP="00C02EFE"/>
    <w:p w14:paraId="64D1AB50" w14:textId="5FC17B0B" w:rsidR="00607308" w:rsidRDefault="00607308" w:rsidP="00607308">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2.5.2. </w:t>
      </w:r>
      <w:r>
        <w:rPr>
          <w:rFonts w:ascii="Times New Roman" w:eastAsia="Times New Roman" w:hAnsi="Times New Roman" w:cs="Times New Roman"/>
          <w:sz w:val="24"/>
          <w:szCs w:val="24"/>
        </w:rPr>
        <w:t>Log</w:t>
      </w:r>
      <w:r>
        <w:rPr>
          <w:rFonts w:ascii="Times New Roman" w:eastAsia="Times New Roman" w:hAnsi="Times New Roman" w:cs="Times New Roman"/>
          <w:sz w:val="24"/>
          <w:szCs w:val="24"/>
        </w:rPr>
        <w:t>out</w:t>
      </w:r>
    </w:p>
    <w:tbl>
      <w:tblPr>
        <w:tblW w:w="9016" w:type="dxa"/>
        <w:tblLayout w:type="fixed"/>
        <w:tblLook w:val="0400" w:firstRow="0" w:lastRow="0" w:firstColumn="0" w:lastColumn="0" w:noHBand="0" w:noVBand="1"/>
      </w:tblPr>
      <w:tblGrid>
        <w:gridCol w:w="2254"/>
        <w:gridCol w:w="2254"/>
        <w:gridCol w:w="2057"/>
        <w:gridCol w:w="2451"/>
      </w:tblGrid>
      <w:tr w:rsidR="00607308" w14:paraId="007E5C0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AA60F3A"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2FA304E1"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9</w:t>
            </w:r>
          </w:p>
        </w:tc>
        <w:tc>
          <w:tcPr>
            <w:tcW w:w="2057" w:type="dxa"/>
            <w:tcBorders>
              <w:top w:val="single" w:sz="4" w:space="0" w:color="000000"/>
              <w:left w:val="single" w:sz="4" w:space="0" w:color="000000"/>
              <w:bottom w:val="single" w:sz="4" w:space="0" w:color="000000"/>
              <w:right w:val="single" w:sz="4" w:space="0" w:color="000000"/>
            </w:tcBorders>
            <w:vAlign w:val="center"/>
          </w:tcPr>
          <w:p w14:paraId="1BFEF94B"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1FAE65A6" w14:textId="61DBB0CD"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Log</w:t>
            </w:r>
            <w:r>
              <w:rPr>
                <w:rFonts w:ascii="Times New Roman" w:eastAsia="Times New Roman" w:hAnsi="Times New Roman" w:cs="Times New Roman"/>
                <w:sz w:val="24"/>
                <w:szCs w:val="24"/>
              </w:rPr>
              <w:t>out</w:t>
            </w:r>
          </w:p>
        </w:tc>
      </w:tr>
      <w:tr w:rsidR="00607308" w14:paraId="5FC2055F"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A9C963E"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343C7003"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0DA1FDDE"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1A94F685"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607308" w14:paraId="36317892"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15506C9"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25F21328"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2057" w:type="dxa"/>
            <w:tcBorders>
              <w:top w:val="single" w:sz="4" w:space="0" w:color="000000"/>
              <w:left w:val="single" w:sz="4" w:space="0" w:color="000000"/>
              <w:bottom w:val="single" w:sz="4" w:space="0" w:color="000000"/>
              <w:right w:val="single" w:sz="4" w:space="0" w:color="000000"/>
            </w:tcBorders>
            <w:vAlign w:val="center"/>
          </w:tcPr>
          <w:p w14:paraId="52D5999B"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6772B25D"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607308" w14:paraId="2E062B1C"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2EB4A43"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78CC249"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ee logout the system.</w:t>
            </w:r>
          </w:p>
        </w:tc>
      </w:tr>
      <w:tr w:rsidR="00607308" w14:paraId="58B79E7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DB09AAD"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B2ABFF5" w14:textId="77777777" w:rsidR="00607308" w:rsidRDefault="00607308" w:rsidP="00607308">
            <w:pPr>
              <w:numPr>
                <w:ilvl w:val="0"/>
                <w:numId w:val="94"/>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accesses to the system.</w:t>
            </w:r>
          </w:p>
          <w:p w14:paraId="7212DD10" w14:textId="77777777" w:rsidR="00607308" w:rsidRDefault="00607308" w:rsidP="00607308">
            <w:pPr>
              <w:numPr>
                <w:ilvl w:val="0"/>
                <w:numId w:val="94"/>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is currently Logged in.</w:t>
            </w:r>
          </w:p>
        </w:tc>
      </w:tr>
      <w:tr w:rsidR="00607308" w14:paraId="06765DA7"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746BADC"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F7B40EC" w14:textId="77777777" w:rsidR="00607308" w:rsidRDefault="00607308" w:rsidP="0019333A">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ee is Logged out of the system.</w:t>
            </w:r>
          </w:p>
        </w:tc>
      </w:tr>
      <w:tr w:rsidR="00607308" w14:paraId="178C2E78"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5F380D3"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9A1D81F" w14:textId="77777777" w:rsidR="00607308" w:rsidRDefault="00607308" w:rsidP="00607308">
            <w:pPr>
              <w:numPr>
                <w:ilvl w:val="0"/>
                <w:numId w:val="9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Home page” screen, select the menu with the three-tile icon in the upper right corner.</w:t>
            </w:r>
          </w:p>
          <w:p w14:paraId="00ED0351" w14:textId="77777777" w:rsidR="00607308" w:rsidRDefault="00607308" w:rsidP="00607308">
            <w:pPr>
              <w:numPr>
                <w:ilvl w:val="0"/>
                <w:numId w:val="9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licks “Logout”.</w:t>
            </w:r>
          </w:p>
          <w:p w14:paraId="1FA4FD0A" w14:textId="77777777" w:rsidR="00607308" w:rsidRDefault="00607308" w:rsidP="00607308">
            <w:pPr>
              <w:numPr>
                <w:ilvl w:val="0"/>
                <w:numId w:val="95"/>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ee to the Home page.</w:t>
            </w:r>
          </w:p>
        </w:tc>
      </w:tr>
      <w:tr w:rsidR="00607308" w14:paraId="0434E815"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7DF7BA8"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397DE38"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607308" w14:paraId="2FB7B32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CB82A05"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4030EB17" w14:textId="77777777" w:rsidR="00607308" w:rsidRDefault="00607308"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607308" w14:paraId="1251D91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602121"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43E3B98B"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607308" w14:paraId="4F6CF08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9015DA1"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471DE60"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607308" w14:paraId="3261B06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153406F"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1DBA550" w14:textId="77777777" w:rsidR="00607308" w:rsidRDefault="00607308" w:rsidP="0019333A">
            <w:pPr>
              <w:rPr>
                <w:rFonts w:ascii="Times New Roman" w:eastAsia="Times New Roman" w:hAnsi="Times New Roman" w:cs="Times New Roman"/>
                <w:sz w:val="24"/>
                <w:szCs w:val="24"/>
              </w:rPr>
            </w:pPr>
          </w:p>
        </w:tc>
      </w:tr>
      <w:tr w:rsidR="00607308" w14:paraId="420D3B72"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8B82332"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B2B2A93"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607308" w14:paraId="5DE76116"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0AE4993"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94958FC"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3EC69F15" w14:textId="60B9A58E" w:rsidR="00607308" w:rsidRDefault="00607308" w:rsidP="00C02EFE"/>
    <w:p w14:paraId="238F4AAD" w14:textId="77777777" w:rsidR="005C4698" w:rsidRDefault="005C4698" w:rsidP="005C4698">
      <w:pPr>
        <w:rPr>
          <w:rFonts w:ascii="Times New Roman" w:eastAsia="Times New Roman" w:hAnsi="Times New Roman" w:cs="Times New Roman"/>
          <w:sz w:val="24"/>
          <w:szCs w:val="24"/>
        </w:rPr>
      </w:pPr>
      <w:r>
        <w:rPr>
          <w:rFonts w:ascii="Times New Roman" w:eastAsia="Times New Roman" w:hAnsi="Times New Roman" w:cs="Times New Roman"/>
          <w:sz w:val="24"/>
          <w:szCs w:val="24"/>
        </w:rPr>
        <w:t>2.2.5.3. Change password</w:t>
      </w:r>
    </w:p>
    <w:tbl>
      <w:tblPr>
        <w:tblW w:w="9016" w:type="dxa"/>
        <w:tblLayout w:type="fixed"/>
        <w:tblLook w:val="0400" w:firstRow="0" w:lastRow="0" w:firstColumn="0" w:lastColumn="0" w:noHBand="0" w:noVBand="1"/>
      </w:tblPr>
      <w:tblGrid>
        <w:gridCol w:w="2254"/>
        <w:gridCol w:w="2254"/>
        <w:gridCol w:w="2057"/>
        <w:gridCol w:w="2451"/>
      </w:tblGrid>
      <w:tr w:rsidR="005C4698" w14:paraId="0539ACD9"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B3095E1"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21F2BA13"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30</w:t>
            </w:r>
          </w:p>
        </w:tc>
        <w:tc>
          <w:tcPr>
            <w:tcW w:w="2057" w:type="dxa"/>
            <w:tcBorders>
              <w:top w:val="single" w:sz="4" w:space="0" w:color="000000"/>
              <w:left w:val="single" w:sz="4" w:space="0" w:color="000000"/>
              <w:bottom w:val="single" w:sz="4" w:space="0" w:color="000000"/>
              <w:right w:val="single" w:sz="4" w:space="0" w:color="000000"/>
            </w:tcBorders>
            <w:vAlign w:val="center"/>
          </w:tcPr>
          <w:p w14:paraId="77D91C80"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5F276424"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Change password</w:t>
            </w:r>
          </w:p>
        </w:tc>
      </w:tr>
      <w:tr w:rsidR="005C4698" w14:paraId="5C7DFA4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0A8A64D"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3100848E"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7BEA1858"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5EB4E339"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26/01/2021</w:t>
            </w:r>
          </w:p>
        </w:tc>
      </w:tr>
      <w:tr w:rsidR="005C4698" w14:paraId="240A2D42"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7F6E681"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05F5E0F9"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2057" w:type="dxa"/>
            <w:tcBorders>
              <w:top w:val="single" w:sz="4" w:space="0" w:color="000000"/>
              <w:left w:val="single" w:sz="4" w:space="0" w:color="000000"/>
              <w:bottom w:val="single" w:sz="4" w:space="0" w:color="000000"/>
              <w:right w:val="single" w:sz="4" w:space="0" w:color="000000"/>
            </w:tcBorders>
            <w:vAlign w:val="center"/>
          </w:tcPr>
          <w:p w14:paraId="44C45878"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3B82CD49"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5C4698" w14:paraId="16E40095"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76F83F"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01E565D"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ee change their password.</w:t>
            </w:r>
          </w:p>
        </w:tc>
      </w:tr>
      <w:tr w:rsidR="005C4698" w14:paraId="0170EEAB"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3F722F4"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B04C7C6"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ntee must </w:t>
            </w:r>
            <w:proofErr w:type="gramStart"/>
            <w:r>
              <w:rPr>
                <w:rFonts w:ascii="Times New Roman" w:eastAsia="Times New Roman" w:hAnsi="Times New Roman" w:cs="Times New Roman"/>
                <w:sz w:val="24"/>
                <w:szCs w:val="24"/>
              </w:rPr>
              <w:t>logged</w:t>
            </w:r>
            <w:proofErr w:type="gramEnd"/>
            <w:r>
              <w:rPr>
                <w:rFonts w:ascii="Times New Roman" w:eastAsia="Times New Roman" w:hAnsi="Times New Roman" w:cs="Times New Roman"/>
                <w:sz w:val="24"/>
                <w:szCs w:val="24"/>
              </w:rPr>
              <w:t xml:space="preserve"> in.</w:t>
            </w:r>
          </w:p>
        </w:tc>
      </w:tr>
      <w:tr w:rsidR="005C4698" w14:paraId="4F581799"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480D3C9"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D49B2AB" w14:textId="77777777" w:rsidR="005C4698" w:rsidRDefault="005C4698" w:rsidP="0019333A">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ee change their password.</w:t>
            </w:r>
          </w:p>
        </w:tc>
      </w:tr>
      <w:tr w:rsidR="005C4698" w14:paraId="34072609"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18E1B62"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3BD2710" w14:textId="77777777" w:rsidR="005C4698" w:rsidRDefault="005C4698" w:rsidP="005C4698">
            <w:pPr>
              <w:numPr>
                <w:ilvl w:val="0"/>
                <w:numId w:val="9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Home page” screen, select the menu with the three-tile icon in the upper right corner.</w:t>
            </w:r>
          </w:p>
          <w:p w14:paraId="4A906DF3" w14:textId="77777777" w:rsidR="005C4698" w:rsidRDefault="005C4698" w:rsidP="005C4698">
            <w:pPr>
              <w:numPr>
                <w:ilvl w:val="0"/>
                <w:numId w:val="9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lick</w:t>
            </w:r>
            <w:proofErr w:type="gramStart"/>
            <w:r>
              <w:rPr>
                <w:rFonts w:ascii="Times New Roman" w:eastAsia="Times New Roman" w:hAnsi="Times New Roman" w:cs="Times New Roman"/>
                <w:color w:val="000000"/>
                <w:sz w:val="24"/>
                <w:szCs w:val="24"/>
              </w:rPr>
              <w:t>:”My</w:t>
            </w:r>
            <w:proofErr w:type="gramEnd"/>
            <w:r>
              <w:rPr>
                <w:rFonts w:ascii="Times New Roman" w:eastAsia="Times New Roman" w:hAnsi="Times New Roman" w:cs="Times New Roman"/>
                <w:color w:val="000000"/>
                <w:sz w:val="24"/>
                <w:szCs w:val="24"/>
              </w:rPr>
              <w:t xml:space="preserve"> profile”.</w:t>
            </w:r>
          </w:p>
          <w:p w14:paraId="21D6E01E" w14:textId="77777777" w:rsidR="005C4698" w:rsidRDefault="005C4698" w:rsidP="005C4698">
            <w:pPr>
              <w:numPr>
                <w:ilvl w:val="0"/>
                <w:numId w:val="9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ee to the profile page.</w:t>
            </w:r>
          </w:p>
          <w:p w14:paraId="4B609466" w14:textId="77777777" w:rsidR="005C4698" w:rsidRDefault="005C4698" w:rsidP="005C4698">
            <w:pPr>
              <w:numPr>
                <w:ilvl w:val="0"/>
                <w:numId w:val="9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s “Change password” button.</w:t>
            </w:r>
          </w:p>
          <w:p w14:paraId="5329DB0E" w14:textId="77777777" w:rsidR="005C4698" w:rsidRDefault="005C4698" w:rsidP="005C4698">
            <w:pPr>
              <w:numPr>
                <w:ilvl w:val="0"/>
                <w:numId w:val="9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ee to the change password page.</w:t>
            </w:r>
          </w:p>
          <w:p w14:paraId="07C5854D" w14:textId="77777777" w:rsidR="005C4698" w:rsidRDefault="005C4698" w:rsidP="005C4698">
            <w:pPr>
              <w:numPr>
                <w:ilvl w:val="0"/>
                <w:numId w:val="9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set new password.</w:t>
            </w:r>
          </w:p>
          <w:p w14:paraId="3F978CF3" w14:textId="77777777" w:rsidR="005C4698" w:rsidRDefault="005C4698" w:rsidP="005C4698">
            <w:pPr>
              <w:numPr>
                <w:ilvl w:val="0"/>
                <w:numId w:val="96"/>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u w:val="single"/>
              </w:rPr>
              <w:t>Mentee click “Change”.</w:t>
            </w:r>
          </w:p>
        </w:tc>
      </w:tr>
      <w:tr w:rsidR="005C4698" w14:paraId="50AF0C3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14B065B"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63F97CB"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5C4698" w14:paraId="0748ECE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6740F57"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0D7D5E64" w14:textId="77777777" w:rsidR="005C4698" w:rsidRDefault="005C4698"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C1: At step 6 of normal flow, if Mentee enter wrong format, then proceeds to step 7.</w:t>
            </w:r>
          </w:p>
          <w:p w14:paraId="1D9AD761" w14:textId="77777777" w:rsidR="005C4698" w:rsidRDefault="005C4698" w:rsidP="005C4698">
            <w:pPr>
              <w:numPr>
                <w:ilvl w:val="0"/>
                <w:numId w:val="97"/>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has to enter password again.</w:t>
            </w:r>
          </w:p>
          <w:p w14:paraId="58456ECA" w14:textId="77777777" w:rsidR="005C4698" w:rsidRDefault="005C4698"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XC2: At step 6 of normal flow, if Mentee re-enter password doesn’t match the </w:t>
            </w:r>
            <w:proofErr w:type="gramStart"/>
            <w:r>
              <w:rPr>
                <w:rFonts w:ascii="Times New Roman" w:eastAsia="Times New Roman" w:hAnsi="Times New Roman" w:cs="Times New Roman"/>
                <w:sz w:val="24"/>
                <w:szCs w:val="24"/>
              </w:rPr>
              <w:t>password ,</w:t>
            </w:r>
            <w:proofErr w:type="gramEnd"/>
            <w:r>
              <w:rPr>
                <w:rFonts w:ascii="Times New Roman" w:eastAsia="Times New Roman" w:hAnsi="Times New Roman" w:cs="Times New Roman"/>
                <w:sz w:val="24"/>
                <w:szCs w:val="24"/>
              </w:rPr>
              <w:t xml:space="preserve"> then proceeds to step 7.</w:t>
            </w:r>
          </w:p>
          <w:p w14:paraId="7AB83151" w14:textId="77777777" w:rsidR="005C4698" w:rsidRDefault="005C4698" w:rsidP="005C4698">
            <w:pPr>
              <w:numPr>
                <w:ilvl w:val="0"/>
                <w:numId w:val="98"/>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has to re-enter password again.</w:t>
            </w:r>
          </w:p>
        </w:tc>
      </w:tr>
      <w:tr w:rsidR="005C4698" w14:paraId="20A9768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3B468B4"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0B2189A0"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5C4698" w14:paraId="33731327"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033C8E5"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DAEBC19"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5C4698" w14:paraId="4BB56151"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0B2939C"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DD5BCB6" w14:textId="77777777" w:rsidR="005C4698" w:rsidRDefault="005C4698" w:rsidP="0019333A">
            <w:pPr>
              <w:rPr>
                <w:rFonts w:ascii="Times New Roman" w:eastAsia="Times New Roman" w:hAnsi="Times New Roman" w:cs="Times New Roman"/>
                <w:sz w:val="24"/>
                <w:szCs w:val="24"/>
              </w:rPr>
            </w:pPr>
          </w:p>
        </w:tc>
      </w:tr>
      <w:tr w:rsidR="005C4698" w14:paraId="2FAA4298"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8633A0B"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1B674C3"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5C4698" w14:paraId="05080D3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1C98E52"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C65B61C"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1A3C8A42" w14:textId="77777777" w:rsidR="00281D82" w:rsidRDefault="00281D82" w:rsidP="00281D82">
      <w:pPr>
        <w:rPr>
          <w:rFonts w:ascii="Times New Roman" w:eastAsia="Times New Roman" w:hAnsi="Times New Roman" w:cs="Times New Roman"/>
          <w:sz w:val="24"/>
          <w:szCs w:val="24"/>
        </w:rPr>
      </w:pPr>
    </w:p>
    <w:p w14:paraId="1F90D4F4" w14:textId="77777777" w:rsidR="00281D82" w:rsidRDefault="00281D82" w:rsidP="00281D82">
      <w:pPr>
        <w:rPr>
          <w:rFonts w:ascii="Times New Roman" w:eastAsia="Times New Roman" w:hAnsi="Times New Roman" w:cs="Times New Roman"/>
          <w:sz w:val="24"/>
          <w:szCs w:val="24"/>
        </w:rPr>
      </w:pPr>
      <w:r>
        <w:rPr>
          <w:rFonts w:ascii="Times New Roman" w:eastAsia="Times New Roman" w:hAnsi="Times New Roman" w:cs="Times New Roman"/>
          <w:sz w:val="24"/>
          <w:szCs w:val="24"/>
        </w:rPr>
        <w:t>2.2.5.4. Forgot password</w:t>
      </w:r>
    </w:p>
    <w:tbl>
      <w:tblPr>
        <w:tblW w:w="9016" w:type="dxa"/>
        <w:tblLayout w:type="fixed"/>
        <w:tblLook w:val="0400" w:firstRow="0" w:lastRow="0" w:firstColumn="0" w:lastColumn="0" w:noHBand="0" w:noVBand="1"/>
      </w:tblPr>
      <w:tblGrid>
        <w:gridCol w:w="2254"/>
        <w:gridCol w:w="2254"/>
        <w:gridCol w:w="2057"/>
        <w:gridCol w:w="2451"/>
      </w:tblGrid>
      <w:tr w:rsidR="00281D82" w14:paraId="29FAC01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246595A"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2FDE9AD4"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31</w:t>
            </w:r>
          </w:p>
        </w:tc>
        <w:tc>
          <w:tcPr>
            <w:tcW w:w="2057" w:type="dxa"/>
            <w:tcBorders>
              <w:top w:val="single" w:sz="4" w:space="0" w:color="000000"/>
              <w:left w:val="single" w:sz="4" w:space="0" w:color="000000"/>
              <w:bottom w:val="single" w:sz="4" w:space="0" w:color="000000"/>
              <w:right w:val="single" w:sz="4" w:space="0" w:color="000000"/>
            </w:tcBorders>
            <w:vAlign w:val="center"/>
          </w:tcPr>
          <w:p w14:paraId="09E67549"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692E22D2"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Forgot password</w:t>
            </w:r>
          </w:p>
        </w:tc>
      </w:tr>
      <w:tr w:rsidR="00281D82" w14:paraId="6A8510AB"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3A6DD43"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038316B4"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570AB62E"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50FBE4CB"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26/01/2021</w:t>
            </w:r>
          </w:p>
        </w:tc>
      </w:tr>
      <w:tr w:rsidR="00281D82" w14:paraId="0BCC92F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DDD508F"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7E6828A8"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2057" w:type="dxa"/>
            <w:tcBorders>
              <w:top w:val="single" w:sz="4" w:space="0" w:color="000000"/>
              <w:left w:val="single" w:sz="4" w:space="0" w:color="000000"/>
              <w:bottom w:val="single" w:sz="4" w:space="0" w:color="000000"/>
              <w:right w:val="single" w:sz="4" w:space="0" w:color="000000"/>
            </w:tcBorders>
            <w:vAlign w:val="center"/>
          </w:tcPr>
          <w:p w14:paraId="7CECA366"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1D456F53"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281D82" w14:paraId="7F3AC16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22E5F46"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809E8F5"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ee forgot their password</w:t>
            </w:r>
          </w:p>
        </w:tc>
      </w:tr>
      <w:tr w:rsidR="00281D82" w14:paraId="1D79083A"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C19F0A0"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A30CEC3"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281D82" w14:paraId="3B3B9C5D"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73D5670"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729D777" w14:textId="77777777" w:rsidR="00281D82" w:rsidRDefault="00281D82" w:rsidP="0019333A">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ee reset their password</w:t>
            </w:r>
          </w:p>
        </w:tc>
      </w:tr>
      <w:tr w:rsidR="00281D82" w14:paraId="61E8359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8EA7519"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59B2DB3" w14:textId="77777777" w:rsidR="00281D82" w:rsidRDefault="00281D82" w:rsidP="00281D82">
            <w:pPr>
              <w:numPr>
                <w:ilvl w:val="0"/>
                <w:numId w:val="9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Home Page </w:t>
            </w:r>
          </w:p>
          <w:p w14:paraId="3D352257" w14:textId="77777777" w:rsidR="00281D82" w:rsidRDefault="00281D82" w:rsidP="00281D82">
            <w:pPr>
              <w:numPr>
                <w:ilvl w:val="0"/>
                <w:numId w:val="9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lick “Login”.      </w:t>
            </w:r>
          </w:p>
          <w:p w14:paraId="3A73362D" w14:textId="77777777" w:rsidR="00281D82" w:rsidRDefault="00281D82" w:rsidP="00281D82">
            <w:pPr>
              <w:numPr>
                <w:ilvl w:val="0"/>
                <w:numId w:val="9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loads the Login page.</w:t>
            </w:r>
          </w:p>
          <w:p w14:paraId="70F23CA1" w14:textId="77777777" w:rsidR="00281D82" w:rsidRDefault="00281D82" w:rsidP="00281D82">
            <w:pPr>
              <w:numPr>
                <w:ilvl w:val="0"/>
                <w:numId w:val="9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enter Email.</w:t>
            </w:r>
          </w:p>
          <w:p w14:paraId="180CD5FD" w14:textId="77777777" w:rsidR="00281D82" w:rsidRDefault="00281D82" w:rsidP="00281D82">
            <w:pPr>
              <w:numPr>
                <w:ilvl w:val="0"/>
                <w:numId w:val="9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lick “Forgot password”.</w:t>
            </w:r>
          </w:p>
          <w:p w14:paraId="3F7A1B29" w14:textId="77777777" w:rsidR="00281D82" w:rsidRDefault="00281D82" w:rsidP="00281D82">
            <w:pPr>
              <w:numPr>
                <w:ilvl w:val="0"/>
                <w:numId w:val="9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enter code reset password sent to email.</w:t>
            </w:r>
          </w:p>
          <w:p w14:paraId="4A70BBFA" w14:textId="77777777" w:rsidR="00281D82" w:rsidRDefault="00281D82" w:rsidP="00281D82">
            <w:pPr>
              <w:numPr>
                <w:ilvl w:val="0"/>
                <w:numId w:val="99"/>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set new password.</w:t>
            </w:r>
          </w:p>
        </w:tc>
      </w:tr>
      <w:tr w:rsidR="00281D82" w14:paraId="5BCB86BB"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45DD966"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F69E037"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281D82" w14:paraId="4EF21CCD"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9FC8B3A"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5875FAFF" w14:textId="77777777" w:rsidR="00281D82" w:rsidRDefault="00281D82"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C1: System display error message when</w:t>
            </w:r>
          </w:p>
          <w:p w14:paraId="412AFB0D" w14:textId="77777777" w:rsidR="00281D82" w:rsidRDefault="00281D82" w:rsidP="00281D82">
            <w:pPr>
              <w:numPr>
                <w:ilvl w:val="0"/>
                <w:numId w:val="100"/>
              </w:num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enter wrong code was sent to email.</w:t>
            </w:r>
          </w:p>
          <w:p w14:paraId="28EE0993" w14:textId="77777777" w:rsidR="00281D82" w:rsidRDefault="00281D82" w:rsidP="00281D82">
            <w:pPr>
              <w:numPr>
                <w:ilvl w:val="0"/>
                <w:numId w:val="100"/>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set new password wrong format.</w:t>
            </w:r>
          </w:p>
        </w:tc>
      </w:tr>
      <w:tr w:rsidR="00281D82" w14:paraId="5C52F14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947BA7E"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0FCA3B55"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281D82" w14:paraId="528A90D6"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4FE78D2"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16DF631"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281D82" w14:paraId="7C0B2D0B"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8E3562F"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46E06E4" w14:textId="77777777" w:rsidR="00281D82" w:rsidRDefault="00281D82" w:rsidP="0019333A">
            <w:pPr>
              <w:rPr>
                <w:rFonts w:ascii="Times New Roman" w:eastAsia="Times New Roman" w:hAnsi="Times New Roman" w:cs="Times New Roman"/>
                <w:sz w:val="24"/>
                <w:szCs w:val="24"/>
              </w:rPr>
            </w:pPr>
          </w:p>
        </w:tc>
      </w:tr>
      <w:tr w:rsidR="00281D82" w14:paraId="5193319A"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3CC057E"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4FB8E69"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281D82" w14:paraId="707976BA"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6E2CA86"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5802789"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47680224" w14:textId="77777777" w:rsidR="00887103" w:rsidRDefault="00887103" w:rsidP="00887103">
      <w:pPr>
        <w:rPr>
          <w:rFonts w:ascii="Times New Roman" w:eastAsia="Times New Roman" w:hAnsi="Times New Roman" w:cs="Times New Roman"/>
          <w:sz w:val="24"/>
          <w:szCs w:val="24"/>
        </w:rPr>
      </w:pPr>
    </w:p>
    <w:p w14:paraId="7C26FE9C" w14:textId="77777777" w:rsidR="00887103" w:rsidRDefault="00887103" w:rsidP="00887103">
      <w:pPr>
        <w:rPr>
          <w:rFonts w:ascii="Times New Roman" w:eastAsia="Times New Roman" w:hAnsi="Times New Roman" w:cs="Times New Roman"/>
          <w:sz w:val="24"/>
          <w:szCs w:val="24"/>
        </w:rPr>
      </w:pPr>
      <w:r>
        <w:rPr>
          <w:rFonts w:ascii="Times New Roman" w:eastAsia="Times New Roman" w:hAnsi="Times New Roman" w:cs="Times New Roman"/>
          <w:sz w:val="24"/>
          <w:szCs w:val="24"/>
        </w:rPr>
        <w:t>2.2.5.5. View profile info</w:t>
      </w:r>
    </w:p>
    <w:tbl>
      <w:tblPr>
        <w:tblW w:w="9016" w:type="dxa"/>
        <w:tblLayout w:type="fixed"/>
        <w:tblLook w:val="0400" w:firstRow="0" w:lastRow="0" w:firstColumn="0" w:lastColumn="0" w:noHBand="0" w:noVBand="1"/>
      </w:tblPr>
      <w:tblGrid>
        <w:gridCol w:w="2254"/>
        <w:gridCol w:w="2254"/>
        <w:gridCol w:w="2057"/>
        <w:gridCol w:w="2451"/>
      </w:tblGrid>
      <w:tr w:rsidR="00887103" w14:paraId="3A31E1C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F029736" w14:textId="77777777" w:rsidR="00887103" w:rsidRDefault="00887103"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216FEC3A" w14:textId="77777777" w:rsidR="00887103" w:rsidRDefault="00887103"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32</w:t>
            </w:r>
          </w:p>
        </w:tc>
        <w:tc>
          <w:tcPr>
            <w:tcW w:w="2057" w:type="dxa"/>
            <w:tcBorders>
              <w:top w:val="single" w:sz="4" w:space="0" w:color="000000"/>
              <w:left w:val="single" w:sz="4" w:space="0" w:color="000000"/>
              <w:bottom w:val="single" w:sz="4" w:space="0" w:color="000000"/>
              <w:right w:val="single" w:sz="4" w:space="0" w:color="000000"/>
            </w:tcBorders>
            <w:vAlign w:val="center"/>
          </w:tcPr>
          <w:p w14:paraId="5DC63F6A" w14:textId="77777777" w:rsidR="00887103" w:rsidRDefault="00887103"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197BB740" w14:textId="77777777" w:rsidR="00887103" w:rsidRDefault="00887103"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View profile info</w:t>
            </w:r>
          </w:p>
        </w:tc>
      </w:tr>
      <w:tr w:rsidR="00887103" w14:paraId="2E765936"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6AE51E0" w14:textId="77777777" w:rsidR="00887103" w:rsidRDefault="00887103"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0887D106" w14:textId="77777777" w:rsidR="00887103" w:rsidRDefault="00887103"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5D6A9411" w14:textId="77777777" w:rsidR="00887103" w:rsidRDefault="00887103"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5CBF358D" w14:textId="77777777" w:rsidR="00887103" w:rsidRDefault="00887103"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887103" w14:paraId="1B30FA6D"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D49312E" w14:textId="77777777" w:rsidR="00887103" w:rsidRDefault="00887103"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4BF06CE7" w14:textId="77777777" w:rsidR="00887103" w:rsidRDefault="00887103"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2057" w:type="dxa"/>
            <w:tcBorders>
              <w:top w:val="single" w:sz="4" w:space="0" w:color="000000"/>
              <w:left w:val="single" w:sz="4" w:space="0" w:color="000000"/>
              <w:bottom w:val="single" w:sz="4" w:space="0" w:color="000000"/>
              <w:right w:val="single" w:sz="4" w:space="0" w:color="000000"/>
            </w:tcBorders>
            <w:vAlign w:val="center"/>
          </w:tcPr>
          <w:p w14:paraId="618EC6C9" w14:textId="77777777" w:rsidR="00887103" w:rsidRDefault="00887103"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3D6D0A4D" w14:textId="77777777" w:rsidR="00887103" w:rsidRDefault="00887103"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87103" w14:paraId="3FCD39D8"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103E1E4" w14:textId="77777777" w:rsidR="00887103" w:rsidRDefault="00887103"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CFDCDCE" w14:textId="77777777" w:rsidR="00887103" w:rsidRDefault="00887103"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ee view profile info.</w:t>
            </w:r>
          </w:p>
        </w:tc>
      </w:tr>
      <w:tr w:rsidR="00887103" w14:paraId="5C722B28"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F30DD6C" w14:textId="77777777" w:rsidR="00887103" w:rsidRDefault="00887103"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0AB5CCA" w14:textId="77777777" w:rsidR="00887103" w:rsidRDefault="00887103" w:rsidP="00887103">
            <w:pPr>
              <w:numPr>
                <w:ilvl w:val="0"/>
                <w:numId w:val="10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accesses to the system.</w:t>
            </w:r>
          </w:p>
          <w:p w14:paraId="59138214" w14:textId="77777777" w:rsidR="00887103" w:rsidRDefault="00887103" w:rsidP="00887103">
            <w:pPr>
              <w:numPr>
                <w:ilvl w:val="0"/>
                <w:numId w:val="10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is currently Logged in.</w:t>
            </w:r>
          </w:p>
        </w:tc>
      </w:tr>
      <w:tr w:rsidR="00887103" w14:paraId="69464437"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2EE7AF8" w14:textId="77777777" w:rsidR="00887103" w:rsidRDefault="00887103"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1F042FA" w14:textId="77777777" w:rsidR="00887103" w:rsidRDefault="00887103" w:rsidP="0019333A">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ee is Logged out of the system.</w:t>
            </w:r>
          </w:p>
        </w:tc>
      </w:tr>
      <w:tr w:rsidR="00887103" w14:paraId="47C6B582"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7B3D230" w14:textId="77777777" w:rsidR="00887103" w:rsidRDefault="00887103"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8935DF8" w14:textId="77777777" w:rsidR="00887103" w:rsidRDefault="00887103" w:rsidP="00887103">
            <w:pPr>
              <w:numPr>
                <w:ilvl w:val="0"/>
                <w:numId w:val="10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Home page” screen, select the menu with the three-tile icon in the upper right corner.</w:t>
            </w:r>
          </w:p>
          <w:p w14:paraId="2888C777" w14:textId="77777777" w:rsidR="00887103" w:rsidRDefault="00887103" w:rsidP="00887103">
            <w:pPr>
              <w:numPr>
                <w:ilvl w:val="0"/>
                <w:numId w:val="10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licks “My profile”.</w:t>
            </w:r>
          </w:p>
          <w:p w14:paraId="2258E7F0" w14:textId="77777777" w:rsidR="00887103" w:rsidRDefault="00887103" w:rsidP="00887103">
            <w:pPr>
              <w:numPr>
                <w:ilvl w:val="0"/>
                <w:numId w:val="10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ee to the profile page.</w:t>
            </w:r>
          </w:p>
        </w:tc>
      </w:tr>
      <w:tr w:rsidR="00887103" w14:paraId="2ECA1E19"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D2E1578" w14:textId="77777777" w:rsidR="00887103" w:rsidRDefault="00887103"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BFA5CE1" w14:textId="77777777" w:rsidR="00887103" w:rsidRDefault="00887103"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87103" w14:paraId="1696C77F"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AF17050" w14:textId="77777777" w:rsidR="00887103" w:rsidRDefault="00887103"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3B6E6EA0" w14:textId="77777777" w:rsidR="00887103" w:rsidRDefault="00887103"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87103" w14:paraId="32A6CEBC"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16FFEAC" w14:textId="77777777" w:rsidR="00887103" w:rsidRDefault="00887103"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3089D46B" w14:textId="77777777" w:rsidR="00887103" w:rsidRDefault="00887103"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887103" w14:paraId="484BAC45"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455CF2C" w14:textId="77777777" w:rsidR="00887103" w:rsidRDefault="00887103"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AF9B2C3" w14:textId="77777777" w:rsidR="00887103" w:rsidRDefault="00887103"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887103" w14:paraId="44313E98"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A1CAD35" w14:textId="77777777" w:rsidR="00887103" w:rsidRDefault="00887103"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92D916F" w14:textId="77777777" w:rsidR="00887103" w:rsidRDefault="00887103" w:rsidP="0019333A">
            <w:pPr>
              <w:rPr>
                <w:rFonts w:ascii="Times New Roman" w:eastAsia="Times New Roman" w:hAnsi="Times New Roman" w:cs="Times New Roman"/>
                <w:sz w:val="24"/>
                <w:szCs w:val="24"/>
              </w:rPr>
            </w:pPr>
          </w:p>
        </w:tc>
      </w:tr>
      <w:tr w:rsidR="00887103" w14:paraId="282B736A"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03B1CF2" w14:textId="77777777" w:rsidR="00887103" w:rsidRDefault="00887103"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6D22D94" w14:textId="77777777" w:rsidR="00887103" w:rsidRDefault="00887103"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87103" w14:paraId="2212D986"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5F76B86" w14:textId="77777777" w:rsidR="00887103" w:rsidRDefault="00887103"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FE4A822" w14:textId="77777777" w:rsidR="00887103" w:rsidRDefault="00887103"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4D11163F" w14:textId="77777777" w:rsidR="005C4698" w:rsidRPr="00C02EFE" w:rsidRDefault="005C4698" w:rsidP="00C02EFE">
      <w:bookmarkStart w:id="25" w:name="_GoBack"/>
      <w:bookmarkEnd w:id="25"/>
    </w:p>
    <w:p w14:paraId="3547F901" w14:textId="77777777" w:rsidR="002F40C6" w:rsidRPr="0099684E" w:rsidRDefault="002F40C6" w:rsidP="002F40C6">
      <w:pPr>
        <w:pStyle w:val="u2"/>
        <w:rPr>
          <w:rFonts w:cs="Times New Roman"/>
        </w:rPr>
      </w:pPr>
      <w:r w:rsidRPr="0099684E">
        <w:rPr>
          <w:rFonts w:cs="Times New Roman"/>
        </w:rPr>
        <w:t>3. Functional Requirements</w:t>
      </w:r>
      <w:bookmarkEnd w:id="24"/>
    </w:p>
    <w:p w14:paraId="25285F2D" w14:textId="77777777" w:rsidR="002F40C6" w:rsidRPr="0099684E" w:rsidRDefault="002F40C6" w:rsidP="002F40C6">
      <w:pPr>
        <w:pStyle w:val="u3"/>
        <w:rPr>
          <w:rFonts w:cs="Times New Roman"/>
        </w:rPr>
      </w:pPr>
      <w:bookmarkStart w:id="26" w:name="_Toc65846181"/>
      <w:r w:rsidRPr="0099684E">
        <w:rPr>
          <w:rFonts w:cs="Times New Roman"/>
        </w:rPr>
        <w:t>3.1 System Functional Overview</w:t>
      </w:r>
      <w:bookmarkEnd w:id="26"/>
    </w:p>
    <w:p w14:paraId="18D80396" w14:textId="77777777" w:rsidR="002F40C6" w:rsidRPr="0099684E" w:rsidRDefault="002F40C6" w:rsidP="002F40C6">
      <w:pPr>
        <w:pStyle w:val="u4"/>
        <w:rPr>
          <w:rFonts w:ascii="Times New Roman" w:hAnsi="Times New Roman" w:cs="Times New Roman"/>
        </w:rPr>
      </w:pPr>
      <w:r w:rsidRPr="0099684E">
        <w:rPr>
          <w:rFonts w:ascii="Times New Roman" w:hAnsi="Times New Roman" w:cs="Times New Roman"/>
        </w:rPr>
        <w:t>a. Screen Flow</w:t>
      </w:r>
    </w:p>
    <w:p w14:paraId="320E5AD9" w14:textId="77777777" w:rsidR="002F40C6" w:rsidRPr="0099684E" w:rsidRDefault="002F40C6" w:rsidP="002F40C6">
      <w:pPr>
        <w:jc w:val="both"/>
        <w:rPr>
          <w:rFonts w:ascii="Times New Roman" w:hAnsi="Times New Roman" w:cs="Times New Roman"/>
          <w:i/>
          <w:color w:val="0000FF"/>
        </w:rPr>
      </w:pPr>
      <w:r w:rsidRPr="0099684E">
        <w:rPr>
          <w:rFonts w:ascii="Times New Roman" w:hAnsi="Times New Roman" w:cs="Times New Roman"/>
          <w:i/>
          <w:color w:val="0000FF"/>
        </w:rPr>
        <w:t>[This part show the system screens and the relationship among screens. You can draw the Screens Flow for the system in the form of diagram as below]</w:t>
      </w:r>
    </w:p>
    <w:p w14:paraId="6BC00A00" w14:textId="77777777" w:rsidR="002F40C6" w:rsidRDefault="002F40C6" w:rsidP="002F40C6">
      <w:pPr>
        <w:rPr>
          <w:rFonts w:ascii="Times New Roman" w:hAnsi="Times New Roman" w:cs="Times New Roman"/>
        </w:rPr>
      </w:pPr>
    </w:p>
    <w:p w14:paraId="414C93AB" w14:textId="45BB0142" w:rsidR="002F40C6" w:rsidRPr="0099684E" w:rsidRDefault="00B56AD0" w:rsidP="002F40C6">
      <w:pPr>
        <w:rPr>
          <w:rFonts w:ascii="Times New Roman" w:hAnsi="Times New Roman" w:cs="Times New Roman"/>
        </w:rPr>
      </w:pPr>
      <w:r>
        <w:rPr>
          <w:rFonts w:ascii="Times New Roman" w:eastAsia="Times New Roman" w:hAnsi="Times New Roman" w:cs="Times New Roman"/>
          <w:noProof/>
        </w:rPr>
        <w:drawing>
          <wp:inline distT="114300" distB="114300" distL="114300" distR="114300" wp14:anchorId="322C1C64" wp14:editId="6149F2E1">
            <wp:extent cx="5746440" cy="4165600"/>
            <wp:effectExtent l="0" t="0" r="0" b="0"/>
            <wp:docPr id="81"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20"/>
                    <a:srcRect/>
                    <a:stretch>
                      <a:fillRect/>
                    </a:stretch>
                  </pic:blipFill>
                  <pic:spPr>
                    <a:xfrm>
                      <a:off x="0" y="0"/>
                      <a:ext cx="5746440" cy="4165600"/>
                    </a:xfrm>
                    <a:prstGeom prst="rect">
                      <a:avLst/>
                    </a:prstGeom>
                    <a:ln/>
                  </pic:spPr>
                </pic:pic>
              </a:graphicData>
            </a:graphic>
          </wp:inline>
        </w:drawing>
      </w:r>
    </w:p>
    <w:p w14:paraId="31C9CFBA" w14:textId="77777777" w:rsidR="002F40C6" w:rsidRPr="0099684E" w:rsidRDefault="002F40C6" w:rsidP="002F40C6">
      <w:pPr>
        <w:rPr>
          <w:rFonts w:ascii="Times New Roman" w:hAnsi="Times New Roman" w:cs="Times New Roman"/>
        </w:rPr>
      </w:pPr>
    </w:p>
    <w:p w14:paraId="23A347F4" w14:textId="77777777" w:rsidR="00867535" w:rsidRDefault="00867535"/>
    <w:sectPr w:rsidR="0086753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3"/>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A3"/>
    <w:family w:val="modern"/>
    <w:pitch w:val="fixed"/>
    <w:sig w:usb0="E0002EFF" w:usb1="C0007843" w:usb2="00000009" w:usb3="00000000" w:csb0="000001FF" w:csb1="00000000"/>
  </w:font>
  <w:font w:name="Calibri">
    <w:panose1 w:val="020F0502020204030204"/>
    <w:charset w:val="A3"/>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A3"/>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A288E"/>
    <w:multiLevelType w:val="multilevel"/>
    <w:tmpl w:val="1EAC35C0"/>
    <w:lvl w:ilvl="0">
      <w:start w:val="1"/>
      <w:numFmt w:val="decimal"/>
      <w:lvlText w:val="%1."/>
      <w:lvlJc w:val="left"/>
      <w:pPr>
        <w:ind w:left="1860" w:hanging="360"/>
      </w:pPr>
    </w:lvl>
    <w:lvl w:ilvl="1">
      <w:start w:val="1"/>
      <w:numFmt w:val="lowerLetter"/>
      <w:lvlText w:val="%2."/>
      <w:lvlJc w:val="left"/>
      <w:pPr>
        <w:ind w:left="2580" w:hanging="360"/>
      </w:pPr>
    </w:lvl>
    <w:lvl w:ilvl="2">
      <w:start w:val="1"/>
      <w:numFmt w:val="lowerRoman"/>
      <w:lvlText w:val="%3."/>
      <w:lvlJc w:val="right"/>
      <w:pPr>
        <w:ind w:left="3300" w:hanging="180"/>
      </w:pPr>
    </w:lvl>
    <w:lvl w:ilvl="3">
      <w:start w:val="1"/>
      <w:numFmt w:val="decimal"/>
      <w:lvlText w:val="%4."/>
      <w:lvlJc w:val="left"/>
      <w:pPr>
        <w:ind w:left="4020" w:hanging="360"/>
      </w:pPr>
    </w:lvl>
    <w:lvl w:ilvl="4">
      <w:start w:val="1"/>
      <w:numFmt w:val="lowerLetter"/>
      <w:lvlText w:val="%5."/>
      <w:lvlJc w:val="left"/>
      <w:pPr>
        <w:ind w:left="4740" w:hanging="360"/>
      </w:pPr>
    </w:lvl>
    <w:lvl w:ilvl="5">
      <w:start w:val="1"/>
      <w:numFmt w:val="lowerRoman"/>
      <w:lvlText w:val="%6."/>
      <w:lvlJc w:val="right"/>
      <w:pPr>
        <w:ind w:left="5460" w:hanging="180"/>
      </w:pPr>
    </w:lvl>
    <w:lvl w:ilvl="6">
      <w:start w:val="1"/>
      <w:numFmt w:val="decimal"/>
      <w:lvlText w:val="%7."/>
      <w:lvlJc w:val="left"/>
      <w:pPr>
        <w:ind w:left="6180" w:hanging="360"/>
      </w:pPr>
    </w:lvl>
    <w:lvl w:ilvl="7">
      <w:start w:val="1"/>
      <w:numFmt w:val="lowerLetter"/>
      <w:lvlText w:val="%8."/>
      <w:lvlJc w:val="left"/>
      <w:pPr>
        <w:ind w:left="6900" w:hanging="360"/>
      </w:pPr>
    </w:lvl>
    <w:lvl w:ilvl="8">
      <w:start w:val="1"/>
      <w:numFmt w:val="lowerRoman"/>
      <w:lvlText w:val="%9."/>
      <w:lvlJc w:val="right"/>
      <w:pPr>
        <w:ind w:left="7620" w:hanging="180"/>
      </w:pPr>
    </w:lvl>
  </w:abstractNum>
  <w:abstractNum w:abstractNumId="1" w15:restartNumberingAfterBreak="0">
    <w:nsid w:val="021470D0"/>
    <w:multiLevelType w:val="multilevel"/>
    <w:tmpl w:val="642E991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27B4D71"/>
    <w:multiLevelType w:val="multilevel"/>
    <w:tmpl w:val="4D16D4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3894B1A"/>
    <w:multiLevelType w:val="multilevel"/>
    <w:tmpl w:val="AD203C4A"/>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4" w15:restartNumberingAfterBreak="0">
    <w:nsid w:val="03B554B8"/>
    <w:multiLevelType w:val="multilevel"/>
    <w:tmpl w:val="DA0EE98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 w15:restartNumberingAfterBreak="0">
    <w:nsid w:val="03E5182B"/>
    <w:multiLevelType w:val="multilevel"/>
    <w:tmpl w:val="AA285DA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3E76304"/>
    <w:multiLevelType w:val="multilevel"/>
    <w:tmpl w:val="B0E61B4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 w15:restartNumberingAfterBreak="0">
    <w:nsid w:val="043E5C3A"/>
    <w:multiLevelType w:val="multilevel"/>
    <w:tmpl w:val="B566B1C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06C72975"/>
    <w:multiLevelType w:val="multilevel"/>
    <w:tmpl w:val="5AAA969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076F6EA9"/>
    <w:multiLevelType w:val="multilevel"/>
    <w:tmpl w:val="45228C8C"/>
    <w:lvl w:ilvl="0">
      <w:start w:val="1"/>
      <w:numFmt w:val="decimal"/>
      <w:lvlText w:val="%1."/>
      <w:lvlJc w:val="left"/>
      <w:pPr>
        <w:ind w:left="81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10" w15:restartNumberingAfterBreak="0">
    <w:nsid w:val="0782260A"/>
    <w:multiLevelType w:val="multilevel"/>
    <w:tmpl w:val="16E8368A"/>
    <w:lvl w:ilvl="0">
      <w:start w:val="1"/>
      <w:numFmt w:val="decimal"/>
      <w:lvlText w:val="%1."/>
      <w:lvlJc w:val="center"/>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11" w15:restartNumberingAfterBreak="0">
    <w:nsid w:val="084F7B71"/>
    <w:multiLevelType w:val="multilevel"/>
    <w:tmpl w:val="D2081C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088040EE"/>
    <w:multiLevelType w:val="multilevel"/>
    <w:tmpl w:val="66F065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8C17333"/>
    <w:multiLevelType w:val="multilevel"/>
    <w:tmpl w:val="68448D8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093906F7"/>
    <w:multiLevelType w:val="multilevel"/>
    <w:tmpl w:val="AEBE430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0A1E42BD"/>
    <w:multiLevelType w:val="multilevel"/>
    <w:tmpl w:val="2D8A7424"/>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16" w15:restartNumberingAfterBreak="0">
    <w:nsid w:val="0B904307"/>
    <w:multiLevelType w:val="multilevel"/>
    <w:tmpl w:val="335E037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0C5E19E2"/>
    <w:multiLevelType w:val="multilevel"/>
    <w:tmpl w:val="5EEAA1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0DDA23EA"/>
    <w:multiLevelType w:val="multilevel"/>
    <w:tmpl w:val="F30CB77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0FC663C5"/>
    <w:multiLevelType w:val="multilevel"/>
    <w:tmpl w:val="833E5CA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0" w15:restartNumberingAfterBreak="0">
    <w:nsid w:val="14AD6CCE"/>
    <w:multiLevelType w:val="multilevel"/>
    <w:tmpl w:val="F27875B2"/>
    <w:lvl w:ilvl="0">
      <w:start w:val="1"/>
      <w:numFmt w:val="decimal"/>
      <w:lvlText w:val="%1."/>
      <w:lvlJc w:val="center"/>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17B36B57"/>
    <w:multiLevelType w:val="multilevel"/>
    <w:tmpl w:val="8A1E211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181A5F6C"/>
    <w:multiLevelType w:val="multilevel"/>
    <w:tmpl w:val="17628E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1936516A"/>
    <w:multiLevelType w:val="multilevel"/>
    <w:tmpl w:val="4CD4AF0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4" w15:restartNumberingAfterBreak="0">
    <w:nsid w:val="1B6E0F2E"/>
    <w:multiLevelType w:val="multilevel"/>
    <w:tmpl w:val="33D62232"/>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25" w15:restartNumberingAfterBreak="0">
    <w:nsid w:val="1C3C6671"/>
    <w:multiLevelType w:val="multilevel"/>
    <w:tmpl w:val="B2EEF9F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 w15:restartNumberingAfterBreak="0">
    <w:nsid w:val="1CB46350"/>
    <w:multiLevelType w:val="multilevel"/>
    <w:tmpl w:val="96A4A09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1CD419DE"/>
    <w:multiLevelType w:val="multilevel"/>
    <w:tmpl w:val="11DA48B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1DDA76EE"/>
    <w:multiLevelType w:val="multilevel"/>
    <w:tmpl w:val="A5E49C22"/>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29" w15:restartNumberingAfterBreak="0">
    <w:nsid w:val="1F6B77F4"/>
    <w:multiLevelType w:val="multilevel"/>
    <w:tmpl w:val="374A6F8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213C30B3"/>
    <w:multiLevelType w:val="multilevel"/>
    <w:tmpl w:val="1BA2969C"/>
    <w:lvl w:ilvl="0">
      <w:start w:val="1"/>
      <w:numFmt w:val="decimal"/>
      <w:lvlText w:val="%1."/>
      <w:lvlJc w:val="center"/>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230E159E"/>
    <w:multiLevelType w:val="multilevel"/>
    <w:tmpl w:val="0F7A42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24243302"/>
    <w:multiLevelType w:val="multilevel"/>
    <w:tmpl w:val="0CD2351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3" w15:restartNumberingAfterBreak="0">
    <w:nsid w:val="247968DB"/>
    <w:multiLevelType w:val="multilevel"/>
    <w:tmpl w:val="B07AD2CA"/>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34" w15:restartNumberingAfterBreak="0">
    <w:nsid w:val="249F2D7E"/>
    <w:multiLevelType w:val="multilevel"/>
    <w:tmpl w:val="1098FCAA"/>
    <w:lvl w:ilvl="0">
      <w:start w:val="1"/>
      <w:numFmt w:val="decimal"/>
      <w:lvlText w:val="%1."/>
      <w:lvlJc w:val="left"/>
      <w:pPr>
        <w:ind w:left="81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35" w15:restartNumberingAfterBreak="0">
    <w:nsid w:val="24FD337C"/>
    <w:multiLevelType w:val="multilevel"/>
    <w:tmpl w:val="99E095C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25253C50"/>
    <w:multiLevelType w:val="multilevel"/>
    <w:tmpl w:val="28B6577E"/>
    <w:lvl w:ilvl="0">
      <w:start w:val="1"/>
      <w:numFmt w:val="decimal"/>
      <w:lvlText w:val="%1."/>
      <w:lvlJc w:val="left"/>
      <w:pPr>
        <w:ind w:left="81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37" w15:restartNumberingAfterBreak="0">
    <w:nsid w:val="255A2812"/>
    <w:multiLevelType w:val="multilevel"/>
    <w:tmpl w:val="066E00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25FF55BE"/>
    <w:multiLevelType w:val="multilevel"/>
    <w:tmpl w:val="33943BD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26C05F71"/>
    <w:multiLevelType w:val="multilevel"/>
    <w:tmpl w:val="6AC0DA7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0" w15:restartNumberingAfterBreak="0">
    <w:nsid w:val="27360BC2"/>
    <w:multiLevelType w:val="multilevel"/>
    <w:tmpl w:val="74846C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275A6BD6"/>
    <w:multiLevelType w:val="multilevel"/>
    <w:tmpl w:val="86EA24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2A983A10"/>
    <w:multiLevelType w:val="multilevel"/>
    <w:tmpl w:val="761A315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2B981658"/>
    <w:multiLevelType w:val="multilevel"/>
    <w:tmpl w:val="D72654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2BAF0693"/>
    <w:multiLevelType w:val="multilevel"/>
    <w:tmpl w:val="EE109DD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5" w15:restartNumberingAfterBreak="0">
    <w:nsid w:val="2C654D50"/>
    <w:multiLevelType w:val="multilevel"/>
    <w:tmpl w:val="80A6E34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6" w15:restartNumberingAfterBreak="0">
    <w:nsid w:val="2D3A4A9C"/>
    <w:multiLevelType w:val="multilevel"/>
    <w:tmpl w:val="26D624CE"/>
    <w:lvl w:ilvl="0">
      <w:start w:val="1"/>
      <w:numFmt w:val="decimal"/>
      <w:lvlText w:val="%1."/>
      <w:lvlJc w:val="center"/>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301C5661"/>
    <w:multiLevelType w:val="multilevel"/>
    <w:tmpl w:val="15BE803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326E6E1A"/>
    <w:multiLevelType w:val="multilevel"/>
    <w:tmpl w:val="386ABD7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355C59E1"/>
    <w:multiLevelType w:val="multilevel"/>
    <w:tmpl w:val="AE8CD23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359B46C9"/>
    <w:multiLevelType w:val="multilevel"/>
    <w:tmpl w:val="90E2939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1" w15:restartNumberingAfterBreak="0">
    <w:nsid w:val="3679115C"/>
    <w:multiLevelType w:val="multilevel"/>
    <w:tmpl w:val="5D003D16"/>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52" w15:restartNumberingAfterBreak="0">
    <w:nsid w:val="369832BA"/>
    <w:multiLevelType w:val="multilevel"/>
    <w:tmpl w:val="6F8CC2D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377C57AB"/>
    <w:multiLevelType w:val="multilevel"/>
    <w:tmpl w:val="193A26E4"/>
    <w:lvl w:ilvl="0">
      <w:start w:val="1"/>
      <w:numFmt w:val="decimal"/>
      <w:lvlText w:val="%1."/>
      <w:lvlJc w:val="center"/>
      <w:pPr>
        <w:ind w:left="81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54" w15:restartNumberingAfterBreak="0">
    <w:nsid w:val="378074A6"/>
    <w:multiLevelType w:val="multilevel"/>
    <w:tmpl w:val="CE08C21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3E3D62C7"/>
    <w:multiLevelType w:val="multilevel"/>
    <w:tmpl w:val="66A2F0A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3EF90855"/>
    <w:multiLevelType w:val="multilevel"/>
    <w:tmpl w:val="CB088C3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7" w15:restartNumberingAfterBreak="0">
    <w:nsid w:val="402D3E7D"/>
    <w:multiLevelType w:val="multilevel"/>
    <w:tmpl w:val="17A6A3C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8" w15:restartNumberingAfterBreak="0">
    <w:nsid w:val="40E543D2"/>
    <w:multiLevelType w:val="multilevel"/>
    <w:tmpl w:val="054C7718"/>
    <w:lvl w:ilvl="0">
      <w:start w:val="1"/>
      <w:numFmt w:val="decimal"/>
      <w:lvlText w:val="%1."/>
      <w:lvlJc w:val="center"/>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59" w15:restartNumberingAfterBreak="0">
    <w:nsid w:val="40E54942"/>
    <w:multiLevelType w:val="multilevel"/>
    <w:tmpl w:val="43965A7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40F706D5"/>
    <w:multiLevelType w:val="multilevel"/>
    <w:tmpl w:val="803057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1" w15:restartNumberingAfterBreak="0">
    <w:nsid w:val="411E5211"/>
    <w:multiLevelType w:val="multilevel"/>
    <w:tmpl w:val="1DB64B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2" w15:restartNumberingAfterBreak="0">
    <w:nsid w:val="45687845"/>
    <w:multiLevelType w:val="multilevel"/>
    <w:tmpl w:val="5FC2F72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3" w15:restartNumberingAfterBreak="0">
    <w:nsid w:val="475F38C5"/>
    <w:multiLevelType w:val="multilevel"/>
    <w:tmpl w:val="2AC2B3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4" w15:restartNumberingAfterBreak="0">
    <w:nsid w:val="47A264B5"/>
    <w:multiLevelType w:val="multilevel"/>
    <w:tmpl w:val="7D965D76"/>
    <w:lvl w:ilvl="0">
      <w:start w:val="1"/>
      <w:numFmt w:val="decimal"/>
      <w:lvlText w:val="%1."/>
      <w:lvlJc w:val="center"/>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5" w15:restartNumberingAfterBreak="0">
    <w:nsid w:val="48DA0D64"/>
    <w:multiLevelType w:val="multilevel"/>
    <w:tmpl w:val="E59AEA8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6" w15:restartNumberingAfterBreak="0">
    <w:nsid w:val="48E658D6"/>
    <w:multiLevelType w:val="multilevel"/>
    <w:tmpl w:val="934C387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7" w15:restartNumberingAfterBreak="0">
    <w:nsid w:val="4B997418"/>
    <w:multiLevelType w:val="multilevel"/>
    <w:tmpl w:val="2D98A2E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4DDB20F9"/>
    <w:multiLevelType w:val="multilevel"/>
    <w:tmpl w:val="7224641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15:restartNumberingAfterBreak="0">
    <w:nsid w:val="4F897D40"/>
    <w:multiLevelType w:val="multilevel"/>
    <w:tmpl w:val="85F451B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0" w15:restartNumberingAfterBreak="0">
    <w:nsid w:val="4FE4280F"/>
    <w:multiLevelType w:val="multilevel"/>
    <w:tmpl w:val="27D20E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1" w15:restartNumberingAfterBreak="0">
    <w:nsid w:val="54405848"/>
    <w:multiLevelType w:val="multilevel"/>
    <w:tmpl w:val="1AEAD68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2" w15:restartNumberingAfterBreak="0">
    <w:nsid w:val="55625C94"/>
    <w:multiLevelType w:val="multilevel"/>
    <w:tmpl w:val="E73C67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3" w15:restartNumberingAfterBreak="0">
    <w:nsid w:val="588D6ED0"/>
    <w:multiLevelType w:val="multilevel"/>
    <w:tmpl w:val="C1E2A16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4" w15:restartNumberingAfterBreak="0">
    <w:nsid w:val="5D670F28"/>
    <w:multiLevelType w:val="multilevel"/>
    <w:tmpl w:val="48EE5B6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5" w15:restartNumberingAfterBreak="0">
    <w:nsid w:val="5ECE4FEB"/>
    <w:multiLevelType w:val="multilevel"/>
    <w:tmpl w:val="6840F8F0"/>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76" w15:restartNumberingAfterBreak="0">
    <w:nsid w:val="62B62281"/>
    <w:multiLevelType w:val="multilevel"/>
    <w:tmpl w:val="BEDA33C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7" w15:restartNumberingAfterBreak="0">
    <w:nsid w:val="62B90C15"/>
    <w:multiLevelType w:val="multilevel"/>
    <w:tmpl w:val="63D8B6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8" w15:restartNumberingAfterBreak="0">
    <w:nsid w:val="62C4442D"/>
    <w:multiLevelType w:val="multilevel"/>
    <w:tmpl w:val="55D8B0F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9" w15:restartNumberingAfterBreak="0">
    <w:nsid w:val="6347715D"/>
    <w:multiLevelType w:val="multilevel"/>
    <w:tmpl w:val="7874576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0" w15:restartNumberingAfterBreak="0">
    <w:nsid w:val="636C6635"/>
    <w:multiLevelType w:val="multilevel"/>
    <w:tmpl w:val="B1C2E7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1" w15:restartNumberingAfterBreak="0">
    <w:nsid w:val="69330ED2"/>
    <w:multiLevelType w:val="multilevel"/>
    <w:tmpl w:val="8F8460B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2" w15:restartNumberingAfterBreak="0">
    <w:nsid w:val="6A8707E7"/>
    <w:multiLevelType w:val="multilevel"/>
    <w:tmpl w:val="CD68C8B4"/>
    <w:lvl w:ilvl="0">
      <w:start w:val="1"/>
      <w:numFmt w:val="decimal"/>
      <w:lvlText w:val="%1."/>
      <w:lvlJc w:val="center"/>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83" w15:restartNumberingAfterBreak="0">
    <w:nsid w:val="6B0441A1"/>
    <w:multiLevelType w:val="multilevel"/>
    <w:tmpl w:val="E3F8608A"/>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84" w15:restartNumberingAfterBreak="0">
    <w:nsid w:val="6B376E81"/>
    <w:multiLevelType w:val="multilevel"/>
    <w:tmpl w:val="389ACB2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5" w15:restartNumberingAfterBreak="0">
    <w:nsid w:val="6BD638A0"/>
    <w:multiLevelType w:val="multilevel"/>
    <w:tmpl w:val="2CBA5F4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6" w15:restartNumberingAfterBreak="0">
    <w:nsid w:val="6D1F7B2C"/>
    <w:multiLevelType w:val="multilevel"/>
    <w:tmpl w:val="30082F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7" w15:restartNumberingAfterBreak="0">
    <w:nsid w:val="6D2F6A05"/>
    <w:multiLevelType w:val="multilevel"/>
    <w:tmpl w:val="170C6F6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8" w15:restartNumberingAfterBreak="0">
    <w:nsid w:val="6DE249EB"/>
    <w:multiLevelType w:val="multilevel"/>
    <w:tmpl w:val="F3C2E62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9" w15:restartNumberingAfterBreak="0">
    <w:nsid w:val="6EDB18E9"/>
    <w:multiLevelType w:val="multilevel"/>
    <w:tmpl w:val="B110201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0" w15:restartNumberingAfterBreak="0">
    <w:nsid w:val="6EDF1E36"/>
    <w:multiLevelType w:val="multilevel"/>
    <w:tmpl w:val="4EEAE3D6"/>
    <w:lvl w:ilvl="0">
      <w:start w:val="1"/>
      <w:numFmt w:val="decimal"/>
      <w:lvlText w:val="%1."/>
      <w:lvlJc w:val="center"/>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91" w15:restartNumberingAfterBreak="0">
    <w:nsid w:val="736D666E"/>
    <w:multiLevelType w:val="multilevel"/>
    <w:tmpl w:val="D020EDE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2" w15:restartNumberingAfterBreak="0">
    <w:nsid w:val="742F096E"/>
    <w:multiLevelType w:val="multilevel"/>
    <w:tmpl w:val="E7F2D2B0"/>
    <w:lvl w:ilvl="0">
      <w:start w:val="1"/>
      <w:numFmt w:val="decimal"/>
      <w:lvlText w:val="%1."/>
      <w:lvlJc w:val="center"/>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3" w15:restartNumberingAfterBreak="0">
    <w:nsid w:val="76393702"/>
    <w:multiLevelType w:val="multilevel"/>
    <w:tmpl w:val="128A73D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4" w15:restartNumberingAfterBreak="0">
    <w:nsid w:val="768F2C3F"/>
    <w:multiLevelType w:val="multilevel"/>
    <w:tmpl w:val="2B6E96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5" w15:restartNumberingAfterBreak="0">
    <w:nsid w:val="776E7685"/>
    <w:multiLevelType w:val="multilevel"/>
    <w:tmpl w:val="1BFAB36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6" w15:restartNumberingAfterBreak="0">
    <w:nsid w:val="77EB39E8"/>
    <w:multiLevelType w:val="multilevel"/>
    <w:tmpl w:val="7E9453B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7" w15:restartNumberingAfterBreak="0">
    <w:nsid w:val="7C077572"/>
    <w:multiLevelType w:val="multilevel"/>
    <w:tmpl w:val="E7E492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8" w15:restartNumberingAfterBreak="0">
    <w:nsid w:val="7D0739B7"/>
    <w:multiLevelType w:val="multilevel"/>
    <w:tmpl w:val="E3F24016"/>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99" w15:restartNumberingAfterBreak="0">
    <w:nsid w:val="7D190205"/>
    <w:multiLevelType w:val="multilevel"/>
    <w:tmpl w:val="4DCA9B1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0" w15:restartNumberingAfterBreak="0">
    <w:nsid w:val="7D24287A"/>
    <w:multiLevelType w:val="multilevel"/>
    <w:tmpl w:val="28C46E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1" w15:restartNumberingAfterBreak="0">
    <w:nsid w:val="7FD55964"/>
    <w:multiLevelType w:val="multilevel"/>
    <w:tmpl w:val="1ED05C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87"/>
  </w:num>
  <w:num w:numId="2">
    <w:abstractNumId w:val="6"/>
  </w:num>
  <w:num w:numId="3">
    <w:abstractNumId w:val="85"/>
  </w:num>
  <w:num w:numId="4">
    <w:abstractNumId w:val="77"/>
  </w:num>
  <w:num w:numId="5">
    <w:abstractNumId w:val="19"/>
  </w:num>
  <w:num w:numId="6">
    <w:abstractNumId w:val="84"/>
  </w:num>
  <w:num w:numId="7">
    <w:abstractNumId w:val="23"/>
  </w:num>
  <w:num w:numId="8">
    <w:abstractNumId w:val="73"/>
  </w:num>
  <w:num w:numId="9">
    <w:abstractNumId w:val="45"/>
  </w:num>
  <w:num w:numId="10">
    <w:abstractNumId w:val="4"/>
  </w:num>
  <w:num w:numId="11">
    <w:abstractNumId w:val="65"/>
  </w:num>
  <w:num w:numId="12">
    <w:abstractNumId w:val="57"/>
  </w:num>
  <w:num w:numId="13">
    <w:abstractNumId w:val="78"/>
  </w:num>
  <w:num w:numId="14">
    <w:abstractNumId w:val="66"/>
  </w:num>
  <w:num w:numId="15">
    <w:abstractNumId w:val="100"/>
  </w:num>
  <w:num w:numId="16">
    <w:abstractNumId w:val="50"/>
  </w:num>
  <w:num w:numId="17">
    <w:abstractNumId w:val="11"/>
  </w:num>
  <w:num w:numId="18">
    <w:abstractNumId w:val="55"/>
  </w:num>
  <w:num w:numId="19">
    <w:abstractNumId w:val="63"/>
  </w:num>
  <w:num w:numId="20">
    <w:abstractNumId w:val="88"/>
  </w:num>
  <w:num w:numId="21">
    <w:abstractNumId w:val="61"/>
  </w:num>
  <w:num w:numId="22">
    <w:abstractNumId w:val="67"/>
  </w:num>
  <w:num w:numId="23">
    <w:abstractNumId w:val="94"/>
  </w:num>
  <w:num w:numId="24">
    <w:abstractNumId w:val="35"/>
  </w:num>
  <w:num w:numId="25">
    <w:abstractNumId w:val="38"/>
  </w:num>
  <w:num w:numId="26">
    <w:abstractNumId w:val="101"/>
  </w:num>
  <w:num w:numId="27">
    <w:abstractNumId w:val="70"/>
  </w:num>
  <w:num w:numId="28">
    <w:abstractNumId w:val="89"/>
  </w:num>
  <w:num w:numId="29">
    <w:abstractNumId w:val="49"/>
  </w:num>
  <w:num w:numId="30">
    <w:abstractNumId w:val="86"/>
  </w:num>
  <w:num w:numId="31">
    <w:abstractNumId w:val="48"/>
  </w:num>
  <w:num w:numId="32">
    <w:abstractNumId w:val="8"/>
  </w:num>
  <w:num w:numId="33">
    <w:abstractNumId w:val="16"/>
  </w:num>
  <w:num w:numId="34">
    <w:abstractNumId w:val="27"/>
  </w:num>
  <w:num w:numId="35">
    <w:abstractNumId w:val="60"/>
  </w:num>
  <w:num w:numId="36">
    <w:abstractNumId w:val="14"/>
  </w:num>
  <w:num w:numId="37">
    <w:abstractNumId w:val="21"/>
  </w:num>
  <w:num w:numId="38">
    <w:abstractNumId w:val="72"/>
  </w:num>
  <w:num w:numId="39">
    <w:abstractNumId w:val="47"/>
  </w:num>
  <w:num w:numId="40">
    <w:abstractNumId w:val="0"/>
  </w:num>
  <w:num w:numId="41">
    <w:abstractNumId w:val="40"/>
  </w:num>
  <w:num w:numId="42">
    <w:abstractNumId w:val="95"/>
  </w:num>
  <w:num w:numId="43">
    <w:abstractNumId w:val="18"/>
  </w:num>
  <w:num w:numId="44">
    <w:abstractNumId w:val="99"/>
  </w:num>
  <w:num w:numId="45">
    <w:abstractNumId w:val="56"/>
  </w:num>
  <w:num w:numId="46">
    <w:abstractNumId w:val="76"/>
  </w:num>
  <w:num w:numId="47">
    <w:abstractNumId w:val="25"/>
  </w:num>
  <w:num w:numId="48">
    <w:abstractNumId w:val="39"/>
  </w:num>
  <w:num w:numId="49">
    <w:abstractNumId w:val="74"/>
  </w:num>
  <w:num w:numId="50">
    <w:abstractNumId w:val="69"/>
  </w:num>
  <w:num w:numId="51">
    <w:abstractNumId w:val="62"/>
  </w:num>
  <w:num w:numId="52">
    <w:abstractNumId w:val="24"/>
  </w:num>
  <w:num w:numId="53">
    <w:abstractNumId w:val="9"/>
  </w:num>
  <w:num w:numId="54">
    <w:abstractNumId w:val="83"/>
  </w:num>
  <w:num w:numId="55">
    <w:abstractNumId w:val="12"/>
  </w:num>
  <w:num w:numId="56">
    <w:abstractNumId w:val="43"/>
  </w:num>
  <w:num w:numId="57">
    <w:abstractNumId w:val="68"/>
  </w:num>
  <w:num w:numId="58">
    <w:abstractNumId w:val="91"/>
  </w:num>
  <w:num w:numId="59">
    <w:abstractNumId w:val="93"/>
  </w:num>
  <w:num w:numId="60">
    <w:abstractNumId w:val="59"/>
  </w:num>
  <w:num w:numId="61">
    <w:abstractNumId w:val="13"/>
  </w:num>
  <w:num w:numId="62">
    <w:abstractNumId w:val="44"/>
  </w:num>
  <w:num w:numId="63">
    <w:abstractNumId w:val="32"/>
  </w:num>
  <w:num w:numId="64">
    <w:abstractNumId w:val="2"/>
  </w:num>
  <w:num w:numId="65">
    <w:abstractNumId w:val="80"/>
  </w:num>
  <w:num w:numId="66">
    <w:abstractNumId w:val="26"/>
  </w:num>
  <w:num w:numId="67">
    <w:abstractNumId w:val="71"/>
  </w:num>
  <w:num w:numId="68">
    <w:abstractNumId w:val="53"/>
  </w:num>
  <w:num w:numId="69">
    <w:abstractNumId w:val="51"/>
  </w:num>
  <w:num w:numId="70">
    <w:abstractNumId w:val="54"/>
  </w:num>
  <w:num w:numId="71">
    <w:abstractNumId w:val="58"/>
  </w:num>
  <w:num w:numId="72">
    <w:abstractNumId w:val="36"/>
  </w:num>
  <w:num w:numId="73">
    <w:abstractNumId w:val="92"/>
  </w:num>
  <w:num w:numId="74">
    <w:abstractNumId w:val="37"/>
  </w:num>
  <w:num w:numId="75">
    <w:abstractNumId w:val="79"/>
  </w:num>
  <w:num w:numId="76">
    <w:abstractNumId w:val="33"/>
  </w:num>
  <w:num w:numId="77">
    <w:abstractNumId w:val="31"/>
  </w:num>
  <w:num w:numId="78">
    <w:abstractNumId w:val="22"/>
  </w:num>
  <w:num w:numId="79">
    <w:abstractNumId w:val="41"/>
  </w:num>
  <w:num w:numId="80">
    <w:abstractNumId w:val="75"/>
  </w:num>
  <w:num w:numId="81">
    <w:abstractNumId w:val="98"/>
  </w:num>
  <w:num w:numId="82">
    <w:abstractNumId w:val="7"/>
  </w:num>
  <w:num w:numId="83">
    <w:abstractNumId w:val="17"/>
  </w:num>
  <w:num w:numId="84">
    <w:abstractNumId w:val="20"/>
  </w:num>
  <w:num w:numId="85">
    <w:abstractNumId w:val="46"/>
  </w:num>
  <w:num w:numId="86">
    <w:abstractNumId w:val="28"/>
  </w:num>
  <w:num w:numId="87">
    <w:abstractNumId w:val="42"/>
  </w:num>
  <w:num w:numId="88">
    <w:abstractNumId w:val="97"/>
  </w:num>
  <w:num w:numId="89">
    <w:abstractNumId w:val="5"/>
  </w:num>
  <w:num w:numId="90">
    <w:abstractNumId w:val="82"/>
  </w:num>
  <w:num w:numId="91">
    <w:abstractNumId w:val="34"/>
  </w:num>
  <w:num w:numId="92">
    <w:abstractNumId w:val="64"/>
  </w:num>
  <w:num w:numId="93">
    <w:abstractNumId w:val="96"/>
  </w:num>
  <w:num w:numId="94">
    <w:abstractNumId w:val="29"/>
  </w:num>
  <w:num w:numId="95">
    <w:abstractNumId w:val="15"/>
  </w:num>
  <w:num w:numId="96">
    <w:abstractNumId w:val="3"/>
  </w:num>
  <w:num w:numId="97">
    <w:abstractNumId w:val="30"/>
  </w:num>
  <w:num w:numId="98">
    <w:abstractNumId w:val="81"/>
  </w:num>
  <w:num w:numId="99">
    <w:abstractNumId w:val="90"/>
  </w:num>
  <w:num w:numId="100">
    <w:abstractNumId w:val="1"/>
  </w:num>
  <w:num w:numId="101">
    <w:abstractNumId w:val="10"/>
  </w:num>
  <w:num w:numId="102">
    <w:abstractNumId w:val="52"/>
  </w:num>
  <w:numIdMacAtCleanup w:val="10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zNzC0MDYwNjQ0NzZQ0lEKTi0uzszPAykwrAUA+3HP8CwAAAA="/>
  </w:docVars>
  <w:rsids>
    <w:rsidRoot w:val="00A33FC5"/>
    <w:rsid w:val="000477E4"/>
    <w:rsid w:val="000A1593"/>
    <w:rsid w:val="000A4BFC"/>
    <w:rsid w:val="000F328E"/>
    <w:rsid w:val="001339CA"/>
    <w:rsid w:val="00173867"/>
    <w:rsid w:val="001F3F96"/>
    <w:rsid w:val="00242689"/>
    <w:rsid w:val="00262889"/>
    <w:rsid w:val="00281D82"/>
    <w:rsid w:val="002F40C6"/>
    <w:rsid w:val="003406F4"/>
    <w:rsid w:val="003C1E52"/>
    <w:rsid w:val="003D5A82"/>
    <w:rsid w:val="004108FE"/>
    <w:rsid w:val="0046686F"/>
    <w:rsid w:val="00595DCE"/>
    <w:rsid w:val="005C4698"/>
    <w:rsid w:val="005E7E0E"/>
    <w:rsid w:val="00607308"/>
    <w:rsid w:val="00631F8C"/>
    <w:rsid w:val="00676ADB"/>
    <w:rsid w:val="008063D4"/>
    <w:rsid w:val="008210EA"/>
    <w:rsid w:val="008331AE"/>
    <w:rsid w:val="00867535"/>
    <w:rsid w:val="00887103"/>
    <w:rsid w:val="00931451"/>
    <w:rsid w:val="00934BD3"/>
    <w:rsid w:val="009E39F6"/>
    <w:rsid w:val="00A025BD"/>
    <w:rsid w:val="00A04676"/>
    <w:rsid w:val="00A33FC5"/>
    <w:rsid w:val="00A43B06"/>
    <w:rsid w:val="00A56DD9"/>
    <w:rsid w:val="00A76B3C"/>
    <w:rsid w:val="00A77E63"/>
    <w:rsid w:val="00B56AD0"/>
    <w:rsid w:val="00B753CE"/>
    <w:rsid w:val="00BA6311"/>
    <w:rsid w:val="00BC4AAB"/>
    <w:rsid w:val="00BD5866"/>
    <w:rsid w:val="00C02EFE"/>
    <w:rsid w:val="00D0234A"/>
    <w:rsid w:val="00D17923"/>
    <w:rsid w:val="00D35F64"/>
    <w:rsid w:val="00D542F6"/>
    <w:rsid w:val="00DB6835"/>
    <w:rsid w:val="00DC2C5E"/>
    <w:rsid w:val="00E175A0"/>
    <w:rsid w:val="00E56699"/>
    <w:rsid w:val="00E627BD"/>
    <w:rsid w:val="00E84741"/>
    <w:rsid w:val="00F2533F"/>
    <w:rsid w:val="00F9167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C0464B"/>
  <w15:chartTrackingRefBased/>
  <w15:docId w15:val="{9D5C4B1F-DD3F-4D5C-BD60-A9786C98A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Binhthng">
    <w:name w:val="Normal"/>
    <w:qFormat/>
    <w:rsid w:val="00A43B06"/>
    <w:rPr>
      <w:rFonts w:ascii="Calibri" w:eastAsia="Calibri" w:hAnsi="Calibri" w:cs="Calibri"/>
    </w:rPr>
  </w:style>
  <w:style w:type="paragraph" w:styleId="u1">
    <w:name w:val="heading 1"/>
    <w:basedOn w:val="Binhthng"/>
    <w:next w:val="Binhthng"/>
    <w:link w:val="u1Char"/>
    <w:uiPriority w:val="9"/>
    <w:qFormat/>
    <w:rsid w:val="00A43B06"/>
    <w:pPr>
      <w:keepNext/>
      <w:keepLines/>
      <w:spacing w:before="320" w:after="80" w:line="240" w:lineRule="auto"/>
      <w:outlineLvl w:val="0"/>
    </w:pPr>
    <w:rPr>
      <w:rFonts w:ascii="Times New Roman" w:eastAsiaTheme="majorEastAsia" w:hAnsi="Times New Roman" w:cstheme="majorBidi"/>
      <w:b/>
      <w:color w:val="000000" w:themeColor="text1"/>
      <w:sz w:val="40"/>
      <w:szCs w:val="40"/>
      <w:lang w:val="vi-VN" w:eastAsia="en-US"/>
    </w:rPr>
  </w:style>
  <w:style w:type="paragraph" w:styleId="u2">
    <w:name w:val="heading 2"/>
    <w:basedOn w:val="Binhthng"/>
    <w:next w:val="Binhthng"/>
    <w:link w:val="u2Char"/>
    <w:uiPriority w:val="9"/>
    <w:unhideWhenUsed/>
    <w:qFormat/>
    <w:rsid w:val="00A43B06"/>
    <w:pPr>
      <w:keepNext/>
      <w:keepLines/>
      <w:spacing w:before="160" w:after="40" w:line="240" w:lineRule="auto"/>
      <w:outlineLvl w:val="1"/>
    </w:pPr>
    <w:rPr>
      <w:rFonts w:ascii="Times New Roman" w:eastAsiaTheme="majorEastAsia" w:hAnsi="Times New Roman" w:cstheme="majorBidi"/>
      <w:b/>
      <w:color w:val="000000" w:themeColor="text1"/>
      <w:sz w:val="32"/>
      <w:szCs w:val="32"/>
      <w:lang w:val="vi-VN" w:eastAsia="en-US"/>
    </w:rPr>
  </w:style>
  <w:style w:type="paragraph" w:styleId="u3">
    <w:name w:val="heading 3"/>
    <w:basedOn w:val="Binhthng"/>
    <w:next w:val="Binhthng"/>
    <w:link w:val="u3Char"/>
    <w:uiPriority w:val="9"/>
    <w:unhideWhenUsed/>
    <w:qFormat/>
    <w:rsid w:val="00A43B06"/>
    <w:pPr>
      <w:keepNext/>
      <w:keepLines/>
      <w:spacing w:before="160" w:after="0" w:line="240" w:lineRule="auto"/>
      <w:outlineLvl w:val="2"/>
    </w:pPr>
    <w:rPr>
      <w:rFonts w:ascii="Times New Roman" w:eastAsiaTheme="majorEastAsia" w:hAnsi="Times New Roman" w:cstheme="majorBidi"/>
      <w:b/>
      <w:color w:val="000000" w:themeColor="text1"/>
      <w:sz w:val="28"/>
      <w:szCs w:val="32"/>
      <w:lang w:val="vi-VN" w:eastAsia="en-US"/>
    </w:rPr>
  </w:style>
  <w:style w:type="paragraph" w:styleId="u4">
    <w:name w:val="heading 4"/>
    <w:basedOn w:val="Binhthng"/>
    <w:next w:val="Binhthng"/>
    <w:link w:val="u4Char"/>
    <w:uiPriority w:val="9"/>
    <w:semiHidden/>
    <w:unhideWhenUsed/>
    <w:qFormat/>
    <w:rsid w:val="0086753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character" w:customStyle="1" w:styleId="u1Char">
    <w:name w:val="Đầu đề 1 Char"/>
    <w:basedOn w:val="Phngmcinhcuaoanvn"/>
    <w:link w:val="u1"/>
    <w:uiPriority w:val="9"/>
    <w:rsid w:val="00A43B06"/>
    <w:rPr>
      <w:rFonts w:ascii="Times New Roman" w:eastAsiaTheme="majorEastAsia" w:hAnsi="Times New Roman" w:cstheme="majorBidi"/>
      <w:b/>
      <w:color w:val="000000" w:themeColor="text1"/>
      <w:sz w:val="40"/>
      <w:szCs w:val="40"/>
      <w:lang w:val="vi-VN" w:eastAsia="en-US"/>
    </w:rPr>
  </w:style>
  <w:style w:type="character" w:customStyle="1" w:styleId="u2Char">
    <w:name w:val="Đầu đề 2 Char"/>
    <w:basedOn w:val="Phngmcinhcuaoanvn"/>
    <w:link w:val="u2"/>
    <w:uiPriority w:val="9"/>
    <w:rsid w:val="00A43B06"/>
    <w:rPr>
      <w:rFonts w:ascii="Times New Roman" w:eastAsiaTheme="majorEastAsia" w:hAnsi="Times New Roman" w:cstheme="majorBidi"/>
      <w:b/>
      <w:color w:val="000000" w:themeColor="text1"/>
      <w:sz w:val="32"/>
      <w:szCs w:val="32"/>
      <w:lang w:val="vi-VN" w:eastAsia="en-US"/>
    </w:rPr>
  </w:style>
  <w:style w:type="character" w:customStyle="1" w:styleId="u3Char">
    <w:name w:val="Đầu đề 3 Char"/>
    <w:basedOn w:val="Phngmcinhcuaoanvn"/>
    <w:link w:val="u3"/>
    <w:uiPriority w:val="9"/>
    <w:rsid w:val="00A43B06"/>
    <w:rPr>
      <w:rFonts w:ascii="Times New Roman" w:eastAsiaTheme="majorEastAsia" w:hAnsi="Times New Roman" w:cstheme="majorBidi"/>
      <w:b/>
      <w:color w:val="000000" w:themeColor="text1"/>
      <w:sz w:val="28"/>
      <w:szCs w:val="32"/>
      <w:lang w:val="vi-VN" w:eastAsia="en-US"/>
    </w:rPr>
  </w:style>
  <w:style w:type="character" w:customStyle="1" w:styleId="u4Char">
    <w:name w:val="Đầu đề 4 Char"/>
    <w:basedOn w:val="Phngmcinhcuaoanvn"/>
    <w:link w:val="u4"/>
    <w:uiPriority w:val="9"/>
    <w:semiHidden/>
    <w:rsid w:val="00867535"/>
    <w:rPr>
      <w:rFonts w:asciiTheme="majorHAnsi" w:eastAsiaTheme="majorEastAsia" w:hAnsiTheme="majorHAnsi" w:cstheme="majorBidi"/>
      <w:i/>
      <w:iCs/>
      <w:color w:val="2F5496" w:themeColor="accent1" w:themeShade="BF"/>
    </w:rPr>
  </w:style>
  <w:style w:type="paragraph" w:styleId="oancuaDanhsach">
    <w:name w:val="List Paragraph"/>
    <w:aliases w:val="lp1,List Paragraph1,List Paragraph11,Steps,Bullet 1,bullet"/>
    <w:basedOn w:val="Binhthng"/>
    <w:link w:val="oancuaDanhsachChar"/>
    <w:uiPriority w:val="34"/>
    <w:qFormat/>
    <w:rsid w:val="00631F8C"/>
    <w:pPr>
      <w:ind w:left="720"/>
      <w:contextualSpacing/>
    </w:pPr>
    <w:rPr>
      <w:rFonts w:asciiTheme="minorHAnsi" w:eastAsiaTheme="minorHAnsi" w:hAnsiTheme="minorHAnsi" w:cstheme="minorBidi"/>
      <w:lang w:val="en-GB" w:eastAsia="en-US"/>
    </w:rPr>
  </w:style>
  <w:style w:type="character" w:customStyle="1" w:styleId="oancuaDanhsachChar">
    <w:name w:val="Đoạn của Danh sách Char"/>
    <w:aliases w:val="lp1 Char,List Paragraph1 Char,List Paragraph11 Char,Steps Char,Bullet 1 Char,bullet Char"/>
    <w:basedOn w:val="Phngmcinhcuaoanvn"/>
    <w:link w:val="oancuaDanhsach"/>
    <w:uiPriority w:val="34"/>
    <w:rsid w:val="00631F8C"/>
    <w:rPr>
      <w:rFonts w:eastAsiaTheme="minorHAnsi"/>
      <w:lang w:val="en-GB" w:eastAsia="en-US"/>
    </w:rPr>
  </w:style>
  <w:style w:type="character" w:styleId="ThamchiuChuthich">
    <w:name w:val="annotation reference"/>
    <w:basedOn w:val="Phngmcinhcuaoanvn"/>
    <w:uiPriority w:val="99"/>
    <w:semiHidden/>
    <w:unhideWhenUsed/>
    <w:rsid w:val="00631F8C"/>
    <w:rPr>
      <w:sz w:val="16"/>
      <w:szCs w:val="16"/>
    </w:rPr>
  </w:style>
  <w:style w:type="paragraph" w:styleId="VnbanChuthich">
    <w:name w:val="annotation text"/>
    <w:basedOn w:val="Binhthng"/>
    <w:link w:val="VnbanChuthichChar"/>
    <w:uiPriority w:val="99"/>
    <w:semiHidden/>
    <w:unhideWhenUsed/>
    <w:rsid w:val="00631F8C"/>
    <w:pPr>
      <w:spacing w:line="240" w:lineRule="auto"/>
    </w:pPr>
    <w:rPr>
      <w:rFonts w:asciiTheme="minorHAnsi" w:eastAsiaTheme="minorEastAsia" w:hAnsiTheme="minorHAnsi" w:cstheme="minorBidi"/>
      <w:sz w:val="20"/>
      <w:szCs w:val="20"/>
    </w:rPr>
  </w:style>
  <w:style w:type="character" w:customStyle="1" w:styleId="VnbanChuthichChar">
    <w:name w:val="Văn bản Chú thích Char"/>
    <w:basedOn w:val="Phngmcinhcuaoanvn"/>
    <w:link w:val="VnbanChuthich"/>
    <w:uiPriority w:val="99"/>
    <w:semiHidden/>
    <w:rsid w:val="00631F8C"/>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hyperlink" Target="https://www.codementor.io/" TargetMode="External"/><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0.png"/><Relationship Id="rId10" Type="http://schemas.openxmlformats.org/officeDocument/2006/relationships/image" Target="media/image6.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9.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2</TotalTime>
  <Pages>50</Pages>
  <Words>7103</Words>
  <Characters>40491</Characters>
  <Application>Microsoft Office Word</Application>
  <DocSecurity>0</DocSecurity>
  <Lines>337</Lines>
  <Paragraphs>94</Paragraphs>
  <ScaleCrop>false</ScaleCrop>
  <Company/>
  <LinksUpToDate>false</LinksUpToDate>
  <CharactersWithSpaces>47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ang Nghia</dc:creator>
  <cp:keywords/>
  <dc:description/>
  <cp:lastModifiedBy>Bui Ánh</cp:lastModifiedBy>
  <cp:revision>51</cp:revision>
  <dcterms:created xsi:type="dcterms:W3CDTF">2021-03-22T01:10:00Z</dcterms:created>
  <dcterms:modified xsi:type="dcterms:W3CDTF">2021-04-12T03:19:00Z</dcterms:modified>
</cp:coreProperties>
</file>